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79D32" w14:textId="77777777" w:rsidR="00B136D5" w:rsidRPr="00B62556" w:rsidRDefault="00B136D5" w:rsidP="00B62556">
      <w:pPr>
        <w:spacing w:line="360" w:lineRule="auto"/>
        <w:rPr>
          <w:rFonts w:ascii="Times New Roman" w:hAnsi="Times New Roman" w:cs="Times New Roman"/>
          <w:sz w:val="24"/>
          <w:szCs w:val="24"/>
        </w:rPr>
      </w:pPr>
    </w:p>
    <w:p w14:paraId="1D3F71BC" w14:textId="623BC3FB" w:rsidR="00255250" w:rsidRPr="00B62556" w:rsidRDefault="00255250" w:rsidP="00B62556">
      <w:pPr>
        <w:spacing w:after="0" w:line="360" w:lineRule="auto"/>
        <w:jc w:val="center"/>
        <w:rPr>
          <w:rFonts w:ascii="Times New Roman" w:hAnsi="Times New Roman" w:cs="Times New Roman"/>
          <w:b/>
          <w:noProof/>
          <w:sz w:val="28"/>
          <w:szCs w:val="24"/>
          <w:lang w:val="en-US"/>
        </w:rPr>
      </w:pPr>
      <w:r w:rsidRPr="00B62556">
        <w:rPr>
          <w:rFonts w:ascii="Times New Roman" w:hAnsi="Times New Roman" w:cs="Times New Roman"/>
          <w:b/>
          <w:noProof/>
          <w:sz w:val="28"/>
          <w:szCs w:val="24"/>
          <w:lang w:val="en-US"/>
        </w:rPr>
        <w:t>Acknowledgement</w:t>
      </w:r>
    </w:p>
    <w:p w14:paraId="29DA6AA6" w14:textId="7F58E21C" w:rsidR="00255250" w:rsidRPr="00B62556" w:rsidRDefault="00255250" w:rsidP="00B62556">
      <w:pPr>
        <w:spacing w:after="0" w:line="360" w:lineRule="auto"/>
        <w:rPr>
          <w:rFonts w:ascii="Times New Roman" w:hAnsi="Times New Roman" w:cs="Times New Roman"/>
          <w:b/>
          <w:noProof/>
          <w:sz w:val="28"/>
          <w:szCs w:val="24"/>
          <w:lang w:val="en-US"/>
        </w:rPr>
      </w:pPr>
    </w:p>
    <w:p w14:paraId="03A1F904" w14:textId="6112AF87" w:rsidR="00DF7DEF" w:rsidRPr="00B62556" w:rsidRDefault="002E409B" w:rsidP="00B62556">
      <w:pPr>
        <w:spacing w:after="0" w:line="360" w:lineRule="auto"/>
        <w:jc w:val="both"/>
        <w:rPr>
          <w:rFonts w:ascii="Times New Roman" w:hAnsi="Times New Roman" w:cs="Times New Roman"/>
          <w:bCs/>
          <w:noProof/>
          <w:sz w:val="28"/>
          <w:szCs w:val="24"/>
          <w:lang w:val="en-US"/>
        </w:rPr>
      </w:pPr>
      <w:r w:rsidRPr="00B62556">
        <w:rPr>
          <w:rFonts w:ascii="Times New Roman" w:hAnsi="Times New Roman" w:cs="Times New Roman"/>
          <w:bCs/>
          <w:noProof/>
          <w:sz w:val="28"/>
          <w:szCs w:val="24"/>
          <w:lang w:val="en-US"/>
        </w:rPr>
        <w:t xml:space="preserve">I am grateful to Professor Dr. Muhad. H. Miraz for his support and advice during my studies. For me, the teacher's great moral sentiments, deep knowledge, and broad vision have produced a positive academic </w:t>
      </w:r>
      <w:r w:rsidR="006477EB" w:rsidRPr="00B62556">
        <w:rPr>
          <w:rFonts w:ascii="Times New Roman" w:hAnsi="Times New Roman" w:cs="Times New Roman"/>
          <w:bCs/>
          <w:noProof/>
          <w:sz w:val="28"/>
          <w:szCs w:val="24"/>
          <w:lang w:val="en-US"/>
        </w:rPr>
        <w:t>impact to me</w:t>
      </w:r>
      <w:r w:rsidRPr="00B62556">
        <w:rPr>
          <w:rFonts w:ascii="Times New Roman" w:hAnsi="Times New Roman" w:cs="Times New Roman"/>
          <w:bCs/>
          <w:noProof/>
          <w:sz w:val="28"/>
          <w:szCs w:val="24"/>
          <w:lang w:val="en-US"/>
        </w:rPr>
        <w:t>. Being in the middle of it submerged me in</w:t>
      </w:r>
      <w:r w:rsidR="0090682A" w:rsidRPr="00B62556">
        <w:rPr>
          <w:rFonts w:ascii="Times New Roman" w:hAnsi="Times New Roman" w:cs="Times New Roman"/>
          <w:bCs/>
          <w:noProof/>
          <w:sz w:val="28"/>
          <w:szCs w:val="24"/>
          <w:lang w:val="en-US"/>
        </w:rPr>
        <w:t xml:space="preserve"> a completely new way</w:t>
      </w:r>
      <w:r w:rsidR="00D744BB" w:rsidRPr="00B62556">
        <w:rPr>
          <w:rFonts w:ascii="Times New Roman" w:hAnsi="Times New Roman" w:cs="Times New Roman"/>
          <w:bCs/>
          <w:noProof/>
          <w:sz w:val="28"/>
          <w:szCs w:val="24"/>
          <w:lang w:val="en-US"/>
        </w:rPr>
        <w:t>,</w:t>
      </w:r>
      <w:r w:rsidRPr="00B62556">
        <w:rPr>
          <w:rFonts w:ascii="Times New Roman" w:hAnsi="Times New Roman" w:cs="Times New Roman"/>
          <w:bCs/>
          <w:noProof/>
          <w:sz w:val="28"/>
          <w:szCs w:val="24"/>
          <w:lang w:val="en-US"/>
        </w:rPr>
        <w:t xml:space="preserve"> causing me to not only embrace new ideas</w:t>
      </w:r>
      <w:r w:rsidR="00625CCC" w:rsidRPr="00B62556">
        <w:rPr>
          <w:rFonts w:ascii="Times New Roman" w:hAnsi="Times New Roman" w:cs="Times New Roman"/>
          <w:bCs/>
          <w:noProof/>
          <w:sz w:val="28"/>
          <w:szCs w:val="24"/>
          <w:lang w:val="en-US"/>
        </w:rPr>
        <w:t xml:space="preserve"> and</w:t>
      </w:r>
      <w:r w:rsidRPr="00B62556">
        <w:rPr>
          <w:rFonts w:ascii="Times New Roman" w:hAnsi="Times New Roman" w:cs="Times New Roman"/>
          <w:bCs/>
          <w:noProof/>
          <w:sz w:val="28"/>
          <w:szCs w:val="24"/>
          <w:lang w:val="en-US"/>
        </w:rPr>
        <w:t xml:space="preserve"> set clear academic goals,  but also to understand a lot of things.</w:t>
      </w:r>
    </w:p>
    <w:p w14:paraId="4BF01CF9" w14:textId="77777777" w:rsidR="00CD4022" w:rsidRPr="00B62556" w:rsidRDefault="00CD4022" w:rsidP="00B62556">
      <w:pPr>
        <w:spacing w:after="0" w:line="360" w:lineRule="auto"/>
        <w:jc w:val="both"/>
        <w:rPr>
          <w:rFonts w:ascii="Times New Roman" w:hAnsi="Times New Roman" w:cs="Times New Roman"/>
          <w:bCs/>
          <w:noProof/>
          <w:sz w:val="28"/>
          <w:szCs w:val="24"/>
          <w:lang w:val="en-US"/>
        </w:rPr>
      </w:pPr>
    </w:p>
    <w:p w14:paraId="77DAB304" w14:textId="77777777" w:rsidR="00DF7DEF" w:rsidRPr="00B62556" w:rsidRDefault="00DF7DEF" w:rsidP="00B62556">
      <w:pPr>
        <w:spacing w:after="0" w:line="360" w:lineRule="auto"/>
        <w:jc w:val="both"/>
        <w:rPr>
          <w:rFonts w:ascii="Times New Roman" w:hAnsi="Times New Roman" w:cs="Times New Roman"/>
          <w:bCs/>
          <w:noProof/>
          <w:sz w:val="28"/>
          <w:szCs w:val="24"/>
          <w:lang w:val="en-US"/>
        </w:rPr>
      </w:pPr>
      <w:r w:rsidRPr="00B62556">
        <w:rPr>
          <w:rFonts w:ascii="Times New Roman" w:hAnsi="Times New Roman" w:cs="Times New Roman"/>
          <w:bCs/>
          <w:noProof/>
          <w:sz w:val="28"/>
          <w:szCs w:val="24"/>
          <w:lang w:val="en-US"/>
        </w:rPr>
        <w:t>In addition, I sincerely thank all the teachers in the Software Engineering Department of Xiamen University Malaysia for their selfless help. Their teachings have provided the theoretical basis for the discussion of this paper, and created many necessary conditions and learning opportunities. There are also classmates who get along day and night.</w:t>
      </w:r>
    </w:p>
    <w:p w14:paraId="1C1292DF" w14:textId="77777777" w:rsidR="00DF7DEF" w:rsidRPr="00B62556" w:rsidRDefault="00DF7DEF" w:rsidP="00B62556">
      <w:pPr>
        <w:spacing w:after="0" w:line="360" w:lineRule="auto"/>
        <w:jc w:val="both"/>
        <w:rPr>
          <w:rFonts w:ascii="Times New Roman" w:hAnsi="Times New Roman" w:cs="Times New Roman"/>
          <w:bCs/>
          <w:noProof/>
          <w:sz w:val="28"/>
          <w:szCs w:val="24"/>
          <w:lang w:val="en-US"/>
        </w:rPr>
      </w:pPr>
    </w:p>
    <w:p w14:paraId="0F993694" w14:textId="5CEFBCDB" w:rsidR="00DF7DEF" w:rsidRPr="00B62556" w:rsidRDefault="00DF7DEF" w:rsidP="00B62556">
      <w:pPr>
        <w:spacing w:after="0" w:line="360" w:lineRule="auto"/>
        <w:jc w:val="both"/>
        <w:rPr>
          <w:rFonts w:ascii="Times New Roman" w:hAnsi="Times New Roman" w:cs="Times New Roman"/>
          <w:bCs/>
          <w:noProof/>
          <w:sz w:val="28"/>
          <w:szCs w:val="24"/>
          <w:lang w:val="en-US"/>
        </w:rPr>
      </w:pPr>
      <w:r w:rsidRPr="00B62556">
        <w:rPr>
          <w:rFonts w:ascii="Times New Roman" w:hAnsi="Times New Roman" w:cs="Times New Roman"/>
          <w:bCs/>
          <w:noProof/>
          <w:sz w:val="28"/>
          <w:szCs w:val="24"/>
          <w:lang w:val="en-US"/>
        </w:rPr>
        <w:t>Finally, I would like to thank my parents and family. No one loves me more than you. Your love has made me deeply feel the beauty of life. Thank you for your understanding, encouragement and support. You are</w:t>
      </w:r>
      <w:r w:rsidR="009307EF" w:rsidRPr="00B62556">
        <w:rPr>
          <w:rFonts w:ascii="Times New Roman" w:hAnsi="Times New Roman" w:cs="Times New Roman"/>
          <w:bCs/>
          <w:noProof/>
          <w:sz w:val="28"/>
          <w:szCs w:val="24"/>
          <w:lang w:val="en-US"/>
        </w:rPr>
        <w:t xml:space="preserve"> the ones </w:t>
      </w:r>
      <w:r w:rsidR="007911FB" w:rsidRPr="00B62556">
        <w:rPr>
          <w:rFonts w:ascii="Times New Roman" w:hAnsi="Times New Roman" w:cs="Times New Roman"/>
          <w:bCs/>
          <w:noProof/>
          <w:sz w:val="28"/>
          <w:szCs w:val="24"/>
          <w:lang w:val="en-US"/>
        </w:rPr>
        <w:t xml:space="preserve">that </w:t>
      </w:r>
      <w:r w:rsidRPr="00B62556">
        <w:rPr>
          <w:rFonts w:ascii="Times New Roman" w:hAnsi="Times New Roman" w:cs="Times New Roman"/>
          <w:bCs/>
          <w:noProof/>
          <w:sz w:val="28"/>
          <w:szCs w:val="24"/>
          <w:lang w:val="en-US"/>
        </w:rPr>
        <w:t xml:space="preserve">drive </w:t>
      </w:r>
      <w:r w:rsidR="004174EF" w:rsidRPr="00B62556">
        <w:rPr>
          <w:rFonts w:ascii="Times New Roman" w:hAnsi="Times New Roman" w:cs="Times New Roman"/>
          <w:bCs/>
          <w:noProof/>
          <w:sz w:val="28"/>
          <w:szCs w:val="24"/>
          <w:lang w:val="en-US"/>
        </w:rPr>
        <w:t xml:space="preserve">me </w:t>
      </w:r>
      <w:r w:rsidRPr="00B62556">
        <w:rPr>
          <w:rFonts w:ascii="Times New Roman" w:hAnsi="Times New Roman" w:cs="Times New Roman"/>
          <w:bCs/>
          <w:noProof/>
          <w:sz w:val="28"/>
          <w:szCs w:val="24"/>
          <w:lang w:val="en-US"/>
        </w:rPr>
        <w:t>for continuous progress.</w:t>
      </w:r>
    </w:p>
    <w:p w14:paraId="03CF7CC6" w14:textId="77777777" w:rsidR="00DF7DEF" w:rsidRPr="00B62556" w:rsidRDefault="00DF7DEF" w:rsidP="00B62556">
      <w:pPr>
        <w:spacing w:after="0" w:line="360" w:lineRule="auto"/>
        <w:jc w:val="both"/>
        <w:rPr>
          <w:rFonts w:ascii="Times New Roman" w:hAnsi="Times New Roman" w:cs="Times New Roman"/>
          <w:bCs/>
          <w:noProof/>
          <w:sz w:val="28"/>
          <w:szCs w:val="24"/>
          <w:lang w:val="en-US"/>
        </w:rPr>
      </w:pPr>
    </w:p>
    <w:p w14:paraId="0FE75153" w14:textId="49F26376" w:rsidR="00DF7DEF" w:rsidRPr="00B62556" w:rsidRDefault="00DF7DEF" w:rsidP="00B62556">
      <w:pPr>
        <w:spacing w:after="0" w:line="360" w:lineRule="auto"/>
        <w:jc w:val="both"/>
        <w:rPr>
          <w:rFonts w:ascii="Times New Roman" w:hAnsi="Times New Roman" w:cs="Times New Roman"/>
          <w:bCs/>
          <w:noProof/>
          <w:sz w:val="28"/>
          <w:szCs w:val="24"/>
          <w:lang w:val="en-US"/>
        </w:rPr>
      </w:pPr>
      <w:r w:rsidRPr="00B62556">
        <w:rPr>
          <w:rFonts w:ascii="Times New Roman" w:hAnsi="Times New Roman" w:cs="Times New Roman"/>
          <w:bCs/>
          <w:noProof/>
          <w:sz w:val="28"/>
          <w:szCs w:val="24"/>
          <w:lang w:val="en-US"/>
        </w:rPr>
        <w:t>Finally, I would like to express my sincere thanks to the experts and teachers who took time out of their busy schedules to review this paper. Due to my limited knowledge and writing level, it is inevitable that there will be some awkwardness in the writing of this article. I urge teachers and classmates to give advice.</w:t>
      </w:r>
    </w:p>
    <w:p w14:paraId="283F8668" w14:textId="42F93C37" w:rsidR="00B136D5" w:rsidRPr="00B62556" w:rsidRDefault="00B136D5" w:rsidP="00B62556">
      <w:pPr>
        <w:spacing w:after="0" w:line="360" w:lineRule="auto"/>
        <w:rPr>
          <w:rFonts w:ascii="Times New Roman" w:hAnsi="Times New Roman" w:cs="Times New Roman"/>
          <w:b/>
          <w:noProof/>
          <w:sz w:val="24"/>
          <w:szCs w:val="24"/>
          <w:lang w:val="en-US"/>
        </w:rPr>
      </w:pPr>
    </w:p>
    <w:p w14:paraId="6E87F38D" w14:textId="709765CD" w:rsidR="00C12DC9" w:rsidRPr="00B62556" w:rsidRDefault="00C12DC9" w:rsidP="00B62556">
      <w:pPr>
        <w:spacing w:after="0" w:line="360" w:lineRule="auto"/>
        <w:rPr>
          <w:rFonts w:ascii="Times New Roman" w:hAnsi="Times New Roman" w:cs="Times New Roman"/>
          <w:b/>
          <w:noProof/>
          <w:sz w:val="24"/>
          <w:szCs w:val="24"/>
          <w:lang w:val="en-US"/>
        </w:rPr>
      </w:pPr>
    </w:p>
    <w:p w14:paraId="0A49E756" w14:textId="3DD8166E" w:rsidR="00C12DC9" w:rsidRDefault="00C12DC9" w:rsidP="00B62556">
      <w:pPr>
        <w:spacing w:after="0" w:line="360" w:lineRule="auto"/>
        <w:rPr>
          <w:rFonts w:ascii="Times New Roman" w:hAnsi="Times New Roman" w:cs="Times New Roman"/>
          <w:b/>
          <w:noProof/>
          <w:sz w:val="24"/>
          <w:szCs w:val="24"/>
          <w:lang w:val="en-US"/>
        </w:rPr>
      </w:pPr>
    </w:p>
    <w:p w14:paraId="25E14112" w14:textId="77777777" w:rsidR="00917441" w:rsidRPr="00B62556" w:rsidRDefault="00917441" w:rsidP="00B62556">
      <w:pPr>
        <w:spacing w:after="0" w:line="360" w:lineRule="auto"/>
        <w:rPr>
          <w:rFonts w:ascii="Times New Roman" w:hAnsi="Times New Roman" w:cs="Times New Roman"/>
          <w:b/>
          <w:noProof/>
          <w:sz w:val="24"/>
          <w:szCs w:val="24"/>
          <w:lang w:val="en-US"/>
        </w:rPr>
      </w:pPr>
    </w:p>
    <w:p w14:paraId="230F78FC" w14:textId="5557A669" w:rsidR="00B136D5" w:rsidRPr="00B62556" w:rsidRDefault="00BF4093" w:rsidP="00B62556">
      <w:pPr>
        <w:spacing w:after="0" w:line="360" w:lineRule="auto"/>
        <w:jc w:val="center"/>
        <w:rPr>
          <w:rFonts w:ascii="Times New Roman" w:hAnsi="Times New Roman" w:cs="Times New Roman"/>
          <w:b/>
          <w:noProof/>
          <w:sz w:val="28"/>
          <w:szCs w:val="24"/>
          <w:lang w:val="en-US"/>
        </w:rPr>
      </w:pPr>
      <w:r w:rsidRPr="00B62556">
        <w:rPr>
          <w:rFonts w:ascii="Times New Roman" w:hAnsi="Times New Roman" w:cs="Times New Roman"/>
          <w:b/>
          <w:noProof/>
          <w:sz w:val="28"/>
          <w:szCs w:val="24"/>
          <w:lang w:val="en-US"/>
        </w:rPr>
        <w:t>Abstract</w:t>
      </w:r>
    </w:p>
    <w:p w14:paraId="23A11BB0" w14:textId="77777777" w:rsidR="00B136D5" w:rsidRPr="00B62556" w:rsidRDefault="00B136D5" w:rsidP="00B62556">
      <w:pPr>
        <w:spacing w:after="0" w:line="360" w:lineRule="auto"/>
        <w:rPr>
          <w:rFonts w:ascii="Times New Roman" w:hAnsi="Times New Roman" w:cs="Times New Roman"/>
          <w:noProof/>
          <w:sz w:val="24"/>
          <w:szCs w:val="24"/>
          <w:lang w:val="en-US"/>
        </w:rPr>
      </w:pPr>
    </w:p>
    <w:p w14:paraId="0BAEA122" w14:textId="77777777" w:rsidR="00F04D2D" w:rsidRDefault="003D05D9" w:rsidP="00B62556">
      <w:pPr>
        <w:spacing w:after="0" w:line="360" w:lineRule="auto"/>
        <w:jc w:val="both"/>
        <w:rPr>
          <w:rFonts w:ascii="Times New Roman" w:hAnsi="Times New Roman" w:cs="Times New Roman"/>
          <w:noProof/>
          <w:sz w:val="24"/>
          <w:szCs w:val="24"/>
          <w:lang w:val="en-US"/>
        </w:rPr>
      </w:pPr>
      <w:r w:rsidRPr="00B62556">
        <w:rPr>
          <w:rFonts w:ascii="Times New Roman" w:hAnsi="Times New Roman" w:cs="Times New Roman"/>
          <w:noProof/>
          <w:sz w:val="24"/>
          <w:szCs w:val="24"/>
          <w:lang w:val="en-US"/>
        </w:rPr>
        <w:t xml:space="preserve">With the rapid development of society and the rapid increase of population, the shortage of land, energy and minerals will become increasingly serious. </w:t>
      </w:r>
      <w:r w:rsidR="00A27ABA" w:rsidRPr="00A27ABA">
        <w:rPr>
          <w:rFonts w:ascii="Times New Roman" w:hAnsi="Times New Roman" w:cs="Times New Roman"/>
          <w:noProof/>
          <w:sz w:val="24"/>
          <w:szCs w:val="24"/>
          <w:lang w:val="en-US"/>
        </w:rPr>
        <w:t>In order to ensure the normal operation of pillar industries such as industrial production, transportation, and energy collection, non-destructive testing technology plays an important role</w:t>
      </w:r>
      <w:r w:rsidRPr="00B62556">
        <w:rPr>
          <w:rFonts w:ascii="Times New Roman" w:hAnsi="Times New Roman" w:cs="Times New Roman"/>
          <w:noProof/>
          <w:sz w:val="24"/>
          <w:szCs w:val="24"/>
          <w:lang w:val="en-US"/>
        </w:rPr>
        <w:t>.</w:t>
      </w:r>
      <w:r w:rsidR="00285B90" w:rsidRPr="00B62556">
        <w:rPr>
          <w:rFonts w:ascii="Times New Roman" w:hAnsi="Times New Roman" w:cs="Times New Roman"/>
          <w:noProof/>
          <w:sz w:val="24"/>
          <w:szCs w:val="24"/>
          <w:lang w:val="en-US"/>
        </w:rPr>
        <w:t xml:space="preserve"> </w:t>
      </w:r>
    </w:p>
    <w:p w14:paraId="4DD2B246" w14:textId="77777777" w:rsidR="00F04D2D" w:rsidRDefault="00F04D2D" w:rsidP="00B62556">
      <w:pPr>
        <w:spacing w:after="0" w:line="360" w:lineRule="auto"/>
        <w:jc w:val="both"/>
        <w:rPr>
          <w:rFonts w:ascii="Times New Roman" w:hAnsi="Times New Roman" w:cs="Times New Roman"/>
          <w:noProof/>
          <w:sz w:val="24"/>
          <w:szCs w:val="24"/>
          <w:lang w:val="en-US"/>
        </w:rPr>
      </w:pPr>
    </w:p>
    <w:p w14:paraId="602BDA57" w14:textId="45685005" w:rsidR="00B136D5" w:rsidRPr="00B62556" w:rsidRDefault="00285B90" w:rsidP="00B62556">
      <w:pPr>
        <w:spacing w:after="0" w:line="360" w:lineRule="auto"/>
        <w:jc w:val="both"/>
        <w:rPr>
          <w:rFonts w:ascii="Times New Roman" w:hAnsi="Times New Roman" w:cs="Times New Roman"/>
          <w:noProof/>
          <w:sz w:val="24"/>
          <w:szCs w:val="24"/>
          <w:lang w:val="en-US"/>
        </w:rPr>
      </w:pPr>
      <w:r w:rsidRPr="00B62556">
        <w:rPr>
          <w:rFonts w:ascii="Times New Roman" w:hAnsi="Times New Roman" w:cs="Times New Roman"/>
          <w:noProof/>
          <w:sz w:val="24"/>
          <w:szCs w:val="24"/>
          <w:lang w:val="en-US"/>
        </w:rPr>
        <w:t>A kind of new detection methods based on artificial intelligence</w:t>
      </w:r>
      <w:r w:rsidR="003D05D9" w:rsidRPr="00B62556">
        <w:rPr>
          <w:rFonts w:ascii="Times New Roman" w:hAnsi="Times New Roman" w:cs="Times New Roman"/>
          <w:noProof/>
          <w:sz w:val="24"/>
          <w:szCs w:val="24"/>
          <w:lang w:val="en-US"/>
        </w:rPr>
        <w:t>, as a new generation of non-destructive testing method, detects the early damage of ferromagnetic components and creates a detection concept that surpasses traditional non-destructive testing methods, which has attracted widespread attention from researchers around the world.</w:t>
      </w:r>
    </w:p>
    <w:p w14:paraId="43967C68" w14:textId="7F2F7ED7" w:rsidR="00047BB9" w:rsidRPr="00B62556" w:rsidRDefault="00047BB9" w:rsidP="00B62556">
      <w:pPr>
        <w:spacing w:after="0" w:line="360" w:lineRule="auto"/>
        <w:jc w:val="both"/>
        <w:rPr>
          <w:rFonts w:ascii="Times New Roman" w:hAnsi="Times New Roman" w:cs="Times New Roman"/>
          <w:noProof/>
          <w:sz w:val="24"/>
          <w:szCs w:val="24"/>
          <w:lang w:val="en-US"/>
        </w:rPr>
      </w:pPr>
    </w:p>
    <w:p w14:paraId="7B6BC372" w14:textId="3090D711" w:rsidR="00047BB9" w:rsidRPr="00B62556" w:rsidRDefault="00047BB9" w:rsidP="00B62556">
      <w:pPr>
        <w:spacing w:after="0" w:line="360" w:lineRule="auto"/>
        <w:jc w:val="both"/>
        <w:rPr>
          <w:rFonts w:ascii="Times New Roman" w:hAnsi="Times New Roman" w:cs="Times New Roman"/>
          <w:noProof/>
          <w:sz w:val="24"/>
          <w:szCs w:val="24"/>
          <w:lang w:val="en-US"/>
        </w:rPr>
      </w:pPr>
      <w:commentRangeStart w:id="0"/>
      <w:r w:rsidRPr="00B62556">
        <w:rPr>
          <w:rFonts w:ascii="Times New Roman" w:hAnsi="Times New Roman" w:cs="Times New Roman"/>
          <w:noProof/>
          <w:sz w:val="24"/>
          <w:szCs w:val="24"/>
          <w:lang w:val="en-US"/>
        </w:rPr>
        <w:t xml:space="preserve">However, </w:t>
      </w:r>
      <w:r w:rsidR="00FB7B9A" w:rsidRPr="00B62556">
        <w:rPr>
          <w:rFonts w:ascii="Times New Roman" w:hAnsi="Times New Roman" w:cs="Times New Roman"/>
          <w:noProof/>
          <w:sz w:val="24"/>
          <w:szCs w:val="24"/>
          <w:lang w:val="en-US"/>
        </w:rPr>
        <w:t xml:space="preserve">this </w:t>
      </w:r>
      <w:r w:rsidRPr="00B62556">
        <w:rPr>
          <w:rFonts w:ascii="Times New Roman" w:hAnsi="Times New Roman" w:cs="Times New Roman"/>
          <w:noProof/>
          <w:sz w:val="24"/>
          <w:szCs w:val="24"/>
          <w:lang w:val="en-US"/>
        </w:rPr>
        <w:t>technology is still in the early stage of development, its theoretical system is not perfect, the detection standards are relatively vague, and the goal of a quantitative and standardized mature detection technology has not yet been achieved.</w:t>
      </w:r>
      <w:commentRangeEnd w:id="0"/>
      <w:r w:rsidR="008E6E9B">
        <w:rPr>
          <w:rStyle w:val="af"/>
        </w:rPr>
        <w:commentReference w:id="0"/>
      </w:r>
    </w:p>
    <w:p w14:paraId="7035EB6A" w14:textId="77777777" w:rsidR="00047BB9" w:rsidRPr="00B62556" w:rsidRDefault="00047BB9" w:rsidP="00B62556">
      <w:pPr>
        <w:spacing w:after="0" w:line="360" w:lineRule="auto"/>
        <w:jc w:val="both"/>
        <w:rPr>
          <w:rFonts w:ascii="Times New Roman" w:hAnsi="Times New Roman" w:cs="Times New Roman"/>
          <w:noProof/>
          <w:sz w:val="24"/>
          <w:szCs w:val="24"/>
          <w:lang w:val="en-US"/>
        </w:rPr>
      </w:pPr>
    </w:p>
    <w:p w14:paraId="5F953D36" w14:textId="274DC9AF" w:rsidR="00047BB9" w:rsidRPr="00B62556" w:rsidRDefault="00047BB9" w:rsidP="00B62556">
      <w:pPr>
        <w:spacing w:after="0" w:line="360" w:lineRule="auto"/>
        <w:jc w:val="both"/>
        <w:rPr>
          <w:rFonts w:ascii="Times New Roman" w:hAnsi="Times New Roman" w:cs="Times New Roman"/>
          <w:noProof/>
          <w:sz w:val="24"/>
          <w:szCs w:val="24"/>
          <w:lang w:val="en-US"/>
        </w:rPr>
      </w:pPr>
      <w:r w:rsidRPr="00B62556">
        <w:rPr>
          <w:rFonts w:ascii="Times New Roman" w:hAnsi="Times New Roman" w:cs="Times New Roman"/>
          <w:noProof/>
          <w:sz w:val="24"/>
          <w:szCs w:val="24"/>
          <w:lang w:val="en-US"/>
        </w:rPr>
        <w:t>In view of the above-mentioned characteristics of this technology,</w:t>
      </w:r>
      <w:r w:rsidR="003D0908">
        <w:rPr>
          <w:rFonts w:ascii="Times New Roman" w:hAnsi="Times New Roman" w:cs="Times New Roman"/>
          <w:noProof/>
          <w:sz w:val="24"/>
          <w:szCs w:val="24"/>
          <w:lang w:val="en-US"/>
        </w:rPr>
        <w:t xml:space="preserve"> </w:t>
      </w:r>
      <w:r w:rsidRPr="00B62556">
        <w:rPr>
          <w:rFonts w:ascii="Times New Roman" w:hAnsi="Times New Roman" w:cs="Times New Roman"/>
          <w:noProof/>
          <w:sz w:val="24"/>
          <w:szCs w:val="24"/>
          <w:lang w:val="en-US"/>
        </w:rPr>
        <w:t xml:space="preserve">starting from basic research, based on the combination of conventional mechanical experiments and magnetic memory detection, this paper explores the characteristics of magnetic memory signals of various industrial steels under different mechanical states, and proposes a more practical image-based simulation method. </w:t>
      </w:r>
      <w:r w:rsidR="006A3818">
        <w:rPr>
          <w:rFonts w:ascii="Times New Roman" w:hAnsi="Times New Roman" w:cs="Times New Roman"/>
          <w:noProof/>
          <w:sz w:val="24"/>
          <w:szCs w:val="24"/>
          <w:lang w:val="en-US"/>
        </w:rPr>
        <w:t>It is a</w:t>
      </w:r>
      <w:r w:rsidRPr="00B62556">
        <w:rPr>
          <w:rFonts w:ascii="Times New Roman" w:hAnsi="Times New Roman" w:cs="Times New Roman"/>
          <w:noProof/>
          <w:sz w:val="24"/>
          <w:szCs w:val="24"/>
          <w:lang w:val="en-US"/>
        </w:rPr>
        <w:t xml:space="preserve"> new type of mobile portable inspection detector </w:t>
      </w:r>
      <w:r w:rsidR="00897A13">
        <w:rPr>
          <w:rFonts w:ascii="Times New Roman" w:hAnsi="Times New Roman" w:cs="Times New Roman"/>
          <w:noProof/>
          <w:sz w:val="24"/>
          <w:szCs w:val="24"/>
          <w:lang w:val="en-US"/>
        </w:rPr>
        <w:t xml:space="preserve">which </w:t>
      </w:r>
      <w:r w:rsidRPr="00B62556">
        <w:rPr>
          <w:rFonts w:ascii="Times New Roman" w:hAnsi="Times New Roman" w:cs="Times New Roman"/>
          <w:noProof/>
          <w:sz w:val="24"/>
          <w:szCs w:val="24"/>
          <w:lang w:val="en-US"/>
        </w:rPr>
        <w:t xml:space="preserve">combining Internet of Things, computer vision technology and </w:t>
      </w:r>
      <w:r w:rsidR="0047012B">
        <w:rPr>
          <w:rFonts w:ascii="Times New Roman" w:hAnsi="Times New Roman" w:cs="Times New Roman"/>
          <w:noProof/>
          <w:sz w:val="24"/>
          <w:szCs w:val="24"/>
          <w:lang w:val="en-US"/>
        </w:rPr>
        <w:t>S</w:t>
      </w:r>
      <w:r w:rsidRPr="00B62556">
        <w:rPr>
          <w:rFonts w:ascii="Times New Roman" w:hAnsi="Times New Roman" w:cs="Times New Roman"/>
          <w:noProof/>
          <w:sz w:val="24"/>
          <w:szCs w:val="24"/>
          <w:lang w:val="en-US"/>
        </w:rPr>
        <w:t xml:space="preserve">teel </w:t>
      </w:r>
      <w:r w:rsidR="0047012B">
        <w:rPr>
          <w:rFonts w:ascii="Times New Roman" w:hAnsi="Times New Roman" w:cs="Times New Roman"/>
          <w:noProof/>
          <w:sz w:val="24"/>
          <w:szCs w:val="24"/>
          <w:lang w:val="en-US"/>
        </w:rPr>
        <w:t>S</w:t>
      </w:r>
      <w:r w:rsidRPr="00B62556">
        <w:rPr>
          <w:rFonts w:ascii="Times New Roman" w:hAnsi="Times New Roman" w:cs="Times New Roman"/>
          <w:noProof/>
          <w:sz w:val="24"/>
          <w:szCs w:val="24"/>
          <w:lang w:val="en-US"/>
        </w:rPr>
        <w:t xml:space="preserve">tructure </w:t>
      </w:r>
      <w:r w:rsidR="0047012B">
        <w:rPr>
          <w:rFonts w:ascii="Times New Roman" w:hAnsi="Times New Roman" w:cs="Times New Roman"/>
          <w:noProof/>
          <w:sz w:val="24"/>
          <w:szCs w:val="24"/>
          <w:lang w:val="en-US"/>
        </w:rPr>
        <w:t>D</w:t>
      </w:r>
      <w:r w:rsidRPr="00B62556">
        <w:rPr>
          <w:rFonts w:ascii="Times New Roman" w:hAnsi="Times New Roman" w:cs="Times New Roman"/>
          <w:noProof/>
          <w:sz w:val="24"/>
          <w:szCs w:val="24"/>
          <w:lang w:val="en-US"/>
        </w:rPr>
        <w:t>amage. The image simulation method is used to process the experimental data, and the</w:t>
      </w:r>
      <w:r w:rsidR="00343A28">
        <w:rPr>
          <w:rFonts w:ascii="Times New Roman" w:hAnsi="Times New Roman" w:cs="Times New Roman"/>
          <w:noProof/>
          <w:sz w:val="24"/>
          <w:szCs w:val="24"/>
          <w:lang w:val="en-US"/>
        </w:rPr>
        <w:t>n deal it with artificial intelligence.</w:t>
      </w:r>
    </w:p>
    <w:p w14:paraId="7B5A3C9F" w14:textId="77777777" w:rsidR="00047BB9" w:rsidRPr="00B62556" w:rsidRDefault="00047BB9" w:rsidP="00B62556">
      <w:pPr>
        <w:spacing w:after="0" w:line="360" w:lineRule="auto"/>
        <w:jc w:val="both"/>
        <w:rPr>
          <w:rFonts w:ascii="Times New Roman" w:hAnsi="Times New Roman" w:cs="Times New Roman"/>
          <w:noProof/>
          <w:sz w:val="24"/>
          <w:szCs w:val="24"/>
          <w:lang w:val="en-US"/>
        </w:rPr>
      </w:pPr>
    </w:p>
    <w:p w14:paraId="5C21EEDF" w14:textId="24756B08" w:rsidR="00047BB9" w:rsidRPr="00B62556" w:rsidRDefault="00047BB9" w:rsidP="00B62556">
      <w:pPr>
        <w:spacing w:after="0" w:line="360" w:lineRule="auto"/>
        <w:jc w:val="both"/>
        <w:rPr>
          <w:rFonts w:ascii="Times New Roman" w:hAnsi="Times New Roman" w:cs="Times New Roman"/>
          <w:noProof/>
          <w:sz w:val="24"/>
          <w:szCs w:val="24"/>
          <w:lang w:val="en-US"/>
        </w:rPr>
      </w:pPr>
      <w:r w:rsidRPr="00B62556">
        <w:rPr>
          <w:rFonts w:ascii="Times New Roman" w:hAnsi="Times New Roman" w:cs="Times New Roman"/>
          <w:noProof/>
          <w:sz w:val="24"/>
          <w:szCs w:val="24"/>
          <w:lang w:val="en-US"/>
        </w:rPr>
        <w:t>This research is of great significance for detecting the damage degree of steel, which can help steel detection in modern society to be carried out quickly and maximize the utilization rate of steel. It can help them improve the economic efficiency of the enterprise.</w:t>
      </w:r>
    </w:p>
    <w:p w14:paraId="4797D1E5" w14:textId="265C1CAE" w:rsidR="00025AD0" w:rsidRPr="00B62556" w:rsidRDefault="00025AD0" w:rsidP="00B62556">
      <w:pPr>
        <w:spacing w:after="0" w:line="360" w:lineRule="auto"/>
        <w:jc w:val="both"/>
        <w:rPr>
          <w:rFonts w:ascii="Times New Roman" w:hAnsi="Times New Roman" w:cs="Times New Roman"/>
          <w:noProof/>
          <w:sz w:val="24"/>
          <w:szCs w:val="24"/>
          <w:lang w:val="en-US"/>
        </w:rPr>
      </w:pPr>
    </w:p>
    <w:p w14:paraId="7356C4FB" w14:textId="38AA55A2" w:rsidR="005B2E23" w:rsidRPr="00356CB5" w:rsidRDefault="00025AD0" w:rsidP="00356CB5">
      <w:pPr>
        <w:spacing w:after="0" w:line="360" w:lineRule="auto"/>
        <w:jc w:val="both"/>
        <w:rPr>
          <w:rFonts w:ascii="Times New Roman" w:hAnsi="Times New Roman" w:cs="Times New Roman"/>
          <w:b/>
          <w:bCs/>
          <w:noProof/>
          <w:sz w:val="24"/>
          <w:szCs w:val="24"/>
          <w:lang w:val="en-US"/>
        </w:rPr>
      </w:pPr>
      <w:r w:rsidRPr="00B62556">
        <w:rPr>
          <w:rFonts w:ascii="Times New Roman" w:hAnsi="Times New Roman" w:cs="Times New Roman"/>
          <w:b/>
          <w:bCs/>
          <w:noProof/>
          <w:sz w:val="24"/>
          <w:szCs w:val="24"/>
          <w:lang w:val="en-US"/>
        </w:rPr>
        <w:lastRenderedPageBreak/>
        <w:t xml:space="preserve">Keywords: </w:t>
      </w:r>
      <w:r w:rsidR="00654E6C" w:rsidRPr="00B62556">
        <w:rPr>
          <w:rFonts w:ascii="Times New Roman" w:hAnsi="Times New Roman" w:cs="Times New Roman"/>
          <w:b/>
          <w:bCs/>
          <w:noProof/>
          <w:sz w:val="24"/>
          <w:szCs w:val="24"/>
          <w:lang w:val="en-US"/>
        </w:rPr>
        <w:t xml:space="preserve">Damage detection; </w:t>
      </w:r>
      <w:r w:rsidR="000B590B" w:rsidRPr="00B62556">
        <w:rPr>
          <w:rFonts w:ascii="Times New Roman" w:hAnsi="Times New Roman" w:cs="Times New Roman"/>
          <w:b/>
          <w:bCs/>
          <w:noProof/>
          <w:sz w:val="24"/>
          <w:szCs w:val="24"/>
          <w:lang w:val="en-US"/>
        </w:rPr>
        <w:t xml:space="preserve">Internet of Things; </w:t>
      </w:r>
      <w:r w:rsidR="00093EC5" w:rsidRPr="00B62556">
        <w:rPr>
          <w:rFonts w:ascii="Times New Roman" w:hAnsi="Times New Roman" w:cs="Times New Roman"/>
          <w:b/>
          <w:bCs/>
          <w:noProof/>
          <w:sz w:val="24"/>
          <w:szCs w:val="24"/>
          <w:lang w:val="en-US"/>
        </w:rPr>
        <w:t>Raspberry Pi;</w:t>
      </w:r>
      <w:r w:rsidR="00654E6C" w:rsidRPr="00B62556">
        <w:rPr>
          <w:rFonts w:ascii="Times New Roman" w:hAnsi="Times New Roman" w:cs="Times New Roman"/>
          <w:b/>
          <w:bCs/>
          <w:noProof/>
          <w:sz w:val="24"/>
          <w:szCs w:val="24"/>
          <w:lang w:val="en-US"/>
        </w:rPr>
        <w:t xml:space="preserve"> Steel structure; Steel damage;</w:t>
      </w:r>
    </w:p>
    <w:p w14:paraId="3BAA4EE0" w14:textId="74CFB3AC" w:rsidR="00FC4CA7" w:rsidRPr="00537B27" w:rsidRDefault="00D866E7" w:rsidP="00537B27">
      <w:pPr>
        <w:jc w:val="center"/>
        <w:rPr>
          <w:rFonts w:ascii="Times New Roman" w:hAnsi="Times New Roman" w:cs="Times New Roman"/>
          <w:b/>
          <w:bCs/>
          <w:sz w:val="32"/>
          <w:szCs w:val="32"/>
          <w:lang w:val="en-US"/>
        </w:rPr>
      </w:pPr>
      <w:r w:rsidRPr="00537B27">
        <w:rPr>
          <w:rFonts w:ascii="Times New Roman" w:hAnsi="Times New Roman" w:cs="Times New Roman"/>
          <w:b/>
          <w:bCs/>
          <w:sz w:val="32"/>
          <w:szCs w:val="32"/>
          <w:lang w:val="en-US"/>
        </w:rPr>
        <w:t xml:space="preserve">A </w:t>
      </w:r>
      <w:r w:rsidR="00FD146F" w:rsidRPr="00537B27">
        <w:rPr>
          <w:rFonts w:ascii="Times New Roman" w:hAnsi="Times New Roman" w:cs="Times New Roman"/>
          <w:b/>
          <w:bCs/>
          <w:sz w:val="32"/>
          <w:szCs w:val="32"/>
          <w:lang w:val="en-US"/>
        </w:rPr>
        <w:t>N</w:t>
      </w:r>
      <w:r w:rsidRPr="00537B27">
        <w:rPr>
          <w:rFonts w:ascii="Times New Roman" w:hAnsi="Times New Roman" w:cs="Times New Roman"/>
          <w:b/>
          <w:bCs/>
          <w:sz w:val="32"/>
          <w:szCs w:val="32"/>
          <w:lang w:val="en-US"/>
        </w:rPr>
        <w:t xml:space="preserve">ondestructive </w:t>
      </w:r>
      <w:r w:rsidR="00FD146F" w:rsidRPr="00537B27">
        <w:rPr>
          <w:rFonts w:ascii="Times New Roman" w:hAnsi="Times New Roman" w:cs="Times New Roman"/>
          <w:b/>
          <w:bCs/>
          <w:sz w:val="32"/>
          <w:szCs w:val="32"/>
          <w:lang w:val="en-US"/>
        </w:rPr>
        <w:t>A</w:t>
      </w:r>
      <w:r w:rsidRPr="00537B27">
        <w:rPr>
          <w:rFonts w:ascii="Times New Roman" w:hAnsi="Times New Roman" w:cs="Times New Roman"/>
          <w:b/>
          <w:bCs/>
          <w:sz w:val="32"/>
          <w:szCs w:val="32"/>
          <w:lang w:val="en-US"/>
        </w:rPr>
        <w:t xml:space="preserve">ssessment </w:t>
      </w:r>
      <w:r w:rsidR="00FD146F" w:rsidRPr="00537B27">
        <w:rPr>
          <w:rFonts w:ascii="Times New Roman" w:hAnsi="Times New Roman" w:cs="Times New Roman"/>
          <w:b/>
          <w:bCs/>
          <w:sz w:val="32"/>
          <w:szCs w:val="32"/>
          <w:lang w:val="en-US"/>
        </w:rPr>
        <w:t>M</w:t>
      </w:r>
      <w:r w:rsidRPr="00537B27">
        <w:rPr>
          <w:rFonts w:ascii="Times New Roman" w:hAnsi="Times New Roman" w:cs="Times New Roman"/>
          <w:b/>
          <w:bCs/>
          <w:sz w:val="32"/>
          <w:szCs w:val="32"/>
          <w:lang w:val="en-US"/>
        </w:rPr>
        <w:t xml:space="preserve">ethod for </w:t>
      </w:r>
      <w:r w:rsidR="00FD146F" w:rsidRPr="00537B27">
        <w:rPr>
          <w:rFonts w:ascii="Times New Roman" w:hAnsi="Times New Roman" w:cs="Times New Roman"/>
          <w:b/>
          <w:bCs/>
          <w:sz w:val="32"/>
          <w:szCs w:val="32"/>
          <w:lang w:val="en-US"/>
        </w:rPr>
        <w:t>D</w:t>
      </w:r>
      <w:r w:rsidRPr="00537B27">
        <w:rPr>
          <w:rFonts w:ascii="Times New Roman" w:hAnsi="Times New Roman" w:cs="Times New Roman"/>
          <w:b/>
          <w:bCs/>
          <w:sz w:val="32"/>
          <w:szCs w:val="32"/>
          <w:lang w:val="en-US"/>
        </w:rPr>
        <w:t xml:space="preserve">amage </w:t>
      </w:r>
      <w:r w:rsidR="00FD146F" w:rsidRPr="00537B27">
        <w:rPr>
          <w:rFonts w:ascii="Times New Roman" w:hAnsi="Times New Roman" w:cs="Times New Roman"/>
          <w:b/>
          <w:bCs/>
          <w:sz w:val="32"/>
          <w:szCs w:val="32"/>
          <w:lang w:val="en-US"/>
        </w:rPr>
        <w:t>D</w:t>
      </w:r>
      <w:r w:rsidRPr="00537B27">
        <w:rPr>
          <w:rFonts w:ascii="Times New Roman" w:hAnsi="Times New Roman" w:cs="Times New Roman"/>
          <w:b/>
          <w:bCs/>
          <w:sz w:val="32"/>
          <w:szCs w:val="32"/>
          <w:lang w:val="en-US"/>
        </w:rPr>
        <w:t xml:space="preserve">egree of </w:t>
      </w:r>
      <w:r w:rsidR="00FD146F" w:rsidRPr="00537B27">
        <w:rPr>
          <w:rFonts w:ascii="Times New Roman" w:hAnsi="Times New Roman" w:cs="Times New Roman"/>
          <w:b/>
          <w:bCs/>
          <w:sz w:val="32"/>
          <w:szCs w:val="32"/>
          <w:lang w:val="en-US"/>
        </w:rPr>
        <w:t>R</w:t>
      </w:r>
      <w:r w:rsidRPr="00537B27">
        <w:rPr>
          <w:rFonts w:ascii="Times New Roman" w:hAnsi="Times New Roman" w:cs="Times New Roman"/>
          <w:b/>
          <w:bCs/>
          <w:sz w:val="32"/>
          <w:szCs w:val="32"/>
          <w:lang w:val="en-US"/>
        </w:rPr>
        <w:t xml:space="preserve">emanufactured </w:t>
      </w:r>
      <w:r w:rsidR="004C1E04" w:rsidRPr="00537B27">
        <w:rPr>
          <w:rFonts w:ascii="Times New Roman" w:hAnsi="Times New Roman" w:cs="Times New Roman"/>
          <w:b/>
          <w:bCs/>
          <w:sz w:val="32"/>
          <w:szCs w:val="32"/>
          <w:lang w:val="en-US"/>
        </w:rPr>
        <w:t>F</w:t>
      </w:r>
      <w:r w:rsidRPr="00537B27">
        <w:rPr>
          <w:rFonts w:ascii="Times New Roman" w:hAnsi="Times New Roman" w:cs="Times New Roman"/>
          <w:b/>
          <w:bCs/>
          <w:sz w:val="32"/>
          <w:szCs w:val="32"/>
          <w:lang w:val="en-US"/>
        </w:rPr>
        <w:t xml:space="preserve">erromagnetic </w:t>
      </w:r>
      <w:r w:rsidR="000A41DC" w:rsidRPr="00537B27">
        <w:rPr>
          <w:rFonts w:ascii="Times New Roman" w:hAnsi="Times New Roman" w:cs="Times New Roman"/>
          <w:b/>
          <w:bCs/>
          <w:sz w:val="32"/>
          <w:szCs w:val="32"/>
          <w:lang w:val="en-US"/>
        </w:rPr>
        <w:t>S</w:t>
      </w:r>
      <w:r w:rsidRPr="00537B27">
        <w:rPr>
          <w:rFonts w:ascii="Times New Roman" w:hAnsi="Times New Roman" w:cs="Times New Roman"/>
          <w:b/>
          <w:bCs/>
          <w:sz w:val="32"/>
          <w:szCs w:val="32"/>
          <w:lang w:val="en-US"/>
        </w:rPr>
        <w:t xml:space="preserve">tructures </w:t>
      </w:r>
      <w:r w:rsidR="005C1650" w:rsidRPr="00537B27">
        <w:rPr>
          <w:rFonts w:ascii="Times New Roman" w:hAnsi="Times New Roman" w:cs="Times New Roman"/>
          <w:b/>
          <w:bCs/>
          <w:sz w:val="32"/>
          <w:szCs w:val="32"/>
          <w:lang w:val="en-US"/>
        </w:rPr>
        <w:t>B</w:t>
      </w:r>
      <w:r w:rsidRPr="00537B27">
        <w:rPr>
          <w:rFonts w:ascii="Times New Roman" w:hAnsi="Times New Roman" w:cs="Times New Roman"/>
          <w:b/>
          <w:bCs/>
          <w:sz w:val="32"/>
          <w:szCs w:val="32"/>
          <w:lang w:val="en-US"/>
        </w:rPr>
        <w:t>ased on YOLOv</w:t>
      </w:r>
      <w:r w:rsidR="008F3E4C">
        <w:rPr>
          <w:rFonts w:ascii="Times New Roman" w:hAnsi="Times New Roman" w:cs="Times New Roman"/>
          <w:b/>
          <w:bCs/>
          <w:sz w:val="32"/>
          <w:szCs w:val="32"/>
          <w:lang w:val="en-US"/>
        </w:rPr>
        <w:t>3</w:t>
      </w:r>
      <w:r w:rsidRPr="00537B27">
        <w:rPr>
          <w:rFonts w:ascii="Times New Roman" w:hAnsi="Times New Roman" w:cs="Times New Roman"/>
          <w:b/>
          <w:bCs/>
          <w:sz w:val="32"/>
          <w:szCs w:val="32"/>
          <w:lang w:val="en-US"/>
        </w:rPr>
        <w:t xml:space="preserve"> and the Internet of Things</w:t>
      </w:r>
    </w:p>
    <w:p w14:paraId="736DA538" w14:textId="77777777" w:rsidR="003B421F" w:rsidRDefault="003B421F" w:rsidP="00FC4CA7">
      <w:pPr>
        <w:rPr>
          <w:lang w:val="en-US"/>
        </w:rPr>
      </w:pPr>
    </w:p>
    <w:sdt>
      <w:sdtPr>
        <w:rPr>
          <w:rFonts w:asciiTheme="minorHAnsi" w:eastAsiaTheme="minorEastAsia" w:hAnsiTheme="minorHAnsi" w:cstheme="minorBidi"/>
          <w:color w:val="auto"/>
          <w:sz w:val="22"/>
          <w:szCs w:val="22"/>
          <w:lang w:val="zh-CN"/>
        </w:rPr>
        <w:id w:val="9505370"/>
        <w:docPartObj>
          <w:docPartGallery w:val="Table of Contents"/>
          <w:docPartUnique/>
        </w:docPartObj>
      </w:sdtPr>
      <w:sdtEndPr>
        <w:rPr>
          <w:b/>
          <w:bCs/>
        </w:rPr>
      </w:sdtEndPr>
      <w:sdtContent>
        <w:p w14:paraId="50780963" w14:textId="0975B5A6" w:rsidR="00A557EC" w:rsidRPr="007F0827" w:rsidRDefault="00A557EC" w:rsidP="007F0827">
          <w:pPr>
            <w:pStyle w:val="TOC"/>
            <w:keepNext w:val="0"/>
            <w:keepLines w:val="0"/>
            <w:widowControl w:val="0"/>
            <w:jc w:val="center"/>
            <w:rPr>
              <w:rFonts w:ascii="Times New Roman" w:hAnsi="Times New Roman" w:cs="Times New Roman"/>
              <w:b/>
              <w:bCs/>
              <w:color w:val="auto"/>
              <w:lang w:val="zh-CN"/>
            </w:rPr>
          </w:pPr>
          <w:r w:rsidRPr="007F0827">
            <w:rPr>
              <w:rFonts w:ascii="Times New Roman" w:hAnsi="Times New Roman" w:cs="Times New Roman"/>
              <w:b/>
              <w:bCs/>
              <w:color w:val="auto"/>
              <w:lang w:val="zh-CN"/>
            </w:rPr>
            <w:t>Table of Contents</w:t>
          </w:r>
        </w:p>
        <w:p w14:paraId="03C65383" w14:textId="77777777" w:rsidR="006D4D3B" w:rsidRPr="006D4D3B" w:rsidRDefault="006D4D3B" w:rsidP="006D4D3B">
          <w:pPr>
            <w:rPr>
              <w:lang w:val="zh-CN"/>
            </w:rPr>
          </w:pPr>
        </w:p>
        <w:p w14:paraId="2C36CCC7" w14:textId="003808DB" w:rsidR="005B41B8" w:rsidRDefault="00A557EC">
          <w:pPr>
            <w:pStyle w:val="TOC2"/>
            <w:tabs>
              <w:tab w:val="left" w:pos="840"/>
              <w:tab w:val="right" w:leader="dot" w:pos="8296"/>
            </w:tabs>
            <w:ind w:left="440"/>
            <w:rPr>
              <w:noProof/>
              <w:kern w:val="2"/>
              <w:sz w:val="21"/>
              <w:lang w:val="en-US"/>
            </w:rPr>
          </w:pPr>
          <w:r>
            <w:fldChar w:fldCharType="begin"/>
          </w:r>
          <w:r>
            <w:instrText xml:space="preserve"> TOC \o "1-3" \h \z \u </w:instrText>
          </w:r>
          <w:r>
            <w:fldChar w:fldCharType="separate"/>
          </w:r>
          <w:hyperlink w:anchor="_Toc96077597" w:history="1">
            <w:r w:rsidR="005B41B8" w:rsidRPr="00091C91">
              <w:rPr>
                <w:rStyle w:val="aa"/>
                <w:rFonts w:ascii="Times New Roman" w:hAnsi="Times New Roman" w:cs="Times New Roman"/>
                <w:noProof/>
              </w:rPr>
              <w:t>1.</w:t>
            </w:r>
            <w:r w:rsidR="005B41B8">
              <w:rPr>
                <w:noProof/>
                <w:kern w:val="2"/>
                <w:sz w:val="21"/>
                <w:lang w:val="en-US"/>
              </w:rPr>
              <w:tab/>
            </w:r>
            <w:r w:rsidR="005B41B8" w:rsidRPr="00091C91">
              <w:rPr>
                <w:rStyle w:val="aa"/>
                <w:rFonts w:ascii="Times New Roman" w:hAnsi="Times New Roman" w:cs="Times New Roman"/>
                <w:noProof/>
              </w:rPr>
              <w:t>Introduction</w:t>
            </w:r>
            <w:r w:rsidR="005B41B8">
              <w:rPr>
                <w:noProof/>
                <w:webHidden/>
              </w:rPr>
              <w:tab/>
            </w:r>
            <w:r w:rsidR="005B41B8">
              <w:rPr>
                <w:noProof/>
                <w:webHidden/>
              </w:rPr>
              <w:fldChar w:fldCharType="begin"/>
            </w:r>
            <w:r w:rsidR="005B41B8">
              <w:rPr>
                <w:noProof/>
                <w:webHidden/>
              </w:rPr>
              <w:instrText xml:space="preserve"> PAGEREF _Toc96077597 \h </w:instrText>
            </w:r>
            <w:r w:rsidR="005B41B8">
              <w:rPr>
                <w:noProof/>
                <w:webHidden/>
              </w:rPr>
            </w:r>
            <w:r w:rsidR="005B41B8">
              <w:rPr>
                <w:noProof/>
                <w:webHidden/>
              </w:rPr>
              <w:fldChar w:fldCharType="separate"/>
            </w:r>
            <w:r w:rsidR="005B41B8">
              <w:rPr>
                <w:noProof/>
                <w:webHidden/>
              </w:rPr>
              <w:t>- 4 -</w:t>
            </w:r>
            <w:r w:rsidR="005B41B8">
              <w:rPr>
                <w:noProof/>
                <w:webHidden/>
              </w:rPr>
              <w:fldChar w:fldCharType="end"/>
            </w:r>
          </w:hyperlink>
        </w:p>
        <w:p w14:paraId="4D5ABA7F" w14:textId="066C05C3" w:rsidR="005B41B8" w:rsidRDefault="005B41B8">
          <w:pPr>
            <w:pStyle w:val="TOC3"/>
            <w:tabs>
              <w:tab w:val="left" w:pos="1470"/>
              <w:tab w:val="right" w:leader="dot" w:pos="8296"/>
            </w:tabs>
            <w:ind w:left="880"/>
            <w:rPr>
              <w:noProof/>
              <w:kern w:val="2"/>
              <w:sz w:val="21"/>
              <w:lang w:val="en-US"/>
            </w:rPr>
          </w:pPr>
          <w:hyperlink w:anchor="_Toc96077598" w:history="1">
            <w:r w:rsidRPr="00091C91">
              <w:rPr>
                <w:rStyle w:val="aa"/>
                <w:rFonts w:ascii="Times New Roman" w:hAnsi="Times New Roman" w:cs="Times New Roman"/>
                <w:noProof/>
                <w:lang w:val="en-US"/>
              </w:rPr>
              <w:t>1.1</w:t>
            </w:r>
            <w:r>
              <w:rPr>
                <w:noProof/>
                <w:kern w:val="2"/>
                <w:sz w:val="21"/>
                <w:lang w:val="en-US"/>
              </w:rPr>
              <w:tab/>
            </w:r>
            <w:r w:rsidRPr="00091C91">
              <w:rPr>
                <w:rStyle w:val="aa"/>
                <w:rFonts w:ascii="Times New Roman" w:hAnsi="Times New Roman" w:cs="Times New Roman"/>
                <w:noProof/>
                <w:lang w:val="en-US"/>
              </w:rPr>
              <w:t>Background</w:t>
            </w:r>
            <w:r>
              <w:rPr>
                <w:noProof/>
                <w:webHidden/>
              </w:rPr>
              <w:tab/>
            </w:r>
            <w:r>
              <w:rPr>
                <w:noProof/>
                <w:webHidden/>
              </w:rPr>
              <w:fldChar w:fldCharType="begin"/>
            </w:r>
            <w:r>
              <w:rPr>
                <w:noProof/>
                <w:webHidden/>
              </w:rPr>
              <w:instrText xml:space="preserve"> PAGEREF _Toc96077598 \h </w:instrText>
            </w:r>
            <w:r>
              <w:rPr>
                <w:noProof/>
                <w:webHidden/>
              </w:rPr>
            </w:r>
            <w:r>
              <w:rPr>
                <w:noProof/>
                <w:webHidden/>
              </w:rPr>
              <w:fldChar w:fldCharType="separate"/>
            </w:r>
            <w:r>
              <w:rPr>
                <w:noProof/>
                <w:webHidden/>
              </w:rPr>
              <w:t>- 5 -</w:t>
            </w:r>
            <w:r>
              <w:rPr>
                <w:noProof/>
                <w:webHidden/>
              </w:rPr>
              <w:fldChar w:fldCharType="end"/>
            </w:r>
          </w:hyperlink>
        </w:p>
        <w:p w14:paraId="2CB16990" w14:textId="4EE7F7D7" w:rsidR="005B41B8" w:rsidRDefault="005B41B8">
          <w:pPr>
            <w:pStyle w:val="TOC3"/>
            <w:tabs>
              <w:tab w:val="left" w:pos="1470"/>
              <w:tab w:val="right" w:leader="dot" w:pos="8296"/>
            </w:tabs>
            <w:ind w:left="880"/>
            <w:rPr>
              <w:noProof/>
              <w:kern w:val="2"/>
              <w:sz w:val="21"/>
              <w:lang w:val="en-US"/>
            </w:rPr>
          </w:pPr>
          <w:hyperlink w:anchor="_Toc96077599" w:history="1">
            <w:r w:rsidRPr="00091C91">
              <w:rPr>
                <w:rStyle w:val="aa"/>
                <w:rFonts w:ascii="Times New Roman" w:hAnsi="Times New Roman" w:cs="Times New Roman"/>
                <w:noProof/>
                <w:lang w:val="en-US"/>
              </w:rPr>
              <w:t>1.2</w:t>
            </w:r>
            <w:r>
              <w:rPr>
                <w:noProof/>
                <w:kern w:val="2"/>
                <w:sz w:val="21"/>
                <w:lang w:val="en-US"/>
              </w:rPr>
              <w:tab/>
            </w:r>
            <w:r w:rsidRPr="00091C91">
              <w:rPr>
                <w:rStyle w:val="aa"/>
                <w:rFonts w:ascii="Times New Roman" w:hAnsi="Times New Roman" w:cs="Times New Roman"/>
                <w:noProof/>
                <w:lang w:val="en-US"/>
              </w:rPr>
              <w:t>Research Status</w:t>
            </w:r>
            <w:r>
              <w:rPr>
                <w:noProof/>
                <w:webHidden/>
              </w:rPr>
              <w:tab/>
            </w:r>
            <w:r>
              <w:rPr>
                <w:noProof/>
                <w:webHidden/>
              </w:rPr>
              <w:fldChar w:fldCharType="begin"/>
            </w:r>
            <w:r>
              <w:rPr>
                <w:noProof/>
                <w:webHidden/>
              </w:rPr>
              <w:instrText xml:space="preserve"> PAGEREF _Toc96077599 \h </w:instrText>
            </w:r>
            <w:r>
              <w:rPr>
                <w:noProof/>
                <w:webHidden/>
              </w:rPr>
            </w:r>
            <w:r>
              <w:rPr>
                <w:noProof/>
                <w:webHidden/>
              </w:rPr>
              <w:fldChar w:fldCharType="separate"/>
            </w:r>
            <w:r>
              <w:rPr>
                <w:noProof/>
                <w:webHidden/>
              </w:rPr>
              <w:t>- 6 -</w:t>
            </w:r>
            <w:r>
              <w:rPr>
                <w:noProof/>
                <w:webHidden/>
              </w:rPr>
              <w:fldChar w:fldCharType="end"/>
            </w:r>
          </w:hyperlink>
        </w:p>
        <w:p w14:paraId="2D2B8178" w14:textId="6A3473EC" w:rsidR="005B41B8" w:rsidRDefault="005B41B8">
          <w:pPr>
            <w:pStyle w:val="TOC3"/>
            <w:tabs>
              <w:tab w:val="left" w:pos="1470"/>
              <w:tab w:val="right" w:leader="dot" w:pos="8296"/>
            </w:tabs>
            <w:ind w:left="880"/>
            <w:rPr>
              <w:noProof/>
              <w:kern w:val="2"/>
              <w:sz w:val="21"/>
              <w:lang w:val="en-US"/>
            </w:rPr>
          </w:pPr>
          <w:hyperlink w:anchor="_Toc96077600" w:history="1">
            <w:r w:rsidRPr="00091C91">
              <w:rPr>
                <w:rStyle w:val="aa"/>
                <w:rFonts w:ascii="Times New Roman" w:hAnsi="Times New Roman" w:cs="Times New Roman"/>
                <w:noProof/>
                <w:lang w:val="en-US"/>
              </w:rPr>
              <w:t>1.3</w:t>
            </w:r>
            <w:r>
              <w:rPr>
                <w:noProof/>
                <w:kern w:val="2"/>
                <w:sz w:val="21"/>
                <w:lang w:val="en-US"/>
              </w:rPr>
              <w:tab/>
            </w:r>
            <w:r w:rsidRPr="00091C91">
              <w:rPr>
                <w:rStyle w:val="aa"/>
                <w:rFonts w:ascii="Times New Roman" w:hAnsi="Times New Roman" w:cs="Times New Roman"/>
                <w:noProof/>
                <w:lang w:val="en-US"/>
              </w:rPr>
              <w:t>Research Content</w:t>
            </w:r>
            <w:r>
              <w:rPr>
                <w:noProof/>
                <w:webHidden/>
              </w:rPr>
              <w:tab/>
            </w:r>
            <w:r>
              <w:rPr>
                <w:noProof/>
                <w:webHidden/>
              </w:rPr>
              <w:fldChar w:fldCharType="begin"/>
            </w:r>
            <w:r>
              <w:rPr>
                <w:noProof/>
                <w:webHidden/>
              </w:rPr>
              <w:instrText xml:space="preserve"> PAGEREF _Toc96077600 \h </w:instrText>
            </w:r>
            <w:r>
              <w:rPr>
                <w:noProof/>
                <w:webHidden/>
              </w:rPr>
            </w:r>
            <w:r>
              <w:rPr>
                <w:noProof/>
                <w:webHidden/>
              </w:rPr>
              <w:fldChar w:fldCharType="separate"/>
            </w:r>
            <w:r>
              <w:rPr>
                <w:noProof/>
                <w:webHidden/>
              </w:rPr>
              <w:t>- 8 -</w:t>
            </w:r>
            <w:r>
              <w:rPr>
                <w:noProof/>
                <w:webHidden/>
              </w:rPr>
              <w:fldChar w:fldCharType="end"/>
            </w:r>
          </w:hyperlink>
        </w:p>
        <w:p w14:paraId="7912AF5C" w14:textId="4E796047" w:rsidR="005B41B8" w:rsidRDefault="005B41B8">
          <w:pPr>
            <w:pStyle w:val="TOC2"/>
            <w:tabs>
              <w:tab w:val="left" w:pos="840"/>
              <w:tab w:val="right" w:leader="dot" w:pos="8296"/>
            </w:tabs>
            <w:ind w:left="440"/>
            <w:rPr>
              <w:noProof/>
              <w:kern w:val="2"/>
              <w:sz w:val="21"/>
              <w:lang w:val="en-US"/>
            </w:rPr>
          </w:pPr>
          <w:hyperlink w:anchor="_Toc96077601" w:history="1">
            <w:r w:rsidRPr="00091C91">
              <w:rPr>
                <w:rStyle w:val="aa"/>
                <w:rFonts w:ascii="Times New Roman" w:hAnsi="Times New Roman" w:cs="Times New Roman"/>
                <w:noProof/>
              </w:rPr>
              <w:t>2.</w:t>
            </w:r>
            <w:r>
              <w:rPr>
                <w:noProof/>
                <w:kern w:val="2"/>
                <w:sz w:val="21"/>
                <w:lang w:val="en-US"/>
              </w:rPr>
              <w:tab/>
            </w:r>
            <w:r w:rsidRPr="00091C91">
              <w:rPr>
                <w:rStyle w:val="aa"/>
                <w:rFonts w:ascii="Times New Roman" w:hAnsi="Times New Roman" w:cs="Times New Roman"/>
                <w:noProof/>
              </w:rPr>
              <w:t>Theoretical Basis</w:t>
            </w:r>
            <w:r>
              <w:rPr>
                <w:noProof/>
                <w:webHidden/>
              </w:rPr>
              <w:tab/>
            </w:r>
            <w:r>
              <w:rPr>
                <w:noProof/>
                <w:webHidden/>
              </w:rPr>
              <w:fldChar w:fldCharType="begin"/>
            </w:r>
            <w:r>
              <w:rPr>
                <w:noProof/>
                <w:webHidden/>
              </w:rPr>
              <w:instrText xml:space="preserve"> PAGEREF _Toc96077601 \h </w:instrText>
            </w:r>
            <w:r>
              <w:rPr>
                <w:noProof/>
                <w:webHidden/>
              </w:rPr>
            </w:r>
            <w:r>
              <w:rPr>
                <w:noProof/>
                <w:webHidden/>
              </w:rPr>
              <w:fldChar w:fldCharType="separate"/>
            </w:r>
            <w:r>
              <w:rPr>
                <w:noProof/>
                <w:webHidden/>
              </w:rPr>
              <w:t>- 8 -</w:t>
            </w:r>
            <w:r>
              <w:rPr>
                <w:noProof/>
                <w:webHidden/>
              </w:rPr>
              <w:fldChar w:fldCharType="end"/>
            </w:r>
          </w:hyperlink>
        </w:p>
        <w:p w14:paraId="5CDE434C" w14:textId="691A4B2F" w:rsidR="005B41B8" w:rsidRDefault="005B41B8">
          <w:pPr>
            <w:pStyle w:val="TOC3"/>
            <w:tabs>
              <w:tab w:val="left" w:pos="1470"/>
              <w:tab w:val="right" w:leader="dot" w:pos="8296"/>
            </w:tabs>
            <w:ind w:left="880"/>
            <w:rPr>
              <w:noProof/>
              <w:kern w:val="2"/>
              <w:sz w:val="21"/>
              <w:lang w:val="en-US"/>
            </w:rPr>
          </w:pPr>
          <w:hyperlink w:anchor="_Toc96077602" w:history="1">
            <w:r w:rsidRPr="00091C91">
              <w:rPr>
                <w:rStyle w:val="aa"/>
                <w:rFonts w:ascii="Times New Roman" w:hAnsi="Times New Roman" w:cs="Times New Roman"/>
                <w:noProof/>
                <w:lang w:val="en-US"/>
              </w:rPr>
              <w:t>2.1</w:t>
            </w:r>
            <w:r>
              <w:rPr>
                <w:noProof/>
                <w:kern w:val="2"/>
                <w:sz w:val="21"/>
                <w:lang w:val="en-US"/>
              </w:rPr>
              <w:tab/>
            </w:r>
            <w:r w:rsidRPr="00091C91">
              <w:rPr>
                <w:rStyle w:val="aa"/>
                <w:rFonts w:ascii="Times New Roman" w:hAnsi="Times New Roman" w:cs="Times New Roman"/>
                <w:noProof/>
                <w:lang w:val="en-US"/>
              </w:rPr>
              <w:t>Introduction to Internet of Things</w:t>
            </w:r>
            <w:r>
              <w:rPr>
                <w:noProof/>
                <w:webHidden/>
              </w:rPr>
              <w:tab/>
            </w:r>
            <w:r>
              <w:rPr>
                <w:noProof/>
                <w:webHidden/>
              </w:rPr>
              <w:fldChar w:fldCharType="begin"/>
            </w:r>
            <w:r>
              <w:rPr>
                <w:noProof/>
                <w:webHidden/>
              </w:rPr>
              <w:instrText xml:space="preserve"> PAGEREF _Toc96077602 \h </w:instrText>
            </w:r>
            <w:r>
              <w:rPr>
                <w:noProof/>
                <w:webHidden/>
              </w:rPr>
            </w:r>
            <w:r>
              <w:rPr>
                <w:noProof/>
                <w:webHidden/>
              </w:rPr>
              <w:fldChar w:fldCharType="separate"/>
            </w:r>
            <w:r>
              <w:rPr>
                <w:noProof/>
                <w:webHidden/>
              </w:rPr>
              <w:t>- 8 -</w:t>
            </w:r>
            <w:r>
              <w:rPr>
                <w:noProof/>
                <w:webHidden/>
              </w:rPr>
              <w:fldChar w:fldCharType="end"/>
            </w:r>
          </w:hyperlink>
        </w:p>
        <w:p w14:paraId="55C8A395" w14:textId="27810BD4" w:rsidR="005B41B8" w:rsidRDefault="005B41B8">
          <w:pPr>
            <w:pStyle w:val="TOC3"/>
            <w:tabs>
              <w:tab w:val="left" w:pos="1470"/>
              <w:tab w:val="right" w:leader="dot" w:pos="8296"/>
            </w:tabs>
            <w:ind w:left="880"/>
            <w:rPr>
              <w:noProof/>
              <w:kern w:val="2"/>
              <w:sz w:val="21"/>
              <w:lang w:val="en-US"/>
            </w:rPr>
          </w:pPr>
          <w:hyperlink w:anchor="_Toc96077603" w:history="1">
            <w:r w:rsidRPr="00091C91">
              <w:rPr>
                <w:rStyle w:val="aa"/>
                <w:rFonts w:ascii="Times New Roman" w:hAnsi="Times New Roman" w:cs="Times New Roman"/>
                <w:noProof/>
                <w:lang w:val="en-US"/>
              </w:rPr>
              <w:t>2.2</w:t>
            </w:r>
            <w:r>
              <w:rPr>
                <w:noProof/>
                <w:kern w:val="2"/>
                <w:sz w:val="21"/>
                <w:lang w:val="en-US"/>
              </w:rPr>
              <w:tab/>
            </w:r>
            <w:r w:rsidRPr="00091C91">
              <w:rPr>
                <w:rStyle w:val="aa"/>
                <w:rFonts w:ascii="Times New Roman" w:hAnsi="Times New Roman" w:cs="Times New Roman"/>
                <w:noProof/>
                <w:lang w:val="en-US"/>
              </w:rPr>
              <w:t>Introduction to Artificial Intelligence</w:t>
            </w:r>
            <w:r>
              <w:rPr>
                <w:noProof/>
                <w:webHidden/>
              </w:rPr>
              <w:tab/>
            </w:r>
            <w:r>
              <w:rPr>
                <w:noProof/>
                <w:webHidden/>
              </w:rPr>
              <w:fldChar w:fldCharType="begin"/>
            </w:r>
            <w:r>
              <w:rPr>
                <w:noProof/>
                <w:webHidden/>
              </w:rPr>
              <w:instrText xml:space="preserve"> PAGEREF _Toc96077603 \h </w:instrText>
            </w:r>
            <w:r>
              <w:rPr>
                <w:noProof/>
                <w:webHidden/>
              </w:rPr>
            </w:r>
            <w:r>
              <w:rPr>
                <w:noProof/>
                <w:webHidden/>
              </w:rPr>
              <w:fldChar w:fldCharType="separate"/>
            </w:r>
            <w:r>
              <w:rPr>
                <w:noProof/>
                <w:webHidden/>
              </w:rPr>
              <w:t>- 8 -</w:t>
            </w:r>
            <w:r>
              <w:rPr>
                <w:noProof/>
                <w:webHidden/>
              </w:rPr>
              <w:fldChar w:fldCharType="end"/>
            </w:r>
          </w:hyperlink>
        </w:p>
        <w:p w14:paraId="0D387754" w14:textId="4F7197C7" w:rsidR="005B41B8" w:rsidRDefault="005B41B8">
          <w:pPr>
            <w:pStyle w:val="TOC3"/>
            <w:tabs>
              <w:tab w:val="left" w:pos="1470"/>
              <w:tab w:val="right" w:leader="dot" w:pos="8296"/>
            </w:tabs>
            <w:ind w:left="880"/>
            <w:rPr>
              <w:noProof/>
              <w:kern w:val="2"/>
              <w:sz w:val="21"/>
              <w:lang w:val="en-US"/>
            </w:rPr>
          </w:pPr>
          <w:hyperlink w:anchor="_Toc96077604" w:history="1">
            <w:r w:rsidRPr="00091C91">
              <w:rPr>
                <w:rStyle w:val="aa"/>
                <w:rFonts w:ascii="Times New Roman" w:hAnsi="Times New Roman" w:cs="Times New Roman"/>
                <w:noProof/>
                <w:lang w:val="en-US"/>
              </w:rPr>
              <w:t>2.3</w:t>
            </w:r>
            <w:r>
              <w:rPr>
                <w:noProof/>
                <w:kern w:val="2"/>
                <w:sz w:val="21"/>
                <w:lang w:val="en-US"/>
              </w:rPr>
              <w:tab/>
            </w:r>
            <w:r w:rsidRPr="00091C91">
              <w:rPr>
                <w:rStyle w:val="aa"/>
                <w:rFonts w:ascii="Times New Roman" w:hAnsi="Times New Roman" w:cs="Times New Roman"/>
                <w:noProof/>
                <w:lang w:val="en-US"/>
              </w:rPr>
              <w:t>Introduction to YOLOv3</w:t>
            </w:r>
            <w:r>
              <w:rPr>
                <w:noProof/>
                <w:webHidden/>
              </w:rPr>
              <w:tab/>
            </w:r>
            <w:r>
              <w:rPr>
                <w:noProof/>
                <w:webHidden/>
              </w:rPr>
              <w:fldChar w:fldCharType="begin"/>
            </w:r>
            <w:r>
              <w:rPr>
                <w:noProof/>
                <w:webHidden/>
              </w:rPr>
              <w:instrText xml:space="preserve"> PAGEREF _Toc96077604 \h </w:instrText>
            </w:r>
            <w:r>
              <w:rPr>
                <w:noProof/>
                <w:webHidden/>
              </w:rPr>
            </w:r>
            <w:r>
              <w:rPr>
                <w:noProof/>
                <w:webHidden/>
              </w:rPr>
              <w:fldChar w:fldCharType="separate"/>
            </w:r>
            <w:r>
              <w:rPr>
                <w:noProof/>
                <w:webHidden/>
              </w:rPr>
              <w:t>- 8 -</w:t>
            </w:r>
            <w:r>
              <w:rPr>
                <w:noProof/>
                <w:webHidden/>
              </w:rPr>
              <w:fldChar w:fldCharType="end"/>
            </w:r>
          </w:hyperlink>
        </w:p>
        <w:p w14:paraId="4A469015" w14:textId="7A7CBCE2" w:rsidR="005B41B8" w:rsidRDefault="005B41B8">
          <w:pPr>
            <w:pStyle w:val="TOC3"/>
            <w:tabs>
              <w:tab w:val="left" w:pos="1470"/>
              <w:tab w:val="right" w:leader="dot" w:pos="8296"/>
            </w:tabs>
            <w:ind w:left="880"/>
            <w:rPr>
              <w:noProof/>
              <w:kern w:val="2"/>
              <w:sz w:val="21"/>
              <w:lang w:val="en-US"/>
            </w:rPr>
          </w:pPr>
          <w:hyperlink w:anchor="_Toc96077605" w:history="1">
            <w:r w:rsidRPr="00091C91">
              <w:rPr>
                <w:rStyle w:val="aa"/>
                <w:rFonts w:ascii="Times New Roman" w:hAnsi="Times New Roman" w:cs="Times New Roman"/>
                <w:noProof/>
                <w:lang w:val="en-US"/>
              </w:rPr>
              <w:t>2.4</w:t>
            </w:r>
            <w:r>
              <w:rPr>
                <w:noProof/>
                <w:kern w:val="2"/>
                <w:sz w:val="21"/>
                <w:lang w:val="en-US"/>
              </w:rPr>
              <w:tab/>
            </w:r>
            <w:r w:rsidRPr="00091C91">
              <w:rPr>
                <w:rStyle w:val="aa"/>
                <w:rFonts w:ascii="Times New Roman" w:hAnsi="Times New Roman" w:cs="Times New Roman"/>
                <w:noProof/>
                <w:lang w:val="en-US"/>
              </w:rPr>
              <w:t>Introduction to Raspberry Pi</w:t>
            </w:r>
            <w:r>
              <w:rPr>
                <w:noProof/>
                <w:webHidden/>
              </w:rPr>
              <w:tab/>
            </w:r>
            <w:r>
              <w:rPr>
                <w:noProof/>
                <w:webHidden/>
              </w:rPr>
              <w:fldChar w:fldCharType="begin"/>
            </w:r>
            <w:r>
              <w:rPr>
                <w:noProof/>
                <w:webHidden/>
              </w:rPr>
              <w:instrText xml:space="preserve"> PAGEREF _Toc96077605 \h </w:instrText>
            </w:r>
            <w:r>
              <w:rPr>
                <w:noProof/>
                <w:webHidden/>
              </w:rPr>
            </w:r>
            <w:r>
              <w:rPr>
                <w:noProof/>
                <w:webHidden/>
              </w:rPr>
              <w:fldChar w:fldCharType="separate"/>
            </w:r>
            <w:r>
              <w:rPr>
                <w:noProof/>
                <w:webHidden/>
              </w:rPr>
              <w:t>- 11 -</w:t>
            </w:r>
            <w:r>
              <w:rPr>
                <w:noProof/>
                <w:webHidden/>
              </w:rPr>
              <w:fldChar w:fldCharType="end"/>
            </w:r>
          </w:hyperlink>
        </w:p>
        <w:p w14:paraId="101242CF" w14:textId="59D75E45" w:rsidR="005B41B8" w:rsidRDefault="005B41B8">
          <w:pPr>
            <w:pStyle w:val="TOC3"/>
            <w:tabs>
              <w:tab w:val="left" w:pos="1470"/>
              <w:tab w:val="right" w:leader="dot" w:pos="8296"/>
            </w:tabs>
            <w:ind w:left="880"/>
            <w:rPr>
              <w:noProof/>
              <w:kern w:val="2"/>
              <w:sz w:val="21"/>
              <w:lang w:val="en-US"/>
            </w:rPr>
          </w:pPr>
          <w:hyperlink w:anchor="_Toc96077606" w:history="1">
            <w:r w:rsidRPr="00091C91">
              <w:rPr>
                <w:rStyle w:val="aa"/>
                <w:rFonts w:ascii="Times New Roman" w:hAnsi="Times New Roman" w:cs="Times New Roman"/>
                <w:noProof/>
                <w:lang w:val="en-US"/>
              </w:rPr>
              <w:t>2.5</w:t>
            </w:r>
            <w:r>
              <w:rPr>
                <w:noProof/>
                <w:kern w:val="2"/>
                <w:sz w:val="21"/>
                <w:lang w:val="en-US"/>
              </w:rPr>
              <w:tab/>
            </w:r>
            <w:r w:rsidRPr="00091C91">
              <w:rPr>
                <w:rStyle w:val="aa"/>
                <w:rFonts w:ascii="Times New Roman" w:hAnsi="Times New Roman" w:cs="Times New Roman"/>
                <w:noProof/>
                <w:lang w:val="en-US"/>
              </w:rPr>
              <w:t>Introduction to Fuzzy Set Theory</w:t>
            </w:r>
            <w:r>
              <w:rPr>
                <w:noProof/>
                <w:webHidden/>
              </w:rPr>
              <w:tab/>
            </w:r>
            <w:r>
              <w:rPr>
                <w:noProof/>
                <w:webHidden/>
              </w:rPr>
              <w:fldChar w:fldCharType="begin"/>
            </w:r>
            <w:r>
              <w:rPr>
                <w:noProof/>
                <w:webHidden/>
              </w:rPr>
              <w:instrText xml:space="preserve"> PAGEREF _Toc96077606 \h </w:instrText>
            </w:r>
            <w:r>
              <w:rPr>
                <w:noProof/>
                <w:webHidden/>
              </w:rPr>
            </w:r>
            <w:r>
              <w:rPr>
                <w:noProof/>
                <w:webHidden/>
              </w:rPr>
              <w:fldChar w:fldCharType="separate"/>
            </w:r>
            <w:r>
              <w:rPr>
                <w:noProof/>
                <w:webHidden/>
              </w:rPr>
              <w:t>- 12 -</w:t>
            </w:r>
            <w:r>
              <w:rPr>
                <w:noProof/>
                <w:webHidden/>
              </w:rPr>
              <w:fldChar w:fldCharType="end"/>
            </w:r>
          </w:hyperlink>
        </w:p>
        <w:p w14:paraId="2799B620" w14:textId="6CE4B288" w:rsidR="005B41B8" w:rsidRDefault="005B41B8">
          <w:pPr>
            <w:pStyle w:val="TOC2"/>
            <w:tabs>
              <w:tab w:val="left" w:pos="840"/>
              <w:tab w:val="right" w:leader="dot" w:pos="8296"/>
            </w:tabs>
            <w:ind w:left="440"/>
            <w:rPr>
              <w:noProof/>
              <w:kern w:val="2"/>
              <w:sz w:val="21"/>
              <w:lang w:val="en-US"/>
            </w:rPr>
          </w:pPr>
          <w:hyperlink w:anchor="_Toc96077607" w:history="1">
            <w:r w:rsidRPr="00091C91">
              <w:rPr>
                <w:rStyle w:val="aa"/>
                <w:rFonts w:ascii="Times New Roman" w:hAnsi="Times New Roman" w:cs="Times New Roman"/>
                <w:noProof/>
              </w:rPr>
              <w:t>3.</w:t>
            </w:r>
            <w:r>
              <w:rPr>
                <w:noProof/>
                <w:kern w:val="2"/>
                <w:sz w:val="21"/>
                <w:lang w:val="en-US"/>
              </w:rPr>
              <w:tab/>
            </w:r>
            <w:r w:rsidRPr="00091C91">
              <w:rPr>
                <w:rStyle w:val="aa"/>
                <w:rFonts w:ascii="Times New Roman" w:hAnsi="Times New Roman" w:cs="Times New Roman"/>
                <w:noProof/>
              </w:rPr>
              <w:t>Detection Principle</w:t>
            </w:r>
            <w:r>
              <w:rPr>
                <w:noProof/>
                <w:webHidden/>
              </w:rPr>
              <w:tab/>
            </w:r>
            <w:r>
              <w:rPr>
                <w:noProof/>
                <w:webHidden/>
              </w:rPr>
              <w:fldChar w:fldCharType="begin"/>
            </w:r>
            <w:r>
              <w:rPr>
                <w:noProof/>
                <w:webHidden/>
              </w:rPr>
              <w:instrText xml:space="preserve"> PAGEREF _Toc96077607 \h </w:instrText>
            </w:r>
            <w:r>
              <w:rPr>
                <w:noProof/>
                <w:webHidden/>
              </w:rPr>
            </w:r>
            <w:r>
              <w:rPr>
                <w:noProof/>
                <w:webHidden/>
              </w:rPr>
              <w:fldChar w:fldCharType="separate"/>
            </w:r>
            <w:r>
              <w:rPr>
                <w:noProof/>
                <w:webHidden/>
              </w:rPr>
              <w:t>- 12 -</w:t>
            </w:r>
            <w:r>
              <w:rPr>
                <w:noProof/>
                <w:webHidden/>
              </w:rPr>
              <w:fldChar w:fldCharType="end"/>
            </w:r>
          </w:hyperlink>
        </w:p>
        <w:p w14:paraId="4EECA292" w14:textId="69E8BA11" w:rsidR="005B41B8" w:rsidRDefault="005B41B8">
          <w:pPr>
            <w:pStyle w:val="TOC3"/>
            <w:tabs>
              <w:tab w:val="left" w:pos="1470"/>
              <w:tab w:val="right" w:leader="dot" w:pos="8296"/>
            </w:tabs>
            <w:ind w:left="880"/>
            <w:rPr>
              <w:noProof/>
              <w:kern w:val="2"/>
              <w:sz w:val="21"/>
              <w:lang w:val="en-US"/>
            </w:rPr>
          </w:pPr>
          <w:hyperlink w:anchor="_Toc96077608" w:history="1">
            <w:r w:rsidRPr="00091C91">
              <w:rPr>
                <w:rStyle w:val="aa"/>
                <w:rFonts w:ascii="Times New Roman" w:hAnsi="Times New Roman" w:cs="Times New Roman"/>
                <w:noProof/>
                <w:lang w:val="en-US"/>
              </w:rPr>
              <w:t>3.1</w:t>
            </w:r>
            <w:r>
              <w:rPr>
                <w:noProof/>
                <w:kern w:val="2"/>
                <w:sz w:val="21"/>
                <w:lang w:val="en-US"/>
              </w:rPr>
              <w:tab/>
            </w:r>
            <w:r w:rsidRPr="00091C91">
              <w:rPr>
                <w:rStyle w:val="aa"/>
                <w:rFonts w:ascii="Times New Roman" w:hAnsi="Times New Roman" w:cs="Times New Roman"/>
                <w:noProof/>
                <w:lang w:val="en-US"/>
              </w:rPr>
              <w:t>Experimental Materials</w:t>
            </w:r>
            <w:r>
              <w:rPr>
                <w:noProof/>
                <w:webHidden/>
              </w:rPr>
              <w:tab/>
            </w:r>
            <w:r>
              <w:rPr>
                <w:noProof/>
                <w:webHidden/>
              </w:rPr>
              <w:fldChar w:fldCharType="begin"/>
            </w:r>
            <w:r>
              <w:rPr>
                <w:noProof/>
                <w:webHidden/>
              </w:rPr>
              <w:instrText xml:space="preserve"> PAGEREF _Toc96077608 \h </w:instrText>
            </w:r>
            <w:r>
              <w:rPr>
                <w:noProof/>
                <w:webHidden/>
              </w:rPr>
            </w:r>
            <w:r>
              <w:rPr>
                <w:noProof/>
                <w:webHidden/>
              </w:rPr>
              <w:fldChar w:fldCharType="separate"/>
            </w:r>
            <w:r>
              <w:rPr>
                <w:noProof/>
                <w:webHidden/>
              </w:rPr>
              <w:t>- 13 -</w:t>
            </w:r>
            <w:r>
              <w:rPr>
                <w:noProof/>
                <w:webHidden/>
              </w:rPr>
              <w:fldChar w:fldCharType="end"/>
            </w:r>
          </w:hyperlink>
        </w:p>
        <w:p w14:paraId="672596AD" w14:textId="27FA6AF9" w:rsidR="005B41B8" w:rsidRDefault="005B41B8">
          <w:pPr>
            <w:pStyle w:val="TOC3"/>
            <w:tabs>
              <w:tab w:val="left" w:pos="1470"/>
              <w:tab w:val="right" w:leader="dot" w:pos="8296"/>
            </w:tabs>
            <w:ind w:left="880"/>
            <w:rPr>
              <w:noProof/>
              <w:kern w:val="2"/>
              <w:sz w:val="21"/>
              <w:lang w:val="en-US"/>
            </w:rPr>
          </w:pPr>
          <w:hyperlink w:anchor="_Toc96077609" w:history="1">
            <w:r w:rsidRPr="00091C91">
              <w:rPr>
                <w:rStyle w:val="aa"/>
                <w:rFonts w:ascii="Times New Roman" w:hAnsi="Times New Roman" w:cs="Times New Roman"/>
                <w:noProof/>
                <w:lang w:val="en-US"/>
              </w:rPr>
              <w:t>3.2</w:t>
            </w:r>
            <w:r>
              <w:rPr>
                <w:noProof/>
                <w:kern w:val="2"/>
                <w:sz w:val="21"/>
                <w:lang w:val="en-US"/>
              </w:rPr>
              <w:tab/>
            </w:r>
            <w:r w:rsidRPr="00091C91">
              <w:rPr>
                <w:rStyle w:val="aa"/>
                <w:rFonts w:ascii="Times New Roman" w:hAnsi="Times New Roman" w:cs="Times New Roman"/>
                <w:noProof/>
                <w:lang w:val="en-US"/>
              </w:rPr>
              <w:t>Experimental Method</w:t>
            </w:r>
            <w:r>
              <w:rPr>
                <w:noProof/>
                <w:webHidden/>
              </w:rPr>
              <w:tab/>
            </w:r>
            <w:r>
              <w:rPr>
                <w:noProof/>
                <w:webHidden/>
              </w:rPr>
              <w:fldChar w:fldCharType="begin"/>
            </w:r>
            <w:r>
              <w:rPr>
                <w:noProof/>
                <w:webHidden/>
              </w:rPr>
              <w:instrText xml:space="preserve"> PAGEREF _Toc96077609 \h </w:instrText>
            </w:r>
            <w:r>
              <w:rPr>
                <w:noProof/>
                <w:webHidden/>
              </w:rPr>
            </w:r>
            <w:r>
              <w:rPr>
                <w:noProof/>
                <w:webHidden/>
              </w:rPr>
              <w:fldChar w:fldCharType="separate"/>
            </w:r>
            <w:r>
              <w:rPr>
                <w:noProof/>
                <w:webHidden/>
              </w:rPr>
              <w:t>- 14 -</w:t>
            </w:r>
            <w:r>
              <w:rPr>
                <w:noProof/>
                <w:webHidden/>
              </w:rPr>
              <w:fldChar w:fldCharType="end"/>
            </w:r>
          </w:hyperlink>
        </w:p>
        <w:p w14:paraId="28124A4F" w14:textId="421B933E" w:rsidR="005B41B8" w:rsidRDefault="005B41B8">
          <w:pPr>
            <w:pStyle w:val="TOC3"/>
            <w:tabs>
              <w:tab w:val="left" w:pos="1470"/>
              <w:tab w:val="right" w:leader="dot" w:pos="8296"/>
            </w:tabs>
            <w:ind w:left="880"/>
            <w:rPr>
              <w:noProof/>
              <w:kern w:val="2"/>
              <w:sz w:val="21"/>
              <w:lang w:val="en-US"/>
            </w:rPr>
          </w:pPr>
          <w:hyperlink w:anchor="_Toc96077610" w:history="1">
            <w:r w:rsidRPr="00091C91">
              <w:rPr>
                <w:rStyle w:val="aa"/>
                <w:rFonts w:ascii="Times New Roman" w:hAnsi="Times New Roman" w:cs="Times New Roman"/>
                <w:noProof/>
                <w:lang w:val="en-US"/>
              </w:rPr>
              <w:t>3.3</w:t>
            </w:r>
            <w:r>
              <w:rPr>
                <w:noProof/>
                <w:kern w:val="2"/>
                <w:sz w:val="21"/>
                <w:lang w:val="en-US"/>
              </w:rPr>
              <w:tab/>
            </w:r>
            <w:r w:rsidRPr="00091C91">
              <w:rPr>
                <w:rStyle w:val="aa"/>
                <w:rFonts w:ascii="Times New Roman" w:hAnsi="Times New Roman" w:cs="Times New Roman"/>
                <w:noProof/>
                <w:lang w:val="en-US"/>
              </w:rPr>
              <w:t>Processing Process</w:t>
            </w:r>
            <w:r>
              <w:rPr>
                <w:noProof/>
                <w:webHidden/>
              </w:rPr>
              <w:tab/>
            </w:r>
            <w:r>
              <w:rPr>
                <w:noProof/>
                <w:webHidden/>
              </w:rPr>
              <w:fldChar w:fldCharType="begin"/>
            </w:r>
            <w:r>
              <w:rPr>
                <w:noProof/>
                <w:webHidden/>
              </w:rPr>
              <w:instrText xml:space="preserve"> PAGEREF _Toc96077610 \h </w:instrText>
            </w:r>
            <w:r>
              <w:rPr>
                <w:noProof/>
                <w:webHidden/>
              </w:rPr>
            </w:r>
            <w:r>
              <w:rPr>
                <w:noProof/>
                <w:webHidden/>
              </w:rPr>
              <w:fldChar w:fldCharType="separate"/>
            </w:r>
            <w:r>
              <w:rPr>
                <w:noProof/>
                <w:webHidden/>
              </w:rPr>
              <w:t>- 16 -</w:t>
            </w:r>
            <w:r>
              <w:rPr>
                <w:noProof/>
                <w:webHidden/>
              </w:rPr>
              <w:fldChar w:fldCharType="end"/>
            </w:r>
          </w:hyperlink>
        </w:p>
        <w:p w14:paraId="60B97BE9" w14:textId="78255003" w:rsidR="005B41B8" w:rsidRDefault="005B41B8">
          <w:pPr>
            <w:pStyle w:val="TOC2"/>
            <w:tabs>
              <w:tab w:val="left" w:pos="840"/>
              <w:tab w:val="right" w:leader="dot" w:pos="8296"/>
            </w:tabs>
            <w:ind w:left="440"/>
            <w:rPr>
              <w:noProof/>
              <w:kern w:val="2"/>
              <w:sz w:val="21"/>
              <w:lang w:val="en-US"/>
            </w:rPr>
          </w:pPr>
          <w:hyperlink w:anchor="_Toc96077611" w:history="1">
            <w:r w:rsidRPr="00091C91">
              <w:rPr>
                <w:rStyle w:val="aa"/>
                <w:rFonts w:ascii="Times New Roman" w:hAnsi="Times New Roman" w:cs="Times New Roman"/>
                <w:noProof/>
              </w:rPr>
              <w:t>4.</w:t>
            </w:r>
            <w:r>
              <w:rPr>
                <w:noProof/>
                <w:kern w:val="2"/>
                <w:sz w:val="21"/>
                <w:lang w:val="en-US"/>
              </w:rPr>
              <w:tab/>
            </w:r>
            <w:r w:rsidRPr="00091C91">
              <w:rPr>
                <w:rStyle w:val="aa"/>
                <w:rFonts w:ascii="Times New Roman" w:hAnsi="Times New Roman" w:cs="Times New Roman"/>
                <w:noProof/>
              </w:rPr>
              <w:t>Experimental Verification</w:t>
            </w:r>
            <w:r>
              <w:rPr>
                <w:noProof/>
                <w:webHidden/>
              </w:rPr>
              <w:tab/>
            </w:r>
            <w:r>
              <w:rPr>
                <w:noProof/>
                <w:webHidden/>
              </w:rPr>
              <w:fldChar w:fldCharType="begin"/>
            </w:r>
            <w:r>
              <w:rPr>
                <w:noProof/>
                <w:webHidden/>
              </w:rPr>
              <w:instrText xml:space="preserve"> PAGEREF _Toc96077611 \h </w:instrText>
            </w:r>
            <w:r>
              <w:rPr>
                <w:noProof/>
                <w:webHidden/>
              </w:rPr>
            </w:r>
            <w:r>
              <w:rPr>
                <w:noProof/>
                <w:webHidden/>
              </w:rPr>
              <w:fldChar w:fldCharType="separate"/>
            </w:r>
            <w:r>
              <w:rPr>
                <w:noProof/>
                <w:webHidden/>
              </w:rPr>
              <w:t>- 18 -</w:t>
            </w:r>
            <w:r>
              <w:rPr>
                <w:noProof/>
                <w:webHidden/>
              </w:rPr>
              <w:fldChar w:fldCharType="end"/>
            </w:r>
          </w:hyperlink>
        </w:p>
        <w:p w14:paraId="46D370DC" w14:textId="312C7E4F" w:rsidR="005B41B8" w:rsidRDefault="005B41B8">
          <w:pPr>
            <w:pStyle w:val="TOC3"/>
            <w:tabs>
              <w:tab w:val="left" w:pos="1470"/>
              <w:tab w:val="right" w:leader="dot" w:pos="8296"/>
            </w:tabs>
            <w:ind w:left="880"/>
            <w:rPr>
              <w:noProof/>
              <w:kern w:val="2"/>
              <w:sz w:val="21"/>
              <w:lang w:val="en-US"/>
            </w:rPr>
          </w:pPr>
          <w:hyperlink w:anchor="_Toc96077612" w:history="1">
            <w:r w:rsidRPr="00091C91">
              <w:rPr>
                <w:rStyle w:val="aa"/>
                <w:rFonts w:ascii="Times New Roman" w:hAnsi="Times New Roman" w:cs="Times New Roman"/>
                <w:noProof/>
                <w:lang w:val="en-US"/>
              </w:rPr>
              <w:t>4.1</w:t>
            </w:r>
            <w:r>
              <w:rPr>
                <w:noProof/>
                <w:kern w:val="2"/>
                <w:sz w:val="21"/>
                <w:lang w:val="en-US"/>
              </w:rPr>
              <w:tab/>
            </w:r>
            <w:r w:rsidRPr="00091C91">
              <w:rPr>
                <w:rStyle w:val="aa"/>
                <w:rFonts w:ascii="Times New Roman" w:hAnsi="Times New Roman" w:cs="Times New Roman"/>
                <w:noProof/>
                <w:lang w:val="en-US"/>
              </w:rPr>
              <w:t>Introduction to Data Collections</w:t>
            </w:r>
            <w:r>
              <w:rPr>
                <w:noProof/>
                <w:webHidden/>
              </w:rPr>
              <w:tab/>
            </w:r>
            <w:r>
              <w:rPr>
                <w:noProof/>
                <w:webHidden/>
              </w:rPr>
              <w:fldChar w:fldCharType="begin"/>
            </w:r>
            <w:r>
              <w:rPr>
                <w:noProof/>
                <w:webHidden/>
              </w:rPr>
              <w:instrText xml:space="preserve"> PAGEREF _Toc96077612 \h </w:instrText>
            </w:r>
            <w:r>
              <w:rPr>
                <w:noProof/>
                <w:webHidden/>
              </w:rPr>
            </w:r>
            <w:r>
              <w:rPr>
                <w:noProof/>
                <w:webHidden/>
              </w:rPr>
              <w:fldChar w:fldCharType="separate"/>
            </w:r>
            <w:r>
              <w:rPr>
                <w:noProof/>
                <w:webHidden/>
              </w:rPr>
              <w:t>- 18 -</w:t>
            </w:r>
            <w:r>
              <w:rPr>
                <w:noProof/>
                <w:webHidden/>
              </w:rPr>
              <w:fldChar w:fldCharType="end"/>
            </w:r>
          </w:hyperlink>
        </w:p>
        <w:p w14:paraId="389D923F" w14:textId="73B272FA" w:rsidR="005B41B8" w:rsidRDefault="005B41B8">
          <w:pPr>
            <w:pStyle w:val="TOC3"/>
            <w:tabs>
              <w:tab w:val="left" w:pos="1470"/>
              <w:tab w:val="right" w:leader="dot" w:pos="8296"/>
            </w:tabs>
            <w:ind w:left="880"/>
            <w:rPr>
              <w:noProof/>
              <w:kern w:val="2"/>
              <w:sz w:val="21"/>
              <w:lang w:val="en-US"/>
            </w:rPr>
          </w:pPr>
          <w:hyperlink w:anchor="_Toc96077613" w:history="1">
            <w:r w:rsidRPr="00091C91">
              <w:rPr>
                <w:rStyle w:val="aa"/>
                <w:rFonts w:ascii="Times New Roman" w:hAnsi="Times New Roman" w:cs="Times New Roman"/>
                <w:noProof/>
                <w:lang w:val="en-US"/>
              </w:rPr>
              <w:t>4.2</w:t>
            </w:r>
            <w:r>
              <w:rPr>
                <w:noProof/>
                <w:kern w:val="2"/>
                <w:sz w:val="21"/>
                <w:lang w:val="en-US"/>
              </w:rPr>
              <w:tab/>
            </w:r>
            <w:r w:rsidRPr="00091C91">
              <w:rPr>
                <w:rStyle w:val="aa"/>
                <w:rFonts w:ascii="Times New Roman" w:hAnsi="Times New Roman" w:cs="Times New Roman"/>
                <w:noProof/>
                <w:lang w:val="en-US"/>
              </w:rPr>
              <w:t>Experimental Content</w:t>
            </w:r>
            <w:r>
              <w:rPr>
                <w:noProof/>
                <w:webHidden/>
              </w:rPr>
              <w:tab/>
            </w:r>
            <w:r>
              <w:rPr>
                <w:noProof/>
                <w:webHidden/>
              </w:rPr>
              <w:fldChar w:fldCharType="begin"/>
            </w:r>
            <w:r>
              <w:rPr>
                <w:noProof/>
                <w:webHidden/>
              </w:rPr>
              <w:instrText xml:space="preserve"> PAGEREF _Toc96077613 \h </w:instrText>
            </w:r>
            <w:r>
              <w:rPr>
                <w:noProof/>
                <w:webHidden/>
              </w:rPr>
            </w:r>
            <w:r>
              <w:rPr>
                <w:noProof/>
                <w:webHidden/>
              </w:rPr>
              <w:fldChar w:fldCharType="separate"/>
            </w:r>
            <w:r>
              <w:rPr>
                <w:noProof/>
                <w:webHidden/>
              </w:rPr>
              <w:t>- 19 -</w:t>
            </w:r>
            <w:r>
              <w:rPr>
                <w:noProof/>
                <w:webHidden/>
              </w:rPr>
              <w:fldChar w:fldCharType="end"/>
            </w:r>
          </w:hyperlink>
        </w:p>
        <w:p w14:paraId="10004B10" w14:textId="7DD1E4E3" w:rsidR="005B41B8" w:rsidRDefault="005B41B8">
          <w:pPr>
            <w:pStyle w:val="TOC3"/>
            <w:tabs>
              <w:tab w:val="left" w:pos="1470"/>
              <w:tab w:val="right" w:leader="dot" w:pos="8296"/>
            </w:tabs>
            <w:ind w:left="880"/>
            <w:rPr>
              <w:noProof/>
              <w:kern w:val="2"/>
              <w:sz w:val="21"/>
              <w:lang w:val="en-US"/>
            </w:rPr>
          </w:pPr>
          <w:hyperlink w:anchor="_Toc96077614" w:history="1">
            <w:r w:rsidRPr="00091C91">
              <w:rPr>
                <w:rStyle w:val="aa"/>
                <w:rFonts w:ascii="Times New Roman" w:hAnsi="Times New Roman" w:cs="Times New Roman"/>
                <w:noProof/>
                <w:lang w:val="en-US"/>
              </w:rPr>
              <w:t>4.3</w:t>
            </w:r>
            <w:r>
              <w:rPr>
                <w:noProof/>
                <w:kern w:val="2"/>
                <w:sz w:val="21"/>
                <w:lang w:val="en-US"/>
              </w:rPr>
              <w:tab/>
            </w:r>
            <w:r w:rsidRPr="00091C91">
              <w:rPr>
                <w:rStyle w:val="aa"/>
                <w:rFonts w:ascii="Times New Roman" w:hAnsi="Times New Roman" w:cs="Times New Roman"/>
                <w:noProof/>
                <w:lang w:val="en-US"/>
              </w:rPr>
              <w:t>Experimental Results</w:t>
            </w:r>
            <w:r>
              <w:rPr>
                <w:noProof/>
                <w:webHidden/>
              </w:rPr>
              <w:tab/>
            </w:r>
            <w:r>
              <w:rPr>
                <w:noProof/>
                <w:webHidden/>
              </w:rPr>
              <w:fldChar w:fldCharType="begin"/>
            </w:r>
            <w:r>
              <w:rPr>
                <w:noProof/>
                <w:webHidden/>
              </w:rPr>
              <w:instrText xml:space="preserve"> PAGEREF _Toc96077614 \h </w:instrText>
            </w:r>
            <w:r>
              <w:rPr>
                <w:noProof/>
                <w:webHidden/>
              </w:rPr>
            </w:r>
            <w:r>
              <w:rPr>
                <w:noProof/>
                <w:webHidden/>
              </w:rPr>
              <w:fldChar w:fldCharType="separate"/>
            </w:r>
            <w:r>
              <w:rPr>
                <w:noProof/>
                <w:webHidden/>
              </w:rPr>
              <w:t>- 19 -</w:t>
            </w:r>
            <w:r>
              <w:rPr>
                <w:noProof/>
                <w:webHidden/>
              </w:rPr>
              <w:fldChar w:fldCharType="end"/>
            </w:r>
          </w:hyperlink>
        </w:p>
        <w:p w14:paraId="764C65EC" w14:textId="7E332B10" w:rsidR="005B41B8" w:rsidRDefault="005B41B8">
          <w:pPr>
            <w:pStyle w:val="TOC3"/>
            <w:tabs>
              <w:tab w:val="left" w:pos="1470"/>
              <w:tab w:val="right" w:leader="dot" w:pos="8296"/>
            </w:tabs>
            <w:ind w:left="880"/>
            <w:rPr>
              <w:noProof/>
              <w:kern w:val="2"/>
              <w:sz w:val="21"/>
              <w:lang w:val="en-US"/>
            </w:rPr>
          </w:pPr>
          <w:hyperlink w:anchor="_Toc96077615" w:history="1">
            <w:r w:rsidRPr="00091C91">
              <w:rPr>
                <w:rStyle w:val="aa"/>
                <w:rFonts w:ascii="Times New Roman" w:hAnsi="Times New Roman" w:cs="Times New Roman"/>
                <w:noProof/>
                <w:lang w:val="en-US"/>
              </w:rPr>
              <w:t>4.4</w:t>
            </w:r>
            <w:r>
              <w:rPr>
                <w:noProof/>
                <w:kern w:val="2"/>
                <w:sz w:val="21"/>
                <w:lang w:val="en-US"/>
              </w:rPr>
              <w:tab/>
            </w:r>
            <w:r w:rsidRPr="00091C91">
              <w:rPr>
                <w:rStyle w:val="aa"/>
                <w:rFonts w:ascii="Times New Roman" w:hAnsi="Times New Roman" w:cs="Times New Roman"/>
                <w:noProof/>
                <w:lang w:val="en-US"/>
              </w:rPr>
              <w:t>Results Evaluation</w:t>
            </w:r>
            <w:r>
              <w:rPr>
                <w:noProof/>
                <w:webHidden/>
              </w:rPr>
              <w:tab/>
            </w:r>
            <w:r>
              <w:rPr>
                <w:noProof/>
                <w:webHidden/>
              </w:rPr>
              <w:fldChar w:fldCharType="begin"/>
            </w:r>
            <w:r>
              <w:rPr>
                <w:noProof/>
                <w:webHidden/>
              </w:rPr>
              <w:instrText xml:space="preserve"> PAGEREF _Toc96077615 \h </w:instrText>
            </w:r>
            <w:r>
              <w:rPr>
                <w:noProof/>
                <w:webHidden/>
              </w:rPr>
            </w:r>
            <w:r>
              <w:rPr>
                <w:noProof/>
                <w:webHidden/>
              </w:rPr>
              <w:fldChar w:fldCharType="separate"/>
            </w:r>
            <w:r>
              <w:rPr>
                <w:noProof/>
                <w:webHidden/>
              </w:rPr>
              <w:t>- 20 -</w:t>
            </w:r>
            <w:r>
              <w:rPr>
                <w:noProof/>
                <w:webHidden/>
              </w:rPr>
              <w:fldChar w:fldCharType="end"/>
            </w:r>
          </w:hyperlink>
        </w:p>
        <w:p w14:paraId="6BEF0904" w14:textId="49857411" w:rsidR="005B41B8" w:rsidRDefault="005B41B8">
          <w:pPr>
            <w:pStyle w:val="TOC2"/>
            <w:tabs>
              <w:tab w:val="left" w:pos="840"/>
              <w:tab w:val="right" w:leader="dot" w:pos="8296"/>
            </w:tabs>
            <w:ind w:left="440"/>
            <w:rPr>
              <w:noProof/>
              <w:kern w:val="2"/>
              <w:sz w:val="21"/>
              <w:lang w:val="en-US"/>
            </w:rPr>
          </w:pPr>
          <w:hyperlink w:anchor="_Toc96077616" w:history="1">
            <w:r w:rsidRPr="00091C91">
              <w:rPr>
                <w:rStyle w:val="aa"/>
                <w:rFonts w:ascii="Times New Roman" w:hAnsi="Times New Roman" w:cs="Times New Roman"/>
                <w:noProof/>
              </w:rPr>
              <w:t>5.</w:t>
            </w:r>
            <w:r>
              <w:rPr>
                <w:noProof/>
                <w:kern w:val="2"/>
                <w:sz w:val="21"/>
                <w:lang w:val="en-US"/>
              </w:rPr>
              <w:tab/>
            </w:r>
            <w:r w:rsidRPr="00091C91">
              <w:rPr>
                <w:rStyle w:val="aa"/>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96077616 \h </w:instrText>
            </w:r>
            <w:r>
              <w:rPr>
                <w:noProof/>
                <w:webHidden/>
              </w:rPr>
            </w:r>
            <w:r>
              <w:rPr>
                <w:noProof/>
                <w:webHidden/>
              </w:rPr>
              <w:fldChar w:fldCharType="separate"/>
            </w:r>
            <w:r>
              <w:rPr>
                <w:noProof/>
                <w:webHidden/>
              </w:rPr>
              <w:t>- 21 -</w:t>
            </w:r>
            <w:r>
              <w:rPr>
                <w:noProof/>
                <w:webHidden/>
              </w:rPr>
              <w:fldChar w:fldCharType="end"/>
            </w:r>
          </w:hyperlink>
        </w:p>
        <w:p w14:paraId="280D07EA" w14:textId="4C39C913" w:rsidR="00A557EC" w:rsidRDefault="00A557EC">
          <w:r>
            <w:rPr>
              <w:b/>
              <w:bCs/>
              <w:lang w:val="zh-CN"/>
            </w:rPr>
            <w:lastRenderedPageBreak/>
            <w:fldChar w:fldCharType="end"/>
          </w:r>
        </w:p>
      </w:sdtContent>
    </w:sdt>
    <w:p w14:paraId="29E860CB" w14:textId="489AB249" w:rsidR="00D948EE" w:rsidRPr="00A205D2" w:rsidRDefault="00D948EE" w:rsidP="004070DA">
      <w:pPr>
        <w:pStyle w:val="2"/>
        <w:keepNext w:val="0"/>
        <w:keepLines w:val="0"/>
        <w:widowControl w:val="0"/>
        <w:numPr>
          <w:ilvl w:val="0"/>
          <w:numId w:val="15"/>
        </w:numPr>
        <w:spacing w:line="415" w:lineRule="auto"/>
        <w:ind w:left="357" w:hanging="357"/>
        <w:jc w:val="center"/>
        <w:rPr>
          <w:rFonts w:ascii="Times New Roman" w:hAnsi="Times New Roman" w:cs="Times New Roman"/>
        </w:rPr>
      </w:pPr>
      <w:bookmarkStart w:id="1" w:name="_Toc96077597"/>
      <w:r w:rsidRPr="00A205D2">
        <w:rPr>
          <w:rFonts w:ascii="Times New Roman" w:hAnsi="Times New Roman" w:cs="Times New Roman"/>
        </w:rPr>
        <w:t>Introduction</w:t>
      </w:r>
      <w:bookmarkEnd w:id="1"/>
    </w:p>
    <w:p w14:paraId="44E1DD79" w14:textId="4F1DE9D9" w:rsidR="005D21D9" w:rsidRPr="000E3DB9" w:rsidRDefault="00315386" w:rsidP="000E3DB9">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2" w:name="_Toc96077598"/>
      <w:r w:rsidRPr="000E3DB9">
        <w:rPr>
          <w:rFonts w:ascii="Times New Roman" w:hAnsi="Times New Roman" w:cs="Times New Roman"/>
          <w:sz w:val="28"/>
          <w:szCs w:val="28"/>
          <w:lang w:val="en-US"/>
        </w:rPr>
        <w:t>Background</w:t>
      </w:r>
      <w:bookmarkEnd w:id="2"/>
    </w:p>
    <w:p w14:paraId="2D57E9CD" w14:textId="44CDC7F8" w:rsidR="006251C4" w:rsidRDefault="00315386" w:rsidP="00E53BD7">
      <w:pPr>
        <w:spacing w:line="360" w:lineRule="auto"/>
        <w:jc w:val="both"/>
        <w:rPr>
          <w:rFonts w:ascii="Times New Roman" w:hAnsi="Times New Roman" w:cs="Times New Roman"/>
          <w:noProof/>
          <w:sz w:val="24"/>
          <w:szCs w:val="24"/>
          <w:lang w:val="en-US"/>
        </w:rPr>
      </w:pPr>
      <w:r w:rsidRPr="00E73E3E">
        <w:rPr>
          <w:rFonts w:ascii="Times New Roman" w:hAnsi="Times New Roman" w:cs="Times New Roman"/>
          <w:noProof/>
          <w:sz w:val="24"/>
          <w:szCs w:val="24"/>
          <w:lang w:val="en-US"/>
        </w:rPr>
        <w:t>In the 21st century, protecting the global environment, building a circular economy and maintaining sustainable social development have become topics of common concern to all countries in the world. Remanufacturing engineering can enable mechanical and electrical products to continuously undergo technological transformation, so that the quality and performance of remanufactured products can reach or exceed the new products, while the cost is only 50% of the new products, energy saving 60%, material saving 70%, and can significantly reduce the adverse effects on the environment influence</w:t>
      </w:r>
      <w:r w:rsidR="00793C26" w:rsidRPr="00E73E3E">
        <w:rPr>
          <w:rFonts w:ascii="Times New Roman" w:hAnsi="Times New Roman" w:cs="Times New Roman"/>
          <w:noProof/>
          <w:sz w:val="24"/>
          <w:szCs w:val="24"/>
          <w:lang w:val="en-US"/>
        </w:rPr>
        <w:t>. It will promote the creation of an economical recycling, resource-saving and environment-friendly society.</w:t>
      </w:r>
    </w:p>
    <w:p w14:paraId="257D475E" w14:textId="6D2BD9C9" w:rsidR="00B61A86" w:rsidRDefault="00B61A86" w:rsidP="00E53BD7">
      <w:pPr>
        <w:spacing w:line="360" w:lineRule="auto"/>
        <w:jc w:val="both"/>
        <w:rPr>
          <w:rFonts w:ascii="Times New Roman" w:hAnsi="Times New Roman" w:cs="Times New Roman"/>
          <w:noProof/>
          <w:sz w:val="24"/>
          <w:szCs w:val="24"/>
          <w:lang w:val="en-US"/>
        </w:rPr>
      </w:pPr>
    </w:p>
    <w:p w14:paraId="73B955B4" w14:textId="77777777" w:rsidR="00E7654A" w:rsidRPr="00E7654A" w:rsidRDefault="00E7654A" w:rsidP="00E7654A">
      <w:pPr>
        <w:spacing w:line="360" w:lineRule="auto"/>
        <w:jc w:val="both"/>
        <w:rPr>
          <w:rFonts w:ascii="Times New Roman" w:hAnsi="Times New Roman" w:cs="Times New Roman"/>
          <w:noProof/>
          <w:sz w:val="24"/>
          <w:szCs w:val="24"/>
          <w:lang w:val="en-US"/>
        </w:rPr>
      </w:pPr>
      <w:r w:rsidRPr="00E7654A">
        <w:rPr>
          <w:rFonts w:ascii="Times New Roman" w:hAnsi="Times New Roman" w:cs="Times New Roman"/>
          <w:noProof/>
          <w:sz w:val="24"/>
          <w:szCs w:val="24"/>
          <w:lang w:val="en-US"/>
        </w:rPr>
        <w:t>Ferromagnetic materials have good strength, hardness, plasticity, toughness and other characteristics, and have been widely used in various fields of industry. Many key components in mechanical equipment are made of ferromagnetic materials, and many of these components are under the working conditions of repeated alternating loads, and fatigue failure is one of the main damage forms.</w:t>
      </w:r>
    </w:p>
    <w:p w14:paraId="2819C996" w14:textId="7FE5F98E" w:rsidR="00E7654A" w:rsidRDefault="00E7654A" w:rsidP="00E7654A">
      <w:pPr>
        <w:spacing w:line="360" w:lineRule="auto"/>
        <w:jc w:val="both"/>
        <w:rPr>
          <w:rFonts w:ascii="Times New Roman" w:hAnsi="Times New Roman" w:cs="Times New Roman"/>
          <w:noProof/>
          <w:sz w:val="24"/>
          <w:szCs w:val="24"/>
          <w:lang w:val="en-US"/>
        </w:rPr>
      </w:pPr>
    </w:p>
    <w:p w14:paraId="0EAD550D" w14:textId="77777777" w:rsidR="00F36998" w:rsidRPr="00F36998" w:rsidRDefault="00F36998" w:rsidP="00F36998">
      <w:pPr>
        <w:spacing w:line="360" w:lineRule="auto"/>
        <w:jc w:val="both"/>
        <w:rPr>
          <w:rFonts w:ascii="Times New Roman" w:hAnsi="Times New Roman" w:cs="Times New Roman"/>
          <w:noProof/>
          <w:sz w:val="24"/>
          <w:szCs w:val="24"/>
          <w:lang w:val="en-US"/>
        </w:rPr>
      </w:pPr>
      <w:r w:rsidRPr="00F36998">
        <w:rPr>
          <w:rFonts w:ascii="Times New Roman" w:hAnsi="Times New Roman" w:cs="Times New Roman"/>
          <w:noProof/>
          <w:sz w:val="24"/>
          <w:szCs w:val="24"/>
          <w:lang w:val="en-US"/>
        </w:rPr>
        <w:t>However, with the rapid development of modern industry, more and more equipment and workpieces have been used in high-temperature, high-speed, and high-load environments for a long time, so that equipment or workpieces are often in a "full load" or "overload" working state. As a result, the problem of fatigue failure has become increasingly prominent.</w:t>
      </w:r>
    </w:p>
    <w:p w14:paraId="2AA4913E" w14:textId="77777777" w:rsidR="00F36998" w:rsidRPr="00F36998" w:rsidRDefault="00F36998" w:rsidP="00F36998">
      <w:pPr>
        <w:spacing w:line="360" w:lineRule="auto"/>
        <w:jc w:val="both"/>
        <w:rPr>
          <w:rFonts w:ascii="Times New Roman" w:hAnsi="Times New Roman" w:cs="Times New Roman"/>
          <w:noProof/>
          <w:sz w:val="24"/>
          <w:szCs w:val="24"/>
          <w:lang w:val="en-US"/>
        </w:rPr>
      </w:pPr>
    </w:p>
    <w:p w14:paraId="34A3C794" w14:textId="0664AFE0" w:rsidR="00F36998" w:rsidRDefault="00F36998" w:rsidP="00F36998">
      <w:pPr>
        <w:spacing w:line="360" w:lineRule="auto"/>
        <w:jc w:val="both"/>
        <w:rPr>
          <w:rFonts w:ascii="Times New Roman" w:hAnsi="Times New Roman" w:cs="Times New Roman"/>
          <w:noProof/>
          <w:sz w:val="24"/>
          <w:szCs w:val="24"/>
          <w:lang w:val="en-US"/>
        </w:rPr>
      </w:pPr>
      <w:r w:rsidRPr="00F36998">
        <w:rPr>
          <w:rFonts w:ascii="Times New Roman" w:hAnsi="Times New Roman" w:cs="Times New Roman"/>
          <w:noProof/>
          <w:sz w:val="24"/>
          <w:szCs w:val="24"/>
          <w:lang w:val="en-US"/>
        </w:rPr>
        <w:t xml:space="preserve">During the fatigue loading process, under the continuous action of alternating stress (or strain) below the static strength limit, various types of microscopic internal defects (such as dislocation, slip, stress-induced phase transformation, etc.) Evolves into </w:t>
      </w:r>
      <w:r w:rsidRPr="00F36998">
        <w:rPr>
          <w:rFonts w:ascii="Times New Roman" w:hAnsi="Times New Roman" w:cs="Times New Roman"/>
          <w:noProof/>
          <w:sz w:val="24"/>
          <w:szCs w:val="24"/>
          <w:lang w:val="en-US"/>
        </w:rPr>
        <w:lastRenderedPageBreak/>
        <w:t>macroscopic cracks, which then propagate and eventually lead to structural failure. According to statistics, in the modern industrial field, more than 80% of the structural damage is caused by fatigue failure.</w:t>
      </w:r>
    </w:p>
    <w:p w14:paraId="26FC2AF4" w14:textId="77777777" w:rsidR="00F36998" w:rsidRPr="00E7654A" w:rsidRDefault="00F36998" w:rsidP="00E7654A">
      <w:pPr>
        <w:spacing w:line="360" w:lineRule="auto"/>
        <w:jc w:val="both"/>
        <w:rPr>
          <w:rFonts w:ascii="Times New Roman" w:hAnsi="Times New Roman" w:cs="Times New Roman"/>
          <w:noProof/>
          <w:sz w:val="24"/>
          <w:szCs w:val="24"/>
          <w:lang w:val="en-US"/>
        </w:rPr>
      </w:pPr>
    </w:p>
    <w:p w14:paraId="00574840" w14:textId="78F2880E" w:rsidR="00E7654A" w:rsidRPr="00E7654A" w:rsidRDefault="00F663C0" w:rsidP="00E7654A">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herefore, u</w:t>
      </w:r>
      <w:r w:rsidR="00E7654A" w:rsidRPr="00E7654A">
        <w:rPr>
          <w:rFonts w:ascii="Times New Roman" w:hAnsi="Times New Roman" w:cs="Times New Roman"/>
          <w:noProof/>
          <w:sz w:val="24"/>
          <w:szCs w:val="24"/>
          <w:lang w:val="en-US"/>
        </w:rPr>
        <w:t>sing advanced remanufacturing engineering technology to repair fatigued mechanical parts so that their quality and performance can meet or exceed new products is an effective way to upgrade waste equipment and meet the requirements of sustainable development strategies and economical society construction. If the parts after service are easily scrapped without life prediction, it will cause huge waste.</w:t>
      </w:r>
    </w:p>
    <w:p w14:paraId="2F7B810A" w14:textId="77777777" w:rsidR="00E7654A" w:rsidRPr="00E7654A" w:rsidRDefault="00E7654A" w:rsidP="00E7654A">
      <w:pPr>
        <w:spacing w:line="360" w:lineRule="auto"/>
        <w:jc w:val="both"/>
        <w:rPr>
          <w:rFonts w:ascii="Times New Roman" w:hAnsi="Times New Roman" w:cs="Times New Roman"/>
          <w:noProof/>
          <w:sz w:val="24"/>
          <w:szCs w:val="24"/>
          <w:lang w:val="en-US"/>
        </w:rPr>
      </w:pPr>
    </w:p>
    <w:p w14:paraId="464EF08D" w14:textId="3012228B" w:rsidR="00B61A86" w:rsidRPr="00E73E3E" w:rsidRDefault="00E7654A" w:rsidP="00E7654A">
      <w:pPr>
        <w:spacing w:line="360" w:lineRule="auto"/>
        <w:jc w:val="both"/>
        <w:rPr>
          <w:rFonts w:ascii="Times New Roman" w:hAnsi="Times New Roman" w:cs="Times New Roman"/>
          <w:noProof/>
          <w:sz w:val="24"/>
          <w:szCs w:val="24"/>
          <w:lang w:val="en-US"/>
        </w:rPr>
      </w:pPr>
      <w:r w:rsidRPr="00E7654A">
        <w:rPr>
          <w:rFonts w:ascii="Times New Roman" w:hAnsi="Times New Roman" w:cs="Times New Roman"/>
          <w:noProof/>
          <w:sz w:val="24"/>
          <w:szCs w:val="24"/>
          <w:lang w:val="en-US"/>
        </w:rPr>
        <w:t>At the same time, the goal of the remanufacturing project is to make the used products meet or exceed the performance of the new products after remanufacturing. It will bring losses to the remanufacturing enterprises. Therefore, it is of great significance to predict the remaining life of ferromagnetic materials before remanufacturing.</w:t>
      </w:r>
    </w:p>
    <w:p w14:paraId="7018C847" w14:textId="3D058572" w:rsidR="00941550" w:rsidRDefault="00941550" w:rsidP="0094155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3" w:name="_Toc96077599"/>
      <w:r>
        <w:rPr>
          <w:rFonts w:ascii="Times New Roman" w:hAnsi="Times New Roman" w:cs="Times New Roman" w:hint="eastAsia"/>
          <w:sz w:val="28"/>
          <w:szCs w:val="28"/>
          <w:lang w:val="en-US"/>
        </w:rPr>
        <w:t>R</w:t>
      </w:r>
      <w:r>
        <w:rPr>
          <w:rFonts w:ascii="Times New Roman" w:hAnsi="Times New Roman" w:cs="Times New Roman"/>
          <w:sz w:val="28"/>
          <w:szCs w:val="28"/>
          <w:lang w:val="en-US"/>
        </w:rPr>
        <w:t>esearch Status</w:t>
      </w:r>
      <w:bookmarkEnd w:id="3"/>
    </w:p>
    <w:p w14:paraId="17DD2967" w14:textId="4382B890" w:rsidR="00734301" w:rsidRPr="006030E0" w:rsidRDefault="00297BC3" w:rsidP="00297BC3">
      <w:pPr>
        <w:pStyle w:val="4"/>
        <w:keepNext w:val="0"/>
        <w:keepLines w:val="0"/>
        <w:widowControl w:val="0"/>
        <w:spacing w:line="360" w:lineRule="auto"/>
        <w:rPr>
          <w:i/>
          <w:iCs/>
          <w:sz w:val="24"/>
          <w:szCs w:val="24"/>
          <w:lang w:val="en-US"/>
        </w:rPr>
      </w:pPr>
      <w:r w:rsidRPr="006030E0">
        <w:rPr>
          <w:i/>
          <w:iCs/>
          <w:sz w:val="24"/>
          <w:szCs w:val="24"/>
          <w:lang w:val="en-US"/>
        </w:rPr>
        <w:t xml:space="preserve">1.2.1 </w:t>
      </w:r>
      <w:r w:rsidR="00086545" w:rsidRPr="006030E0">
        <w:rPr>
          <w:i/>
          <w:iCs/>
          <w:sz w:val="24"/>
          <w:szCs w:val="24"/>
          <w:lang w:val="en-US"/>
        </w:rPr>
        <w:t>Traditional Method</w:t>
      </w:r>
    </w:p>
    <w:p w14:paraId="247DAAB4" w14:textId="77777777" w:rsidR="00086545" w:rsidRPr="00C56AB4" w:rsidRDefault="00086545" w:rsidP="00C56AB4">
      <w:pPr>
        <w:spacing w:line="360" w:lineRule="auto"/>
        <w:jc w:val="both"/>
        <w:rPr>
          <w:rFonts w:ascii="Times New Roman" w:hAnsi="Times New Roman" w:cs="Times New Roman"/>
          <w:noProof/>
          <w:sz w:val="24"/>
          <w:szCs w:val="24"/>
          <w:lang w:val="en-US"/>
        </w:rPr>
      </w:pPr>
      <w:r w:rsidRPr="00C56AB4">
        <w:rPr>
          <w:rFonts w:ascii="Times New Roman" w:hAnsi="Times New Roman" w:cs="Times New Roman"/>
          <w:noProof/>
          <w:sz w:val="24"/>
          <w:szCs w:val="24"/>
          <w:lang w:val="en-US"/>
        </w:rPr>
        <w:t>At present, ferromagnetic materials are widely used in the production of industrial equipment and workpieces, and accordingly, the non-destructive testing of equipment or workpieces made of such materials has also received great attention.</w:t>
      </w:r>
    </w:p>
    <w:p w14:paraId="040A7E61" w14:textId="77777777" w:rsidR="00086545" w:rsidRPr="00C56AB4" w:rsidRDefault="00086545" w:rsidP="00C56AB4">
      <w:pPr>
        <w:spacing w:line="360" w:lineRule="auto"/>
        <w:jc w:val="both"/>
        <w:rPr>
          <w:rFonts w:ascii="Times New Roman" w:hAnsi="Times New Roman" w:cs="Times New Roman"/>
          <w:noProof/>
          <w:sz w:val="24"/>
          <w:szCs w:val="24"/>
          <w:lang w:val="en-US"/>
        </w:rPr>
      </w:pPr>
    </w:p>
    <w:p w14:paraId="219F118D" w14:textId="77777777" w:rsidR="00086545" w:rsidRPr="00C56AB4" w:rsidRDefault="00086545" w:rsidP="00C56AB4">
      <w:pPr>
        <w:spacing w:line="360" w:lineRule="auto"/>
        <w:jc w:val="both"/>
        <w:rPr>
          <w:rFonts w:ascii="Times New Roman" w:hAnsi="Times New Roman" w:cs="Times New Roman"/>
          <w:noProof/>
          <w:sz w:val="24"/>
          <w:szCs w:val="24"/>
          <w:lang w:val="en-US"/>
        </w:rPr>
      </w:pPr>
      <w:r w:rsidRPr="00C56AB4">
        <w:rPr>
          <w:rFonts w:ascii="Times New Roman" w:hAnsi="Times New Roman" w:cs="Times New Roman"/>
          <w:noProof/>
          <w:sz w:val="24"/>
          <w:szCs w:val="24"/>
          <w:lang w:val="en-US"/>
        </w:rPr>
        <w:t>Using the principle that the defects of ferromagnetic components produce magnetic flux leakage under the action of an external strong magnetic field to detect the defects of components, it has been used as a conventional detection technology in the quality inspection of various ferromagnetic components. The mechanism is that the defects are under the action of strong magnetic fields. "Passively" produces "magnetic leakage", which facilitates the magneto-sensitive element to obtain the special magnetic signal at the defect and make judgments on the size and nature of the defect.</w:t>
      </w:r>
    </w:p>
    <w:p w14:paraId="6E711E8B" w14:textId="77777777" w:rsidR="00086545" w:rsidRPr="00C56AB4" w:rsidRDefault="00086545" w:rsidP="00C56AB4">
      <w:pPr>
        <w:spacing w:line="360" w:lineRule="auto"/>
        <w:jc w:val="both"/>
        <w:rPr>
          <w:rFonts w:ascii="Times New Roman" w:hAnsi="Times New Roman" w:cs="Times New Roman"/>
          <w:noProof/>
          <w:sz w:val="24"/>
          <w:szCs w:val="24"/>
          <w:lang w:val="en-US"/>
        </w:rPr>
      </w:pPr>
    </w:p>
    <w:p w14:paraId="04ADAFEA" w14:textId="77777777" w:rsidR="00086545" w:rsidRPr="00C56AB4" w:rsidRDefault="00086545" w:rsidP="00C56AB4">
      <w:pPr>
        <w:spacing w:line="360" w:lineRule="auto"/>
        <w:jc w:val="both"/>
        <w:rPr>
          <w:rFonts w:ascii="Times New Roman" w:hAnsi="Times New Roman" w:cs="Times New Roman"/>
          <w:noProof/>
          <w:sz w:val="24"/>
          <w:szCs w:val="24"/>
          <w:lang w:val="en-US"/>
        </w:rPr>
      </w:pPr>
      <w:r w:rsidRPr="00C56AB4">
        <w:rPr>
          <w:rFonts w:ascii="Times New Roman" w:hAnsi="Times New Roman" w:cs="Times New Roman"/>
          <w:noProof/>
          <w:sz w:val="24"/>
          <w:szCs w:val="24"/>
          <w:lang w:val="en-US"/>
        </w:rPr>
        <w:lastRenderedPageBreak/>
        <w:t>However, this method requires auxiliary and cumbersome magnetization equipment, and has the disadvantages of high energy consumption, demagnetization treatment after detection, and difficulty in implementing some in-service equipment, components or components with complex structures. In contrast, the ubiquitous "earth magnetic field" magnetizes various ferromagnetic components invisibly, making them all have weak "magnetism" that is difficult for people to detect.</w:t>
      </w:r>
    </w:p>
    <w:p w14:paraId="16424966" w14:textId="77777777" w:rsidR="00086545" w:rsidRPr="00C56AB4" w:rsidRDefault="00086545" w:rsidP="00C56AB4">
      <w:pPr>
        <w:spacing w:line="360" w:lineRule="auto"/>
        <w:jc w:val="both"/>
        <w:rPr>
          <w:rFonts w:ascii="Times New Roman" w:hAnsi="Times New Roman" w:cs="Times New Roman"/>
          <w:noProof/>
          <w:sz w:val="24"/>
          <w:szCs w:val="24"/>
          <w:lang w:val="en-US"/>
        </w:rPr>
      </w:pPr>
    </w:p>
    <w:p w14:paraId="08069A09" w14:textId="77777777" w:rsidR="00086545" w:rsidRPr="00C56AB4" w:rsidRDefault="00086545" w:rsidP="00C56AB4">
      <w:pPr>
        <w:spacing w:line="360" w:lineRule="auto"/>
        <w:jc w:val="both"/>
        <w:rPr>
          <w:rFonts w:ascii="Times New Roman" w:hAnsi="Times New Roman" w:cs="Times New Roman"/>
          <w:noProof/>
          <w:sz w:val="24"/>
          <w:szCs w:val="24"/>
          <w:lang w:val="en-US"/>
        </w:rPr>
      </w:pPr>
      <w:r w:rsidRPr="00C56AB4">
        <w:rPr>
          <w:rFonts w:ascii="Times New Roman" w:hAnsi="Times New Roman" w:cs="Times New Roman"/>
          <w:noProof/>
          <w:sz w:val="24"/>
          <w:szCs w:val="24"/>
          <w:lang w:val="en-US"/>
        </w:rPr>
        <w:t>In addition, studies have found that in the earth's magnetic field environment, under periodic or vibratory load conditions, the magnetization of ferromagnetic metals will increase significantly due to the effect of magneto-elasticity and magneto-mechanical effects. Under certain conditions, the use of sensitive weak magnetic detectors can perform work similar to traditional magnetic flux leakage detection.</w:t>
      </w:r>
    </w:p>
    <w:p w14:paraId="005005CB" w14:textId="77777777" w:rsidR="00086545" w:rsidRPr="00C56AB4" w:rsidRDefault="00086545" w:rsidP="00C56AB4">
      <w:pPr>
        <w:spacing w:line="360" w:lineRule="auto"/>
        <w:jc w:val="both"/>
        <w:rPr>
          <w:rFonts w:ascii="Times New Roman" w:hAnsi="Times New Roman" w:cs="Times New Roman"/>
          <w:noProof/>
          <w:sz w:val="24"/>
          <w:szCs w:val="24"/>
          <w:lang w:val="en-US"/>
        </w:rPr>
      </w:pPr>
    </w:p>
    <w:p w14:paraId="04131F7E" w14:textId="5D7C2622" w:rsidR="00086545" w:rsidRDefault="00086545" w:rsidP="00C56AB4">
      <w:pPr>
        <w:spacing w:line="360" w:lineRule="auto"/>
        <w:jc w:val="both"/>
        <w:rPr>
          <w:rFonts w:ascii="Times New Roman" w:hAnsi="Times New Roman" w:cs="Times New Roman"/>
          <w:noProof/>
          <w:sz w:val="24"/>
          <w:szCs w:val="24"/>
          <w:lang w:val="en-US"/>
        </w:rPr>
      </w:pPr>
      <w:r w:rsidRPr="00C56AB4">
        <w:rPr>
          <w:rFonts w:ascii="Times New Roman" w:hAnsi="Times New Roman" w:cs="Times New Roman"/>
          <w:noProof/>
          <w:sz w:val="24"/>
          <w:szCs w:val="24"/>
          <w:lang w:val="en-US"/>
        </w:rPr>
        <w:t>Therefore, timely and accurate fatigue analysis to maximize the early detection of fatigue failure time has become the main direction of the current non-destructive testing technology development.</w:t>
      </w:r>
    </w:p>
    <w:p w14:paraId="7ECFC8A7" w14:textId="47778B57" w:rsidR="00FB33C2" w:rsidRDefault="00FB33C2" w:rsidP="00C56AB4">
      <w:pPr>
        <w:spacing w:line="360" w:lineRule="auto"/>
        <w:jc w:val="both"/>
        <w:rPr>
          <w:rFonts w:ascii="Times New Roman" w:hAnsi="Times New Roman" w:cs="Times New Roman"/>
          <w:noProof/>
          <w:sz w:val="24"/>
          <w:szCs w:val="24"/>
          <w:lang w:val="en-US"/>
        </w:rPr>
      </w:pPr>
    </w:p>
    <w:p w14:paraId="285556FB" w14:textId="77777777" w:rsidR="003C30FC" w:rsidRDefault="00FB33C2" w:rsidP="00C56AB4">
      <w:pPr>
        <w:spacing w:line="360" w:lineRule="auto"/>
        <w:jc w:val="both"/>
        <w:rPr>
          <w:rFonts w:ascii="Times New Roman" w:hAnsi="Times New Roman" w:cs="Times New Roman"/>
          <w:noProof/>
          <w:sz w:val="24"/>
          <w:szCs w:val="24"/>
          <w:lang w:val="en-US"/>
        </w:rPr>
      </w:pPr>
      <w:r w:rsidRPr="00FB33C2">
        <w:rPr>
          <w:rFonts w:ascii="Times New Roman" w:hAnsi="Times New Roman" w:cs="Times New Roman"/>
          <w:noProof/>
          <w:sz w:val="24"/>
          <w:szCs w:val="24"/>
          <w:lang w:val="en-US"/>
        </w:rPr>
        <w:t xml:space="preserve">In the 1990s, at the 50th International Welding Academic Conference held in San Francisco, USA, Russian scholars represented by Professor Doubov put forward the relevant theory of metal stress concentration zone - metal microscopic change - metal magnetic memory effect, forming a set of A new metal diagnostic technology-metal magnetic memory detection technology. </w:t>
      </w:r>
    </w:p>
    <w:p w14:paraId="4E2708E3" w14:textId="77777777" w:rsidR="003C30FC" w:rsidRDefault="003C30FC" w:rsidP="00C56AB4">
      <w:pPr>
        <w:spacing w:line="360" w:lineRule="auto"/>
        <w:jc w:val="both"/>
        <w:rPr>
          <w:rFonts w:ascii="Times New Roman" w:hAnsi="Times New Roman" w:cs="Times New Roman"/>
          <w:noProof/>
          <w:sz w:val="24"/>
          <w:szCs w:val="24"/>
          <w:lang w:val="en-US"/>
        </w:rPr>
      </w:pPr>
    </w:p>
    <w:p w14:paraId="54433CDF" w14:textId="33D35DBA" w:rsidR="007746B6" w:rsidRDefault="00FB33C2" w:rsidP="00C56AB4">
      <w:pPr>
        <w:spacing w:line="360" w:lineRule="auto"/>
        <w:jc w:val="both"/>
        <w:rPr>
          <w:rFonts w:ascii="Times New Roman" w:hAnsi="Times New Roman" w:cs="Times New Roman"/>
          <w:noProof/>
          <w:sz w:val="24"/>
          <w:szCs w:val="24"/>
          <w:lang w:val="en-US"/>
        </w:rPr>
      </w:pPr>
      <w:r w:rsidRPr="00FB33C2">
        <w:rPr>
          <w:rFonts w:ascii="Times New Roman" w:hAnsi="Times New Roman" w:cs="Times New Roman"/>
          <w:noProof/>
          <w:sz w:val="24"/>
          <w:szCs w:val="24"/>
          <w:lang w:val="en-US"/>
        </w:rPr>
        <w:t>With the help of the natural geomagnetic field, various microscopic defects inside the metal and the "active" response characteristics of local stress concentration to changes in the magnetic field, this technology claims to have the ability to diagnose the damage of ferromagnetic metal components at an early stage</w:t>
      </w:r>
      <w:r w:rsidR="007746B6">
        <w:rPr>
          <w:rFonts w:ascii="Times New Roman" w:hAnsi="Times New Roman" w:cs="Times New Roman" w:hint="eastAsia"/>
          <w:noProof/>
          <w:sz w:val="24"/>
          <w:szCs w:val="24"/>
          <w:lang w:val="en-US"/>
        </w:rPr>
        <w:t>.</w:t>
      </w:r>
    </w:p>
    <w:p w14:paraId="4EBF6F14" w14:textId="2115292F" w:rsidR="007746B6" w:rsidRDefault="007746B6" w:rsidP="00C56AB4">
      <w:pPr>
        <w:spacing w:line="360" w:lineRule="auto"/>
        <w:jc w:val="both"/>
        <w:rPr>
          <w:rFonts w:ascii="Times New Roman" w:hAnsi="Times New Roman" w:cs="Times New Roman"/>
          <w:noProof/>
          <w:sz w:val="24"/>
          <w:szCs w:val="24"/>
          <w:lang w:val="en-US"/>
        </w:rPr>
      </w:pPr>
    </w:p>
    <w:p w14:paraId="43D9BE86" w14:textId="69C2895B" w:rsidR="007746B6" w:rsidRPr="00C56AB4" w:rsidRDefault="007746B6" w:rsidP="00C56AB4">
      <w:pPr>
        <w:spacing w:line="360" w:lineRule="auto"/>
        <w:jc w:val="both"/>
        <w:rPr>
          <w:rFonts w:ascii="Times New Roman" w:hAnsi="Times New Roman" w:cs="Times New Roman"/>
          <w:noProof/>
          <w:sz w:val="24"/>
          <w:szCs w:val="24"/>
          <w:lang w:val="en-US"/>
        </w:rPr>
      </w:pPr>
      <w:r w:rsidRPr="007746B6">
        <w:rPr>
          <w:rFonts w:ascii="Times New Roman" w:hAnsi="Times New Roman" w:cs="Times New Roman"/>
          <w:noProof/>
          <w:sz w:val="24"/>
          <w:szCs w:val="24"/>
          <w:lang w:val="en-US"/>
        </w:rPr>
        <w:lastRenderedPageBreak/>
        <w:t>At present, most of the work done by scholars from various countries in the field of life prediction is for different materials, through various fatigue test forms (bending, rolling, torsion, vibration, tension and compression, etc.), and accumulating a large amount of fatigue performance test data. At the same time, according to the fatigue damage accumulation theory, the working conditions are simulated, and the life prediction model is established through mathematical and mechanical analysis, and then the component life is predicted. The whole process consumes huge financial, material and human resources, but the result is not satisfactory, which is often far from the actual situation (5~10 times)</w:t>
      </w:r>
      <w:r w:rsidR="00900729">
        <w:rPr>
          <w:rFonts w:ascii="Times New Roman" w:hAnsi="Times New Roman" w:cs="Times New Roman"/>
          <w:noProof/>
          <w:sz w:val="24"/>
          <w:szCs w:val="24"/>
          <w:lang w:val="en-US"/>
        </w:rPr>
        <w:t>.</w:t>
      </w:r>
    </w:p>
    <w:p w14:paraId="3AF68D06" w14:textId="6510B1E8" w:rsidR="00941550" w:rsidRDefault="00941550" w:rsidP="004D1C7A">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4" w:name="_Toc96077600"/>
      <w:r w:rsidRPr="004D1C7A">
        <w:rPr>
          <w:rFonts w:ascii="Times New Roman" w:hAnsi="Times New Roman" w:cs="Times New Roman"/>
          <w:sz w:val="28"/>
          <w:szCs w:val="28"/>
          <w:lang w:val="en-US"/>
        </w:rPr>
        <w:t>Research Content</w:t>
      </w:r>
      <w:bookmarkEnd w:id="4"/>
    </w:p>
    <w:p w14:paraId="4C860BF0" w14:textId="77777777" w:rsidR="00FB33C2" w:rsidRPr="00FB33C2" w:rsidRDefault="00FB33C2" w:rsidP="00FB33C2">
      <w:pPr>
        <w:rPr>
          <w:lang w:val="en-US"/>
        </w:rPr>
      </w:pPr>
    </w:p>
    <w:p w14:paraId="2DED9907" w14:textId="3EB9A233" w:rsidR="00FB47AD" w:rsidRPr="00A205D2" w:rsidRDefault="00BD200E" w:rsidP="004070DA">
      <w:pPr>
        <w:pStyle w:val="2"/>
        <w:keepNext w:val="0"/>
        <w:keepLines w:val="0"/>
        <w:widowControl w:val="0"/>
        <w:numPr>
          <w:ilvl w:val="0"/>
          <w:numId w:val="15"/>
        </w:numPr>
        <w:spacing w:line="415" w:lineRule="auto"/>
        <w:ind w:left="357" w:hanging="357"/>
        <w:jc w:val="center"/>
        <w:rPr>
          <w:rFonts w:ascii="Times New Roman" w:hAnsi="Times New Roman" w:cs="Times New Roman"/>
        </w:rPr>
      </w:pPr>
      <w:bookmarkStart w:id="5" w:name="_Toc96077601"/>
      <w:r>
        <w:rPr>
          <w:rFonts w:ascii="Times New Roman" w:hAnsi="Times New Roman" w:cs="Times New Roman"/>
        </w:rPr>
        <w:t>T</w:t>
      </w:r>
      <w:r w:rsidRPr="00BD200E">
        <w:rPr>
          <w:rFonts w:ascii="Times New Roman" w:hAnsi="Times New Roman" w:cs="Times New Roman"/>
        </w:rPr>
        <w:t xml:space="preserve">heoretical </w:t>
      </w:r>
      <w:r>
        <w:rPr>
          <w:rFonts w:ascii="Times New Roman" w:hAnsi="Times New Roman" w:cs="Times New Roman"/>
        </w:rPr>
        <w:t>B</w:t>
      </w:r>
      <w:r w:rsidRPr="00BD200E">
        <w:rPr>
          <w:rFonts w:ascii="Times New Roman" w:hAnsi="Times New Roman" w:cs="Times New Roman"/>
        </w:rPr>
        <w:t>asis</w:t>
      </w:r>
      <w:bookmarkEnd w:id="5"/>
    </w:p>
    <w:p w14:paraId="3BE3D19F" w14:textId="538B2652" w:rsidR="00FB47AD" w:rsidRPr="00AC247C" w:rsidRDefault="00BD200E" w:rsidP="00AC247C">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6" w:name="_Toc96077602"/>
      <w:r w:rsidRPr="00AC247C">
        <w:rPr>
          <w:rFonts w:ascii="Times New Roman" w:hAnsi="Times New Roman" w:cs="Times New Roman"/>
          <w:sz w:val="28"/>
          <w:szCs w:val="28"/>
          <w:lang w:val="en-US"/>
        </w:rPr>
        <w:t xml:space="preserve">Introduction to Internet of </w:t>
      </w:r>
      <w:r w:rsidR="00D401F3" w:rsidRPr="00AC247C">
        <w:rPr>
          <w:rFonts w:ascii="Times New Roman" w:hAnsi="Times New Roman" w:cs="Times New Roman"/>
          <w:sz w:val="28"/>
          <w:szCs w:val="28"/>
          <w:lang w:val="en-US"/>
        </w:rPr>
        <w:t>T</w:t>
      </w:r>
      <w:r w:rsidRPr="00AC247C">
        <w:rPr>
          <w:rFonts w:ascii="Times New Roman" w:hAnsi="Times New Roman" w:cs="Times New Roman"/>
          <w:sz w:val="28"/>
          <w:szCs w:val="28"/>
          <w:lang w:val="en-US"/>
        </w:rPr>
        <w:t>hings</w:t>
      </w:r>
      <w:bookmarkEnd w:id="6"/>
    </w:p>
    <w:p w14:paraId="45699D91" w14:textId="39ED03A5" w:rsidR="00A07A8A" w:rsidRDefault="00A07A8A" w:rsidP="00AC247C">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7" w:name="_Toc96077603"/>
      <w:r w:rsidRPr="00AC247C">
        <w:rPr>
          <w:rFonts w:ascii="Times New Roman" w:hAnsi="Times New Roman" w:cs="Times New Roman"/>
          <w:sz w:val="28"/>
          <w:szCs w:val="28"/>
          <w:lang w:val="en-US"/>
        </w:rPr>
        <w:t>Introduction to Artificial Intelligence</w:t>
      </w:r>
      <w:bookmarkEnd w:id="7"/>
    </w:p>
    <w:p w14:paraId="45B752F8" w14:textId="77777777" w:rsidR="00234558" w:rsidRDefault="00B05589" w:rsidP="00B05589">
      <w:pPr>
        <w:spacing w:line="360" w:lineRule="auto"/>
        <w:jc w:val="both"/>
        <w:rPr>
          <w:rFonts w:ascii="Times New Roman" w:hAnsi="Times New Roman" w:cs="Times New Roman"/>
          <w:noProof/>
          <w:sz w:val="24"/>
          <w:szCs w:val="24"/>
          <w:lang w:val="en-US"/>
        </w:rPr>
      </w:pPr>
      <w:r w:rsidRPr="00B05589">
        <w:rPr>
          <w:rFonts w:ascii="Times New Roman" w:hAnsi="Times New Roman" w:cs="Times New Roman"/>
          <w:noProof/>
          <w:sz w:val="24"/>
          <w:szCs w:val="24"/>
          <w:lang w:val="en-US"/>
        </w:rPr>
        <w:t xml:space="preserve">At present, artificial neural theory can be seen as a typical algorithm, and mathematical model support is very important and can play a major role. The basis is mainly the technical means of artificial neural network artificial intelligence, and the connection between them is very close, so at this stage through the effective application of artificial neural theory, it can be ensured that the information can be absorbed in a more timely manner. </w:t>
      </w:r>
    </w:p>
    <w:p w14:paraId="2C41303F" w14:textId="77777777" w:rsidR="00234558" w:rsidRDefault="00234558" w:rsidP="00B05589">
      <w:pPr>
        <w:spacing w:line="360" w:lineRule="auto"/>
        <w:jc w:val="both"/>
        <w:rPr>
          <w:rFonts w:ascii="Times New Roman" w:hAnsi="Times New Roman" w:cs="Times New Roman"/>
          <w:noProof/>
          <w:sz w:val="24"/>
          <w:szCs w:val="24"/>
          <w:lang w:val="en-US"/>
        </w:rPr>
      </w:pPr>
    </w:p>
    <w:p w14:paraId="54B1A084" w14:textId="24F6D474" w:rsidR="00B05589" w:rsidRPr="00B05589" w:rsidRDefault="00B05589" w:rsidP="00B05589">
      <w:pPr>
        <w:spacing w:line="360" w:lineRule="auto"/>
        <w:jc w:val="both"/>
        <w:rPr>
          <w:rFonts w:ascii="Times New Roman" w:hAnsi="Times New Roman" w:cs="Times New Roman"/>
          <w:noProof/>
          <w:sz w:val="24"/>
          <w:szCs w:val="24"/>
          <w:lang w:val="en-US"/>
        </w:rPr>
      </w:pPr>
      <w:r w:rsidRPr="00B05589">
        <w:rPr>
          <w:rFonts w:ascii="Times New Roman" w:hAnsi="Times New Roman" w:cs="Times New Roman"/>
          <w:noProof/>
          <w:sz w:val="24"/>
          <w:szCs w:val="24"/>
          <w:lang w:val="en-US"/>
        </w:rPr>
        <w:t>The scientific and rational use of neural networks can also make this network popular in various fields. When carrying out fault detection work, artificial neural theory can be used to carry out the principle of interaction between multiple neurons and faults. application and analysis to find the exact location of the failure.</w:t>
      </w:r>
    </w:p>
    <w:p w14:paraId="5F2841B3" w14:textId="062301E8" w:rsidR="00507D1A" w:rsidRDefault="00A07A8A" w:rsidP="00507D1A">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8" w:name="_Toc96077604"/>
      <w:r w:rsidRPr="00AC247C">
        <w:rPr>
          <w:rFonts w:ascii="Times New Roman" w:hAnsi="Times New Roman" w:cs="Times New Roman" w:hint="eastAsia"/>
          <w:sz w:val="28"/>
          <w:szCs w:val="28"/>
          <w:lang w:val="en-US"/>
        </w:rPr>
        <w:t>I</w:t>
      </w:r>
      <w:r w:rsidRPr="00AC247C">
        <w:rPr>
          <w:rFonts w:ascii="Times New Roman" w:hAnsi="Times New Roman" w:cs="Times New Roman"/>
          <w:sz w:val="28"/>
          <w:szCs w:val="28"/>
          <w:lang w:val="en-US"/>
        </w:rPr>
        <w:t xml:space="preserve">ntroduction to </w:t>
      </w:r>
      <w:r w:rsidR="00D401F3" w:rsidRPr="00AC247C">
        <w:rPr>
          <w:rFonts w:ascii="Times New Roman" w:hAnsi="Times New Roman" w:cs="Times New Roman"/>
          <w:sz w:val="28"/>
          <w:szCs w:val="28"/>
          <w:lang w:val="en-US"/>
        </w:rPr>
        <w:t>YOLOv</w:t>
      </w:r>
      <w:r w:rsidR="00F34226">
        <w:rPr>
          <w:rFonts w:ascii="Times New Roman" w:hAnsi="Times New Roman" w:cs="Times New Roman"/>
          <w:sz w:val="28"/>
          <w:szCs w:val="28"/>
          <w:lang w:val="en-US"/>
        </w:rPr>
        <w:t>3</w:t>
      </w:r>
      <w:bookmarkEnd w:id="8"/>
    </w:p>
    <w:p w14:paraId="5980710A" w14:textId="66310DE9" w:rsidR="00507D1A" w:rsidRDefault="00507D1A" w:rsidP="00EA0B17">
      <w:pPr>
        <w:pStyle w:val="4"/>
        <w:keepNext w:val="0"/>
        <w:keepLines w:val="0"/>
        <w:widowControl w:val="0"/>
        <w:numPr>
          <w:ilvl w:val="2"/>
          <w:numId w:val="15"/>
        </w:numPr>
        <w:spacing w:line="360" w:lineRule="auto"/>
        <w:rPr>
          <w:i/>
          <w:iCs/>
          <w:sz w:val="24"/>
          <w:szCs w:val="24"/>
          <w:lang w:val="en-US"/>
        </w:rPr>
      </w:pPr>
      <w:r w:rsidRPr="00EA0B17">
        <w:rPr>
          <w:i/>
          <w:iCs/>
          <w:sz w:val="24"/>
          <w:szCs w:val="24"/>
          <w:lang w:val="en-US"/>
        </w:rPr>
        <w:lastRenderedPageBreak/>
        <w:t>Traditional Detection Method</w:t>
      </w:r>
    </w:p>
    <w:p w14:paraId="2670C990" w14:textId="03D9083F" w:rsidR="001E6FEC" w:rsidRPr="007E532F" w:rsidRDefault="000E73D9" w:rsidP="00E07D29">
      <w:pPr>
        <w:spacing w:line="360" w:lineRule="auto"/>
        <w:jc w:val="both"/>
        <w:rPr>
          <w:rFonts w:ascii="Times New Roman" w:hAnsi="Times New Roman" w:cs="Times New Roman"/>
          <w:noProof/>
          <w:sz w:val="24"/>
          <w:szCs w:val="24"/>
        </w:rPr>
      </w:pPr>
      <w:r w:rsidRPr="000E73D9">
        <w:rPr>
          <w:rFonts w:ascii="Times New Roman" w:hAnsi="Times New Roman" w:cs="Times New Roman"/>
          <w:noProof/>
          <w:sz w:val="24"/>
          <w:szCs w:val="24"/>
          <w:lang w:val="en-US"/>
        </w:rPr>
        <w:t>Over the last decade, Convolutional Neural Networks have achieved ground-breaking breakthroughs in a variety of pattern recognition domains.</w:t>
      </w:r>
      <w:r w:rsidR="007E532F">
        <w:rPr>
          <w:rFonts w:ascii="Times New Roman" w:hAnsi="Times New Roman" w:cs="Times New Roman"/>
          <w:noProof/>
          <w:sz w:val="24"/>
          <w:szCs w:val="24"/>
          <w:lang w:val="en-US"/>
        </w:rPr>
        <w:t xml:space="preserve"> </w:t>
      </w:r>
      <w:r w:rsidR="007E532F" w:rsidRPr="007E532F">
        <w:rPr>
          <w:rFonts w:ascii="Times New Roman" w:hAnsi="Times New Roman" w:cs="Times New Roman"/>
          <w:noProof/>
          <w:sz w:val="24"/>
          <w:szCs w:val="24"/>
          <w:lang w:val="en-US"/>
        </w:rPr>
        <w:t>CNN is a feedforward neural network, the artificial neural its response within a portion around the cell coverage area, for large image processing have outstanding performance.</w:t>
      </w:r>
    </w:p>
    <w:p w14:paraId="4EC6E65E" w14:textId="08B82CB3" w:rsidR="00F44B25" w:rsidRDefault="00F44B25" w:rsidP="00E07D29">
      <w:pPr>
        <w:spacing w:line="360" w:lineRule="auto"/>
        <w:jc w:val="both"/>
        <w:rPr>
          <w:rFonts w:ascii="Times New Roman" w:hAnsi="Times New Roman" w:cs="Times New Roman"/>
          <w:noProof/>
          <w:sz w:val="24"/>
          <w:szCs w:val="24"/>
          <w:lang w:val="en-US"/>
        </w:rPr>
      </w:pPr>
      <w:r>
        <w:rPr>
          <w:noProof/>
        </w:rPr>
        <w:drawing>
          <wp:inline distT="0" distB="0" distL="0" distR="0" wp14:anchorId="5CBA5C59" wp14:editId="631B59F4">
            <wp:extent cx="5274310" cy="167767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677670"/>
                    </a:xfrm>
                    <a:prstGeom prst="rect">
                      <a:avLst/>
                    </a:prstGeom>
                    <a:noFill/>
                    <a:ln>
                      <a:noFill/>
                    </a:ln>
                  </pic:spPr>
                </pic:pic>
              </a:graphicData>
            </a:graphic>
          </wp:inline>
        </w:drawing>
      </w:r>
    </w:p>
    <w:p w14:paraId="35666DF3" w14:textId="3D56F0AA" w:rsidR="00265304" w:rsidRDefault="006D117E" w:rsidP="00E07D29">
      <w:pPr>
        <w:spacing w:line="360" w:lineRule="auto"/>
        <w:jc w:val="both"/>
        <w:rPr>
          <w:rFonts w:ascii="Times New Roman" w:hAnsi="Times New Roman" w:cs="Times New Roman"/>
          <w:noProof/>
          <w:sz w:val="24"/>
          <w:szCs w:val="24"/>
          <w:lang w:val="en-US"/>
        </w:rPr>
      </w:pPr>
      <w:r w:rsidRPr="006D117E">
        <w:rPr>
          <w:rFonts w:ascii="Times New Roman" w:hAnsi="Times New Roman" w:cs="Times New Roman"/>
          <w:noProof/>
          <w:sz w:val="24"/>
          <w:szCs w:val="24"/>
          <w:lang w:val="en-US"/>
        </w:rPr>
        <w:t xml:space="preserve">An input layer, hidden layers, and an output layer comprise a convolutional neural network. The convolution procedure creates a feature map as the convolution kernel slides along the input matrix for the layer, which then contributes to the input of the following layer. </w:t>
      </w:r>
    </w:p>
    <w:p w14:paraId="4B5B6BB2" w14:textId="77777777" w:rsidR="005C66A6" w:rsidRDefault="005C66A6" w:rsidP="00E07D29">
      <w:pPr>
        <w:spacing w:line="360" w:lineRule="auto"/>
        <w:jc w:val="both"/>
        <w:rPr>
          <w:rFonts w:ascii="Times New Roman" w:hAnsi="Times New Roman" w:cs="Times New Roman"/>
          <w:noProof/>
          <w:sz w:val="24"/>
          <w:szCs w:val="24"/>
          <w:lang w:val="en-US"/>
        </w:rPr>
      </w:pPr>
    </w:p>
    <w:p w14:paraId="4A638047" w14:textId="6A6F9497" w:rsidR="00E54421" w:rsidRPr="00E07D29" w:rsidRDefault="002661B2" w:rsidP="00DE2456">
      <w:pPr>
        <w:spacing w:line="360" w:lineRule="auto"/>
        <w:rPr>
          <w:rFonts w:ascii="Times New Roman" w:hAnsi="Times New Roman" w:cs="Times New Roman"/>
          <w:noProof/>
          <w:sz w:val="24"/>
          <w:szCs w:val="24"/>
          <w:lang w:val="en-US"/>
        </w:rPr>
      </w:pPr>
      <w:r w:rsidRPr="002661B2">
        <w:rPr>
          <w:rFonts w:ascii="Times New Roman" w:hAnsi="Times New Roman" w:cs="Times New Roman"/>
          <w:noProof/>
          <w:sz w:val="24"/>
          <w:szCs w:val="24"/>
          <w:lang w:val="en-US"/>
        </w:rPr>
        <w:lastRenderedPageBreak/>
        <w:drawing>
          <wp:inline distT="0" distB="0" distL="0" distR="0" wp14:anchorId="55A44A62" wp14:editId="09E85996">
            <wp:extent cx="5274310" cy="531114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5311140"/>
                    </a:xfrm>
                    <a:prstGeom prst="rect">
                      <a:avLst/>
                    </a:prstGeom>
                  </pic:spPr>
                </pic:pic>
              </a:graphicData>
            </a:graphic>
          </wp:inline>
        </w:drawing>
      </w:r>
    </w:p>
    <w:p w14:paraId="39062458" w14:textId="45D991E1" w:rsidR="00507D1A" w:rsidRDefault="00507D1A" w:rsidP="00EA0B17">
      <w:pPr>
        <w:pStyle w:val="4"/>
        <w:keepNext w:val="0"/>
        <w:keepLines w:val="0"/>
        <w:widowControl w:val="0"/>
        <w:numPr>
          <w:ilvl w:val="2"/>
          <w:numId w:val="15"/>
        </w:numPr>
        <w:spacing w:line="360" w:lineRule="auto"/>
        <w:rPr>
          <w:i/>
          <w:iCs/>
          <w:sz w:val="24"/>
          <w:szCs w:val="24"/>
          <w:lang w:val="en-US"/>
        </w:rPr>
      </w:pPr>
      <w:r w:rsidRPr="00EA0B17">
        <w:rPr>
          <w:i/>
          <w:iCs/>
          <w:sz w:val="24"/>
          <w:szCs w:val="24"/>
          <w:lang w:val="en-US"/>
        </w:rPr>
        <w:t>YOLOv5 Detection Method</w:t>
      </w:r>
    </w:p>
    <w:p w14:paraId="46BE3B95" w14:textId="4C3C6A3E" w:rsidR="00CE29E4" w:rsidRPr="00EB1170" w:rsidRDefault="00201766" w:rsidP="00EB1170">
      <w:pPr>
        <w:spacing w:line="360" w:lineRule="auto"/>
        <w:jc w:val="both"/>
        <w:rPr>
          <w:rFonts w:ascii="Times New Roman" w:hAnsi="Times New Roman" w:cs="Times New Roman"/>
          <w:noProof/>
          <w:sz w:val="24"/>
          <w:szCs w:val="24"/>
          <w:lang w:val="en-US"/>
        </w:rPr>
      </w:pPr>
      <w:r w:rsidRPr="00EB1170">
        <w:rPr>
          <w:rFonts w:ascii="Times New Roman" w:hAnsi="Times New Roman" w:cs="Times New Roman"/>
          <w:noProof/>
          <w:sz w:val="24"/>
          <w:szCs w:val="24"/>
          <w:lang w:val="en-US"/>
        </w:rPr>
        <w:t>Like YOLOv2, YOLOv3 still adopts multi-label classification. Multi-scale prediction uses the new network Darknet-53 to extract features</w:t>
      </w:r>
      <w:r w:rsidR="00E22F51" w:rsidRPr="00EB1170">
        <w:rPr>
          <w:rFonts w:ascii="Times New Roman" w:hAnsi="Times New Roman" w:cs="Times New Roman"/>
          <w:noProof/>
          <w:sz w:val="24"/>
          <w:szCs w:val="24"/>
          <w:lang w:val="en-US"/>
        </w:rPr>
        <w:t>.</w:t>
      </w:r>
    </w:p>
    <w:p w14:paraId="44C4B6FF" w14:textId="49AD32BF" w:rsidR="00E22F51" w:rsidRPr="00EB1170" w:rsidRDefault="00E22F51" w:rsidP="00EB1170">
      <w:pPr>
        <w:spacing w:line="360" w:lineRule="auto"/>
        <w:jc w:val="both"/>
        <w:rPr>
          <w:rFonts w:ascii="Times New Roman" w:hAnsi="Times New Roman" w:cs="Times New Roman"/>
          <w:noProof/>
          <w:sz w:val="24"/>
          <w:szCs w:val="24"/>
          <w:lang w:val="en-US"/>
        </w:rPr>
      </w:pPr>
    </w:p>
    <w:p w14:paraId="4DE37948" w14:textId="55B30AF2" w:rsidR="00F055ED" w:rsidRDefault="00F055ED" w:rsidP="00EB1170">
      <w:pPr>
        <w:spacing w:line="360" w:lineRule="auto"/>
        <w:jc w:val="both"/>
        <w:rPr>
          <w:rFonts w:ascii="Times New Roman" w:hAnsi="Times New Roman" w:cs="Times New Roman"/>
          <w:noProof/>
          <w:sz w:val="24"/>
          <w:szCs w:val="24"/>
          <w:lang w:val="en-US"/>
        </w:rPr>
      </w:pPr>
      <w:r w:rsidRPr="00EB1170">
        <w:rPr>
          <w:rFonts w:ascii="Times New Roman" w:hAnsi="Times New Roman" w:cs="Times New Roman"/>
          <w:noProof/>
          <w:sz w:val="24"/>
          <w:szCs w:val="24"/>
          <w:lang w:val="en-US"/>
        </w:rPr>
        <w:t xml:space="preserve">Darknet-53 borrows the idea of resnet and adds a residual module to the network, which is conducive to solving the gradient problem of the deep network. Each residual module consists of two convolutional layers and a shortcut connection, 1, 2, 8 ,8,4 means that there are several repeated residual modules. In the entire v3 structure, there is no pooling layer and fully connected layer. The downsampling of the network is achieved by setting the stride of the convolution to 2. Whenever this volume is passed After layering, the size of the image will be reduced to half. The implementation of each </w:t>
      </w:r>
      <w:r w:rsidRPr="00EB1170">
        <w:rPr>
          <w:rFonts w:ascii="Times New Roman" w:hAnsi="Times New Roman" w:cs="Times New Roman"/>
          <w:noProof/>
          <w:sz w:val="24"/>
          <w:szCs w:val="24"/>
          <w:lang w:val="en-US"/>
        </w:rPr>
        <w:lastRenderedPageBreak/>
        <w:t>convolutional layer includes convolution</w:t>
      </w:r>
      <w:r w:rsidR="00763173">
        <w:rPr>
          <w:rFonts w:ascii="Times New Roman" w:hAnsi="Times New Roman" w:cs="Times New Roman"/>
          <w:noProof/>
          <w:sz w:val="24"/>
          <w:szCs w:val="24"/>
          <w:lang w:val="en-US"/>
        </w:rPr>
        <w:t xml:space="preserve"> </w:t>
      </w:r>
      <w:r w:rsidRPr="00EB1170">
        <w:rPr>
          <w:rFonts w:ascii="Times New Roman" w:hAnsi="Times New Roman" w:cs="Times New Roman"/>
          <w:noProof/>
          <w:sz w:val="24"/>
          <w:szCs w:val="24"/>
          <w:lang w:val="en-US"/>
        </w:rPr>
        <w:t>+</w:t>
      </w:r>
      <w:r w:rsidR="00763173">
        <w:rPr>
          <w:rFonts w:ascii="Times New Roman" w:hAnsi="Times New Roman" w:cs="Times New Roman"/>
          <w:noProof/>
          <w:sz w:val="24"/>
          <w:szCs w:val="24"/>
          <w:lang w:val="en-US"/>
        </w:rPr>
        <w:t xml:space="preserve"> </w:t>
      </w:r>
      <w:r w:rsidRPr="00EB1170">
        <w:rPr>
          <w:rFonts w:ascii="Times New Roman" w:hAnsi="Times New Roman" w:cs="Times New Roman"/>
          <w:noProof/>
          <w:sz w:val="24"/>
          <w:szCs w:val="24"/>
          <w:lang w:val="en-US"/>
        </w:rPr>
        <w:t>BN</w:t>
      </w:r>
      <w:r w:rsidR="00763173">
        <w:rPr>
          <w:rFonts w:ascii="Times New Roman" w:hAnsi="Times New Roman" w:cs="Times New Roman"/>
          <w:noProof/>
          <w:sz w:val="24"/>
          <w:szCs w:val="24"/>
          <w:lang w:val="en-US"/>
        </w:rPr>
        <w:t xml:space="preserve"> </w:t>
      </w:r>
      <w:r w:rsidRPr="00EB1170">
        <w:rPr>
          <w:rFonts w:ascii="Times New Roman" w:hAnsi="Times New Roman" w:cs="Times New Roman"/>
          <w:noProof/>
          <w:sz w:val="24"/>
          <w:szCs w:val="24"/>
          <w:lang w:val="en-US"/>
        </w:rPr>
        <w:t>+</w:t>
      </w:r>
      <w:r w:rsidR="00763173">
        <w:rPr>
          <w:rFonts w:ascii="Times New Roman" w:hAnsi="Times New Roman" w:cs="Times New Roman"/>
          <w:noProof/>
          <w:sz w:val="24"/>
          <w:szCs w:val="24"/>
          <w:lang w:val="en-US"/>
        </w:rPr>
        <w:t xml:space="preserve"> </w:t>
      </w:r>
      <w:r w:rsidRPr="00EB1170">
        <w:rPr>
          <w:rFonts w:ascii="Times New Roman" w:hAnsi="Times New Roman" w:cs="Times New Roman"/>
          <w:noProof/>
          <w:sz w:val="24"/>
          <w:szCs w:val="24"/>
          <w:lang w:val="en-US"/>
        </w:rPr>
        <w:t xml:space="preserve">Leaky </w:t>
      </w:r>
      <w:r w:rsidR="00372B19">
        <w:rPr>
          <w:rFonts w:ascii="Times New Roman" w:hAnsi="Times New Roman" w:cs="Times New Roman"/>
          <w:noProof/>
          <w:sz w:val="24"/>
          <w:szCs w:val="24"/>
          <w:lang w:val="en-US"/>
        </w:rPr>
        <w:t>R</w:t>
      </w:r>
      <w:r w:rsidRPr="00EB1170">
        <w:rPr>
          <w:rFonts w:ascii="Times New Roman" w:hAnsi="Times New Roman" w:cs="Times New Roman"/>
          <w:noProof/>
          <w:sz w:val="24"/>
          <w:szCs w:val="24"/>
          <w:lang w:val="en-US"/>
        </w:rPr>
        <w:t>e</w:t>
      </w:r>
      <w:r w:rsidR="00372B19">
        <w:rPr>
          <w:rFonts w:ascii="Times New Roman" w:hAnsi="Times New Roman" w:cs="Times New Roman"/>
          <w:noProof/>
          <w:sz w:val="24"/>
          <w:szCs w:val="24"/>
          <w:lang w:val="en-US"/>
        </w:rPr>
        <w:t>L</w:t>
      </w:r>
      <w:r w:rsidRPr="00EB1170">
        <w:rPr>
          <w:rFonts w:ascii="Times New Roman" w:hAnsi="Times New Roman" w:cs="Times New Roman"/>
          <w:noProof/>
          <w:sz w:val="24"/>
          <w:szCs w:val="24"/>
          <w:lang w:val="en-US"/>
        </w:rPr>
        <w:t xml:space="preserve">u, and a zero padding is added after each residual module. </w:t>
      </w:r>
    </w:p>
    <w:p w14:paraId="087343C4" w14:textId="77777777" w:rsidR="00A36D2B" w:rsidRPr="00EB1170" w:rsidRDefault="00A36D2B" w:rsidP="00BB5BDC">
      <w:pPr>
        <w:rPr>
          <w:rFonts w:ascii="Times New Roman" w:hAnsi="Times New Roman" w:cs="Times New Roman"/>
          <w:noProof/>
          <w:sz w:val="24"/>
          <w:szCs w:val="24"/>
          <w:lang w:val="en-US"/>
        </w:rPr>
      </w:pPr>
    </w:p>
    <w:p w14:paraId="77957AC6" w14:textId="77777777" w:rsidR="00AB7F2D" w:rsidRPr="00BB5BDC" w:rsidRDefault="00F055ED" w:rsidP="00AB7F2D">
      <w:pPr>
        <w:rPr>
          <w:rFonts w:ascii="Times New Roman" w:hAnsi="Times New Roman" w:cs="Times New Roman"/>
          <w:noProof/>
          <w:sz w:val="24"/>
          <w:szCs w:val="24"/>
          <w:lang w:val="en-US"/>
        </w:rPr>
      </w:pPr>
      <w:r w:rsidRPr="00EB1170">
        <w:rPr>
          <w:rFonts w:ascii="Times New Roman" w:hAnsi="Times New Roman" w:cs="Times New Roman"/>
          <w:noProof/>
          <w:sz w:val="24"/>
          <w:szCs w:val="24"/>
          <w:lang w:val="en-US"/>
        </w:rPr>
        <w:t>Overall, the input and output forms of Yolov3 are as follows: Input an image of 416*416*3, and obtain three different scales of prediction results through the darknet network. Each scale corresponds to N channels and contains the predicted information; The prediction results of anchors of each size of each grid</w:t>
      </w:r>
      <w:r w:rsidR="00FA4125">
        <w:rPr>
          <w:rFonts w:ascii="Times New Roman" w:hAnsi="Times New Roman" w:cs="Times New Roman"/>
          <w:noProof/>
          <w:sz w:val="24"/>
          <w:szCs w:val="24"/>
          <w:lang w:val="en-US"/>
        </w:rPr>
        <w:t>.</w:t>
      </w:r>
      <w:r w:rsidR="00AB7F2D">
        <w:rPr>
          <w:rFonts w:ascii="Times New Roman" w:hAnsi="Times New Roman" w:cs="Times New Roman"/>
          <w:noProof/>
          <w:sz w:val="24"/>
          <w:szCs w:val="24"/>
          <w:lang w:val="en-US"/>
        </w:rPr>
        <w:t xml:space="preserve"> </w:t>
      </w:r>
      <w:r w:rsidR="00AB7F2D" w:rsidRPr="00BB5BDC">
        <w:rPr>
          <w:rFonts w:ascii="Times New Roman" w:hAnsi="Times New Roman" w:cs="Times New Roman"/>
          <w:noProof/>
          <w:sz w:val="24"/>
          <w:szCs w:val="24"/>
          <w:lang w:val="en-US"/>
        </w:rPr>
        <w:t>And in this project, we adopted YOLOv3</w:t>
      </w:r>
    </w:p>
    <w:p w14:paraId="2AB0A489" w14:textId="38F098B2" w:rsidR="00F055ED" w:rsidRDefault="00F055ED" w:rsidP="00EB1170">
      <w:pPr>
        <w:spacing w:line="360" w:lineRule="auto"/>
        <w:jc w:val="both"/>
        <w:rPr>
          <w:rFonts w:ascii="Times New Roman" w:hAnsi="Times New Roman" w:cs="Times New Roman"/>
          <w:noProof/>
          <w:sz w:val="24"/>
          <w:szCs w:val="24"/>
          <w:lang w:val="en-US"/>
        </w:rPr>
      </w:pPr>
    </w:p>
    <w:p w14:paraId="55A4EC64" w14:textId="570C64D9" w:rsidR="00F055ED" w:rsidRPr="003C4304" w:rsidRDefault="00087FF5" w:rsidP="003C4304">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w:t>
      </w:r>
      <w:r>
        <w:rPr>
          <w:rFonts w:ascii="Times New Roman" w:hAnsi="Times New Roman" w:cs="Times New Roman" w:hint="eastAsia"/>
          <w:noProof/>
          <w:sz w:val="24"/>
          <w:szCs w:val="24"/>
          <w:lang w:val="en-US"/>
        </w:rPr>
        <w:t>herefore</w:t>
      </w:r>
      <w:r>
        <w:rPr>
          <w:rFonts w:ascii="Times New Roman" w:hAnsi="Times New Roman" w:cs="Times New Roman"/>
          <w:noProof/>
          <w:sz w:val="24"/>
          <w:szCs w:val="24"/>
          <w:lang w:val="en-US"/>
        </w:rPr>
        <w:t>, here is the parameter of YOLOv3</w:t>
      </w:r>
      <w:r w:rsidR="004605E2">
        <w:rPr>
          <w:rFonts w:ascii="Times New Roman" w:hAnsi="Times New Roman" w:cs="Times New Roman" w:hint="eastAsia"/>
          <w:noProof/>
          <w:sz w:val="24"/>
          <w:szCs w:val="24"/>
          <w:lang w:val="en-US"/>
        </w:rPr>
        <w:t>:</w:t>
      </w:r>
    </w:p>
    <w:p w14:paraId="330DA340" w14:textId="77777777" w:rsidR="00F055ED" w:rsidRPr="00D45401" w:rsidRDefault="00F055ED" w:rsidP="00F055ED">
      <w:pPr>
        <w:rPr>
          <w:rFonts w:ascii="Times New Roman" w:hAnsi="Times New Roman" w:cs="Times New Roman"/>
          <w:b/>
          <w:bCs/>
          <w:sz w:val="24"/>
          <w:szCs w:val="24"/>
        </w:rPr>
      </w:pPr>
      <w:r w:rsidRPr="00D45401">
        <w:rPr>
          <w:rFonts w:ascii="Times New Roman" w:hAnsi="Times New Roman" w:cs="Times New Roman"/>
          <w:sz w:val="24"/>
          <w:szCs w:val="24"/>
        </w:rPr>
        <w:t xml:space="preserve">Scale: become </w:t>
      </w:r>
      <w:r w:rsidRPr="00D45401">
        <w:rPr>
          <w:rFonts w:ascii="Times New Roman" w:hAnsi="Times New Roman" w:cs="Times New Roman"/>
          <w:b/>
          <w:bCs/>
          <w:sz w:val="24"/>
          <w:szCs w:val="24"/>
        </w:rPr>
        <w:t>416x416x3</w:t>
      </w:r>
    </w:p>
    <w:p w14:paraId="2D3CAFCF" w14:textId="77777777" w:rsidR="00F055ED" w:rsidRPr="00D45401" w:rsidRDefault="00F055ED" w:rsidP="00F055ED">
      <w:pPr>
        <w:rPr>
          <w:rFonts w:ascii="Times New Roman" w:hAnsi="Times New Roman" w:cs="Times New Roman"/>
          <w:b/>
          <w:bCs/>
          <w:sz w:val="24"/>
          <w:szCs w:val="24"/>
        </w:rPr>
      </w:pPr>
      <w:r w:rsidRPr="00D45401">
        <w:rPr>
          <w:rFonts w:ascii="Times New Roman" w:hAnsi="Times New Roman" w:cs="Times New Roman"/>
          <w:sz w:val="24"/>
          <w:szCs w:val="24"/>
        </w:rPr>
        <w:t>Black box: output</w:t>
      </w:r>
      <w:r w:rsidRPr="00D45401">
        <w:rPr>
          <w:rFonts w:ascii="Times New Roman" w:hAnsi="Times New Roman" w:cs="Times New Roman"/>
          <w:b/>
          <w:bCs/>
          <w:sz w:val="24"/>
          <w:szCs w:val="24"/>
        </w:rPr>
        <w:t xml:space="preserve"> 13x13x2</w:t>
      </w:r>
    </w:p>
    <w:p w14:paraId="1480A8A0" w14:textId="6A7A4A54" w:rsidR="00E22F51" w:rsidRPr="00F055ED" w:rsidRDefault="00E22F51" w:rsidP="00CE29E4"/>
    <w:p w14:paraId="7082799D" w14:textId="77777777" w:rsidR="00E22F51" w:rsidRPr="00201766" w:rsidRDefault="00E22F51" w:rsidP="00CE29E4"/>
    <w:p w14:paraId="11DBA5A0" w14:textId="73F06EDF" w:rsidR="00D401F3" w:rsidRDefault="00D401F3" w:rsidP="00AC247C">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9" w:name="_Toc96077605"/>
      <w:r w:rsidRPr="00AC247C">
        <w:rPr>
          <w:rFonts w:ascii="Times New Roman" w:hAnsi="Times New Roman" w:cs="Times New Roman"/>
          <w:sz w:val="28"/>
          <w:szCs w:val="28"/>
          <w:lang w:val="en-US"/>
        </w:rPr>
        <w:t xml:space="preserve">Introduction to </w:t>
      </w:r>
      <w:r w:rsidR="000E02A4">
        <w:rPr>
          <w:rFonts w:ascii="Times New Roman" w:hAnsi="Times New Roman" w:cs="Times New Roman"/>
          <w:sz w:val="28"/>
          <w:szCs w:val="28"/>
          <w:lang w:val="en-US"/>
        </w:rPr>
        <w:t>Raspberry</w:t>
      </w:r>
      <w:r w:rsidR="00E63345">
        <w:rPr>
          <w:rFonts w:ascii="Times New Roman" w:hAnsi="Times New Roman" w:cs="Times New Roman"/>
          <w:sz w:val="28"/>
          <w:szCs w:val="28"/>
          <w:lang w:val="en-US"/>
        </w:rPr>
        <w:t xml:space="preserve"> Pi</w:t>
      </w:r>
      <w:bookmarkEnd w:id="9"/>
    </w:p>
    <w:p w14:paraId="2EF37BAF" w14:textId="5EE936EE" w:rsidR="00196EBC" w:rsidRDefault="00975A4F" w:rsidP="00196EBC">
      <w:pPr>
        <w:spacing w:line="360" w:lineRule="auto"/>
        <w:jc w:val="both"/>
        <w:rPr>
          <w:rFonts w:ascii="Times New Roman" w:hAnsi="Times New Roman" w:cs="Times New Roman"/>
          <w:noProof/>
          <w:sz w:val="24"/>
          <w:szCs w:val="24"/>
          <w:lang w:val="en-US"/>
        </w:rPr>
      </w:pPr>
      <w:r w:rsidRPr="00196EBC">
        <w:rPr>
          <w:rFonts w:ascii="Times New Roman" w:hAnsi="Times New Roman" w:cs="Times New Roman"/>
          <w:noProof/>
          <w:sz w:val="24"/>
          <w:szCs w:val="24"/>
          <w:lang w:val="en-US"/>
        </w:rPr>
        <w:t>Most of the things that a computer can do can be done on the Raspberry Pi, and the Raspberry Pi, with its low energy consumption, portability, GPIO and other characteristics, many things that are difficult to do on ordinary computers, but with the Raspberry Pi</w:t>
      </w:r>
      <w:r w:rsidR="004031AD">
        <w:rPr>
          <w:rFonts w:ascii="Times New Roman" w:hAnsi="Times New Roman" w:cs="Times New Roman"/>
          <w:noProof/>
          <w:sz w:val="24"/>
          <w:szCs w:val="24"/>
          <w:lang w:val="en-US"/>
        </w:rPr>
        <w:t xml:space="preserve"> </w:t>
      </w:r>
      <w:r w:rsidR="004031AD">
        <w:rPr>
          <w:rFonts w:ascii="Times New Roman" w:hAnsi="Times New Roman" w:cs="Times New Roman" w:hint="eastAsia"/>
          <w:noProof/>
          <w:sz w:val="24"/>
          <w:szCs w:val="24"/>
          <w:lang w:val="en-US"/>
        </w:rPr>
        <w:t>it</w:t>
      </w:r>
      <w:r w:rsidRPr="00196EBC">
        <w:rPr>
          <w:rFonts w:ascii="Times New Roman" w:hAnsi="Times New Roman" w:cs="Times New Roman"/>
          <w:noProof/>
          <w:sz w:val="24"/>
          <w:szCs w:val="24"/>
          <w:lang w:val="en-US"/>
        </w:rPr>
        <w:t xml:space="preserve"> is very suitable. </w:t>
      </w:r>
    </w:p>
    <w:p w14:paraId="49FE1DD6" w14:textId="17DDBC16" w:rsidR="00544043" w:rsidRDefault="00544043" w:rsidP="00196EBC">
      <w:pPr>
        <w:spacing w:line="360" w:lineRule="auto"/>
        <w:jc w:val="both"/>
        <w:rPr>
          <w:rFonts w:ascii="Times New Roman" w:hAnsi="Times New Roman" w:cs="Times New Roman"/>
          <w:noProof/>
          <w:sz w:val="24"/>
          <w:szCs w:val="24"/>
          <w:lang w:val="en-US"/>
        </w:rPr>
      </w:pPr>
    </w:p>
    <w:p w14:paraId="223E3FF1" w14:textId="3F298EC6" w:rsidR="00544043" w:rsidRPr="00544043" w:rsidRDefault="00544043" w:rsidP="00544043">
      <w:pPr>
        <w:spacing w:line="360" w:lineRule="auto"/>
        <w:jc w:val="both"/>
        <w:rPr>
          <w:rFonts w:ascii="Times New Roman" w:hAnsi="Times New Roman" w:cs="Times New Roman"/>
          <w:noProof/>
          <w:sz w:val="24"/>
          <w:szCs w:val="24"/>
          <w:lang w:val="en-US"/>
        </w:rPr>
      </w:pPr>
      <w:r w:rsidRPr="00544043">
        <w:rPr>
          <w:rFonts w:ascii="Times New Roman" w:hAnsi="Times New Roman" w:cs="Times New Roman"/>
          <w:noProof/>
          <w:sz w:val="24"/>
          <w:szCs w:val="24"/>
          <w:lang w:val="en-US"/>
        </w:rPr>
        <w:t>It is an ARM-based computer the size of a credit card, or more precisely, a single-board computer.</w:t>
      </w:r>
      <w:r w:rsidR="00F4210E">
        <w:rPr>
          <w:rFonts w:ascii="Times New Roman" w:hAnsi="Times New Roman" w:cs="Times New Roman"/>
          <w:noProof/>
          <w:sz w:val="24"/>
          <w:szCs w:val="24"/>
          <w:lang w:val="en-US"/>
        </w:rPr>
        <w:t xml:space="preserve"> </w:t>
      </w:r>
      <w:r w:rsidRPr="00544043">
        <w:rPr>
          <w:rFonts w:ascii="Times New Roman" w:hAnsi="Times New Roman" w:cs="Times New Roman"/>
          <w:noProof/>
          <w:sz w:val="24"/>
          <w:szCs w:val="24"/>
          <w:lang w:val="en-US"/>
        </w:rPr>
        <w:t>Developed and maintained by the Raspberry Pi Foundation, a UK-registered charity, the Raspberry Pi was originally designed as a low-cost computer for teaching children about programming. And now it can be used to do a lot of interesting things.</w:t>
      </w:r>
    </w:p>
    <w:p w14:paraId="4927C9E8" w14:textId="77777777" w:rsidR="00544043" w:rsidRPr="00544043" w:rsidRDefault="00544043" w:rsidP="00544043">
      <w:pPr>
        <w:spacing w:line="360" w:lineRule="auto"/>
        <w:jc w:val="both"/>
        <w:rPr>
          <w:rFonts w:ascii="Times New Roman" w:hAnsi="Times New Roman" w:cs="Times New Roman"/>
          <w:noProof/>
          <w:sz w:val="24"/>
          <w:szCs w:val="24"/>
          <w:lang w:val="en-US"/>
        </w:rPr>
      </w:pPr>
    </w:p>
    <w:p w14:paraId="30855728" w14:textId="6A2B0564" w:rsidR="00544043" w:rsidRDefault="00544043" w:rsidP="00544043">
      <w:pPr>
        <w:spacing w:line="360" w:lineRule="auto"/>
        <w:jc w:val="both"/>
        <w:rPr>
          <w:rFonts w:ascii="Times New Roman" w:hAnsi="Times New Roman" w:cs="Times New Roman"/>
          <w:noProof/>
          <w:sz w:val="24"/>
          <w:szCs w:val="24"/>
          <w:lang w:val="en-US"/>
        </w:rPr>
      </w:pPr>
      <w:r w:rsidRPr="00544043">
        <w:rPr>
          <w:rFonts w:ascii="Times New Roman" w:hAnsi="Times New Roman" w:cs="Times New Roman"/>
          <w:noProof/>
          <w:sz w:val="24"/>
          <w:szCs w:val="24"/>
          <w:lang w:val="en-US"/>
        </w:rPr>
        <w:t xml:space="preserve">The Raspberry Pi runs an operating system called Raspbian by default, which is an open-source operating system based on the Linux kernel and the Debian operating system. The operating system is loaded on a TF card, powered by USB. You only need </w:t>
      </w:r>
      <w:r w:rsidRPr="00544043">
        <w:rPr>
          <w:rFonts w:ascii="Times New Roman" w:hAnsi="Times New Roman" w:cs="Times New Roman"/>
          <w:noProof/>
          <w:sz w:val="24"/>
          <w:szCs w:val="24"/>
          <w:lang w:val="en-US"/>
        </w:rPr>
        <w:lastRenderedPageBreak/>
        <w:t>to connect the mouse, keyboard and monitor or TV, and then you can design programs based on the Linux operating system.</w:t>
      </w:r>
    </w:p>
    <w:p w14:paraId="0F7ACF8F" w14:textId="77777777" w:rsidR="0041438E" w:rsidRDefault="0041438E" w:rsidP="00544043">
      <w:pPr>
        <w:spacing w:line="360" w:lineRule="auto"/>
        <w:jc w:val="both"/>
        <w:rPr>
          <w:rFonts w:ascii="Times New Roman" w:hAnsi="Times New Roman" w:cs="Times New Roman"/>
          <w:noProof/>
          <w:sz w:val="24"/>
          <w:szCs w:val="24"/>
          <w:lang w:val="en-US"/>
        </w:rPr>
      </w:pPr>
    </w:p>
    <w:p w14:paraId="0DAFE01C" w14:textId="3E2E7BCA" w:rsidR="002C01D6" w:rsidRDefault="00A673EE" w:rsidP="002C01D6">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0" w:name="_Toc96077606"/>
      <w:r w:rsidRPr="00D75747">
        <w:rPr>
          <w:rFonts w:ascii="Times New Roman" w:hAnsi="Times New Roman" w:cs="Times New Roman" w:hint="eastAsia"/>
          <w:sz w:val="28"/>
          <w:szCs w:val="28"/>
          <w:lang w:val="en-US"/>
        </w:rPr>
        <w:t>Introduction</w:t>
      </w:r>
      <w:r w:rsidRPr="00D75747">
        <w:rPr>
          <w:rFonts w:ascii="Times New Roman" w:hAnsi="Times New Roman" w:cs="Times New Roman"/>
          <w:sz w:val="28"/>
          <w:szCs w:val="28"/>
          <w:lang w:val="en-US"/>
        </w:rPr>
        <w:t xml:space="preserve"> </w:t>
      </w:r>
      <w:r w:rsidRPr="00D75747">
        <w:rPr>
          <w:rFonts w:ascii="Times New Roman" w:hAnsi="Times New Roman" w:cs="Times New Roman" w:hint="eastAsia"/>
          <w:sz w:val="28"/>
          <w:szCs w:val="28"/>
          <w:lang w:val="en-US"/>
        </w:rPr>
        <w:t>to</w:t>
      </w:r>
      <w:r w:rsidRPr="00D75747">
        <w:rPr>
          <w:rFonts w:ascii="Times New Roman" w:hAnsi="Times New Roman" w:cs="Times New Roman"/>
          <w:sz w:val="28"/>
          <w:szCs w:val="28"/>
          <w:lang w:val="en-US"/>
        </w:rPr>
        <w:t xml:space="preserve"> F</w:t>
      </w:r>
      <w:r w:rsidRPr="00D75747">
        <w:rPr>
          <w:rFonts w:ascii="Times New Roman" w:hAnsi="Times New Roman" w:cs="Times New Roman" w:hint="eastAsia"/>
          <w:sz w:val="28"/>
          <w:szCs w:val="28"/>
          <w:lang w:val="en-US"/>
        </w:rPr>
        <w:t>uzzy</w:t>
      </w:r>
      <w:r w:rsidRPr="00D75747">
        <w:rPr>
          <w:rFonts w:ascii="Times New Roman" w:hAnsi="Times New Roman" w:cs="Times New Roman"/>
          <w:sz w:val="28"/>
          <w:szCs w:val="28"/>
          <w:lang w:val="en-US"/>
        </w:rPr>
        <w:t xml:space="preserve"> S</w:t>
      </w:r>
      <w:r w:rsidRPr="00D75747">
        <w:rPr>
          <w:rFonts w:ascii="Times New Roman" w:hAnsi="Times New Roman" w:cs="Times New Roman" w:hint="eastAsia"/>
          <w:sz w:val="28"/>
          <w:szCs w:val="28"/>
          <w:lang w:val="en-US"/>
        </w:rPr>
        <w:t>et</w:t>
      </w:r>
      <w:r w:rsidRPr="00D75747">
        <w:rPr>
          <w:rFonts w:ascii="Times New Roman" w:hAnsi="Times New Roman" w:cs="Times New Roman"/>
          <w:sz w:val="28"/>
          <w:szCs w:val="28"/>
          <w:lang w:val="en-US"/>
        </w:rPr>
        <w:t xml:space="preserve"> T</w:t>
      </w:r>
      <w:r w:rsidRPr="00D75747">
        <w:rPr>
          <w:rFonts w:ascii="Times New Roman" w:hAnsi="Times New Roman" w:cs="Times New Roman" w:hint="eastAsia"/>
          <w:sz w:val="28"/>
          <w:szCs w:val="28"/>
          <w:lang w:val="en-US"/>
        </w:rPr>
        <w:t>heory</w:t>
      </w:r>
      <w:bookmarkEnd w:id="10"/>
    </w:p>
    <w:p w14:paraId="435525DA" w14:textId="77777777" w:rsidR="0094091F" w:rsidRDefault="002C01D6" w:rsidP="0094091F">
      <w:pPr>
        <w:spacing w:line="360" w:lineRule="auto"/>
        <w:jc w:val="both"/>
        <w:rPr>
          <w:rFonts w:ascii="Times New Roman" w:hAnsi="Times New Roman" w:cs="Times New Roman"/>
          <w:noProof/>
          <w:sz w:val="24"/>
          <w:szCs w:val="24"/>
          <w:lang w:val="en-US"/>
        </w:rPr>
      </w:pPr>
      <w:r w:rsidRPr="0094091F">
        <w:rPr>
          <w:rFonts w:ascii="Times New Roman" w:hAnsi="Times New Roman" w:cs="Times New Roman"/>
          <w:noProof/>
          <w:sz w:val="24"/>
          <w:szCs w:val="24"/>
          <w:lang w:val="en-US"/>
        </w:rPr>
        <w:t xml:space="preserve">The so-called fuzzy set theory is a common method and the most basic method in the current application of theoretical thinking. Relatively speaking, this method is relatively complicated, and it involves more subject knowledge content, but it is also relatively blurry. </w:t>
      </w:r>
    </w:p>
    <w:p w14:paraId="11DF64AD" w14:textId="77777777" w:rsidR="0094091F" w:rsidRDefault="0094091F" w:rsidP="0094091F">
      <w:pPr>
        <w:spacing w:line="360" w:lineRule="auto"/>
        <w:jc w:val="both"/>
        <w:rPr>
          <w:rFonts w:ascii="Times New Roman" w:hAnsi="Times New Roman" w:cs="Times New Roman"/>
          <w:noProof/>
          <w:sz w:val="24"/>
          <w:szCs w:val="24"/>
          <w:lang w:val="en-US"/>
        </w:rPr>
      </w:pPr>
    </w:p>
    <w:p w14:paraId="0FD3E318" w14:textId="77777777" w:rsidR="00614CB0" w:rsidRDefault="002C01D6" w:rsidP="0094091F">
      <w:pPr>
        <w:spacing w:line="360" w:lineRule="auto"/>
        <w:jc w:val="both"/>
        <w:rPr>
          <w:rFonts w:ascii="Times New Roman" w:hAnsi="Times New Roman" w:cs="Times New Roman"/>
          <w:noProof/>
          <w:sz w:val="24"/>
          <w:szCs w:val="24"/>
          <w:lang w:val="en-US"/>
        </w:rPr>
      </w:pPr>
      <w:r w:rsidRPr="0094091F">
        <w:rPr>
          <w:rFonts w:ascii="Times New Roman" w:hAnsi="Times New Roman" w:cs="Times New Roman"/>
          <w:noProof/>
          <w:sz w:val="24"/>
          <w:szCs w:val="24"/>
          <w:lang w:val="en-US"/>
        </w:rPr>
        <w:t xml:space="preserve">There are two more important subjects, logic and fuzzy mathematics. In addition, there are some other disciplines, and the links between these disciplines are still very close, but they also have vague characteristics. </w:t>
      </w:r>
    </w:p>
    <w:p w14:paraId="16CB895A" w14:textId="77777777" w:rsidR="00614CB0" w:rsidRDefault="00614CB0" w:rsidP="0094091F">
      <w:pPr>
        <w:spacing w:line="360" w:lineRule="auto"/>
        <w:jc w:val="both"/>
        <w:rPr>
          <w:rFonts w:ascii="Times New Roman" w:hAnsi="Times New Roman" w:cs="Times New Roman"/>
          <w:noProof/>
          <w:sz w:val="24"/>
          <w:szCs w:val="24"/>
          <w:lang w:val="en-US"/>
        </w:rPr>
      </w:pPr>
    </w:p>
    <w:p w14:paraId="184FCFDF" w14:textId="65006386" w:rsidR="002C01D6" w:rsidRPr="0094091F" w:rsidRDefault="002C01D6" w:rsidP="0094091F">
      <w:pPr>
        <w:spacing w:line="360" w:lineRule="auto"/>
        <w:jc w:val="both"/>
        <w:rPr>
          <w:rFonts w:ascii="Times New Roman" w:hAnsi="Times New Roman" w:cs="Times New Roman"/>
          <w:noProof/>
          <w:sz w:val="24"/>
          <w:szCs w:val="24"/>
          <w:lang w:val="en-US"/>
        </w:rPr>
      </w:pPr>
      <w:r w:rsidRPr="0094091F">
        <w:rPr>
          <w:rFonts w:ascii="Times New Roman" w:hAnsi="Times New Roman" w:cs="Times New Roman"/>
          <w:noProof/>
          <w:sz w:val="24"/>
          <w:szCs w:val="24"/>
          <w:lang w:val="en-US"/>
        </w:rPr>
        <w:t xml:space="preserve">In this theory, different disciplines need to exist in a collective way for common application, so the combination of multiple disciplines is called fuzzy and the randomness of this theory is not very strong, mainly referring to the concept of the existence of things themselves, </w:t>
      </w:r>
      <w:r w:rsidR="002325DE">
        <w:rPr>
          <w:rFonts w:ascii="Times New Roman" w:hAnsi="Times New Roman" w:cs="Times New Roman" w:hint="eastAsia"/>
          <w:noProof/>
          <w:sz w:val="24"/>
          <w:szCs w:val="24"/>
          <w:lang w:val="en-US"/>
        </w:rPr>
        <w:t>r</w:t>
      </w:r>
      <w:r w:rsidRPr="0094091F">
        <w:rPr>
          <w:rFonts w:ascii="Times New Roman" w:hAnsi="Times New Roman" w:cs="Times New Roman"/>
          <w:noProof/>
          <w:sz w:val="24"/>
          <w:szCs w:val="24"/>
          <w:lang w:val="en-US"/>
        </w:rPr>
        <w:t>elatively fuzzy, the model can be distinguished, fuzzy data can be calculated, and relevant knowledge can be obtained. Using this method to detect faulty equipment can compare the detection results and the faults in time, and better solve the fault problem.</w:t>
      </w:r>
    </w:p>
    <w:p w14:paraId="75297E3C" w14:textId="40829E07" w:rsidR="00D52CF4" w:rsidRDefault="000B1296" w:rsidP="00D52CF4">
      <w:pPr>
        <w:pStyle w:val="2"/>
        <w:keepNext w:val="0"/>
        <w:keepLines w:val="0"/>
        <w:widowControl w:val="0"/>
        <w:numPr>
          <w:ilvl w:val="0"/>
          <w:numId w:val="15"/>
        </w:numPr>
        <w:spacing w:line="415" w:lineRule="auto"/>
        <w:ind w:left="357" w:hanging="357"/>
        <w:jc w:val="center"/>
        <w:rPr>
          <w:rFonts w:ascii="Times New Roman" w:hAnsi="Times New Roman" w:cs="Times New Roman"/>
        </w:rPr>
      </w:pPr>
      <w:bookmarkStart w:id="11" w:name="_Toc96077607"/>
      <w:r w:rsidRPr="000B1296">
        <w:rPr>
          <w:rFonts w:ascii="Times New Roman" w:hAnsi="Times New Roman" w:cs="Times New Roman"/>
        </w:rPr>
        <w:t xml:space="preserve">Detection </w:t>
      </w:r>
      <w:r w:rsidR="00A26DA1">
        <w:rPr>
          <w:rFonts w:ascii="Times New Roman" w:hAnsi="Times New Roman" w:cs="Times New Roman"/>
        </w:rPr>
        <w:t>P</w:t>
      </w:r>
      <w:r w:rsidRPr="000B1296">
        <w:rPr>
          <w:rFonts w:ascii="Times New Roman" w:hAnsi="Times New Roman" w:cs="Times New Roman"/>
        </w:rPr>
        <w:t>rinciple</w:t>
      </w:r>
      <w:bookmarkEnd w:id="11"/>
    </w:p>
    <w:p w14:paraId="25F53DA1" w14:textId="034AC505" w:rsidR="001039D1" w:rsidRPr="001039D1" w:rsidRDefault="001039D1" w:rsidP="001039D1">
      <w:pPr>
        <w:spacing w:line="360" w:lineRule="auto"/>
        <w:jc w:val="both"/>
        <w:rPr>
          <w:rFonts w:ascii="Times New Roman" w:hAnsi="Times New Roman" w:cs="Times New Roman"/>
          <w:noProof/>
          <w:sz w:val="24"/>
          <w:szCs w:val="24"/>
          <w:lang w:val="en-US"/>
        </w:rPr>
      </w:pPr>
      <w:r w:rsidRPr="001039D1">
        <w:rPr>
          <w:rFonts w:ascii="Times New Roman" w:hAnsi="Times New Roman" w:cs="Times New Roman"/>
          <w:noProof/>
          <w:sz w:val="24"/>
          <w:szCs w:val="24"/>
          <w:lang w:val="en-US"/>
        </w:rPr>
        <w:t xml:space="preserve">Traditional industrial manufacturing, due to the limitations of science and technology, still mainly uses manual detection methods to detect defects on the surface of products. Due to manual limitations and backward technology, this method is not only slow and inefficient to detect products, but also </w:t>
      </w:r>
      <w:r w:rsidR="005538C4">
        <w:rPr>
          <w:rFonts w:ascii="Times New Roman" w:hAnsi="Times New Roman" w:cs="Times New Roman" w:hint="eastAsia"/>
          <w:noProof/>
          <w:sz w:val="24"/>
          <w:szCs w:val="24"/>
          <w:lang w:val="en-US"/>
        </w:rPr>
        <w:t>t</w:t>
      </w:r>
      <w:r w:rsidRPr="001039D1">
        <w:rPr>
          <w:rFonts w:ascii="Times New Roman" w:hAnsi="Times New Roman" w:cs="Times New Roman"/>
          <w:noProof/>
          <w:sz w:val="24"/>
          <w:szCs w:val="24"/>
          <w:lang w:val="en-US"/>
        </w:rPr>
        <w:t>he process is prone to errors, resulting in inaccurate detection results.</w:t>
      </w:r>
    </w:p>
    <w:p w14:paraId="4C4A1EAE" w14:textId="36E6C3E8" w:rsidR="001039D1" w:rsidRDefault="001039D1" w:rsidP="001039D1">
      <w:pPr>
        <w:spacing w:line="360" w:lineRule="auto"/>
        <w:jc w:val="both"/>
        <w:rPr>
          <w:rFonts w:ascii="Times New Roman" w:hAnsi="Times New Roman" w:cs="Times New Roman"/>
          <w:noProof/>
          <w:sz w:val="24"/>
          <w:szCs w:val="24"/>
          <w:lang w:val="en-US"/>
        </w:rPr>
      </w:pPr>
    </w:p>
    <w:p w14:paraId="4DF659EC" w14:textId="79137CB2" w:rsidR="00441EF1" w:rsidRDefault="00441EF1" w:rsidP="001039D1">
      <w:pPr>
        <w:spacing w:line="360" w:lineRule="auto"/>
        <w:jc w:val="both"/>
        <w:rPr>
          <w:rFonts w:ascii="Times New Roman" w:hAnsi="Times New Roman" w:cs="Times New Roman"/>
          <w:noProof/>
          <w:sz w:val="24"/>
          <w:szCs w:val="24"/>
          <w:lang w:val="en-US"/>
        </w:rPr>
      </w:pPr>
      <w:r w:rsidRPr="00441EF1">
        <w:rPr>
          <w:rFonts w:ascii="Times New Roman" w:hAnsi="Times New Roman" w:cs="Times New Roman"/>
          <w:noProof/>
          <w:sz w:val="24"/>
          <w:szCs w:val="24"/>
          <w:lang w:val="en-US"/>
        </w:rPr>
        <w:lastRenderedPageBreak/>
        <w:t>In today's society, with the emergence and development of computer technology, artificial intelligence and other science and technology, and the in-depth research, surface defect detection technology based on machine vision technology has emerged. The emergence of this technology has greatly improved the efficiency of production operations, avoided the influence of operating conditions, subjective judgments, etc. on the accuracy of the detection results, and achieved better and more accurate surface defect detection and faster identification of product surface defects. .</w:t>
      </w:r>
    </w:p>
    <w:p w14:paraId="24FDC2CE" w14:textId="77777777" w:rsidR="00441EF1" w:rsidRPr="001039D1" w:rsidRDefault="00441EF1" w:rsidP="001039D1">
      <w:pPr>
        <w:spacing w:line="360" w:lineRule="auto"/>
        <w:jc w:val="both"/>
        <w:rPr>
          <w:rFonts w:ascii="Times New Roman" w:hAnsi="Times New Roman" w:cs="Times New Roman"/>
          <w:noProof/>
          <w:sz w:val="24"/>
          <w:szCs w:val="24"/>
          <w:lang w:val="en-US"/>
        </w:rPr>
      </w:pPr>
    </w:p>
    <w:p w14:paraId="6DF5433D" w14:textId="65F1F771" w:rsidR="001039D1" w:rsidRDefault="001039D1" w:rsidP="001039D1">
      <w:pPr>
        <w:spacing w:line="360" w:lineRule="auto"/>
        <w:jc w:val="both"/>
        <w:rPr>
          <w:rFonts w:ascii="Times New Roman" w:hAnsi="Times New Roman" w:cs="Times New Roman"/>
          <w:noProof/>
          <w:sz w:val="24"/>
          <w:szCs w:val="24"/>
          <w:lang w:val="en-US"/>
        </w:rPr>
      </w:pPr>
      <w:r w:rsidRPr="001039D1">
        <w:rPr>
          <w:rFonts w:ascii="Times New Roman" w:hAnsi="Times New Roman" w:cs="Times New Roman"/>
          <w:noProof/>
          <w:sz w:val="24"/>
          <w:szCs w:val="24"/>
          <w:lang w:val="en-US"/>
        </w:rPr>
        <w:t>Through artificial intelligence algorithms combined with machine vision technology, image data is used to detect defects such as spots, pits, scratches, chromatic aberration, and defects in products in real time, and supports industrial cameras, ultrasound, microwave, infrared and laser holography and X camera cameras and other different image sources to achieve accurate detection.</w:t>
      </w:r>
    </w:p>
    <w:p w14:paraId="0EAEA2FD" w14:textId="5CAF7DD4" w:rsidR="005D6405" w:rsidRDefault="005D6405" w:rsidP="001039D1">
      <w:pPr>
        <w:spacing w:line="360" w:lineRule="auto"/>
        <w:jc w:val="both"/>
        <w:rPr>
          <w:rFonts w:ascii="Times New Roman" w:hAnsi="Times New Roman" w:cs="Times New Roman"/>
          <w:noProof/>
          <w:sz w:val="24"/>
          <w:szCs w:val="24"/>
          <w:lang w:val="en-US"/>
        </w:rPr>
      </w:pPr>
    </w:p>
    <w:p w14:paraId="24652CD0" w14:textId="7F8FFFFF" w:rsidR="00005B10" w:rsidRPr="001039D1" w:rsidRDefault="005D6405" w:rsidP="001039D1">
      <w:pPr>
        <w:spacing w:line="360" w:lineRule="auto"/>
        <w:jc w:val="both"/>
        <w:rPr>
          <w:rFonts w:ascii="Times New Roman" w:hAnsi="Times New Roman" w:cs="Times New Roman"/>
          <w:noProof/>
          <w:sz w:val="24"/>
          <w:szCs w:val="24"/>
          <w:lang w:val="en-US"/>
        </w:rPr>
      </w:pPr>
      <w:r w:rsidRPr="005D6405">
        <w:rPr>
          <w:rFonts w:ascii="Times New Roman" w:hAnsi="Times New Roman" w:cs="Times New Roman"/>
          <w:noProof/>
          <w:sz w:val="24"/>
          <w:szCs w:val="24"/>
          <w:lang w:val="en-US"/>
        </w:rPr>
        <w:t>Product surface defect detection belongs to a kind of machine vision technology, which is to use computer vision to simulate the function of human vision, to collect, process, calculate, and finally carry out actual detection, control and application of images from specific objects. Product surface defect detection is an important part of machine vision inspection, and the accuracy of its detection directly affects the final quality of the product. Since the use of manual inspection methods has long been unable to meet the needs of production and modern process manufacturing, the use of machine vision inspection has overcome this problem, and the wide application of surface defect inspection systems has promoted high-quality production and manufacturing The development of intelligent automation.</w:t>
      </w:r>
    </w:p>
    <w:p w14:paraId="6D0913A0" w14:textId="728D9C92" w:rsidR="002A12AF" w:rsidRDefault="00361425" w:rsidP="0088287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2" w:name="_Toc96077608"/>
      <w:r w:rsidRPr="00882870">
        <w:rPr>
          <w:rFonts w:ascii="Times New Roman" w:hAnsi="Times New Roman" w:cs="Times New Roman"/>
          <w:sz w:val="28"/>
          <w:szCs w:val="28"/>
          <w:lang w:val="en-US"/>
        </w:rPr>
        <w:t>Experimental Materials</w:t>
      </w:r>
      <w:bookmarkEnd w:id="12"/>
    </w:p>
    <w:p w14:paraId="769852C5" w14:textId="77777777" w:rsidR="00F65AD3" w:rsidRDefault="00036B55" w:rsidP="00511621">
      <w:pPr>
        <w:spacing w:line="360" w:lineRule="auto"/>
        <w:jc w:val="both"/>
        <w:rPr>
          <w:rFonts w:ascii="Times New Roman" w:hAnsi="Times New Roman" w:cs="Times New Roman"/>
          <w:noProof/>
          <w:sz w:val="24"/>
          <w:szCs w:val="24"/>
          <w:lang w:val="en-US"/>
        </w:rPr>
      </w:pPr>
      <w:r w:rsidRPr="00511621">
        <w:rPr>
          <w:rFonts w:ascii="Times New Roman" w:hAnsi="Times New Roman" w:cs="Times New Roman"/>
          <w:noProof/>
          <w:sz w:val="24"/>
          <w:szCs w:val="24"/>
          <w:lang w:val="en-US"/>
        </w:rPr>
        <w:t>A total of two specimen materials were selected in this study: 18CrNi4A carburized steel and 45# steel.</w:t>
      </w:r>
    </w:p>
    <w:p w14:paraId="08749637" w14:textId="77777777" w:rsidR="00F65AD3" w:rsidRDefault="00F65AD3" w:rsidP="00511621">
      <w:pPr>
        <w:spacing w:line="360" w:lineRule="auto"/>
        <w:jc w:val="both"/>
        <w:rPr>
          <w:rFonts w:ascii="Times New Roman" w:hAnsi="Times New Roman" w:cs="Times New Roman"/>
          <w:noProof/>
          <w:sz w:val="24"/>
          <w:szCs w:val="24"/>
          <w:lang w:val="en-US"/>
        </w:rPr>
      </w:pPr>
    </w:p>
    <w:p w14:paraId="45EF7FA9" w14:textId="6E1788D5" w:rsidR="007C4B12" w:rsidRDefault="00036B55" w:rsidP="00511621">
      <w:pPr>
        <w:spacing w:line="360" w:lineRule="auto"/>
        <w:jc w:val="both"/>
        <w:rPr>
          <w:rFonts w:ascii="Times New Roman" w:hAnsi="Times New Roman" w:cs="Times New Roman"/>
          <w:noProof/>
          <w:sz w:val="24"/>
          <w:szCs w:val="24"/>
          <w:lang w:val="en-US"/>
        </w:rPr>
      </w:pPr>
      <w:r w:rsidRPr="00511621">
        <w:rPr>
          <w:rFonts w:ascii="Times New Roman" w:hAnsi="Times New Roman" w:cs="Times New Roman"/>
          <w:noProof/>
          <w:sz w:val="24"/>
          <w:szCs w:val="24"/>
          <w:lang w:val="en-US"/>
        </w:rPr>
        <w:lastRenderedPageBreak/>
        <w:t xml:space="preserve">18CrNi4A carburized steel has high tensile strength and good comprehensive mechanical properties after quenching and low temperature tempering. It is suitable for the manufacture of key heavy-duty gears and shaft parts. It can also be used as carburized bearing steel. has been widely used. 45# steel is a commonly used medium carbon steel, which is widely used in various industrial fields such as automobiles and ships. </w:t>
      </w:r>
    </w:p>
    <w:p w14:paraId="1FD423ED" w14:textId="77777777" w:rsidR="007C4B12" w:rsidRDefault="007C4B12" w:rsidP="00511621">
      <w:pPr>
        <w:spacing w:line="360" w:lineRule="auto"/>
        <w:jc w:val="both"/>
        <w:rPr>
          <w:rFonts w:ascii="Times New Roman" w:hAnsi="Times New Roman" w:cs="Times New Roman"/>
          <w:noProof/>
          <w:sz w:val="24"/>
          <w:szCs w:val="24"/>
          <w:lang w:val="en-US"/>
        </w:rPr>
      </w:pPr>
    </w:p>
    <w:p w14:paraId="1C2BDD7C" w14:textId="66F35472" w:rsidR="00CA6697" w:rsidRDefault="00CA6B30" w:rsidP="00511621">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he following f</w:t>
      </w:r>
      <w:r w:rsidR="00036B55" w:rsidRPr="00511621">
        <w:rPr>
          <w:rFonts w:ascii="Times New Roman" w:hAnsi="Times New Roman" w:cs="Times New Roman"/>
          <w:noProof/>
          <w:sz w:val="24"/>
          <w:szCs w:val="24"/>
          <w:lang w:val="en-US"/>
        </w:rPr>
        <w:t xml:space="preserve">igure shows the microstructure photos of 18CrNi4A and 45# steel. The first picture shows the microstructure photos of 18CrNi4A carburized steel after quenching and low temperature tempering, and its microstructure is needle-like back. Fire martensite structure. </w:t>
      </w:r>
    </w:p>
    <w:p w14:paraId="7F6580BA" w14:textId="77777777" w:rsidR="00CA6697" w:rsidRDefault="00CA6697" w:rsidP="00511621">
      <w:pPr>
        <w:spacing w:line="360" w:lineRule="auto"/>
        <w:jc w:val="both"/>
        <w:rPr>
          <w:rFonts w:ascii="Times New Roman" w:hAnsi="Times New Roman" w:cs="Times New Roman"/>
          <w:noProof/>
          <w:sz w:val="24"/>
          <w:szCs w:val="24"/>
          <w:lang w:val="en-US"/>
        </w:rPr>
      </w:pPr>
    </w:p>
    <w:p w14:paraId="3DBC70EB" w14:textId="7C276310" w:rsidR="00036B55" w:rsidRDefault="00036B55" w:rsidP="00511621">
      <w:pPr>
        <w:spacing w:line="360" w:lineRule="auto"/>
        <w:jc w:val="both"/>
        <w:rPr>
          <w:rFonts w:ascii="Times New Roman" w:hAnsi="Times New Roman" w:cs="Times New Roman"/>
          <w:noProof/>
          <w:sz w:val="24"/>
          <w:szCs w:val="24"/>
          <w:lang w:val="en-US"/>
        </w:rPr>
      </w:pPr>
      <w:r w:rsidRPr="00511621">
        <w:rPr>
          <w:rFonts w:ascii="Times New Roman" w:hAnsi="Times New Roman" w:cs="Times New Roman"/>
          <w:noProof/>
          <w:sz w:val="24"/>
          <w:szCs w:val="24"/>
          <w:lang w:val="en-US"/>
        </w:rPr>
        <w:t xml:space="preserve">Another picture shows the microstructure photo of 45# steel, whose microstructure consists of pearlite, ferrite and a small amount of tertiary cementite. </w:t>
      </w:r>
    </w:p>
    <w:p w14:paraId="2B77B7EC" w14:textId="48D4C58A" w:rsidR="00EA28DC" w:rsidRDefault="00EA28DC" w:rsidP="00716604">
      <w:pPr>
        <w:spacing w:line="360" w:lineRule="auto"/>
        <w:jc w:val="center"/>
        <w:rPr>
          <w:rFonts w:ascii="Times New Roman" w:hAnsi="Times New Roman" w:cs="Times New Roman"/>
          <w:noProof/>
          <w:sz w:val="24"/>
          <w:szCs w:val="24"/>
          <w:lang w:val="en-US"/>
        </w:rPr>
      </w:pPr>
      <w:r w:rsidRPr="00EA28DC">
        <w:rPr>
          <w:rFonts w:ascii="Times New Roman" w:hAnsi="Times New Roman" w:cs="Times New Roman"/>
          <w:noProof/>
          <w:sz w:val="24"/>
          <w:szCs w:val="24"/>
          <w:lang w:val="en-US"/>
        </w:rPr>
        <w:drawing>
          <wp:inline distT="0" distB="0" distL="0" distR="0" wp14:anchorId="3CD3BF48" wp14:editId="225DF864">
            <wp:extent cx="4614896" cy="1881201"/>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14896" cy="1881201"/>
                    </a:xfrm>
                    <a:prstGeom prst="rect">
                      <a:avLst/>
                    </a:prstGeom>
                  </pic:spPr>
                </pic:pic>
              </a:graphicData>
            </a:graphic>
          </wp:inline>
        </w:drawing>
      </w:r>
    </w:p>
    <w:p w14:paraId="25AB2DCE" w14:textId="22DCFBFB" w:rsidR="006B4C61" w:rsidRDefault="00CF339F" w:rsidP="00CE25DD">
      <w:pPr>
        <w:spacing w:line="360" w:lineRule="auto"/>
        <w:rPr>
          <w:rFonts w:ascii="Times New Roman" w:hAnsi="Times New Roman" w:cs="Times New Roman"/>
          <w:noProof/>
          <w:sz w:val="24"/>
          <w:szCs w:val="24"/>
          <w:lang w:val="en-US"/>
        </w:rPr>
      </w:pPr>
      <w:r w:rsidRPr="00511621">
        <w:rPr>
          <w:rFonts w:ascii="Times New Roman" w:hAnsi="Times New Roman" w:cs="Times New Roman"/>
          <w:noProof/>
          <w:sz w:val="24"/>
          <w:szCs w:val="24"/>
          <w:lang w:val="en-US"/>
        </w:rPr>
        <w:t xml:space="preserve">The chemical composition and mechanical properties of the test materials are shown in </w:t>
      </w:r>
      <w:r w:rsidR="00F406CE">
        <w:rPr>
          <w:rFonts w:ascii="Times New Roman" w:hAnsi="Times New Roman" w:cs="Times New Roman"/>
          <w:noProof/>
          <w:sz w:val="24"/>
          <w:szCs w:val="24"/>
          <w:lang w:val="en-US"/>
        </w:rPr>
        <w:t xml:space="preserve">the </w:t>
      </w:r>
      <w:r w:rsidR="005135D5">
        <w:rPr>
          <w:rFonts w:ascii="Times New Roman" w:hAnsi="Times New Roman" w:cs="Times New Roman"/>
          <w:noProof/>
          <w:sz w:val="24"/>
          <w:szCs w:val="24"/>
          <w:lang w:val="en-US"/>
        </w:rPr>
        <w:t>following table</w:t>
      </w:r>
      <w:r w:rsidRPr="00511621">
        <w:rPr>
          <w:rFonts w:ascii="Times New Roman" w:hAnsi="Times New Roman" w:cs="Times New Roman"/>
          <w:noProof/>
          <w:sz w:val="24"/>
          <w:szCs w:val="24"/>
          <w:lang w:val="en-US"/>
        </w:rPr>
        <w:t>.</w:t>
      </w:r>
    </w:p>
    <w:p w14:paraId="206EC356" w14:textId="627801B4" w:rsidR="00A07A87" w:rsidRPr="00A07A87" w:rsidRDefault="00D518A5" w:rsidP="00E577F0">
      <w:pPr>
        <w:pStyle w:val="tablehead"/>
        <w:rPr>
          <w:sz w:val="24"/>
          <w:szCs w:val="24"/>
        </w:rPr>
      </w:pPr>
      <w:r>
        <w:rPr>
          <w:sz w:val="24"/>
          <w:szCs w:val="24"/>
        </w:rPr>
        <w:t>Chemical Constitution of the Speciments</w:t>
      </w:r>
    </w:p>
    <w:tbl>
      <w:tblPr>
        <w:tblStyle w:val="a9"/>
        <w:tblW w:w="8251" w:type="dxa"/>
        <w:jc w:val="center"/>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7"/>
        <w:gridCol w:w="1106"/>
        <w:gridCol w:w="1106"/>
        <w:gridCol w:w="886"/>
        <w:gridCol w:w="832"/>
        <w:gridCol w:w="832"/>
        <w:gridCol w:w="1106"/>
        <w:gridCol w:w="1106"/>
      </w:tblGrid>
      <w:tr w:rsidR="001C5E72" w:rsidRPr="00BD690A" w14:paraId="7EFB092A" w14:textId="77777777" w:rsidTr="001C5E72">
        <w:trPr>
          <w:trHeight w:val="424"/>
          <w:jc w:val="center"/>
        </w:trPr>
        <w:tc>
          <w:tcPr>
            <w:tcW w:w="1277" w:type="dxa"/>
            <w:tcBorders>
              <w:top w:val="single" w:sz="12" w:space="0" w:color="auto"/>
              <w:bottom w:val="single" w:sz="4" w:space="0" w:color="auto"/>
            </w:tcBorders>
          </w:tcPr>
          <w:p w14:paraId="61E9929D" w14:textId="77777777" w:rsidR="001C5E72" w:rsidRPr="00BD690A" w:rsidRDefault="001C5E72" w:rsidP="001C5E72">
            <w:pPr>
              <w:widowControl w:val="0"/>
              <w:spacing w:line="360" w:lineRule="auto"/>
              <w:jc w:val="both"/>
              <w:rPr>
                <w:rFonts w:ascii="Times New Roman" w:hAnsi="Times New Roman" w:cs="Times New Roman"/>
                <w:kern w:val="2"/>
                <w:lang w:val="en-US"/>
              </w:rPr>
            </w:pPr>
          </w:p>
        </w:tc>
        <w:tc>
          <w:tcPr>
            <w:tcW w:w="1106" w:type="dxa"/>
            <w:tcBorders>
              <w:top w:val="single" w:sz="12" w:space="0" w:color="auto"/>
              <w:bottom w:val="single" w:sz="4" w:space="0" w:color="auto"/>
            </w:tcBorders>
          </w:tcPr>
          <w:p w14:paraId="58AA6D6C" w14:textId="351B4618"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C</w:t>
            </w:r>
          </w:p>
        </w:tc>
        <w:tc>
          <w:tcPr>
            <w:tcW w:w="1106" w:type="dxa"/>
            <w:tcBorders>
              <w:top w:val="single" w:sz="12" w:space="0" w:color="auto"/>
              <w:bottom w:val="single" w:sz="4" w:space="0" w:color="auto"/>
            </w:tcBorders>
          </w:tcPr>
          <w:p w14:paraId="1D34A0A7" w14:textId="0C09386F"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Mn</w:t>
            </w:r>
          </w:p>
        </w:tc>
        <w:tc>
          <w:tcPr>
            <w:tcW w:w="886" w:type="dxa"/>
            <w:tcBorders>
              <w:top w:val="single" w:sz="12" w:space="0" w:color="auto"/>
              <w:bottom w:val="single" w:sz="4" w:space="0" w:color="auto"/>
            </w:tcBorders>
          </w:tcPr>
          <w:p w14:paraId="0703E709" w14:textId="4730B9C8"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Si</w:t>
            </w:r>
          </w:p>
        </w:tc>
        <w:tc>
          <w:tcPr>
            <w:tcW w:w="832" w:type="dxa"/>
            <w:tcBorders>
              <w:top w:val="single" w:sz="12" w:space="0" w:color="auto"/>
              <w:bottom w:val="single" w:sz="4" w:space="0" w:color="auto"/>
            </w:tcBorders>
          </w:tcPr>
          <w:p w14:paraId="35556DDB" w14:textId="1F256786" w:rsidR="001C5E72" w:rsidRDefault="004026CE"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S</w:t>
            </w:r>
          </w:p>
        </w:tc>
        <w:tc>
          <w:tcPr>
            <w:tcW w:w="832" w:type="dxa"/>
            <w:tcBorders>
              <w:top w:val="single" w:sz="12" w:space="0" w:color="auto"/>
              <w:bottom w:val="single" w:sz="4" w:space="0" w:color="auto"/>
            </w:tcBorders>
          </w:tcPr>
          <w:p w14:paraId="3BC2F8DF" w14:textId="1F525A0D"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P</w:t>
            </w:r>
          </w:p>
        </w:tc>
        <w:tc>
          <w:tcPr>
            <w:tcW w:w="1106" w:type="dxa"/>
            <w:tcBorders>
              <w:top w:val="single" w:sz="12" w:space="0" w:color="auto"/>
              <w:bottom w:val="single" w:sz="4" w:space="0" w:color="auto"/>
            </w:tcBorders>
          </w:tcPr>
          <w:p w14:paraId="41D24A1E" w14:textId="180CAB2A"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hint="eastAsia"/>
                <w:b/>
                <w:bCs/>
                <w:kern w:val="2"/>
                <w:lang w:val="en-US"/>
              </w:rPr>
              <w:t>C</w:t>
            </w:r>
            <w:r>
              <w:rPr>
                <w:rFonts w:ascii="Times New Roman" w:hAnsi="Times New Roman" w:cs="Times New Roman"/>
                <w:b/>
                <w:bCs/>
                <w:kern w:val="2"/>
                <w:lang w:val="en-US"/>
              </w:rPr>
              <w:t>r</w:t>
            </w:r>
          </w:p>
        </w:tc>
        <w:tc>
          <w:tcPr>
            <w:tcW w:w="1106" w:type="dxa"/>
            <w:tcBorders>
              <w:top w:val="single" w:sz="12" w:space="0" w:color="auto"/>
              <w:bottom w:val="single" w:sz="4" w:space="0" w:color="auto"/>
            </w:tcBorders>
          </w:tcPr>
          <w:p w14:paraId="3B724933" w14:textId="0EC1C08B"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Ni</w:t>
            </w:r>
          </w:p>
        </w:tc>
      </w:tr>
      <w:tr w:rsidR="001C5E72" w:rsidRPr="002E1CA3" w14:paraId="5C4682FA" w14:textId="77777777" w:rsidTr="00CA4740">
        <w:trPr>
          <w:trHeight w:val="414"/>
          <w:jc w:val="center"/>
        </w:trPr>
        <w:tc>
          <w:tcPr>
            <w:tcW w:w="1277" w:type="dxa"/>
            <w:tcBorders>
              <w:top w:val="single" w:sz="4" w:space="0" w:color="auto"/>
            </w:tcBorders>
            <w:vAlign w:val="bottom"/>
          </w:tcPr>
          <w:p w14:paraId="7F9B806C" w14:textId="3808D97F"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18CrNi4A</w:t>
            </w:r>
          </w:p>
        </w:tc>
        <w:tc>
          <w:tcPr>
            <w:tcW w:w="1106" w:type="dxa"/>
            <w:tcBorders>
              <w:top w:val="single" w:sz="4" w:space="0" w:color="auto"/>
            </w:tcBorders>
            <w:vAlign w:val="bottom"/>
          </w:tcPr>
          <w:p w14:paraId="0B9AAC4B" w14:textId="1AF423C7"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15~0.20</w:t>
            </w:r>
          </w:p>
        </w:tc>
        <w:tc>
          <w:tcPr>
            <w:tcW w:w="1106" w:type="dxa"/>
            <w:tcBorders>
              <w:top w:val="single" w:sz="4" w:space="0" w:color="auto"/>
            </w:tcBorders>
            <w:vAlign w:val="bottom"/>
          </w:tcPr>
          <w:p w14:paraId="47D072DE" w14:textId="529BB893"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hint="eastAsia"/>
                <w:kern w:val="2"/>
                <w:sz w:val="16"/>
                <w:szCs w:val="16"/>
                <w:lang w:val="en-US"/>
              </w:rPr>
              <w:t>0</w:t>
            </w:r>
            <w:r w:rsidRPr="004026CE">
              <w:rPr>
                <w:rFonts w:ascii="Times New Roman" w:hAnsi="Times New Roman" w:cs="Times New Roman"/>
                <w:kern w:val="2"/>
                <w:sz w:val="16"/>
                <w:szCs w:val="16"/>
                <w:lang w:val="en-US"/>
              </w:rPr>
              <w:t>.30~0.60</w:t>
            </w:r>
          </w:p>
        </w:tc>
        <w:tc>
          <w:tcPr>
            <w:tcW w:w="886" w:type="dxa"/>
            <w:tcBorders>
              <w:top w:val="single" w:sz="4" w:space="0" w:color="auto"/>
            </w:tcBorders>
            <w:vAlign w:val="bottom"/>
          </w:tcPr>
          <w:p w14:paraId="22D37C47" w14:textId="6D528A1F"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35</w:t>
            </w:r>
          </w:p>
        </w:tc>
        <w:tc>
          <w:tcPr>
            <w:tcW w:w="832" w:type="dxa"/>
            <w:tcBorders>
              <w:top w:val="single" w:sz="4" w:space="0" w:color="auto"/>
            </w:tcBorders>
            <w:vAlign w:val="bottom"/>
          </w:tcPr>
          <w:p w14:paraId="027EFE53" w14:textId="4286A3FD"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01</w:t>
            </w:r>
            <w:r w:rsidR="004026CE" w:rsidRPr="004026CE">
              <w:rPr>
                <w:rFonts w:ascii="Times New Roman" w:hAnsi="Times New Roman" w:cs="Times New Roman"/>
                <w:kern w:val="2"/>
                <w:sz w:val="16"/>
                <w:szCs w:val="16"/>
                <w:lang w:val="en-US"/>
              </w:rPr>
              <w:t>0</w:t>
            </w:r>
          </w:p>
        </w:tc>
        <w:tc>
          <w:tcPr>
            <w:tcW w:w="832" w:type="dxa"/>
            <w:tcBorders>
              <w:top w:val="single" w:sz="4" w:space="0" w:color="auto"/>
            </w:tcBorders>
            <w:vAlign w:val="bottom"/>
          </w:tcPr>
          <w:p w14:paraId="26536A2A" w14:textId="296428D3"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015</w:t>
            </w:r>
          </w:p>
        </w:tc>
        <w:tc>
          <w:tcPr>
            <w:tcW w:w="1106" w:type="dxa"/>
            <w:tcBorders>
              <w:top w:val="single" w:sz="4" w:space="0" w:color="auto"/>
            </w:tcBorders>
            <w:vAlign w:val="bottom"/>
          </w:tcPr>
          <w:p w14:paraId="691C93D7" w14:textId="2A9B080B"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80~1.10</w:t>
            </w:r>
          </w:p>
        </w:tc>
        <w:tc>
          <w:tcPr>
            <w:tcW w:w="1106" w:type="dxa"/>
            <w:tcBorders>
              <w:top w:val="single" w:sz="4" w:space="0" w:color="auto"/>
            </w:tcBorders>
            <w:vAlign w:val="bottom"/>
          </w:tcPr>
          <w:p w14:paraId="08607CFF" w14:textId="6C22A187"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3.75~4.25</w:t>
            </w:r>
          </w:p>
        </w:tc>
      </w:tr>
      <w:tr w:rsidR="001C5E72" w:rsidRPr="002E1CA3" w14:paraId="78FB76B9" w14:textId="77777777" w:rsidTr="00CA4740">
        <w:trPr>
          <w:trHeight w:val="414"/>
          <w:jc w:val="center"/>
        </w:trPr>
        <w:tc>
          <w:tcPr>
            <w:tcW w:w="1277" w:type="dxa"/>
            <w:tcBorders>
              <w:bottom w:val="single" w:sz="12" w:space="0" w:color="auto"/>
            </w:tcBorders>
            <w:vAlign w:val="bottom"/>
          </w:tcPr>
          <w:p w14:paraId="67F311F1" w14:textId="026D9A6A" w:rsidR="001C5E72" w:rsidRPr="00BD690A" w:rsidRDefault="001C5E72" w:rsidP="001C5E72">
            <w:pPr>
              <w:widowControl w:val="0"/>
              <w:spacing w:line="360" w:lineRule="auto"/>
              <w:jc w:val="center"/>
              <w:rPr>
                <w:rFonts w:ascii="Times New Roman" w:hAnsi="Times New Roman" w:cs="Times New Roman"/>
                <w:b/>
                <w:bCs/>
                <w:kern w:val="2"/>
                <w:lang w:val="en-US"/>
              </w:rPr>
            </w:pPr>
            <w:r>
              <w:rPr>
                <w:rFonts w:ascii="Times New Roman" w:hAnsi="Times New Roman" w:cs="Times New Roman"/>
                <w:b/>
                <w:bCs/>
                <w:kern w:val="2"/>
                <w:lang w:val="en-US"/>
              </w:rPr>
              <w:t>45#</w:t>
            </w:r>
          </w:p>
        </w:tc>
        <w:tc>
          <w:tcPr>
            <w:tcW w:w="1106" w:type="dxa"/>
            <w:tcBorders>
              <w:bottom w:val="single" w:sz="12" w:space="0" w:color="auto"/>
            </w:tcBorders>
            <w:vAlign w:val="bottom"/>
          </w:tcPr>
          <w:p w14:paraId="73044A13" w14:textId="661F2C4A"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hint="eastAsia"/>
                <w:kern w:val="2"/>
                <w:sz w:val="16"/>
                <w:szCs w:val="16"/>
                <w:lang w:val="en-US"/>
              </w:rPr>
              <w:t>0</w:t>
            </w:r>
            <w:r w:rsidRPr="004026CE">
              <w:rPr>
                <w:rFonts w:ascii="Times New Roman" w:hAnsi="Times New Roman" w:cs="Times New Roman"/>
                <w:kern w:val="2"/>
                <w:sz w:val="16"/>
                <w:szCs w:val="16"/>
                <w:lang w:val="en-US"/>
              </w:rPr>
              <w:t>.40~0.50</w:t>
            </w:r>
          </w:p>
        </w:tc>
        <w:tc>
          <w:tcPr>
            <w:tcW w:w="1106" w:type="dxa"/>
            <w:tcBorders>
              <w:bottom w:val="single" w:sz="12" w:space="0" w:color="auto"/>
            </w:tcBorders>
            <w:vAlign w:val="bottom"/>
          </w:tcPr>
          <w:p w14:paraId="069AC0F4" w14:textId="2997EE6B"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50~0.80</w:t>
            </w:r>
          </w:p>
        </w:tc>
        <w:tc>
          <w:tcPr>
            <w:tcW w:w="886" w:type="dxa"/>
            <w:tcBorders>
              <w:bottom w:val="single" w:sz="12" w:space="0" w:color="auto"/>
            </w:tcBorders>
            <w:vAlign w:val="bottom"/>
          </w:tcPr>
          <w:p w14:paraId="79E90277" w14:textId="47344B6B" w:rsidR="001C5E72" w:rsidRPr="004026CE" w:rsidRDefault="001C5E72"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17~0.</w:t>
            </w:r>
            <w:r w:rsidR="004026CE" w:rsidRPr="004026CE">
              <w:rPr>
                <w:rFonts w:ascii="Times New Roman" w:hAnsi="Times New Roman" w:cs="Times New Roman"/>
                <w:kern w:val="2"/>
                <w:sz w:val="16"/>
                <w:szCs w:val="16"/>
                <w:lang w:val="en-US"/>
              </w:rPr>
              <w:t>37</w:t>
            </w:r>
          </w:p>
        </w:tc>
        <w:tc>
          <w:tcPr>
            <w:tcW w:w="832" w:type="dxa"/>
            <w:tcBorders>
              <w:bottom w:val="single" w:sz="12" w:space="0" w:color="auto"/>
            </w:tcBorders>
            <w:vAlign w:val="bottom"/>
          </w:tcPr>
          <w:p w14:paraId="64F0F6FA" w14:textId="6E6BCF9E" w:rsidR="001C5E72" w:rsidRPr="004026CE" w:rsidRDefault="00A378E5"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0</w:t>
            </w:r>
            <w:r w:rsidR="00562E66">
              <w:rPr>
                <w:rFonts w:ascii="Times New Roman" w:hAnsi="Times New Roman" w:cs="Times New Roman"/>
                <w:kern w:val="2"/>
                <w:sz w:val="16"/>
                <w:szCs w:val="16"/>
                <w:lang w:val="en-US"/>
              </w:rPr>
              <w:t>40</w:t>
            </w:r>
          </w:p>
        </w:tc>
        <w:tc>
          <w:tcPr>
            <w:tcW w:w="832" w:type="dxa"/>
            <w:tcBorders>
              <w:bottom w:val="single" w:sz="12" w:space="0" w:color="auto"/>
            </w:tcBorders>
            <w:vAlign w:val="bottom"/>
          </w:tcPr>
          <w:p w14:paraId="7B10876A" w14:textId="47EC4360" w:rsidR="001C5E72" w:rsidRPr="004026CE" w:rsidRDefault="00562E66"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0</w:t>
            </w:r>
            <w:r>
              <w:rPr>
                <w:rFonts w:ascii="Times New Roman" w:hAnsi="Times New Roman" w:cs="Times New Roman"/>
                <w:kern w:val="2"/>
                <w:sz w:val="16"/>
                <w:szCs w:val="16"/>
                <w:lang w:val="en-US"/>
              </w:rPr>
              <w:t>40</w:t>
            </w:r>
          </w:p>
        </w:tc>
        <w:tc>
          <w:tcPr>
            <w:tcW w:w="1106" w:type="dxa"/>
            <w:tcBorders>
              <w:bottom w:val="single" w:sz="12" w:space="0" w:color="auto"/>
            </w:tcBorders>
            <w:vAlign w:val="bottom"/>
          </w:tcPr>
          <w:p w14:paraId="4427D4D6" w14:textId="697E407F" w:rsidR="001C5E72" w:rsidRPr="004026CE" w:rsidRDefault="00282303" w:rsidP="001C5E72">
            <w:pPr>
              <w:widowControl w:val="0"/>
              <w:spacing w:line="360" w:lineRule="auto"/>
              <w:jc w:val="center"/>
              <w:rPr>
                <w:rFonts w:ascii="Times New Roman" w:hAnsi="Times New Roman" w:cs="Times New Roman"/>
                <w:kern w:val="2"/>
                <w:sz w:val="16"/>
                <w:szCs w:val="16"/>
                <w:lang w:val="en-US"/>
              </w:rPr>
            </w:pPr>
            <w:r>
              <w:rPr>
                <w:rFonts w:ascii="Times New Roman" w:hAnsi="Times New Roman" w:cs="Times New Roman"/>
                <w:kern w:val="2"/>
                <w:sz w:val="16"/>
                <w:szCs w:val="16"/>
                <w:lang w:val="en-US"/>
              </w:rPr>
              <w:t>0.15</w:t>
            </w:r>
          </w:p>
        </w:tc>
        <w:tc>
          <w:tcPr>
            <w:tcW w:w="1106" w:type="dxa"/>
            <w:tcBorders>
              <w:bottom w:val="single" w:sz="12" w:space="0" w:color="auto"/>
            </w:tcBorders>
            <w:vAlign w:val="bottom"/>
          </w:tcPr>
          <w:p w14:paraId="471CDBCD" w14:textId="4C68305E" w:rsidR="001C5E72" w:rsidRPr="004026CE" w:rsidRDefault="00282303" w:rsidP="001C5E72">
            <w:pPr>
              <w:widowControl w:val="0"/>
              <w:spacing w:line="360" w:lineRule="auto"/>
              <w:jc w:val="center"/>
              <w:rPr>
                <w:rFonts w:ascii="Times New Roman" w:hAnsi="Times New Roman" w:cs="Times New Roman"/>
                <w:kern w:val="2"/>
                <w:sz w:val="16"/>
                <w:szCs w:val="16"/>
                <w:lang w:val="en-US"/>
              </w:rPr>
            </w:pPr>
            <w:r w:rsidRPr="004026CE">
              <w:rPr>
                <w:rFonts w:ascii="Times New Roman" w:hAnsi="Times New Roman" w:cs="Times New Roman"/>
                <w:kern w:val="2"/>
                <w:sz w:val="16"/>
                <w:szCs w:val="16"/>
                <w:lang w:val="en-US"/>
              </w:rPr>
              <w:t>≤0.</w:t>
            </w:r>
            <w:r>
              <w:rPr>
                <w:rFonts w:ascii="Times New Roman" w:hAnsi="Times New Roman" w:cs="Times New Roman"/>
                <w:kern w:val="2"/>
                <w:sz w:val="16"/>
                <w:szCs w:val="16"/>
                <w:lang w:val="en-US"/>
              </w:rPr>
              <w:t>25</w:t>
            </w:r>
          </w:p>
        </w:tc>
      </w:tr>
    </w:tbl>
    <w:p w14:paraId="78B37DBB" w14:textId="77777777" w:rsidR="001C7954" w:rsidRPr="00511621" w:rsidRDefault="001C7954" w:rsidP="00CE25DD">
      <w:pPr>
        <w:spacing w:line="360" w:lineRule="auto"/>
        <w:rPr>
          <w:rFonts w:ascii="Times New Roman" w:hAnsi="Times New Roman" w:cs="Times New Roman"/>
          <w:noProof/>
          <w:sz w:val="24"/>
          <w:szCs w:val="24"/>
          <w:lang w:val="en-US"/>
        </w:rPr>
      </w:pPr>
    </w:p>
    <w:p w14:paraId="6F092E19" w14:textId="3A05A8F0" w:rsidR="00361425" w:rsidRDefault="00784D2A" w:rsidP="0088287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3" w:name="_Toc96077609"/>
      <w:r w:rsidRPr="00882870">
        <w:rPr>
          <w:rFonts w:ascii="Times New Roman" w:hAnsi="Times New Roman" w:cs="Times New Roman"/>
          <w:sz w:val="28"/>
          <w:szCs w:val="28"/>
          <w:lang w:val="en-US"/>
        </w:rPr>
        <w:t>Experimental</w:t>
      </w:r>
      <w:r w:rsidR="00361425" w:rsidRPr="00882870">
        <w:rPr>
          <w:rFonts w:ascii="Times New Roman" w:hAnsi="Times New Roman" w:cs="Times New Roman"/>
          <w:sz w:val="28"/>
          <w:szCs w:val="28"/>
          <w:lang w:val="en-US"/>
        </w:rPr>
        <w:t xml:space="preserve"> </w:t>
      </w:r>
      <w:r w:rsidR="002A12AF" w:rsidRPr="00882870">
        <w:rPr>
          <w:rFonts w:ascii="Times New Roman" w:hAnsi="Times New Roman" w:cs="Times New Roman"/>
          <w:sz w:val="28"/>
          <w:szCs w:val="28"/>
          <w:lang w:val="en-US"/>
        </w:rPr>
        <w:t>M</w:t>
      </w:r>
      <w:r w:rsidR="00361425" w:rsidRPr="00882870">
        <w:rPr>
          <w:rFonts w:ascii="Times New Roman" w:hAnsi="Times New Roman" w:cs="Times New Roman"/>
          <w:sz w:val="28"/>
          <w:szCs w:val="28"/>
          <w:lang w:val="en-US"/>
        </w:rPr>
        <w:t>ethod</w:t>
      </w:r>
      <w:bookmarkEnd w:id="13"/>
    </w:p>
    <w:p w14:paraId="062EC001" w14:textId="1BB2E4F1" w:rsidR="00B62702" w:rsidRDefault="00B62702" w:rsidP="00123472">
      <w:pPr>
        <w:pStyle w:val="4"/>
        <w:keepNext w:val="0"/>
        <w:keepLines w:val="0"/>
        <w:widowControl w:val="0"/>
        <w:numPr>
          <w:ilvl w:val="2"/>
          <w:numId w:val="15"/>
        </w:numPr>
        <w:spacing w:line="360" w:lineRule="auto"/>
        <w:rPr>
          <w:i/>
          <w:iCs/>
          <w:sz w:val="24"/>
          <w:szCs w:val="24"/>
          <w:lang w:val="en-US"/>
        </w:rPr>
      </w:pPr>
      <w:r w:rsidRPr="00326FC2">
        <w:rPr>
          <w:i/>
          <w:iCs/>
          <w:sz w:val="24"/>
          <w:szCs w:val="24"/>
          <w:lang w:val="en-US"/>
        </w:rPr>
        <w:lastRenderedPageBreak/>
        <w:t xml:space="preserve">Data </w:t>
      </w:r>
      <w:r w:rsidR="005B21CB">
        <w:rPr>
          <w:i/>
          <w:iCs/>
          <w:sz w:val="24"/>
          <w:szCs w:val="24"/>
          <w:lang w:val="en-US"/>
        </w:rPr>
        <w:t>Pre-</w:t>
      </w:r>
      <w:r w:rsidRPr="00326FC2">
        <w:rPr>
          <w:i/>
          <w:iCs/>
          <w:sz w:val="24"/>
          <w:szCs w:val="24"/>
          <w:lang w:val="en-US"/>
        </w:rPr>
        <w:t>Processing</w:t>
      </w:r>
    </w:p>
    <w:p w14:paraId="759DB607" w14:textId="15E914A2" w:rsidR="00740C94" w:rsidRDefault="00F26873" w:rsidP="00740C94">
      <w:pPr>
        <w:pStyle w:val="4"/>
        <w:keepNext w:val="0"/>
        <w:keepLines w:val="0"/>
        <w:widowControl w:val="0"/>
        <w:numPr>
          <w:ilvl w:val="2"/>
          <w:numId w:val="15"/>
        </w:numPr>
        <w:spacing w:line="360" w:lineRule="auto"/>
        <w:rPr>
          <w:i/>
          <w:iCs/>
          <w:sz w:val="24"/>
          <w:szCs w:val="24"/>
          <w:lang w:val="en-US"/>
        </w:rPr>
      </w:pPr>
      <w:r>
        <w:rPr>
          <w:i/>
          <w:iCs/>
          <w:sz w:val="24"/>
          <w:szCs w:val="24"/>
          <w:lang w:val="en-US"/>
        </w:rPr>
        <w:t>D</w:t>
      </w:r>
      <w:r w:rsidR="00185BD5">
        <w:rPr>
          <w:i/>
          <w:iCs/>
          <w:sz w:val="24"/>
          <w:szCs w:val="24"/>
          <w:lang w:val="en-US"/>
        </w:rPr>
        <w:t>a</w:t>
      </w:r>
      <w:r>
        <w:rPr>
          <w:i/>
          <w:iCs/>
          <w:sz w:val="24"/>
          <w:szCs w:val="24"/>
          <w:lang w:val="en-US"/>
        </w:rPr>
        <w:t>mage Detection</w:t>
      </w:r>
    </w:p>
    <w:p w14:paraId="2BF26574" w14:textId="29421015" w:rsidR="003E4E39" w:rsidRDefault="003E4E39" w:rsidP="003E4E39">
      <w:pPr>
        <w:pStyle w:val="4"/>
        <w:keepNext w:val="0"/>
        <w:keepLines w:val="0"/>
        <w:widowControl w:val="0"/>
        <w:numPr>
          <w:ilvl w:val="2"/>
          <w:numId w:val="15"/>
        </w:numPr>
        <w:spacing w:line="360" w:lineRule="auto"/>
        <w:rPr>
          <w:i/>
          <w:iCs/>
          <w:sz w:val="24"/>
          <w:szCs w:val="24"/>
          <w:lang w:val="en-US"/>
        </w:rPr>
      </w:pPr>
      <w:r w:rsidRPr="005C1A6F">
        <w:rPr>
          <w:i/>
          <w:iCs/>
          <w:sz w:val="24"/>
          <w:szCs w:val="24"/>
          <w:lang w:val="en-US"/>
        </w:rPr>
        <w:t>data compression</w:t>
      </w:r>
    </w:p>
    <w:p w14:paraId="15A68A41" w14:textId="77777777" w:rsidR="00E31FD6" w:rsidRPr="00095B69" w:rsidRDefault="00E31FD6" w:rsidP="00095B69">
      <w:pPr>
        <w:spacing w:line="360" w:lineRule="auto"/>
        <w:jc w:val="both"/>
        <w:rPr>
          <w:rFonts w:ascii="Times New Roman" w:hAnsi="Times New Roman" w:cs="Times New Roman"/>
          <w:noProof/>
          <w:sz w:val="24"/>
          <w:szCs w:val="24"/>
          <w:lang w:val="en-US"/>
        </w:rPr>
      </w:pPr>
      <w:r w:rsidRPr="00095B69">
        <w:rPr>
          <w:rFonts w:ascii="Times New Roman" w:hAnsi="Times New Roman" w:cs="Times New Roman"/>
          <w:noProof/>
          <w:sz w:val="24"/>
          <w:szCs w:val="24"/>
          <w:lang w:val="en-US"/>
        </w:rPr>
        <w:t>Run-length encoding, in order to reduce the size of the submitted file, our indicator object value adopts the method of run-length encoding.</w:t>
      </w:r>
    </w:p>
    <w:p w14:paraId="3112A3B9" w14:textId="77777777" w:rsidR="00E31FD6" w:rsidRPr="00095B69" w:rsidRDefault="00E31FD6" w:rsidP="00095B69">
      <w:pPr>
        <w:spacing w:line="360" w:lineRule="auto"/>
        <w:jc w:val="both"/>
        <w:rPr>
          <w:rFonts w:ascii="Times New Roman" w:hAnsi="Times New Roman" w:cs="Times New Roman"/>
          <w:noProof/>
          <w:sz w:val="24"/>
          <w:szCs w:val="24"/>
          <w:lang w:val="en-US"/>
        </w:rPr>
      </w:pPr>
    </w:p>
    <w:p w14:paraId="666FC8CC" w14:textId="331FCE51" w:rsidR="006F0E85" w:rsidRPr="00095B69" w:rsidRDefault="00E31FD6" w:rsidP="00095B69">
      <w:pPr>
        <w:spacing w:line="360" w:lineRule="auto"/>
        <w:jc w:val="both"/>
        <w:rPr>
          <w:rFonts w:ascii="Times New Roman" w:hAnsi="Times New Roman" w:cs="Times New Roman"/>
          <w:noProof/>
          <w:sz w:val="24"/>
          <w:szCs w:val="24"/>
          <w:lang w:val="en-US"/>
        </w:rPr>
      </w:pPr>
      <w:r w:rsidRPr="00095B69">
        <w:rPr>
          <w:rFonts w:ascii="Times New Roman" w:hAnsi="Times New Roman" w:cs="Times New Roman"/>
          <w:noProof/>
          <w:sz w:val="24"/>
          <w:szCs w:val="24"/>
          <w:lang w:val="en-US"/>
        </w:rPr>
        <w:t>Run-length coding is an important coding method for raster data compression. Its basic idea is: for a raster image, there are often several adjacent points in the row (or column) direction that have the same attribute code, so a certain number of points can be used. A way to compress those duplicate records. The coding scheme is that only when the code of each row (or column) of data changes, the code and the number of repetitions of the same code are sequentially recorded, thereby realizing data compression.</w:t>
      </w:r>
    </w:p>
    <w:p w14:paraId="70E8827C" w14:textId="0E5650A9" w:rsidR="00661F77" w:rsidRDefault="006E129D" w:rsidP="00661F77">
      <w:pPr>
        <w:pStyle w:val="4"/>
        <w:keepNext w:val="0"/>
        <w:keepLines w:val="0"/>
        <w:widowControl w:val="0"/>
        <w:numPr>
          <w:ilvl w:val="2"/>
          <w:numId w:val="15"/>
        </w:numPr>
        <w:spacing w:line="360" w:lineRule="auto"/>
        <w:rPr>
          <w:i/>
          <w:iCs/>
          <w:sz w:val="24"/>
          <w:szCs w:val="24"/>
          <w:lang w:val="en-US"/>
        </w:rPr>
      </w:pPr>
      <w:r w:rsidRPr="006E129D">
        <w:rPr>
          <w:i/>
          <w:iCs/>
          <w:sz w:val="24"/>
          <w:szCs w:val="24"/>
          <w:lang w:val="en-US"/>
        </w:rPr>
        <w:t>Overall structure</w:t>
      </w:r>
    </w:p>
    <w:p w14:paraId="146AF843" w14:textId="014FB66C" w:rsidR="00C85BFE" w:rsidRDefault="001F2080" w:rsidP="009C31F8">
      <w:pPr>
        <w:spacing w:line="360" w:lineRule="auto"/>
        <w:jc w:val="both"/>
        <w:rPr>
          <w:rFonts w:ascii="Times New Roman" w:hAnsi="Times New Roman" w:cs="Times New Roman"/>
          <w:noProof/>
          <w:sz w:val="24"/>
          <w:szCs w:val="24"/>
          <w:lang w:val="en-US"/>
        </w:rPr>
      </w:pPr>
      <w:r w:rsidRPr="009C31F8">
        <w:rPr>
          <w:rFonts w:ascii="Times New Roman" w:hAnsi="Times New Roman" w:cs="Times New Roman"/>
          <w:noProof/>
          <w:sz w:val="24"/>
          <w:szCs w:val="24"/>
          <w:lang w:val="en-US"/>
        </w:rPr>
        <w:t xml:space="preserve">In our design concept, we build an integrated Internet of Things through Raspberry Pi with electronic cameras, and this Internet of Things is only used as an integrated entry system. </w:t>
      </w:r>
    </w:p>
    <w:p w14:paraId="3494DC3E" w14:textId="1B1C86B4" w:rsidR="00BF2829" w:rsidRDefault="00D003A1" w:rsidP="00BF2829">
      <w:pPr>
        <w:rPr>
          <w:lang w:val="en-US"/>
        </w:rPr>
      </w:pPr>
      <w:r>
        <w:rPr>
          <w:noProof/>
        </w:rPr>
        <w:drawing>
          <wp:inline distT="0" distB="0" distL="0" distR="0" wp14:anchorId="41F089F8" wp14:editId="38BDA562">
            <wp:extent cx="5274310" cy="3041015"/>
            <wp:effectExtent l="0" t="0" r="254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041015"/>
                    </a:xfrm>
                    <a:prstGeom prst="rect">
                      <a:avLst/>
                    </a:prstGeom>
                    <a:noFill/>
                    <a:ln>
                      <a:noFill/>
                    </a:ln>
                  </pic:spPr>
                </pic:pic>
              </a:graphicData>
            </a:graphic>
          </wp:inline>
        </w:drawing>
      </w:r>
    </w:p>
    <w:p w14:paraId="32275DA5" w14:textId="77777777" w:rsidR="008E464D" w:rsidRPr="009C31F8" w:rsidRDefault="008E464D" w:rsidP="008E464D">
      <w:pPr>
        <w:spacing w:line="360" w:lineRule="auto"/>
        <w:jc w:val="both"/>
        <w:rPr>
          <w:rFonts w:ascii="Times New Roman" w:hAnsi="Times New Roman" w:cs="Times New Roman"/>
          <w:noProof/>
          <w:sz w:val="24"/>
          <w:szCs w:val="24"/>
          <w:lang w:val="en-US"/>
        </w:rPr>
      </w:pPr>
      <w:r w:rsidRPr="009C31F8">
        <w:rPr>
          <w:rFonts w:ascii="Times New Roman" w:hAnsi="Times New Roman" w:cs="Times New Roman"/>
          <w:noProof/>
          <w:sz w:val="24"/>
          <w:szCs w:val="24"/>
          <w:lang w:val="en-US"/>
        </w:rPr>
        <w:lastRenderedPageBreak/>
        <w:t>We combine the system with Amazon Cloud, and the final processing terminal falls on Amazon Cloud, steel detection processing is performed by the cloud, and the processing result is returned at last.</w:t>
      </w:r>
    </w:p>
    <w:p w14:paraId="30687398" w14:textId="77777777" w:rsidR="008E464D" w:rsidRPr="008E464D" w:rsidRDefault="008E464D" w:rsidP="00BF2829">
      <w:pPr>
        <w:rPr>
          <w:lang w:val="en-US"/>
        </w:rPr>
      </w:pPr>
    </w:p>
    <w:p w14:paraId="4E3A6D7E" w14:textId="64E13AD0" w:rsidR="00361425" w:rsidRDefault="00C47D32" w:rsidP="0088287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4" w:name="_Toc96077610"/>
      <w:r>
        <w:rPr>
          <w:rFonts w:ascii="Times New Roman" w:hAnsi="Times New Roman" w:cs="Times New Roman"/>
          <w:sz w:val="28"/>
          <w:szCs w:val="28"/>
          <w:lang w:val="en-US"/>
        </w:rPr>
        <w:t>Processing Process</w:t>
      </w:r>
      <w:bookmarkEnd w:id="14"/>
    </w:p>
    <w:p w14:paraId="3493BB3D" w14:textId="5151C755" w:rsidR="00FB78E2" w:rsidRPr="00BD06E5" w:rsidRDefault="00F213DC" w:rsidP="00AF3B40">
      <w:pPr>
        <w:spacing w:line="360" w:lineRule="auto"/>
        <w:jc w:val="center"/>
        <w:rPr>
          <w:rFonts w:ascii="Times New Roman" w:hAnsi="Times New Roman" w:cs="Times New Roman"/>
          <w:noProof/>
          <w:sz w:val="24"/>
          <w:szCs w:val="24"/>
          <w:lang w:val="en-US"/>
        </w:rPr>
      </w:pPr>
      <w:r w:rsidRPr="00BD06E5">
        <w:rPr>
          <w:rFonts w:ascii="Times New Roman" w:hAnsi="Times New Roman" w:cs="Times New Roman"/>
          <w:noProof/>
          <w:sz w:val="24"/>
          <w:szCs w:val="24"/>
          <w:lang w:val="en-US"/>
        </w:rPr>
        <w:t>Step 1: Obtain prediction results from features</w:t>
      </w:r>
    </w:p>
    <w:p w14:paraId="305293F0" w14:textId="50D0E58C" w:rsidR="005676DF" w:rsidRPr="00771012" w:rsidRDefault="005E7E0B" w:rsidP="00771012">
      <w:pPr>
        <w:pStyle w:val="ad"/>
        <w:numPr>
          <w:ilvl w:val="0"/>
          <w:numId w:val="17"/>
        </w:numPr>
        <w:spacing w:line="360" w:lineRule="auto"/>
        <w:ind w:firstLineChars="0"/>
        <w:jc w:val="both"/>
        <w:rPr>
          <w:rFonts w:ascii="Times New Roman" w:hAnsi="Times New Roman" w:cs="Times New Roman"/>
          <w:noProof/>
          <w:sz w:val="24"/>
          <w:szCs w:val="24"/>
          <w:lang w:val="en-US"/>
        </w:rPr>
      </w:pPr>
      <w:r w:rsidRPr="005676DF">
        <w:rPr>
          <w:rFonts w:ascii="Times New Roman" w:hAnsi="Times New Roman" w:cs="Times New Roman"/>
          <w:noProof/>
          <w:sz w:val="24"/>
          <w:szCs w:val="24"/>
          <w:lang w:val="en-US"/>
        </w:rPr>
        <w:t>YOLOv3 extracts multiple feature layers for target detection. A total of three feature layers are extracted. The three feature layers are located in different positions of the backbone feature extraction network darknet53. They are located in the middle layer, middle and lower layer, and bottom layer. The shapes of the three feature layers are respectively (52,52,256), (26,26,512), (13,13,1024), these three feature layers are used to stack and splice with other feature layers after upsampling</w:t>
      </w:r>
    </w:p>
    <w:p w14:paraId="1593BB71" w14:textId="571869D5" w:rsidR="007A4AA5" w:rsidRPr="00D35294" w:rsidRDefault="005E7E0B" w:rsidP="00D35294">
      <w:pPr>
        <w:pStyle w:val="ad"/>
        <w:numPr>
          <w:ilvl w:val="0"/>
          <w:numId w:val="17"/>
        </w:numPr>
        <w:spacing w:line="360" w:lineRule="auto"/>
        <w:ind w:firstLineChars="0"/>
        <w:jc w:val="both"/>
        <w:rPr>
          <w:rFonts w:ascii="Times New Roman" w:hAnsi="Times New Roman" w:cs="Times New Roman"/>
          <w:noProof/>
          <w:sz w:val="24"/>
          <w:szCs w:val="24"/>
          <w:lang w:val="en-US"/>
        </w:rPr>
      </w:pPr>
      <w:r w:rsidRPr="007A4AA5">
        <w:rPr>
          <w:rFonts w:ascii="Times New Roman" w:hAnsi="Times New Roman" w:cs="Times New Roman"/>
          <w:noProof/>
          <w:sz w:val="24"/>
          <w:szCs w:val="24"/>
          <w:lang w:val="en-US"/>
        </w:rPr>
        <w:t>The third feature layer (13,13,1024) performs 5 convolution processing. After processing, one part is used for convolution + upsampling, and the other part is used to output the corresponding prediction results (13,13,75), Conv2D 3×3 and Conv2D1×1 two convolutions play the role of channel adjustment, adjusted to the size required by the output.</w:t>
      </w:r>
    </w:p>
    <w:p w14:paraId="26412FC2" w14:textId="537E1168" w:rsidR="005E7E0B" w:rsidRPr="00404321" w:rsidRDefault="005E7E0B" w:rsidP="00404321">
      <w:pPr>
        <w:pStyle w:val="ad"/>
        <w:numPr>
          <w:ilvl w:val="0"/>
          <w:numId w:val="17"/>
        </w:numPr>
        <w:spacing w:line="360" w:lineRule="auto"/>
        <w:ind w:firstLineChars="0"/>
        <w:jc w:val="both"/>
        <w:rPr>
          <w:rFonts w:ascii="Times New Roman" w:hAnsi="Times New Roman" w:cs="Times New Roman"/>
          <w:noProof/>
          <w:sz w:val="24"/>
          <w:szCs w:val="24"/>
          <w:lang w:val="en-US"/>
        </w:rPr>
      </w:pPr>
      <w:r w:rsidRPr="00404321">
        <w:rPr>
          <w:rFonts w:ascii="Times New Roman" w:hAnsi="Times New Roman" w:cs="Times New Roman"/>
          <w:noProof/>
          <w:sz w:val="24"/>
          <w:szCs w:val="24"/>
          <w:lang w:val="en-US"/>
        </w:rPr>
        <w:t>After convolution + upsampling, the feature layer of (26, 26, 256) is obtained, and then it is spliced ​​with the feature layer (26, 26, 512) in the Darknet53 network, and the obtained shape is (26, 26, 768), and then convolution is performed 5 times After processing, one part is used for convolution up-sampling, and the other part is used to output the corresponding prediction results (26, 26, 75). Conv2D 3×3 and Conv2D1×1 are the same as above for channel adjustment</w:t>
      </w:r>
    </w:p>
    <w:p w14:paraId="5365F395" w14:textId="3D33DE8E" w:rsidR="000A202C" w:rsidRPr="00BB5EB7" w:rsidRDefault="005E7E0B" w:rsidP="000A202C">
      <w:pPr>
        <w:pStyle w:val="ad"/>
        <w:numPr>
          <w:ilvl w:val="0"/>
          <w:numId w:val="17"/>
        </w:numPr>
        <w:spacing w:line="360" w:lineRule="auto"/>
        <w:ind w:firstLineChars="0"/>
        <w:jc w:val="both"/>
        <w:rPr>
          <w:rFonts w:ascii="Times New Roman" w:hAnsi="Times New Roman" w:cs="Times New Roman"/>
          <w:noProof/>
          <w:sz w:val="24"/>
          <w:szCs w:val="24"/>
          <w:lang w:val="en-US"/>
        </w:rPr>
      </w:pPr>
      <w:r w:rsidRPr="00BB5EB7">
        <w:rPr>
          <w:rFonts w:ascii="Times New Roman" w:hAnsi="Times New Roman" w:cs="Times New Roman"/>
          <w:noProof/>
          <w:sz w:val="24"/>
          <w:szCs w:val="24"/>
          <w:lang w:val="en-US"/>
        </w:rPr>
        <w:t>After that, splice the feature layer of convolution + upsampling in 3 with the feature layer of shape (52,52,256), and then convolve to obtain the feature layer of shape (52,52,128), and finally Conv2D 3×3 And Conv2D1×1 two convolutions to get (52,52,75) feature layer</w:t>
      </w:r>
      <w:r w:rsidR="00404321" w:rsidRPr="00BB5EB7">
        <w:rPr>
          <w:rFonts w:ascii="Times New Roman" w:hAnsi="Times New Roman" w:cs="Times New Roman" w:hint="eastAsia"/>
          <w:noProof/>
          <w:sz w:val="24"/>
          <w:szCs w:val="24"/>
          <w:lang w:val="en-US"/>
        </w:rPr>
        <w:t>.</w:t>
      </w:r>
      <w:r w:rsidR="000A202C" w:rsidRPr="00BB5EB7">
        <w:rPr>
          <w:rFonts w:ascii="Times New Roman" w:hAnsi="Times New Roman" w:cs="Times New Roman"/>
          <w:noProof/>
          <w:sz w:val="24"/>
          <w:szCs w:val="24"/>
          <w:lang w:val="en-US"/>
        </w:rPr>
        <w:t xml:space="preserve"> There are three red boxes in the last picture. The reason is that some objects are relatively large in the picture, so they are detected by 13×13. If the objects are relatively small in the picture, they will be classified as 52×52 for detection.</w:t>
      </w:r>
    </w:p>
    <w:p w14:paraId="721602F1" w14:textId="57C715CF" w:rsidR="00A55AAA" w:rsidRDefault="002A07BF" w:rsidP="0045748F">
      <w:pPr>
        <w:spacing w:line="360" w:lineRule="auto"/>
        <w:jc w:val="center"/>
        <w:rPr>
          <w:rFonts w:ascii="Times New Roman" w:hAnsi="Times New Roman" w:cs="Times New Roman"/>
          <w:noProof/>
          <w:sz w:val="24"/>
          <w:szCs w:val="24"/>
          <w:lang w:val="en-US"/>
        </w:rPr>
      </w:pPr>
      <w:r>
        <w:rPr>
          <w:rFonts w:ascii="Times New Roman" w:hAnsi="Times New Roman" w:cs="Times New Roman" w:hint="eastAsia"/>
          <w:noProof/>
          <w:sz w:val="24"/>
          <w:szCs w:val="24"/>
          <w:lang w:val="en-US"/>
        </w:rPr>
        <w:lastRenderedPageBreak/>
        <w:t>S</w:t>
      </w:r>
      <w:r>
        <w:rPr>
          <w:rFonts w:ascii="Times New Roman" w:hAnsi="Times New Roman" w:cs="Times New Roman"/>
          <w:noProof/>
          <w:sz w:val="24"/>
          <w:szCs w:val="24"/>
          <w:lang w:val="en-US"/>
        </w:rPr>
        <w:t>tep 2:</w:t>
      </w:r>
      <w:r w:rsidR="00B7620F" w:rsidRPr="00B7620F">
        <w:t xml:space="preserve"> </w:t>
      </w:r>
      <w:r w:rsidR="00B7620F" w:rsidRPr="00B7620F">
        <w:rPr>
          <w:rFonts w:ascii="Times New Roman" w:hAnsi="Times New Roman" w:cs="Times New Roman"/>
          <w:noProof/>
          <w:sz w:val="24"/>
          <w:szCs w:val="24"/>
          <w:lang w:val="en-US"/>
        </w:rPr>
        <w:t>Decoding the prediction result</w:t>
      </w:r>
    </w:p>
    <w:p w14:paraId="171709F3" w14:textId="77777777" w:rsidR="00D10327" w:rsidRP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noProof/>
          <w:sz w:val="24"/>
          <w:szCs w:val="24"/>
        </w:rPr>
        <w:t>Reason for decoding the prediction result: The prediction result (red box) does not correspond to the position of the final prediction box on the picture, and it needs to be decoded)</w:t>
      </w:r>
    </w:p>
    <w:p w14:paraId="22044107" w14:textId="07F6D504" w:rsid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noProof/>
          <w:sz w:val="24"/>
          <w:szCs w:val="24"/>
        </w:rPr>
        <w:t>The prediction principle of yolov3 is to divide the entire image into 13x13, 26x26, 52x52 grids, and each network point is responsible for the detection of an area. The decoding process is to calculate the coordinates bx, by, width and height bw, bh of the last displayed bounding box, so that the position of the bounding box is obtained. The calculation process is shown in the figure (b-the abbreviation of bounding box)</w:t>
      </w:r>
    </w:p>
    <w:p w14:paraId="44EA1A7C" w14:textId="6406D678" w:rsidR="00D90BCC" w:rsidRPr="00D10327" w:rsidRDefault="00D71A73" w:rsidP="00C03D39">
      <w:pPr>
        <w:spacing w:line="360" w:lineRule="auto"/>
        <w:jc w:val="center"/>
        <w:rPr>
          <w:rFonts w:ascii="Times New Roman" w:hAnsi="Times New Roman" w:cs="Times New Roman"/>
          <w:noProof/>
          <w:sz w:val="24"/>
          <w:szCs w:val="24"/>
        </w:rPr>
      </w:pPr>
      <w:r w:rsidRPr="00E35284">
        <w:rPr>
          <w:rFonts w:ascii="Cambria Math" w:hAnsi="Cambria Math"/>
          <w:noProof/>
        </w:rPr>
        <w:drawing>
          <wp:inline distT="0" distB="0" distL="0" distR="0" wp14:anchorId="6CBE1DD7" wp14:editId="33CCDA16">
            <wp:extent cx="3497529" cy="1408048"/>
            <wp:effectExtent l="19050" t="19050" r="27305" b="209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5626" cy="1411308"/>
                    </a:xfrm>
                    <a:prstGeom prst="rect">
                      <a:avLst/>
                    </a:prstGeom>
                    <a:noFill/>
                    <a:ln w="6350">
                      <a:solidFill>
                        <a:schemeClr val="tx1"/>
                      </a:solidFill>
                    </a:ln>
                  </pic:spPr>
                </pic:pic>
              </a:graphicData>
            </a:graphic>
          </wp:inline>
        </w:drawing>
      </w:r>
    </w:p>
    <w:p w14:paraId="183F602B" w14:textId="77777777" w:rsidR="00D10327" w:rsidRP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noProof/>
          <w:sz w:val="24"/>
          <w:szCs w:val="24"/>
        </w:rPr>
        <w:t>(cx,cy): The number of grids that differ from the upper left corner of the grid where the point is to the upper left corner.</w:t>
      </w:r>
    </w:p>
    <w:p w14:paraId="5259150E" w14:textId="77777777" w:rsidR="00D10327" w:rsidRP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noProof/>
          <w:sz w:val="24"/>
          <w:szCs w:val="24"/>
        </w:rPr>
        <w:t>(pw,ph): the side length of the a priori box</w:t>
      </w:r>
    </w:p>
    <w:p w14:paraId="3E89A635" w14:textId="77777777" w:rsidR="00D10327" w:rsidRP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noProof/>
          <w:sz w:val="24"/>
          <w:szCs w:val="24"/>
        </w:rPr>
        <w:t>(tx,ty): the offset of the target center point relative to the upper left corner of the grid where the point is</w:t>
      </w:r>
    </w:p>
    <w:p w14:paraId="41BA1D37" w14:textId="77777777" w:rsidR="00D10327" w:rsidRP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noProof/>
          <w:sz w:val="24"/>
          <w:szCs w:val="24"/>
        </w:rPr>
        <w:t>(tw,th): predict the width and height of the border</w:t>
      </w:r>
    </w:p>
    <w:p w14:paraId="7AAD7DCD" w14:textId="1BFF9848" w:rsidR="002A07BF" w:rsidRPr="00D10327" w:rsidRDefault="00D10327" w:rsidP="00D10327">
      <w:pPr>
        <w:spacing w:line="360" w:lineRule="auto"/>
        <w:jc w:val="both"/>
        <w:rPr>
          <w:rFonts w:ascii="Times New Roman" w:hAnsi="Times New Roman" w:cs="Times New Roman"/>
          <w:noProof/>
          <w:sz w:val="24"/>
          <w:szCs w:val="24"/>
        </w:rPr>
      </w:pPr>
      <w:r w:rsidRPr="00D10327">
        <w:rPr>
          <w:rFonts w:ascii="Times New Roman" w:hAnsi="Times New Roman" w:cs="Times New Roman" w:hint="eastAsia"/>
          <w:noProof/>
          <w:sz w:val="24"/>
          <w:szCs w:val="24"/>
        </w:rPr>
        <w:t>σ</w:t>
      </w:r>
      <w:r w:rsidRPr="00D10327">
        <w:rPr>
          <w:rFonts w:ascii="Times New Roman" w:hAnsi="Times New Roman" w:cs="Times New Roman"/>
          <w:noProof/>
          <w:sz w:val="24"/>
          <w:szCs w:val="24"/>
        </w:rPr>
        <w:t>: activation function, we used LeakyRuLU</w:t>
      </w:r>
    </w:p>
    <w:p w14:paraId="3180A75B" w14:textId="3ABB8481" w:rsidR="00D105F9" w:rsidRPr="00BD06E5" w:rsidRDefault="006568B4" w:rsidP="006568B4">
      <w:pPr>
        <w:spacing w:line="360" w:lineRule="auto"/>
        <w:jc w:val="center"/>
        <w:rPr>
          <w:rFonts w:ascii="Times New Roman" w:hAnsi="Times New Roman" w:cs="Times New Roman"/>
          <w:noProof/>
          <w:sz w:val="24"/>
          <w:szCs w:val="24"/>
          <w:lang w:val="en-US"/>
        </w:rPr>
      </w:pPr>
      <w:r w:rsidRPr="006568B4">
        <w:rPr>
          <w:rFonts w:ascii="Times New Roman" w:hAnsi="Times New Roman" w:cs="Times New Roman"/>
          <w:noProof/>
          <w:sz w:val="24"/>
          <w:szCs w:val="24"/>
          <w:lang w:val="en-US"/>
        </w:rPr>
        <w:t xml:space="preserve">Step 3: Sort the predicted bounding box scores </w:t>
      </w:r>
    </w:p>
    <w:p w14:paraId="615DABB1" w14:textId="231DF9E4" w:rsidR="002C3A46" w:rsidRDefault="002C3A46" w:rsidP="007502D1">
      <w:pPr>
        <w:spacing w:line="360" w:lineRule="auto"/>
        <w:jc w:val="both"/>
        <w:rPr>
          <w:rFonts w:ascii="Times New Roman" w:hAnsi="Times New Roman" w:cs="Times New Roman"/>
          <w:noProof/>
          <w:sz w:val="24"/>
          <w:szCs w:val="24"/>
        </w:rPr>
      </w:pPr>
      <w:r w:rsidRPr="007502D1">
        <w:rPr>
          <w:rFonts w:ascii="Times New Roman" w:hAnsi="Times New Roman" w:cs="Times New Roman"/>
          <w:noProof/>
          <w:sz w:val="24"/>
          <w:szCs w:val="24"/>
        </w:rPr>
        <w:t>This step is to filter out the boxes with the highest probability</w:t>
      </w:r>
      <w:r w:rsidR="00FE416A">
        <w:rPr>
          <w:rFonts w:ascii="Times New Roman" w:hAnsi="Times New Roman" w:cs="Times New Roman" w:hint="eastAsia"/>
          <w:noProof/>
          <w:sz w:val="24"/>
          <w:szCs w:val="24"/>
        </w:rPr>
        <w:t>.</w:t>
      </w:r>
      <w:r w:rsidR="00FE416A">
        <w:rPr>
          <w:rFonts w:ascii="Times New Roman" w:hAnsi="Times New Roman" w:cs="Times New Roman"/>
          <w:noProof/>
          <w:sz w:val="24"/>
          <w:szCs w:val="24"/>
        </w:rPr>
        <w:t xml:space="preserve"> </w:t>
      </w:r>
      <w:r w:rsidRPr="007502D1">
        <w:rPr>
          <w:rFonts w:ascii="Times New Roman" w:hAnsi="Times New Roman" w:cs="Times New Roman"/>
          <w:noProof/>
          <w:sz w:val="24"/>
          <w:szCs w:val="24"/>
        </w:rPr>
        <w:t>Take out each type of box with a score greater than a certain threshold and sort the scores. Then use frame position and score for non-maximum suppression. Finally, the bounding box with the highest probability can be obtained, which is the last displayed box</w:t>
      </w:r>
      <w:r w:rsidR="00F82CC7">
        <w:rPr>
          <w:rFonts w:ascii="Times New Roman" w:hAnsi="Times New Roman" w:cs="Times New Roman"/>
          <w:noProof/>
          <w:sz w:val="24"/>
          <w:szCs w:val="24"/>
        </w:rPr>
        <w:t>.</w:t>
      </w:r>
    </w:p>
    <w:p w14:paraId="3E1D1916" w14:textId="77777777" w:rsidR="00F82CC7" w:rsidRPr="007502D1" w:rsidRDefault="00F82CC7" w:rsidP="007502D1">
      <w:pPr>
        <w:spacing w:line="360" w:lineRule="auto"/>
        <w:jc w:val="both"/>
        <w:rPr>
          <w:rFonts w:ascii="Times New Roman" w:hAnsi="Times New Roman" w:cs="Times New Roman"/>
          <w:noProof/>
          <w:sz w:val="24"/>
          <w:szCs w:val="24"/>
        </w:rPr>
      </w:pPr>
    </w:p>
    <w:p w14:paraId="4958F7AC" w14:textId="0F7320E3" w:rsidR="005E7E0B" w:rsidRPr="007502D1" w:rsidRDefault="002C3A46" w:rsidP="007502D1">
      <w:pPr>
        <w:spacing w:line="360" w:lineRule="auto"/>
        <w:jc w:val="both"/>
        <w:rPr>
          <w:rFonts w:ascii="Times New Roman" w:hAnsi="Times New Roman" w:cs="Times New Roman"/>
          <w:noProof/>
          <w:sz w:val="24"/>
          <w:szCs w:val="24"/>
        </w:rPr>
      </w:pPr>
      <w:r w:rsidRPr="007502D1">
        <w:rPr>
          <w:rFonts w:ascii="Times New Roman" w:hAnsi="Times New Roman" w:cs="Times New Roman"/>
          <w:noProof/>
          <w:sz w:val="24"/>
          <w:szCs w:val="24"/>
        </w:rPr>
        <w:lastRenderedPageBreak/>
        <w:t>Follow we will use the rainbow six gaming screenshot to display the selection process</w:t>
      </w:r>
      <w:r w:rsidR="007F3651">
        <w:rPr>
          <w:rFonts w:ascii="Times New Roman" w:hAnsi="Times New Roman" w:cs="Times New Roman" w:hint="eastAsia"/>
          <w:noProof/>
          <w:sz w:val="24"/>
          <w:szCs w:val="24"/>
        </w:rPr>
        <w:t>.</w:t>
      </w:r>
      <w:r w:rsidR="007F3651">
        <w:rPr>
          <w:rFonts w:ascii="Times New Roman" w:hAnsi="Times New Roman" w:cs="Times New Roman"/>
          <w:noProof/>
          <w:sz w:val="24"/>
          <w:szCs w:val="24"/>
        </w:rPr>
        <w:t xml:space="preserve"> </w:t>
      </w:r>
      <w:r w:rsidRPr="007502D1">
        <w:rPr>
          <w:rFonts w:ascii="Times New Roman" w:hAnsi="Times New Roman" w:cs="Times New Roman"/>
          <w:noProof/>
          <w:sz w:val="24"/>
          <w:szCs w:val="24"/>
        </w:rPr>
        <w:t>First, we can see there are three border and the score is 0.67, 0.77, 0.92 in incremental order.</w:t>
      </w:r>
    </w:p>
    <w:p w14:paraId="7B67C668" w14:textId="721D54CE" w:rsidR="00EF4E50" w:rsidRPr="00B67B0D" w:rsidRDefault="00C836F0" w:rsidP="00EF4E50">
      <w:pPr>
        <w:pStyle w:val="2"/>
        <w:keepNext w:val="0"/>
        <w:keepLines w:val="0"/>
        <w:widowControl w:val="0"/>
        <w:numPr>
          <w:ilvl w:val="0"/>
          <w:numId w:val="15"/>
        </w:numPr>
        <w:spacing w:line="415" w:lineRule="auto"/>
        <w:ind w:left="357" w:hanging="357"/>
        <w:jc w:val="center"/>
        <w:rPr>
          <w:rFonts w:ascii="Times New Roman" w:hAnsi="Times New Roman" w:cs="Times New Roman"/>
        </w:rPr>
      </w:pPr>
      <w:bookmarkStart w:id="15" w:name="_Toc96077611"/>
      <w:r w:rsidRPr="002116C3">
        <w:rPr>
          <w:rFonts w:ascii="Times New Roman" w:hAnsi="Times New Roman" w:cs="Times New Roman"/>
        </w:rPr>
        <w:t xml:space="preserve">Experimental </w:t>
      </w:r>
      <w:r w:rsidR="00B67B0D">
        <w:rPr>
          <w:rFonts w:ascii="Times New Roman" w:hAnsi="Times New Roman" w:cs="Times New Roman"/>
        </w:rPr>
        <w:t>Verification</w:t>
      </w:r>
      <w:bookmarkEnd w:id="15"/>
    </w:p>
    <w:p w14:paraId="671AD9EF" w14:textId="51494F22" w:rsidR="00E54421" w:rsidRDefault="00640E86" w:rsidP="0088287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6" w:name="_Toc96077612"/>
      <w:r w:rsidRPr="00640E86">
        <w:rPr>
          <w:rFonts w:ascii="Times New Roman" w:hAnsi="Times New Roman" w:cs="Times New Roman"/>
          <w:sz w:val="28"/>
          <w:szCs w:val="28"/>
          <w:lang w:val="en-US"/>
        </w:rPr>
        <w:t>Introduction to Data Collections</w:t>
      </w:r>
      <w:bookmarkEnd w:id="16"/>
    </w:p>
    <w:p w14:paraId="48DC9761" w14:textId="77777777" w:rsidR="003774E9" w:rsidRPr="003774E9" w:rsidRDefault="003774E9" w:rsidP="00433D57">
      <w:pPr>
        <w:spacing w:line="360" w:lineRule="auto"/>
        <w:jc w:val="both"/>
        <w:rPr>
          <w:rFonts w:ascii="Times New Roman" w:hAnsi="Times New Roman" w:cs="Times New Roman"/>
          <w:noProof/>
          <w:sz w:val="24"/>
          <w:szCs w:val="24"/>
          <w:lang w:val="en-US"/>
        </w:rPr>
      </w:pPr>
      <w:r w:rsidRPr="003774E9">
        <w:rPr>
          <w:rFonts w:ascii="Times New Roman" w:hAnsi="Times New Roman" w:cs="Times New Roman"/>
          <w:noProof/>
          <w:sz w:val="24"/>
          <w:szCs w:val="24"/>
          <w:lang w:val="en-US"/>
        </w:rPr>
        <w:t>Because in the steel inspection in the actual production environment, we may obtain a variety of steel defects in the sample data, so our sample data contains a variety of types.</w:t>
      </w:r>
    </w:p>
    <w:p w14:paraId="51A85335" w14:textId="77777777" w:rsidR="003774E9" w:rsidRPr="003774E9" w:rsidRDefault="003774E9" w:rsidP="00433D57">
      <w:pPr>
        <w:spacing w:line="360" w:lineRule="auto"/>
        <w:jc w:val="both"/>
        <w:rPr>
          <w:rFonts w:ascii="Times New Roman" w:hAnsi="Times New Roman" w:cs="Times New Roman"/>
          <w:noProof/>
          <w:sz w:val="24"/>
          <w:szCs w:val="24"/>
          <w:lang w:val="en-US"/>
        </w:rPr>
      </w:pPr>
    </w:p>
    <w:p w14:paraId="4D4E700B" w14:textId="307D5630" w:rsidR="00433D57" w:rsidRDefault="003774E9" w:rsidP="00433D57">
      <w:pPr>
        <w:spacing w:line="360" w:lineRule="auto"/>
        <w:jc w:val="both"/>
        <w:rPr>
          <w:rFonts w:ascii="Times New Roman" w:hAnsi="Times New Roman" w:cs="Times New Roman"/>
          <w:noProof/>
          <w:sz w:val="24"/>
          <w:szCs w:val="24"/>
          <w:lang w:val="en-US"/>
        </w:rPr>
      </w:pPr>
      <w:r w:rsidRPr="003774E9">
        <w:rPr>
          <w:rFonts w:ascii="Times New Roman" w:hAnsi="Times New Roman" w:cs="Times New Roman"/>
          <w:noProof/>
          <w:sz w:val="24"/>
          <w:szCs w:val="24"/>
          <w:lang w:val="en-US"/>
        </w:rPr>
        <w:t>It can be clearly seen from the figure that there are differences between different types of defects, such as plaque, cracking, pitting, etc.; there are also differences within the same type of defects, such as scratch defects, which can be horizontal scratches, vertical scratches, etc. scratches, slanted scratches, etc. In addition, images of the same defect class may also have different grayscales due to changes in lighting and materials.</w:t>
      </w:r>
    </w:p>
    <w:p w14:paraId="59949D1F" w14:textId="77777777" w:rsidR="005E0851" w:rsidRDefault="005E0851" w:rsidP="00433D57">
      <w:pPr>
        <w:spacing w:line="360" w:lineRule="auto"/>
        <w:jc w:val="both"/>
        <w:rPr>
          <w:rFonts w:ascii="Times New Roman" w:hAnsi="Times New Roman" w:cs="Times New Roman"/>
          <w:noProof/>
          <w:sz w:val="24"/>
          <w:szCs w:val="24"/>
          <w:lang w:val="en-US"/>
        </w:rPr>
      </w:pPr>
    </w:p>
    <w:p w14:paraId="53604EAC" w14:textId="4215CE35" w:rsidR="004E2CA2" w:rsidRDefault="004E2CA2" w:rsidP="00433D57">
      <w:pPr>
        <w:spacing w:line="360" w:lineRule="auto"/>
        <w:jc w:val="both"/>
        <w:rPr>
          <w:rFonts w:ascii="Times New Roman" w:hAnsi="Times New Roman" w:cs="Times New Roman"/>
          <w:noProof/>
          <w:sz w:val="24"/>
          <w:szCs w:val="24"/>
          <w:lang w:val="en-US"/>
        </w:rPr>
      </w:pPr>
      <w:r w:rsidRPr="004E2CA2">
        <w:rPr>
          <w:rFonts w:ascii="Times New Roman" w:hAnsi="Times New Roman" w:cs="Times New Roman"/>
          <w:noProof/>
          <w:sz w:val="24"/>
          <w:szCs w:val="24"/>
          <w:lang w:val="en-US"/>
        </w:rPr>
        <w:t>The images below are examples of six typical surface defects, each with a resolution of 200*200 pixels.</w:t>
      </w:r>
    </w:p>
    <w:p w14:paraId="24E9C601" w14:textId="6751EF19" w:rsidR="00242DE1" w:rsidRPr="00F3543D" w:rsidRDefault="00242DE1" w:rsidP="003774E9">
      <w:pPr>
        <w:spacing w:line="360" w:lineRule="auto"/>
        <w:jc w:val="center"/>
        <w:rPr>
          <w:rFonts w:ascii="Times New Roman" w:hAnsi="Times New Roman" w:cs="Times New Roman"/>
          <w:noProof/>
          <w:sz w:val="24"/>
          <w:szCs w:val="24"/>
          <w:lang w:val="en-US"/>
        </w:rPr>
      </w:pPr>
      <w:r w:rsidRPr="00096694">
        <w:rPr>
          <w:rFonts w:ascii="Arial" w:hAnsi="Arial" w:cs="Arial"/>
          <w:noProof/>
          <w:color w:val="4D4D4D"/>
          <w:shd w:val="clear" w:color="auto" w:fill="FFFFFF"/>
        </w:rPr>
        <w:lastRenderedPageBreak/>
        <w:drawing>
          <wp:inline distT="0" distB="0" distL="0" distR="0" wp14:anchorId="25F03BF3" wp14:editId="0C389AB1">
            <wp:extent cx="4691097" cy="480539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1097" cy="4805398"/>
                    </a:xfrm>
                    <a:prstGeom prst="rect">
                      <a:avLst/>
                    </a:prstGeom>
                  </pic:spPr>
                </pic:pic>
              </a:graphicData>
            </a:graphic>
          </wp:inline>
        </w:drawing>
      </w:r>
    </w:p>
    <w:p w14:paraId="5F090ECA" w14:textId="552D274B" w:rsidR="00504E66" w:rsidRPr="00504E66" w:rsidRDefault="00504E66" w:rsidP="00504E66">
      <w:pPr>
        <w:jc w:val="center"/>
        <w:rPr>
          <w:lang w:val="en-US"/>
        </w:rPr>
      </w:pPr>
    </w:p>
    <w:p w14:paraId="328750B8" w14:textId="0F19AD52" w:rsidR="00361425" w:rsidRPr="00882870" w:rsidRDefault="00361425" w:rsidP="0088287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7" w:name="_Toc96077613"/>
      <w:r w:rsidRPr="00882870">
        <w:rPr>
          <w:rFonts w:ascii="Times New Roman" w:hAnsi="Times New Roman" w:cs="Times New Roman"/>
          <w:sz w:val="28"/>
          <w:szCs w:val="28"/>
          <w:lang w:val="en-US"/>
        </w:rPr>
        <w:t xml:space="preserve">Experimental </w:t>
      </w:r>
      <w:r w:rsidR="002A12AF" w:rsidRPr="00882870">
        <w:rPr>
          <w:rFonts w:ascii="Times New Roman" w:hAnsi="Times New Roman" w:cs="Times New Roman"/>
          <w:sz w:val="28"/>
          <w:szCs w:val="28"/>
          <w:lang w:val="en-US"/>
        </w:rPr>
        <w:t>C</w:t>
      </w:r>
      <w:r w:rsidRPr="00882870">
        <w:rPr>
          <w:rFonts w:ascii="Times New Roman" w:hAnsi="Times New Roman" w:cs="Times New Roman"/>
          <w:sz w:val="28"/>
          <w:szCs w:val="28"/>
          <w:lang w:val="en-US"/>
        </w:rPr>
        <w:t>ontent</w:t>
      </w:r>
      <w:bookmarkEnd w:id="17"/>
    </w:p>
    <w:p w14:paraId="3F0670FD" w14:textId="46CD8878" w:rsidR="00D52CF4" w:rsidRDefault="00361425" w:rsidP="00882870">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8" w:name="_Toc96077614"/>
      <w:r w:rsidRPr="00882870">
        <w:rPr>
          <w:rFonts w:ascii="Times New Roman" w:hAnsi="Times New Roman" w:cs="Times New Roman"/>
          <w:sz w:val="28"/>
          <w:szCs w:val="28"/>
          <w:lang w:val="en-US"/>
        </w:rPr>
        <w:t xml:space="preserve">Experimental </w:t>
      </w:r>
      <w:r w:rsidR="002A12AF" w:rsidRPr="00882870">
        <w:rPr>
          <w:rFonts w:ascii="Times New Roman" w:hAnsi="Times New Roman" w:cs="Times New Roman"/>
          <w:sz w:val="28"/>
          <w:szCs w:val="28"/>
          <w:lang w:val="en-US"/>
        </w:rPr>
        <w:t>R</w:t>
      </w:r>
      <w:r w:rsidRPr="00882870">
        <w:rPr>
          <w:rFonts w:ascii="Times New Roman" w:hAnsi="Times New Roman" w:cs="Times New Roman"/>
          <w:sz w:val="28"/>
          <w:szCs w:val="28"/>
          <w:lang w:val="en-US"/>
        </w:rPr>
        <w:t>esults</w:t>
      </w:r>
      <w:bookmarkEnd w:id="18"/>
    </w:p>
    <w:p w14:paraId="55F941ED" w14:textId="77777777" w:rsidR="00560647" w:rsidRPr="00560647" w:rsidRDefault="00560647" w:rsidP="00560647">
      <w:pPr>
        <w:rPr>
          <w:lang w:val="en-US"/>
        </w:rPr>
      </w:pPr>
    </w:p>
    <w:p w14:paraId="0462AD5B" w14:textId="77334E3F" w:rsidR="009B121D" w:rsidRDefault="009B121D" w:rsidP="001776D0">
      <w:pPr>
        <w:jc w:val="center"/>
        <w:rPr>
          <w:lang w:val="en-US"/>
        </w:rPr>
      </w:pPr>
      <w:r>
        <w:rPr>
          <w:noProof/>
        </w:rPr>
        <w:lastRenderedPageBreak/>
        <w:drawing>
          <wp:inline distT="0" distB="0" distL="0" distR="0" wp14:anchorId="3A533052" wp14:editId="467E16F3">
            <wp:extent cx="5274310" cy="3861435"/>
            <wp:effectExtent l="0" t="0" r="2540" b="5715"/>
            <wp:docPr id="33" name="图片 33" descr="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861435"/>
                    </a:xfrm>
                    <a:prstGeom prst="rect">
                      <a:avLst/>
                    </a:prstGeom>
                    <a:noFill/>
                    <a:ln>
                      <a:noFill/>
                    </a:ln>
                  </pic:spPr>
                </pic:pic>
              </a:graphicData>
            </a:graphic>
          </wp:inline>
        </w:drawing>
      </w:r>
    </w:p>
    <w:p w14:paraId="064DC991" w14:textId="32328D78" w:rsidR="007752A1" w:rsidRDefault="007752A1" w:rsidP="001776D0">
      <w:pPr>
        <w:jc w:val="center"/>
        <w:rPr>
          <w:lang w:val="en-US"/>
        </w:rPr>
      </w:pPr>
      <w:r w:rsidRPr="00AF113A">
        <w:rPr>
          <w:rFonts w:ascii="Segoe UI" w:eastAsia="宋体" w:hAnsi="Segoe UI" w:cs="Segoe UI"/>
          <w:noProof/>
          <w:color w:val="000000"/>
          <w:szCs w:val="21"/>
        </w:rPr>
        <w:drawing>
          <wp:inline distT="0" distB="0" distL="0" distR="0" wp14:anchorId="691E7F52" wp14:editId="3D27FF54">
            <wp:extent cx="5274310" cy="242760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427605"/>
                    </a:xfrm>
                    <a:prstGeom prst="rect">
                      <a:avLst/>
                    </a:prstGeom>
                  </pic:spPr>
                </pic:pic>
              </a:graphicData>
            </a:graphic>
          </wp:inline>
        </w:drawing>
      </w:r>
    </w:p>
    <w:p w14:paraId="73999975" w14:textId="6D35BD06" w:rsidR="00560647" w:rsidRDefault="00560647" w:rsidP="00560647">
      <w:pPr>
        <w:pStyle w:val="3"/>
        <w:keepNext w:val="0"/>
        <w:keepLines w:val="0"/>
        <w:widowControl w:val="0"/>
        <w:numPr>
          <w:ilvl w:val="1"/>
          <w:numId w:val="15"/>
        </w:numPr>
        <w:spacing w:line="415" w:lineRule="auto"/>
        <w:ind w:left="420" w:hanging="420"/>
        <w:rPr>
          <w:rFonts w:ascii="Times New Roman" w:hAnsi="Times New Roman" w:cs="Times New Roman"/>
          <w:sz w:val="28"/>
          <w:szCs w:val="28"/>
          <w:lang w:val="en-US"/>
        </w:rPr>
      </w:pPr>
      <w:bookmarkStart w:id="19" w:name="_Toc96077615"/>
      <w:r w:rsidRPr="00882870">
        <w:rPr>
          <w:rFonts w:ascii="Times New Roman" w:hAnsi="Times New Roman" w:cs="Times New Roman"/>
          <w:sz w:val="28"/>
          <w:szCs w:val="28"/>
          <w:lang w:val="en-US"/>
        </w:rPr>
        <w:t>Resul</w:t>
      </w:r>
      <w:r w:rsidR="00143B02">
        <w:rPr>
          <w:rFonts w:ascii="Times New Roman" w:hAnsi="Times New Roman" w:cs="Times New Roman" w:hint="eastAsia"/>
          <w:sz w:val="28"/>
          <w:szCs w:val="28"/>
          <w:lang w:val="en-US"/>
        </w:rPr>
        <w:t>ts</w:t>
      </w:r>
      <w:r w:rsidR="00143B02">
        <w:rPr>
          <w:rFonts w:ascii="Times New Roman" w:hAnsi="Times New Roman" w:cs="Times New Roman"/>
          <w:sz w:val="28"/>
          <w:szCs w:val="28"/>
          <w:lang w:val="en-US"/>
        </w:rPr>
        <w:t xml:space="preserve"> E</w:t>
      </w:r>
      <w:r w:rsidR="00143B02">
        <w:rPr>
          <w:rFonts w:ascii="Times New Roman" w:hAnsi="Times New Roman" w:cs="Times New Roman" w:hint="eastAsia"/>
          <w:sz w:val="28"/>
          <w:szCs w:val="28"/>
          <w:lang w:val="en-US"/>
        </w:rPr>
        <w:t>valuation</w:t>
      </w:r>
      <w:bookmarkEnd w:id="19"/>
    </w:p>
    <w:p w14:paraId="41A17828" w14:textId="06AD1F4E" w:rsidR="00020E83" w:rsidRDefault="00020E83" w:rsidP="000F205D">
      <w:pPr>
        <w:spacing w:line="360" w:lineRule="auto"/>
        <w:jc w:val="both"/>
        <w:rPr>
          <w:rFonts w:ascii="Times New Roman" w:hAnsi="Times New Roman" w:cs="Times New Roman"/>
          <w:noProof/>
          <w:sz w:val="24"/>
          <w:szCs w:val="24"/>
          <w:lang w:val="en-US"/>
        </w:rPr>
      </w:pPr>
      <w:r w:rsidRPr="000F205D">
        <w:rPr>
          <w:rFonts w:ascii="Times New Roman" w:hAnsi="Times New Roman" w:cs="Times New Roman"/>
          <w:noProof/>
          <w:sz w:val="24"/>
          <w:szCs w:val="24"/>
          <w:lang w:val="en-US"/>
        </w:rPr>
        <w:t>We evaluate mainly in terms of the average dice coefficient, the Dice system, which can be used to compare the pixel consistency between predicted separations and their corresponding ground truths, which can be given by the following formula.</w:t>
      </w:r>
    </w:p>
    <w:p w14:paraId="3DDB8DDD" w14:textId="24694262" w:rsidR="004A6768" w:rsidRPr="000F205D" w:rsidRDefault="003157BC" w:rsidP="000F205D">
      <w:pPr>
        <w:spacing w:line="360" w:lineRule="auto"/>
        <w:jc w:val="both"/>
        <w:rPr>
          <w:rFonts w:ascii="Times New Roman" w:hAnsi="Times New Roman" w:cs="Times New Roman"/>
          <w:noProof/>
          <w:sz w:val="24"/>
          <w:szCs w:val="24"/>
          <w:lang w:val="en-US"/>
        </w:rPr>
      </w:pPr>
      <m:oMathPara>
        <m:oMath>
          <m:f>
            <m:fPr>
              <m:ctrlPr>
                <w:rPr>
                  <w:rFonts w:ascii="Cambria Math" w:hAnsi="Cambria Math" w:cs="Times New Roman"/>
                  <w:i/>
                  <w:noProof/>
                  <w:sz w:val="24"/>
                  <w:szCs w:val="24"/>
                  <w:lang w:val="en-US"/>
                </w:rPr>
              </m:ctrlPr>
            </m:fPr>
            <m:num>
              <m:r>
                <w:rPr>
                  <w:rFonts w:ascii="Cambria Math" w:hAnsi="Cambria Math" w:cs="Times New Roman"/>
                  <w:noProof/>
                  <w:sz w:val="24"/>
                  <w:szCs w:val="24"/>
                  <w:lang w:val="en-US"/>
                </w:rPr>
                <m:t>2*|X∩Y|</m:t>
              </m:r>
            </m:num>
            <m:den>
              <m:r>
                <w:rPr>
                  <w:rFonts w:ascii="Cambria Math" w:hAnsi="Cambria Math" w:cs="Times New Roman"/>
                  <w:noProof/>
                  <w:sz w:val="24"/>
                  <w:szCs w:val="24"/>
                  <w:lang w:val="en-US"/>
                </w:rPr>
                <m:t>|X|+|Y|</m:t>
              </m:r>
            </m:den>
          </m:f>
        </m:oMath>
      </m:oMathPara>
    </w:p>
    <w:p w14:paraId="5869F2EF" w14:textId="794B64F0" w:rsidR="00560647" w:rsidRDefault="00804EEE" w:rsidP="00220B5B">
      <w:pPr>
        <w:spacing w:line="360" w:lineRule="auto"/>
        <w:jc w:val="both"/>
        <w:rPr>
          <w:rFonts w:ascii="Times New Roman" w:hAnsi="Times New Roman" w:cs="Times New Roman"/>
          <w:noProof/>
          <w:sz w:val="24"/>
          <w:szCs w:val="24"/>
          <w:lang w:val="en-US"/>
        </w:rPr>
      </w:pPr>
      <w:r w:rsidRPr="00220B5B">
        <w:rPr>
          <w:rFonts w:ascii="Times New Roman" w:hAnsi="Times New Roman" w:cs="Times New Roman"/>
          <w:noProof/>
          <w:sz w:val="24"/>
          <w:szCs w:val="24"/>
          <w:lang w:val="en-US"/>
        </w:rPr>
        <w:lastRenderedPageBreak/>
        <w:t>In addition, other evaluation indicators will also be introduced, including Accuray, Precision, Recall</w:t>
      </w:r>
      <w:r w:rsidR="00882851">
        <w:rPr>
          <w:rFonts w:ascii="Times New Roman" w:hAnsi="Times New Roman" w:cs="Times New Roman" w:hint="eastAsia"/>
          <w:noProof/>
          <w:sz w:val="24"/>
          <w:szCs w:val="24"/>
          <w:lang w:val="en-US"/>
        </w:rPr>
        <w:t>.</w:t>
      </w:r>
    </w:p>
    <w:p w14:paraId="5C6C476B" w14:textId="77777777" w:rsidR="00882851" w:rsidRPr="00220B5B" w:rsidRDefault="00882851" w:rsidP="00220B5B">
      <w:pPr>
        <w:spacing w:line="360" w:lineRule="auto"/>
        <w:jc w:val="both"/>
        <w:rPr>
          <w:rFonts w:ascii="Times New Roman" w:hAnsi="Times New Roman" w:cs="Times New Roman"/>
          <w:noProof/>
          <w:sz w:val="24"/>
          <w:szCs w:val="24"/>
          <w:lang w:val="en-US"/>
        </w:rPr>
      </w:pPr>
    </w:p>
    <w:p w14:paraId="6DDD7AB5" w14:textId="08941991" w:rsidR="009E1A2F" w:rsidRPr="00A205D2" w:rsidRDefault="00E2380A" w:rsidP="009E1A2F">
      <w:pPr>
        <w:pStyle w:val="2"/>
        <w:keepNext w:val="0"/>
        <w:keepLines w:val="0"/>
        <w:widowControl w:val="0"/>
        <w:numPr>
          <w:ilvl w:val="0"/>
          <w:numId w:val="15"/>
        </w:numPr>
        <w:spacing w:line="415" w:lineRule="auto"/>
        <w:ind w:left="357" w:hanging="357"/>
        <w:jc w:val="center"/>
        <w:rPr>
          <w:rFonts w:ascii="Times New Roman" w:hAnsi="Times New Roman" w:cs="Times New Roman"/>
        </w:rPr>
      </w:pPr>
      <w:bookmarkStart w:id="20" w:name="_Toc96077616"/>
      <w:r>
        <w:rPr>
          <w:rFonts w:ascii="Times New Roman" w:hAnsi="Times New Roman" w:cs="Times New Roman"/>
        </w:rPr>
        <w:t>Conclusion</w:t>
      </w:r>
      <w:bookmarkEnd w:id="20"/>
    </w:p>
    <w:p w14:paraId="2F871FD8" w14:textId="3853CB4A" w:rsidR="009E1A2F" w:rsidRDefault="00684DF1" w:rsidP="00597E69">
      <w:pPr>
        <w:spacing w:line="360" w:lineRule="auto"/>
        <w:jc w:val="both"/>
        <w:rPr>
          <w:rFonts w:ascii="Times New Roman" w:hAnsi="Times New Roman" w:cs="Times New Roman"/>
          <w:noProof/>
          <w:sz w:val="24"/>
          <w:szCs w:val="24"/>
          <w:lang w:val="en-US"/>
        </w:rPr>
      </w:pPr>
      <w:r w:rsidRPr="00597E69">
        <w:rPr>
          <w:rFonts w:ascii="Times New Roman" w:hAnsi="Times New Roman" w:cs="Times New Roman"/>
          <w:noProof/>
          <w:sz w:val="24"/>
          <w:szCs w:val="24"/>
          <w:lang w:val="en-US"/>
        </w:rPr>
        <w:t>Steel is one of the most important building materials of modern times. Steel buildings are resistant to natural and man-made wear which has made the material ubiquitous around the world. To help make production of steel more efficient, this competition will help identify defects.</w:t>
      </w:r>
    </w:p>
    <w:p w14:paraId="01AAA8AF" w14:textId="0B15EA0A" w:rsidR="00DB5E39" w:rsidRDefault="00DB5E39" w:rsidP="00597E69">
      <w:pPr>
        <w:spacing w:line="360" w:lineRule="auto"/>
        <w:jc w:val="both"/>
        <w:rPr>
          <w:rFonts w:ascii="Times New Roman" w:hAnsi="Times New Roman" w:cs="Times New Roman"/>
          <w:noProof/>
          <w:sz w:val="24"/>
          <w:szCs w:val="24"/>
          <w:lang w:val="en-US"/>
        </w:rPr>
      </w:pPr>
    </w:p>
    <w:p w14:paraId="4F943223" w14:textId="77777777" w:rsidR="00DB5E39" w:rsidRPr="00DB5E39" w:rsidRDefault="00DB5E39" w:rsidP="00DB5E39">
      <w:pPr>
        <w:spacing w:line="360" w:lineRule="auto"/>
        <w:jc w:val="both"/>
        <w:rPr>
          <w:rFonts w:ascii="Times New Roman" w:hAnsi="Times New Roman" w:cs="Times New Roman"/>
          <w:noProof/>
          <w:sz w:val="24"/>
          <w:szCs w:val="24"/>
          <w:lang w:val="en-US"/>
        </w:rPr>
      </w:pPr>
      <w:r w:rsidRPr="00DB5E39">
        <w:rPr>
          <w:rFonts w:ascii="Times New Roman" w:hAnsi="Times New Roman" w:cs="Times New Roman"/>
          <w:noProof/>
          <w:sz w:val="24"/>
          <w:szCs w:val="24"/>
          <w:lang w:val="en-US"/>
        </w:rPr>
        <w:t>Severstal is leading the charge in efficient steel mining and production. They believe the future of metallurgy requires development across the economic, ecological, and social aspects of the industry—and they take corporate responsibility seriously. The company recently created the country’s largest industrial data lake, with petabytes of data that were previously discarded. Severstal is now looking to machine learning to improve automation, increase efficiency, and maintain high quality in their production.</w:t>
      </w:r>
    </w:p>
    <w:p w14:paraId="7A4B828F" w14:textId="77777777" w:rsidR="00876FB2" w:rsidRDefault="00876FB2" w:rsidP="00DB5E39">
      <w:pPr>
        <w:spacing w:line="360" w:lineRule="auto"/>
        <w:jc w:val="both"/>
        <w:rPr>
          <w:rFonts w:ascii="Times New Roman" w:hAnsi="Times New Roman" w:cs="Times New Roman"/>
          <w:noProof/>
          <w:sz w:val="24"/>
          <w:szCs w:val="24"/>
          <w:lang w:val="en-US"/>
        </w:rPr>
      </w:pPr>
    </w:p>
    <w:p w14:paraId="03545AFC" w14:textId="1930A58B" w:rsidR="00DB5E39" w:rsidRDefault="00DB5E39" w:rsidP="00DB5E39">
      <w:pPr>
        <w:spacing w:line="360" w:lineRule="auto"/>
        <w:jc w:val="both"/>
        <w:rPr>
          <w:rFonts w:ascii="Times New Roman" w:hAnsi="Times New Roman" w:cs="Times New Roman"/>
          <w:noProof/>
          <w:sz w:val="24"/>
          <w:szCs w:val="24"/>
          <w:lang w:val="en-US"/>
        </w:rPr>
      </w:pPr>
      <w:r w:rsidRPr="00DB5E39">
        <w:rPr>
          <w:rFonts w:ascii="Times New Roman" w:hAnsi="Times New Roman" w:cs="Times New Roman"/>
          <w:noProof/>
          <w:sz w:val="24"/>
          <w:szCs w:val="24"/>
          <w:lang w:val="en-US"/>
        </w:rPr>
        <w:t>The production process of flat sheet steel is especially delicate. From heating and rolling, to drying and cutting, several machines touch flat steel by the time it’s ready to ship. Today, Severstal uses images from high frequency cameras to power a defect detection algorithm.</w:t>
      </w:r>
    </w:p>
    <w:p w14:paraId="5C389C43" w14:textId="77777777" w:rsidR="00876FB2" w:rsidRPr="00DB5E39" w:rsidRDefault="00876FB2" w:rsidP="00DB5E39">
      <w:pPr>
        <w:spacing w:line="360" w:lineRule="auto"/>
        <w:jc w:val="both"/>
        <w:rPr>
          <w:rFonts w:ascii="Times New Roman" w:hAnsi="Times New Roman" w:cs="Times New Roman"/>
          <w:noProof/>
          <w:sz w:val="24"/>
          <w:szCs w:val="24"/>
          <w:lang w:val="en-US"/>
        </w:rPr>
      </w:pPr>
    </w:p>
    <w:p w14:paraId="56332919" w14:textId="0217F8CD" w:rsidR="00DB5E39" w:rsidRPr="00DB5E39" w:rsidRDefault="00DB5E39" w:rsidP="00DB5E39">
      <w:pPr>
        <w:spacing w:line="360" w:lineRule="auto"/>
        <w:jc w:val="both"/>
        <w:rPr>
          <w:rFonts w:ascii="Times New Roman" w:hAnsi="Times New Roman" w:cs="Times New Roman"/>
          <w:noProof/>
          <w:sz w:val="24"/>
          <w:szCs w:val="24"/>
          <w:lang w:val="en-US"/>
        </w:rPr>
      </w:pPr>
      <w:r w:rsidRPr="00DB5E39">
        <w:rPr>
          <w:rFonts w:ascii="Times New Roman" w:hAnsi="Times New Roman" w:cs="Times New Roman"/>
          <w:noProof/>
          <w:sz w:val="24"/>
          <w:szCs w:val="24"/>
          <w:lang w:val="en-US"/>
        </w:rPr>
        <w:t xml:space="preserve">In this competition, </w:t>
      </w:r>
      <w:r w:rsidR="00307E39">
        <w:rPr>
          <w:rFonts w:ascii="Times New Roman" w:hAnsi="Times New Roman" w:cs="Times New Roman" w:hint="eastAsia"/>
          <w:noProof/>
          <w:sz w:val="24"/>
          <w:szCs w:val="24"/>
          <w:lang w:val="en-US"/>
        </w:rPr>
        <w:t>w</w:t>
      </w:r>
      <w:r w:rsidR="00307E39">
        <w:rPr>
          <w:rFonts w:ascii="Times New Roman" w:hAnsi="Times New Roman" w:cs="Times New Roman"/>
          <w:noProof/>
          <w:sz w:val="24"/>
          <w:szCs w:val="24"/>
          <w:lang w:val="en-US"/>
        </w:rPr>
        <w:t>e are</w:t>
      </w:r>
      <w:r w:rsidRPr="00DB5E39">
        <w:rPr>
          <w:rFonts w:ascii="Times New Roman" w:hAnsi="Times New Roman" w:cs="Times New Roman"/>
          <w:noProof/>
          <w:sz w:val="24"/>
          <w:szCs w:val="24"/>
          <w:lang w:val="en-US"/>
        </w:rPr>
        <w:t xml:space="preserve"> help</w:t>
      </w:r>
      <w:r w:rsidR="00DE4457">
        <w:rPr>
          <w:rFonts w:ascii="Times New Roman" w:hAnsi="Times New Roman" w:cs="Times New Roman"/>
          <w:noProof/>
          <w:sz w:val="24"/>
          <w:szCs w:val="24"/>
          <w:lang w:val="en-US"/>
        </w:rPr>
        <w:t>ing</w:t>
      </w:r>
      <w:r w:rsidRPr="00DB5E39">
        <w:rPr>
          <w:rFonts w:ascii="Times New Roman" w:hAnsi="Times New Roman" w:cs="Times New Roman"/>
          <w:noProof/>
          <w:sz w:val="24"/>
          <w:szCs w:val="24"/>
          <w:lang w:val="en-US"/>
        </w:rPr>
        <w:t xml:space="preserve"> engineers</w:t>
      </w:r>
      <w:r w:rsidR="00B14B0A">
        <w:rPr>
          <w:rFonts w:ascii="Times New Roman" w:hAnsi="Times New Roman" w:cs="Times New Roman"/>
          <w:noProof/>
          <w:sz w:val="24"/>
          <w:szCs w:val="24"/>
          <w:lang w:val="en-US"/>
        </w:rPr>
        <w:t xml:space="preserve"> to</w:t>
      </w:r>
      <w:r w:rsidRPr="00DB5E39">
        <w:rPr>
          <w:rFonts w:ascii="Times New Roman" w:hAnsi="Times New Roman" w:cs="Times New Roman"/>
          <w:noProof/>
          <w:sz w:val="24"/>
          <w:szCs w:val="24"/>
          <w:lang w:val="en-US"/>
        </w:rPr>
        <w:t xml:space="preserve"> improve the algorithm by localizing and classifying surface defects on a steel sheet.</w:t>
      </w:r>
    </w:p>
    <w:p w14:paraId="6FCCA707" w14:textId="77777777" w:rsidR="00876FB2" w:rsidRDefault="00876FB2" w:rsidP="00DB5E39">
      <w:pPr>
        <w:spacing w:line="360" w:lineRule="auto"/>
        <w:jc w:val="both"/>
        <w:rPr>
          <w:rFonts w:ascii="Times New Roman" w:hAnsi="Times New Roman" w:cs="Times New Roman"/>
          <w:noProof/>
          <w:sz w:val="24"/>
          <w:szCs w:val="24"/>
          <w:lang w:val="en-US"/>
        </w:rPr>
      </w:pPr>
    </w:p>
    <w:p w14:paraId="62C03868" w14:textId="367F4890" w:rsidR="00DB5E39" w:rsidRPr="00597E69" w:rsidRDefault="00E744BD" w:rsidP="00DB5E39">
      <w:pPr>
        <w:spacing w:line="36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In addition, we can also</w:t>
      </w:r>
      <w:r w:rsidR="00DB5E39" w:rsidRPr="00DB5E39">
        <w:rPr>
          <w:rFonts w:ascii="Times New Roman" w:hAnsi="Times New Roman" w:cs="Times New Roman"/>
          <w:noProof/>
          <w:sz w:val="24"/>
          <w:szCs w:val="24"/>
          <w:lang w:val="en-US"/>
        </w:rPr>
        <w:t xml:space="preserve"> keep manufacturing standards for steel high and enable Severstal to continue their innovation, leading to a stronger, more efficient world all around us.</w:t>
      </w:r>
    </w:p>
    <w:sectPr w:rsidR="00DB5E39" w:rsidRPr="00597E69" w:rsidSect="005319C8">
      <w:headerReference w:type="default" r:id="rId20"/>
      <w:footerReference w:type="default" r:id="rId21"/>
      <w:pgSz w:w="11906" w:h="16838"/>
      <w:pgMar w:top="1440" w:right="1800" w:bottom="1440" w:left="1800" w:header="720" w:footer="720" w:gutter="0"/>
      <w:pgNumType w:fmt="numberInDash"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许 墨" w:date="2022-02-18T09:50:00Z" w:initials="许">
    <w:p w14:paraId="14383BAE" w14:textId="2F1BA5DE" w:rsidR="008E6E9B" w:rsidRDefault="008E6E9B">
      <w:pPr>
        <w:pStyle w:val="af0"/>
      </w:pPr>
      <w:r>
        <w:rPr>
          <w:rStyle w:val="af"/>
        </w:rPr>
        <w:annotationRef/>
      </w:r>
      <w:r>
        <w:t>Move this part d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383B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9EA4A" w16cex:dateUtc="2022-02-18T0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383BAE" w16cid:durableId="25B9EA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A1384" w14:textId="77777777" w:rsidR="003157BC" w:rsidRDefault="003157BC" w:rsidP="00DB14A7">
      <w:pPr>
        <w:spacing w:after="0" w:line="240" w:lineRule="auto"/>
      </w:pPr>
      <w:r>
        <w:separator/>
      </w:r>
    </w:p>
  </w:endnote>
  <w:endnote w:type="continuationSeparator" w:id="0">
    <w:p w14:paraId="196E4B21" w14:textId="77777777" w:rsidR="003157BC" w:rsidRDefault="003157BC"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54B3BC34" w:rsidR="001F3724" w:rsidRPr="001F3724" w:rsidRDefault="00646EF2" w:rsidP="001F3724">
    <w:pPr>
      <w:pStyle w:val="a5"/>
      <w:jc w:val="center"/>
      <w:rPr>
        <w:rFonts w:ascii="Times New Roman" w:hAnsi="Times New Roman" w:cs="Times New Roman"/>
        <w:noProof/>
        <w:sz w:val="24"/>
        <w:lang w:val="zh-CN"/>
      </w:rPr>
    </w:pPr>
    <w:r w:rsidRPr="00B17387">
      <w:rPr>
        <w:rFonts w:ascii="Times New Roman" w:hAnsi="Times New Roman" w:cs="Times New Roman"/>
        <w:sz w:val="24"/>
        <w:lang w:val="en-MY"/>
      </w:rPr>
      <w:fldChar w:fldCharType="begin"/>
    </w:r>
    <w:r w:rsidRPr="00B17387">
      <w:rPr>
        <w:rFonts w:ascii="Times New Roman" w:hAnsi="Times New Roman" w:cs="Times New Roman"/>
        <w:sz w:val="24"/>
      </w:rPr>
      <w:instrText xml:space="preserve"> PAGE   \* MERGEFORMAT </w:instrText>
    </w:r>
    <w:r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081DF" w14:textId="77777777" w:rsidR="003157BC" w:rsidRDefault="003157BC" w:rsidP="00DB14A7">
      <w:pPr>
        <w:spacing w:after="0" w:line="240" w:lineRule="auto"/>
      </w:pPr>
      <w:r>
        <w:separator/>
      </w:r>
    </w:p>
  </w:footnote>
  <w:footnote w:type="continuationSeparator" w:id="0">
    <w:p w14:paraId="095FA22A" w14:textId="77777777" w:rsidR="003157BC" w:rsidRDefault="003157BC" w:rsidP="00DB1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D5C0B" w14:textId="7E00FA5E" w:rsidR="00AF2C35" w:rsidRPr="00B17387" w:rsidRDefault="00AF2C35" w:rsidP="00AF2C35">
    <w:pPr>
      <w:pStyle w:val="a3"/>
      <w:jc w:val="center"/>
      <w:rPr>
        <w:rFonts w:ascii="Times New Roman" w:hAnsi="Times New Roman" w:cs="Times New Roman"/>
        <w:sz w:val="24"/>
        <w:szCs w:val="24"/>
        <w:lang w:val="en-US"/>
      </w:rPr>
    </w:pPr>
    <w:r>
      <w:rPr>
        <w:rFonts w:ascii="Times New Roman" w:hAnsi="Times New Roman" w:cs="Times New Roman" w:hint="eastAsia"/>
        <w:sz w:val="24"/>
        <w:szCs w:val="24"/>
        <w:lang w:val="en-US"/>
      </w:rPr>
      <w:t>X</w:t>
    </w:r>
    <w:r>
      <w:rPr>
        <w:rFonts w:ascii="Times New Roman" w:hAnsi="Times New Roman" w:cs="Times New Roman"/>
        <w:sz w:val="24"/>
        <w:szCs w:val="24"/>
        <w:lang w:val="en-US"/>
      </w:rPr>
      <w:t>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0358"/>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23BC2E43"/>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A3F2F95"/>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2C53479"/>
    <w:multiLevelType w:val="multilevel"/>
    <w:tmpl w:val="8C703B0A"/>
    <w:lvl w:ilvl="0">
      <w:start w:val="1"/>
      <w:numFmt w:val="low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49515C25"/>
    <w:multiLevelType w:val="multilevel"/>
    <w:tmpl w:val="3C749BA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4B1233C3"/>
    <w:multiLevelType w:val="hybridMultilevel"/>
    <w:tmpl w:val="48765E22"/>
    <w:lvl w:ilvl="0" w:tplc="699E4C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CFD465A"/>
    <w:multiLevelType w:val="hybridMultilevel"/>
    <w:tmpl w:val="67CEDD98"/>
    <w:lvl w:ilvl="0" w:tplc="EFE6EA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35E731A"/>
    <w:multiLevelType w:val="hybridMultilevel"/>
    <w:tmpl w:val="135ABC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12" w15:restartNumberingAfterBreak="0">
    <w:nsid w:val="71B57DCD"/>
    <w:multiLevelType w:val="multilevel"/>
    <w:tmpl w:val="2C02D09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7B6A6E96"/>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abstractNumId w:val="5"/>
  </w:num>
  <w:num w:numId="2">
    <w:abstractNumId w:val="4"/>
  </w:num>
  <w:num w:numId="3">
    <w:abstractNumId w:val="2"/>
  </w:num>
  <w:num w:numId="4">
    <w:abstractNumId w:val="10"/>
  </w:num>
  <w:num w:numId="5">
    <w:abstractNumId w:val="1"/>
  </w:num>
  <w:num w:numId="6">
    <w:abstractNumId w:val="6"/>
  </w:num>
  <w:num w:numId="7">
    <w:abstractNumId w:val="13"/>
  </w:num>
  <w:num w:numId="8">
    <w:abstractNumId w:val="9"/>
  </w:num>
  <w:num w:numId="9">
    <w:abstractNumId w:val="11"/>
    <w:lvlOverride w:ilvl="0">
      <w:startOverride w:val="1"/>
    </w:lvlOverride>
  </w:num>
  <w:num w:numId="10">
    <w:abstractNumId w:val="11"/>
    <w:lvlOverride w:ilvl="0">
      <w:startOverride w:val="1"/>
    </w:lvlOverride>
  </w:num>
  <w:num w:numId="11">
    <w:abstractNumId w:val="11"/>
    <w:lvlOverride w:ilvl="0">
      <w:startOverride w:val="1"/>
    </w:lvlOverride>
  </w:num>
  <w:num w:numId="12">
    <w:abstractNumId w:val="3"/>
  </w:num>
  <w:num w:numId="13">
    <w:abstractNumId w:val="10"/>
  </w:num>
  <w:num w:numId="14">
    <w:abstractNumId w:val="0"/>
  </w:num>
  <w:num w:numId="15">
    <w:abstractNumId w:val="12"/>
  </w:num>
  <w:num w:numId="16">
    <w:abstractNumId w:val="8"/>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许 墨">
    <w15:presenceInfo w15:providerId="Windows Live" w15:userId="aea6933c09fc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UzMDewMDYxNTFT0lEKTi0uzszPAykwMqgFAIiHtostAAAA"/>
  </w:docVars>
  <w:rsids>
    <w:rsidRoot w:val="00145915"/>
    <w:rsid w:val="00000860"/>
    <w:rsid w:val="00001CEF"/>
    <w:rsid w:val="00002E17"/>
    <w:rsid w:val="00002EFB"/>
    <w:rsid w:val="000040F2"/>
    <w:rsid w:val="00005B10"/>
    <w:rsid w:val="00007E0B"/>
    <w:rsid w:val="00007FFC"/>
    <w:rsid w:val="00011EFC"/>
    <w:rsid w:val="00011F41"/>
    <w:rsid w:val="000127B5"/>
    <w:rsid w:val="0001378D"/>
    <w:rsid w:val="0001611E"/>
    <w:rsid w:val="00016B90"/>
    <w:rsid w:val="000173E7"/>
    <w:rsid w:val="00020E83"/>
    <w:rsid w:val="00021190"/>
    <w:rsid w:val="00022248"/>
    <w:rsid w:val="0002261C"/>
    <w:rsid w:val="0002336C"/>
    <w:rsid w:val="00024ABB"/>
    <w:rsid w:val="00024EDD"/>
    <w:rsid w:val="000254F4"/>
    <w:rsid w:val="00025AD0"/>
    <w:rsid w:val="00026C02"/>
    <w:rsid w:val="00027273"/>
    <w:rsid w:val="00031269"/>
    <w:rsid w:val="00032024"/>
    <w:rsid w:val="00032113"/>
    <w:rsid w:val="000327B8"/>
    <w:rsid w:val="00035548"/>
    <w:rsid w:val="00035966"/>
    <w:rsid w:val="00036B55"/>
    <w:rsid w:val="00040B8D"/>
    <w:rsid w:val="000428E4"/>
    <w:rsid w:val="00047BB9"/>
    <w:rsid w:val="00051236"/>
    <w:rsid w:val="000513C1"/>
    <w:rsid w:val="000518F6"/>
    <w:rsid w:val="000531DF"/>
    <w:rsid w:val="00053648"/>
    <w:rsid w:val="00054060"/>
    <w:rsid w:val="00055C64"/>
    <w:rsid w:val="00060A7B"/>
    <w:rsid w:val="00062DBF"/>
    <w:rsid w:val="00065A6A"/>
    <w:rsid w:val="00065D91"/>
    <w:rsid w:val="000705B2"/>
    <w:rsid w:val="0007089A"/>
    <w:rsid w:val="000712D8"/>
    <w:rsid w:val="00071463"/>
    <w:rsid w:val="00071B3C"/>
    <w:rsid w:val="00073666"/>
    <w:rsid w:val="00080344"/>
    <w:rsid w:val="00081ECD"/>
    <w:rsid w:val="000823F9"/>
    <w:rsid w:val="00083A1B"/>
    <w:rsid w:val="000840E6"/>
    <w:rsid w:val="000841B5"/>
    <w:rsid w:val="00085980"/>
    <w:rsid w:val="00086545"/>
    <w:rsid w:val="000868D8"/>
    <w:rsid w:val="00086D55"/>
    <w:rsid w:val="00087433"/>
    <w:rsid w:val="0008751C"/>
    <w:rsid w:val="000876E9"/>
    <w:rsid w:val="0008791F"/>
    <w:rsid w:val="00087D81"/>
    <w:rsid w:val="00087FF5"/>
    <w:rsid w:val="00090009"/>
    <w:rsid w:val="00093BDE"/>
    <w:rsid w:val="00093EC5"/>
    <w:rsid w:val="000940B7"/>
    <w:rsid w:val="00095B69"/>
    <w:rsid w:val="0009658E"/>
    <w:rsid w:val="000978F4"/>
    <w:rsid w:val="000A0C40"/>
    <w:rsid w:val="000A1962"/>
    <w:rsid w:val="000A202C"/>
    <w:rsid w:val="000A2497"/>
    <w:rsid w:val="000A2A77"/>
    <w:rsid w:val="000A3D98"/>
    <w:rsid w:val="000A3FA0"/>
    <w:rsid w:val="000A41DC"/>
    <w:rsid w:val="000A4672"/>
    <w:rsid w:val="000A6750"/>
    <w:rsid w:val="000A7BEA"/>
    <w:rsid w:val="000B1296"/>
    <w:rsid w:val="000B2962"/>
    <w:rsid w:val="000B3B06"/>
    <w:rsid w:val="000B4901"/>
    <w:rsid w:val="000B51D7"/>
    <w:rsid w:val="000B590B"/>
    <w:rsid w:val="000B6A2B"/>
    <w:rsid w:val="000B7539"/>
    <w:rsid w:val="000B79ED"/>
    <w:rsid w:val="000C0093"/>
    <w:rsid w:val="000C0582"/>
    <w:rsid w:val="000C1CC9"/>
    <w:rsid w:val="000C1DCF"/>
    <w:rsid w:val="000C2006"/>
    <w:rsid w:val="000C2DE1"/>
    <w:rsid w:val="000C541B"/>
    <w:rsid w:val="000C69F0"/>
    <w:rsid w:val="000C6FB0"/>
    <w:rsid w:val="000C70E5"/>
    <w:rsid w:val="000D0A26"/>
    <w:rsid w:val="000D0EDD"/>
    <w:rsid w:val="000D2010"/>
    <w:rsid w:val="000D3A6B"/>
    <w:rsid w:val="000D3F52"/>
    <w:rsid w:val="000D52F3"/>
    <w:rsid w:val="000D5CFA"/>
    <w:rsid w:val="000D5D9F"/>
    <w:rsid w:val="000D61F9"/>
    <w:rsid w:val="000D77A2"/>
    <w:rsid w:val="000E02A4"/>
    <w:rsid w:val="000E09D2"/>
    <w:rsid w:val="000E25FE"/>
    <w:rsid w:val="000E275A"/>
    <w:rsid w:val="000E3DB9"/>
    <w:rsid w:val="000E739D"/>
    <w:rsid w:val="000E73D9"/>
    <w:rsid w:val="000E75CB"/>
    <w:rsid w:val="000E7BE3"/>
    <w:rsid w:val="000F04E0"/>
    <w:rsid w:val="000F07DD"/>
    <w:rsid w:val="000F0DE6"/>
    <w:rsid w:val="000F14C1"/>
    <w:rsid w:val="000F205D"/>
    <w:rsid w:val="000F388A"/>
    <w:rsid w:val="000F390A"/>
    <w:rsid w:val="000F5971"/>
    <w:rsid w:val="000F6FD0"/>
    <w:rsid w:val="000F7C0F"/>
    <w:rsid w:val="001003D7"/>
    <w:rsid w:val="00101A7D"/>
    <w:rsid w:val="001020CF"/>
    <w:rsid w:val="001024DE"/>
    <w:rsid w:val="00103235"/>
    <w:rsid w:val="001039D1"/>
    <w:rsid w:val="00104749"/>
    <w:rsid w:val="001119CE"/>
    <w:rsid w:val="00112A85"/>
    <w:rsid w:val="00113761"/>
    <w:rsid w:val="001137EA"/>
    <w:rsid w:val="00113E92"/>
    <w:rsid w:val="00113FAE"/>
    <w:rsid w:val="001168CD"/>
    <w:rsid w:val="00116E5E"/>
    <w:rsid w:val="001209FF"/>
    <w:rsid w:val="00122AC4"/>
    <w:rsid w:val="00123472"/>
    <w:rsid w:val="00123956"/>
    <w:rsid w:val="00125784"/>
    <w:rsid w:val="00125AA9"/>
    <w:rsid w:val="00125AC8"/>
    <w:rsid w:val="00126EF9"/>
    <w:rsid w:val="001308D0"/>
    <w:rsid w:val="00130CC0"/>
    <w:rsid w:val="00130D7F"/>
    <w:rsid w:val="001314B8"/>
    <w:rsid w:val="001321F2"/>
    <w:rsid w:val="001323EA"/>
    <w:rsid w:val="00133062"/>
    <w:rsid w:val="00133C8A"/>
    <w:rsid w:val="00133D25"/>
    <w:rsid w:val="001356EB"/>
    <w:rsid w:val="0014005A"/>
    <w:rsid w:val="001401F0"/>
    <w:rsid w:val="00141539"/>
    <w:rsid w:val="00141B06"/>
    <w:rsid w:val="00143B02"/>
    <w:rsid w:val="00145915"/>
    <w:rsid w:val="00145C2E"/>
    <w:rsid w:val="0014631E"/>
    <w:rsid w:val="00146702"/>
    <w:rsid w:val="00147BC9"/>
    <w:rsid w:val="00150B26"/>
    <w:rsid w:val="001546A6"/>
    <w:rsid w:val="00154E46"/>
    <w:rsid w:val="001563FD"/>
    <w:rsid w:val="00156F73"/>
    <w:rsid w:val="00157242"/>
    <w:rsid w:val="00160676"/>
    <w:rsid w:val="00160D32"/>
    <w:rsid w:val="001621B7"/>
    <w:rsid w:val="00163273"/>
    <w:rsid w:val="0016388F"/>
    <w:rsid w:val="001715DD"/>
    <w:rsid w:val="0017204F"/>
    <w:rsid w:val="0017331A"/>
    <w:rsid w:val="00176DFD"/>
    <w:rsid w:val="001776D0"/>
    <w:rsid w:val="0018010E"/>
    <w:rsid w:val="00180405"/>
    <w:rsid w:val="00180DD6"/>
    <w:rsid w:val="0018293E"/>
    <w:rsid w:val="001847BC"/>
    <w:rsid w:val="00185101"/>
    <w:rsid w:val="001858E8"/>
    <w:rsid w:val="00185BD5"/>
    <w:rsid w:val="00186BA0"/>
    <w:rsid w:val="00186D7F"/>
    <w:rsid w:val="00190300"/>
    <w:rsid w:val="0019348D"/>
    <w:rsid w:val="001953C9"/>
    <w:rsid w:val="00196021"/>
    <w:rsid w:val="0019617F"/>
    <w:rsid w:val="00196EBC"/>
    <w:rsid w:val="001976BC"/>
    <w:rsid w:val="00197B68"/>
    <w:rsid w:val="001A0BCF"/>
    <w:rsid w:val="001A145E"/>
    <w:rsid w:val="001A1CB5"/>
    <w:rsid w:val="001A1CDB"/>
    <w:rsid w:val="001A4747"/>
    <w:rsid w:val="001A7C38"/>
    <w:rsid w:val="001B0A28"/>
    <w:rsid w:val="001B26CE"/>
    <w:rsid w:val="001B2703"/>
    <w:rsid w:val="001B27CC"/>
    <w:rsid w:val="001B4A87"/>
    <w:rsid w:val="001B5484"/>
    <w:rsid w:val="001B6227"/>
    <w:rsid w:val="001B6576"/>
    <w:rsid w:val="001C047B"/>
    <w:rsid w:val="001C1921"/>
    <w:rsid w:val="001C2467"/>
    <w:rsid w:val="001C257A"/>
    <w:rsid w:val="001C2DC6"/>
    <w:rsid w:val="001C2EFA"/>
    <w:rsid w:val="001C4C6E"/>
    <w:rsid w:val="001C5D9E"/>
    <w:rsid w:val="001C5E72"/>
    <w:rsid w:val="001C6BD9"/>
    <w:rsid w:val="001C7954"/>
    <w:rsid w:val="001C7A0C"/>
    <w:rsid w:val="001D30CB"/>
    <w:rsid w:val="001D3C54"/>
    <w:rsid w:val="001E049F"/>
    <w:rsid w:val="001E1E5E"/>
    <w:rsid w:val="001E344C"/>
    <w:rsid w:val="001E5D87"/>
    <w:rsid w:val="001E6FEC"/>
    <w:rsid w:val="001F1FCA"/>
    <w:rsid w:val="001F2080"/>
    <w:rsid w:val="001F2249"/>
    <w:rsid w:val="001F2864"/>
    <w:rsid w:val="001F3724"/>
    <w:rsid w:val="001F6472"/>
    <w:rsid w:val="00201324"/>
    <w:rsid w:val="00201766"/>
    <w:rsid w:val="00201D1E"/>
    <w:rsid w:val="00204117"/>
    <w:rsid w:val="002042AA"/>
    <w:rsid w:val="002044CC"/>
    <w:rsid w:val="00204E8A"/>
    <w:rsid w:val="0020531F"/>
    <w:rsid w:val="00205648"/>
    <w:rsid w:val="00205687"/>
    <w:rsid w:val="00205A52"/>
    <w:rsid w:val="002060EC"/>
    <w:rsid w:val="00206F9A"/>
    <w:rsid w:val="00207669"/>
    <w:rsid w:val="00207A24"/>
    <w:rsid w:val="002116C3"/>
    <w:rsid w:val="002118A0"/>
    <w:rsid w:val="0021243E"/>
    <w:rsid w:val="00214238"/>
    <w:rsid w:val="002148A0"/>
    <w:rsid w:val="00214FAA"/>
    <w:rsid w:val="00215DDB"/>
    <w:rsid w:val="00217772"/>
    <w:rsid w:val="002208B2"/>
    <w:rsid w:val="00220B5B"/>
    <w:rsid w:val="00220BB6"/>
    <w:rsid w:val="00221294"/>
    <w:rsid w:val="00221896"/>
    <w:rsid w:val="0022367E"/>
    <w:rsid w:val="00230EE7"/>
    <w:rsid w:val="00231C6C"/>
    <w:rsid w:val="002325DE"/>
    <w:rsid w:val="002337D3"/>
    <w:rsid w:val="00234558"/>
    <w:rsid w:val="002345F3"/>
    <w:rsid w:val="00235440"/>
    <w:rsid w:val="002354DF"/>
    <w:rsid w:val="00235E0A"/>
    <w:rsid w:val="00237DA0"/>
    <w:rsid w:val="002420E2"/>
    <w:rsid w:val="00242DE1"/>
    <w:rsid w:val="00243319"/>
    <w:rsid w:val="0024487E"/>
    <w:rsid w:val="00244BBC"/>
    <w:rsid w:val="00247DE1"/>
    <w:rsid w:val="00247EF0"/>
    <w:rsid w:val="00250048"/>
    <w:rsid w:val="0025061A"/>
    <w:rsid w:val="00251D1C"/>
    <w:rsid w:val="002533DB"/>
    <w:rsid w:val="0025396A"/>
    <w:rsid w:val="002543CA"/>
    <w:rsid w:val="00254E58"/>
    <w:rsid w:val="00255250"/>
    <w:rsid w:val="00256FD6"/>
    <w:rsid w:val="00257140"/>
    <w:rsid w:val="00257E0B"/>
    <w:rsid w:val="00260037"/>
    <w:rsid w:val="0026099A"/>
    <w:rsid w:val="00261906"/>
    <w:rsid w:val="00261C93"/>
    <w:rsid w:val="00261D70"/>
    <w:rsid w:val="00262040"/>
    <w:rsid w:val="00265304"/>
    <w:rsid w:val="002661B2"/>
    <w:rsid w:val="002672D2"/>
    <w:rsid w:val="0026773E"/>
    <w:rsid w:val="00271665"/>
    <w:rsid w:val="00271CA1"/>
    <w:rsid w:val="00273FE2"/>
    <w:rsid w:val="00275BE5"/>
    <w:rsid w:val="00275F40"/>
    <w:rsid w:val="002765DD"/>
    <w:rsid w:val="00276ED1"/>
    <w:rsid w:val="00277235"/>
    <w:rsid w:val="002773BD"/>
    <w:rsid w:val="0028146C"/>
    <w:rsid w:val="00281718"/>
    <w:rsid w:val="00282303"/>
    <w:rsid w:val="00282FF4"/>
    <w:rsid w:val="00283852"/>
    <w:rsid w:val="00285B90"/>
    <w:rsid w:val="002870AE"/>
    <w:rsid w:val="002872D9"/>
    <w:rsid w:val="002905E6"/>
    <w:rsid w:val="002934EF"/>
    <w:rsid w:val="00294349"/>
    <w:rsid w:val="00294ACF"/>
    <w:rsid w:val="002956F8"/>
    <w:rsid w:val="002959A7"/>
    <w:rsid w:val="00295C59"/>
    <w:rsid w:val="00297BC3"/>
    <w:rsid w:val="002A033D"/>
    <w:rsid w:val="002A07BF"/>
    <w:rsid w:val="002A0DBC"/>
    <w:rsid w:val="002A12AF"/>
    <w:rsid w:val="002A12BF"/>
    <w:rsid w:val="002A2505"/>
    <w:rsid w:val="002A6EA8"/>
    <w:rsid w:val="002A754C"/>
    <w:rsid w:val="002A7CBA"/>
    <w:rsid w:val="002B0311"/>
    <w:rsid w:val="002B0570"/>
    <w:rsid w:val="002B1339"/>
    <w:rsid w:val="002B22F3"/>
    <w:rsid w:val="002B23E6"/>
    <w:rsid w:val="002B415A"/>
    <w:rsid w:val="002B4571"/>
    <w:rsid w:val="002B5733"/>
    <w:rsid w:val="002B6FC1"/>
    <w:rsid w:val="002C01D6"/>
    <w:rsid w:val="002C0703"/>
    <w:rsid w:val="002C11BF"/>
    <w:rsid w:val="002C1444"/>
    <w:rsid w:val="002C265D"/>
    <w:rsid w:val="002C3A46"/>
    <w:rsid w:val="002C3AB7"/>
    <w:rsid w:val="002C5081"/>
    <w:rsid w:val="002C626D"/>
    <w:rsid w:val="002C73DF"/>
    <w:rsid w:val="002D15B0"/>
    <w:rsid w:val="002D1D67"/>
    <w:rsid w:val="002D3266"/>
    <w:rsid w:val="002D3A1B"/>
    <w:rsid w:val="002D559B"/>
    <w:rsid w:val="002D55DB"/>
    <w:rsid w:val="002D5640"/>
    <w:rsid w:val="002D60F1"/>
    <w:rsid w:val="002D61CB"/>
    <w:rsid w:val="002D6913"/>
    <w:rsid w:val="002D7CF2"/>
    <w:rsid w:val="002E0859"/>
    <w:rsid w:val="002E1CA3"/>
    <w:rsid w:val="002E409B"/>
    <w:rsid w:val="002E4B1F"/>
    <w:rsid w:val="002E51FE"/>
    <w:rsid w:val="002E75B4"/>
    <w:rsid w:val="002E79C9"/>
    <w:rsid w:val="002F1AB6"/>
    <w:rsid w:val="002F1F19"/>
    <w:rsid w:val="002F3263"/>
    <w:rsid w:val="002F38A3"/>
    <w:rsid w:val="002F3B0A"/>
    <w:rsid w:val="002F4E13"/>
    <w:rsid w:val="002F5318"/>
    <w:rsid w:val="002F6DF0"/>
    <w:rsid w:val="002F77DB"/>
    <w:rsid w:val="002F7D5A"/>
    <w:rsid w:val="00301E73"/>
    <w:rsid w:val="0030278B"/>
    <w:rsid w:val="0030401D"/>
    <w:rsid w:val="00304350"/>
    <w:rsid w:val="00305AB9"/>
    <w:rsid w:val="00306664"/>
    <w:rsid w:val="00306F6F"/>
    <w:rsid w:val="00307E39"/>
    <w:rsid w:val="0031218F"/>
    <w:rsid w:val="00314048"/>
    <w:rsid w:val="003140FB"/>
    <w:rsid w:val="00314DC1"/>
    <w:rsid w:val="00315386"/>
    <w:rsid w:val="003157BC"/>
    <w:rsid w:val="0031594C"/>
    <w:rsid w:val="00315F30"/>
    <w:rsid w:val="00316FFE"/>
    <w:rsid w:val="00320537"/>
    <w:rsid w:val="00321E5D"/>
    <w:rsid w:val="0032378A"/>
    <w:rsid w:val="00323DFD"/>
    <w:rsid w:val="003245F6"/>
    <w:rsid w:val="00326EBA"/>
    <w:rsid w:val="00326FC2"/>
    <w:rsid w:val="0032745F"/>
    <w:rsid w:val="003303F8"/>
    <w:rsid w:val="00330E71"/>
    <w:rsid w:val="003314C0"/>
    <w:rsid w:val="0033258F"/>
    <w:rsid w:val="003327A2"/>
    <w:rsid w:val="00333325"/>
    <w:rsid w:val="00334715"/>
    <w:rsid w:val="00334A7B"/>
    <w:rsid w:val="00335425"/>
    <w:rsid w:val="00335836"/>
    <w:rsid w:val="00336408"/>
    <w:rsid w:val="00336D4C"/>
    <w:rsid w:val="00336EFE"/>
    <w:rsid w:val="00341FD2"/>
    <w:rsid w:val="00343296"/>
    <w:rsid w:val="00343A28"/>
    <w:rsid w:val="00343E82"/>
    <w:rsid w:val="003458DC"/>
    <w:rsid w:val="00345FFE"/>
    <w:rsid w:val="00346022"/>
    <w:rsid w:val="0034684A"/>
    <w:rsid w:val="003506C6"/>
    <w:rsid w:val="003515D2"/>
    <w:rsid w:val="003524E3"/>
    <w:rsid w:val="00352D14"/>
    <w:rsid w:val="00353BDD"/>
    <w:rsid w:val="003548F1"/>
    <w:rsid w:val="00354A6C"/>
    <w:rsid w:val="00356CB5"/>
    <w:rsid w:val="00361425"/>
    <w:rsid w:val="00361FC0"/>
    <w:rsid w:val="00362F5B"/>
    <w:rsid w:val="00364526"/>
    <w:rsid w:val="00364738"/>
    <w:rsid w:val="00366A00"/>
    <w:rsid w:val="00366FB7"/>
    <w:rsid w:val="00367ABF"/>
    <w:rsid w:val="00371FD7"/>
    <w:rsid w:val="003724DE"/>
    <w:rsid w:val="00372A78"/>
    <w:rsid w:val="00372B19"/>
    <w:rsid w:val="00372CA9"/>
    <w:rsid w:val="00374650"/>
    <w:rsid w:val="00374F11"/>
    <w:rsid w:val="00375154"/>
    <w:rsid w:val="003762CC"/>
    <w:rsid w:val="003765CD"/>
    <w:rsid w:val="003774E9"/>
    <w:rsid w:val="0038020D"/>
    <w:rsid w:val="00381882"/>
    <w:rsid w:val="00382CF9"/>
    <w:rsid w:val="00384009"/>
    <w:rsid w:val="003901EF"/>
    <w:rsid w:val="00390E2C"/>
    <w:rsid w:val="003919D1"/>
    <w:rsid w:val="00393901"/>
    <w:rsid w:val="00395170"/>
    <w:rsid w:val="003951B2"/>
    <w:rsid w:val="00397416"/>
    <w:rsid w:val="003978B5"/>
    <w:rsid w:val="003A0290"/>
    <w:rsid w:val="003A0DFA"/>
    <w:rsid w:val="003A1CA4"/>
    <w:rsid w:val="003A2850"/>
    <w:rsid w:val="003A2F9A"/>
    <w:rsid w:val="003A3990"/>
    <w:rsid w:val="003A5355"/>
    <w:rsid w:val="003A6EF9"/>
    <w:rsid w:val="003A727E"/>
    <w:rsid w:val="003A786A"/>
    <w:rsid w:val="003B0584"/>
    <w:rsid w:val="003B0A61"/>
    <w:rsid w:val="003B179D"/>
    <w:rsid w:val="003B2D05"/>
    <w:rsid w:val="003B4072"/>
    <w:rsid w:val="003B421F"/>
    <w:rsid w:val="003B4716"/>
    <w:rsid w:val="003B49D4"/>
    <w:rsid w:val="003B5040"/>
    <w:rsid w:val="003B56E0"/>
    <w:rsid w:val="003B5A89"/>
    <w:rsid w:val="003B684D"/>
    <w:rsid w:val="003C00F6"/>
    <w:rsid w:val="003C02FE"/>
    <w:rsid w:val="003C055C"/>
    <w:rsid w:val="003C0676"/>
    <w:rsid w:val="003C1016"/>
    <w:rsid w:val="003C30FC"/>
    <w:rsid w:val="003C42C5"/>
    <w:rsid w:val="003C4304"/>
    <w:rsid w:val="003C51F7"/>
    <w:rsid w:val="003C620D"/>
    <w:rsid w:val="003D05D9"/>
    <w:rsid w:val="003D0908"/>
    <w:rsid w:val="003D1088"/>
    <w:rsid w:val="003D26FB"/>
    <w:rsid w:val="003D2F60"/>
    <w:rsid w:val="003D3DAE"/>
    <w:rsid w:val="003D5AC2"/>
    <w:rsid w:val="003D6853"/>
    <w:rsid w:val="003D7BCA"/>
    <w:rsid w:val="003E02B8"/>
    <w:rsid w:val="003E1D14"/>
    <w:rsid w:val="003E4A97"/>
    <w:rsid w:val="003E4E39"/>
    <w:rsid w:val="003E50CF"/>
    <w:rsid w:val="003E5D0E"/>
    <w:rsid w:val="003F0327"/>
    <w:rsid w:val="003F3795"/>
    <w:rsid w:val="003F4A5D"/>
    <w:rsid w:val="003F5E85"/>
    <w:rsid w:val="003F6D59"/>
    <w:rsid w:val="003F7B3E"/>
    <w:rsid w:val="003F7FA2"/>
    <w:rsid w:val="004002AE"/>
    <w:rsid w:val="0040031A"/>
    <w:rsid w:val="004026CE"/>
    <w:rsid w:val="004031AD"/>
    <w:rsid w:val="004031CE"/>
    <w:rsid w:val="004031DF"/>
    <w:rsid w:val="00404321"/>
    <w:rsid w:val="0040477E"/>
    <w:rsid w:val="00405721"/>
    <w:rsid w:val="004070DA"/>
    <w:rsid w:val="00407823"/>
    <w:rsid w:val="00407D6B"/>
    <w:rsid w:val="004129B5"/>
    <w:rsid w:val="00412A7F"/>
    <w:rsid w:val="0041438E"/>
    <w:rsid w:val="00414715"/>
    <w:rsid w:val="00414F8F"/>
    <w:rsid w:val="00416266"/>
    <w:rsid w:val="004174EF"/>
    <w:rsid w:val="004204F1"/>
    <w:rsid w:val="0042229F"/>
    <w:rsid w:val="00423DB0"/>
    <w:rsid w:val="00425A2B"/>
    <w:rsid w:val="004266C7"/>
    <w:rsid w:val="004271CE"/>
    <w:rsid w:val="0043017D"/>
    <w:rsid w:val="004309B0"/>
    <w:rsid w:val="004310E6"/>
    <w:rsid w:val="00431B05"/>
    <w:rsid w:val="00431BAE"/>
    <w:rsid w:val="004331D2"/>
    <w:rsid w:val="004335C8"/>
    <w:rsid w:val="00433CEC"/>
    <w:rsid w:val="00433D57"/>
    <w:rsid w:val="00433EDA"/>
    <w:rsid w:val="00434255"/>
    <w:rsid w:val="0043465E"/>
    <w:rsid w:val="00434EF5"/>
    <w:rsid w:val="00435262"/>
    <w:rsid w:val="00435844"/>
    <w:rsid w:val="00435894"/>
    <w:rsid w:val="00435E62"/>
    <w:rsid w:val="00435FE5"/>
    <w:rsid w:val="0043601A"/>
    <w:rsid w:val="0043667E"/>
    <w:rsid w:val="00437CC3"/>
    <w:rsid w:val="00441EF1"/>
    <w:rsid w:val="0044475B"/>
    <w:rsid w:val="00444E9F"/>
    <w:rsid w:val="004450D6"/>
    <w:rsid w:val="0044609D"/>
    <w:rsid w:val="00447A55"/>
    <w:rsid w:val="00447F73"/>
    <w:rsid w:val="00450FA2"/>
    <w:rsid w:val="004528A7"/>
    <w:rsid w:val="004548F8"/>
    <w:rsid w:val="00455611"/>
    <w:rsid w:val="004564ED"/>
    <w:rsid w:val="00457018"/>
    <w:rsid w:val="0045748F"/>
    <w:rsid w:val="0045778E"/>
    <w:rsid w:val="004605E2"/>
    <w:rsid w:val="00462D1D"/>
    <w:rsid w:val="004633D8"/>
    <w:rsid w:val="00464618"/>
    <w:rsid w:val="00464EFF"/>
    <w:rsid w:val="004653EB"/>
    <w:rsid w:val="0046564C"/>
    <w:rsid w:val="00466B23"/>
    <w:rsid w:val="0046708C"/>
    <w:rsid w:val="00467371"/>
    <w:rsid w:val="0047012B"/>
    <w:rsid w:val="00472A51"/>
    <w:rsid w:val="00474F37"/>
    <w:rsid w:val="00475771"/>
    <w:rsid w:val="00476297"/>
    <w:rsid w:val="00476FAA"/>
    <w:rsid w:val="00480678"/>
    <w:rsid w:val="00481F4C"/>
    <w:rsid w:val="00482341"/>
    <w:rsid w:val="0048314C"/>
    <w:rsid w:val="0048428D"/>
    <w:rsid w:val="0048559F"/>
    <w:rsid w:val="00486AFD"/>
    <w:rsid w:val="00490C4F"/>
    <w:rsid w:val="00490CF2"/>
    <w:rsid w:val="004935AB"/>
    <w:rsid w:val="0049613A"/>
    <w:rsid w:val="004A089D"/>
    <w:rsid w:val="004A12FB"/>
    <w:rsid w:val="004A19FE"/>
    <w:rsid w:val="004A1FBD"/>
    <w:rsid w:val="004A28EC"/>
    <w:rsid w:val="004A55CE"/>
    <w:rsid w:val="004A6768"/>
    <w:rsid w:val="004A7256"/>
    <w:rsid w:val="004A78F0"/>
    <w:rsid w:val="004B2625"/>
    <w:rsid w:val="004B47BC"/>
    <w:rsid w:val="004B507B"/>
    <w:rsid w:val="004B703C"/>
    <w:rsid w:val="004B7557"/>
    <w:rsid w:val="004C0E1F"/>
    <w:rsid w:val="004C1039"/>
    <w:rsid w:val="004C1A99"/>
    <w:rsid w:val="004C1E04"/>
    <w:rsid w:val="004C2B70"/>
    <w:rsid w:val="004C471B"/>
    <w:rsid w:val="004C64AB"/>
    <w:rsid w:val="004C70EE"/>
    <w:rsid w:val="004C7BD2"/>
    <w:rsid w:val="004D1C7A"/>
    <w:rsid w:val="004D3170"/>
    <w:rsid w:val="004D4798"/>
    <w:rsid w:val="004D49F5"/>
    <w:rsid w:val="004D4B53"/>
    <w:rsid w:val="004D4D98"/>
    <w:rsid w:val="004D5792"/>
    <w:rsid w:val="004D5A47"/>
    <w:rsid w:val="004D6A83"/>
    <w:rsid w:val="004D6D01"/>
    <w:rsid w:val="004D7367"/>
    <w:rsid w:val="004D782B"/>
    <w:rsid w:val="004E0015"/>
    <w:rsid w:val="004E1B21"/>
    <w:rsid w:val="004E1B6F"/>
    <w:rsid w:val="004E1E70"/>
    <w:rsid w:val="004E2CA2"/>
    <w:rsid w:val="004E2D23"/>
    <w:rsid w:val="004E3E55"/>
    <w:rsid w:val="004E4229"/>
    <w:rsid w:val="004E4865"/>
    <w:rsid w:val="004E7A1B"/>
    <w:rsid w:val="004F098A"/>
    <w:rsid w:val="004F20D1"/>
    <w:rsid w:val="004F32DB"/>
    <w:rsid w:val="004F33B3"/>
    <w:rsid w:val="004F3CD6"/>
    <w:rsid w:val="004F5416"/>
    <w:rsid w:val="004F59C5"/>
    <w:rsid w:val="004F697E"/>
    <w:rsid w:val="004F773D"/>
    <w:rsid w:val="005023C2"/>
    <w:rsid w:val="0050248D"/>
    <w:rsid w:val="0050340B"/>
    <w:rsid w:val="0050366C"/>
    <w:rsid w:val="00504E66"/>
    <w:rsid w:val="00506277"/>
    <w:rsid w:val="00507D1A"/>
    <w:rsid w:val="0051032D"/>
    <w:rsid w:val="00510E12"/>
    <w:rsid w:val="005115DB"/>
    <w:rsid w:val="00511621"/>
    <w:rsid w:val="005126C8"/>
    <w:rsid w:val="005126D5"/>
    <w:rsid w:val="005135D5"/>
    <w:rsid w:val="00516B6E"/>
    <w:rsid w:val="00516D17"/>
    <w:rsid w:val="00520300"/>
    <w:rsid w:val="00521BDB"/>
    <w:rsid w:val="00523381"/>
    <w:rsid w:val="00523BF1"/>
    <w:rsid w:val="00524991"/>
    <w:rsid w:val="00525A0A"/>
    <w:rsid w:val="00526235"/>
    <w:rsid w:val="0052673E"/>
    <w:rsid w:val="005267F9"/>
    <w:rsid w:val="00527AE0"/>
    <w:rsid w:val="00530005"/>
    <w:rsid w:val="005301E9"/>
    <w:rsid w:val="0053099F"/>
    <w:rsid w:val="005319C8"/>
    <w:rsid w:val="00531EF6"/>
    <w:rsid w:val="005337B1"/>
    <w:rsid w:val="00534CCC"/>
    <w:rsid w:val="0053521D"/>
    <w:rsid w:val="00535794"/>
    <w:rsid w:val="00536609"/>
    <w:rsid w:val="00537737"/>
    <w:rsid w:val="00537B27"/>
    <w:rsid w:val="00541524"/>
    <w:rsid w:val="005426A8"/>
    <w:rsid w:val="00544043"/>
    <w:rsid w:val="00545137"/>
    <w:rsid w:val="00547433"/>
    <w:rsid w:val="005500E5"/>
    <w:rsid w:val="005514EA"/>
    <w:rsid w:val="00551668"/>
    <w:rsid w:val="005519E0"/>
    <w:rsid w:val="00551F32"/>
    <w:rsid w:val="0055203E"/>
    <w:rsid w:val="005538C4"/>
    <w:rsid w:val="00553E63"/>
    <w:rsid w:val="005603C6"/>
    <w:rsid w:val="00560647"/>
    <w:rsid w:val="00561E39"/>
    <w:rsid w:val="005624DE"/>
    <w:rsid w:val="00562E66"/>
    <w:rsid w:val="00563383"/>
    <w:rsid w:val="005636F1"/>
    <w:rsid w:val="00564637"/>
    <w:rsid w:val="005676DF"/>
    <w:rsid w:val="00571B68"/>
    <w:rsid w:val="00571E4E"/>
    <w:rsid w:val="005722BF"/>
    <w:rsid w:val="0057306C"/>
    <w:rsid w:val="00573351"/>
    <w:rsid w:val="00575863"/>
    <w:rsid w:val="005775A7"/>
    <w:rsid w:val="00580560"/>
    <w:rsid w:val="00580F97"/>
    <w:rsid w:val="005828CC"/>
    <w:rsid w:val="00583F0C"/>
    <w:rsid w:val="005863CE"/>
    <w:rsid w:val="005863E5"/>
    <w:rsid w:val="0058766A"/>
    <w:rsid w:val="005913A4"/>
    <w:rsid w:val="00593929"/>
    <w:rsid w:val="00594160"/>
    <w:rsid w:val="0059461D"/>
    <w:rsid w:val="0059643F"/>
    <w:rsid w:val="00596B7B"/>
    <w:rsid w:val="00597E69"/>
    <w:rsid w:val="005A046A"/>
    <w:rsid w:val="005A11A8"/>
    <w:rsid w:val="005A5FC8"/>
    <w:rsid w:val="005A77AB"/>
    <w:rsid w:val="005B06A9"/>
    <w:rsid w:val="005B09B3"/>
    <w:rsid w:val="005B21CB"/>
    <w:rsid w:val="005B2E23"/>
    <w:rsid w:val="005B41B8"/>
    <w:rsid w:val="005B6870"/>
    <w:rsid w:val="005B7DDD"/>
    <w:rsid w:val="005C01C3"/>
    <w:rsid w:val="005C1650"/>
    <w:rsid w:val="005C1A6F"/>
    <w:rsid w:val="005C2328"/>
    <w:rsid w:val="005C3D26"/>
    <w:rsid w:val="005C41FE"/>
    <w:rsid w:val="005C4A78"/>
    <w:rsid w:val="005C66A6"/>
    <w:rsid w:val="005C7009"/>
    <w:rsid w:val="005C7BA2"/>
    <w:rsid w:val="005C7C06"/>
    <w:rsid w:val="005D0991"/>
    <w:rsid w:val="005D0C27"/>
    <w:rsid w:val="005D2022"/>
    <w:rsid w:val="005D21D9"/>
    <w:rsid w:val="005D49AC"/>
    <w:rsid w:val="005D5089"/>
    <w:rsid w:val="005D5AE1"/>
    <w:rsid w:val="005D6254"/>
    <w:rsid w:val="005D6405"/>
    <w:rsid w:val="005D6555"/>
    <w:rsid w:val="005D67C9"/>
    <w:rsid w:val="005D7FCF"/>
    <w:rsid w:val="005E03E6"/>
    <w:rsid w:val="005E0515"/>
    <w:rsid w:val="005E0851"/>
    <w:rsid w:val="005E0D65"/>
    <w:rsid w:val="005E0F6B"/>
    <w:rsid w:val="005E1768"/>
    <w:rsid w:val="005E2BC6"/>
    <w:rsid w:val="005E40A5"/>
    <w:rsid w:val="005E45C7"/>
    <w:rsid w:val="005E5F5D"/>
    <w:rsid w:val="005E6617"/>
    <w:rsid w:val="005E7E0B"/>
    <w:rsid w:val="005F043F"/>
    <w:rsid w:val="005F16DD"/>
    <w:rsid w:val="005F39A3"/>
    <w:rsid w:val="005F4450"/>
    <w:rsid w:val="005F6C6C"/>
    <w:rsid w:val="005F710C"/>
    <w:rsid w:val="005F7F37"/>
    <w:rsid w:val="006030E0"/>
    <w:rsid w:val="006039F2"/>
    <w:rsid w:val="006076DC"/>
    <w:rsid w:val="00610427"/>
    <w:rsid w:val="00610A19"/>
    <w:rsid w:val="00611FA8"/>
    <w:rsid w:val="0061230A"/>
    <w:rsid w:val="00613556"/>
    <w:rsid w:val="006135F1"/>
    <w:rsid w:val="00614CB0"/>
    <w:rsid w:val="006161B1"/>
    <w:rsid w:val="00616954"/>
    <w:rsid w:val="00621E52"/>
    <w:rsid w:val="006239BD"/>
    <w:rsid w:val="00623ACF"/>
    <w:rsid w:val="006242C4"/>
    <w:rsid w:val="00625169"/>
    <w:rsid w:val="006251C4"/>
    <w:rsid w:val="00625CCC"/>
    <w:rsid w:val="006260AA"/>
    <w:rsid w:val="006277C5"/>
    <w:rsid w:val="0062791C"/>
    <w:rsid w:val="00630434"/>
    <w:rsid w:val="00631F3C"/>
    <w:rsid w:val="00633226"/>
    <w:rsid w:val="006339FD"/>
    <w:rsid w:val="00633DFD"/>
    <w:rsid w:val="0063499F"/>
    <w:rsid w:val="00634CBA"/>
    <w:rsid w:val="006350CA"/>
    <w:rsid w:val="006359B2"/>
    <w:rsid w:val="0063744D"/>
    <w:rsid w:val="00640988"/>
    <w:rsid w:val="00640E86"/>
    <w:rsid w:val="00642FF7"/>
    <w:rsid w:val="006430AA"/>
    <w:rsid w:val="00643EE6"/>
    <w:rsid w:val="006446BE"/>
    <w:rsid w:val="006450C7"/>
    <w:rsid w:val="006461F3"/>
    <w:rsid w:val="00646461"/>
    <w:rsid w:val="00646EF2"/>
    <w:rsid w:val="00647152"/>
    <w:rsid w:val="006477EB"/>
    <w:rsid w:val="006477F1"/>
    <w:rsid w:val="00647AF5"/>
    <w:rsid w:val="00650371"/>
    <w:rsid w:val="006509FA"/>
    <w:rsid w:val="00650C19"/>
    <w:rsid w:val="006529EC"/>
    <w:rsid w:val="00652B31"/>
    <w:rsid w:val="00654E6C"/>
    <w:rsid w:val="00655356"/>
    <w:rsid w:val="0065597E"/>
    <w:rsid w:val="006568B4"/>
    <w:rsid w:val="006569FE"/>
    <w:rsid w:val="00657779"/>
    <w:rsid w:val="00660C75"/>
    <w:rsid w:val="00661A12"/>
    <w:rsid w:val="00661A78"/>
    <w:rsid w:val="00661F77"/>
    <w:rsid w:val="00663E19"/>
    <w:rsid w:val="00664228"/>
    <w:rsid w:val="00666017"/>
    <w:rsid w:val="00670869"/>
    <w:rsid w:val="0067106C"/>
    <w:rsid w:val="0067110E"/>
    <w:rsid w:val="00672467"/>
    <w:rsid w:val="0067251D"/>
    <w:rsid w:val="00672BEB"/>
    <w:rsid w:val="00674965"/>
    <w:rsid w:val="00675AE1"/>
    <w:rsid w:val="00675EAA"/>
    <w:rsid w:val="00677AA3"/>
    <w:rsid w:val="006810FB"/>
    <w:rsid w:val="006812BD"/>
    <w:rsid w:val="006819FF"/>
    <w:rsid w:val="0068230B"/>
    <w:rsid w:val="00684DF1"/>
    <w:rsid w:val="00687185"/>
    <w:rsid w:val="00687624"/>
    <w:rsid w:val="00687BC3"/>
    <w:rsid w:val="00691BA5"/>
    <w:rsid w:val="0069382C"/>
    <w:rsid w:val="006944A0"/>
    <w:rsid w:val="00694EAE"/>
    <w:rsid w:val="00696AAC"/>
    <w:rsid w:val="006A0CEB"/>
    <w:rsid w:val="006A16A2"/>
    <w:rsid w:val="006A28AD"/>
    <w:rsid w:val="006A2FA3"/>
    <w:rsid w:val="006A3818"/>
    <w:rsid w:val="006A4EDE"/>
    <w:rsid w:val="006A5583"/>
    <w:rsid w:val="006A57C3"/>
    <w:rsid w:val="006B0388"/>
    <w:rsid w:val="006B0549"/>
    <w:rsid w:val="006B25E8"/>
    <w:rsid w:val="006B2B7F"/>
    <w:rsid w:val="006B3C63"/>
    <w:rsid w:val="006B3E3A"/>
    <w:rsid w:val="006B3EC0"/>
    <w:rsid w:val="006B4273"/>
    <w:rsid w:val="006B4C61"/>
    <w:rsid w:val="006B5898"/>
    <w:rsid w:val="006B61DE"/>
    <w:rsid w:val="006B65DC"/>
    <w:rsid w:val="006B6ED2"/>
    <w:rsid w:val="006C147B"/>
    <w:rsid w:val="006C2326"/>
    <w:rsid w:val="006C2338"/>
    <w:rsid w:val="006C2F78"/>
    <w:rsid w:val="006C606C"/>
    <w:rsid w:val="006C6411"/>
    <w:rsid w:val="006C6518"/>
    <w:rsid w:val="006C6FB8"/>
    <w:rsid w:val="006C72A6"/>
    <w:rsid w:val="006D117E"/>
    <w:rsid w:val="006D1221"/>
    <w:rsid w:val="006D13C8"/>
    <w:rsid w:val="006D260B"/>
    <w:rsid w:val="006D4008"/>
    <w:rsid w:val="006D4D3B"/>
    <w:rsid w:val="006D6221"/>
    <w:rsid w:val="006D6657"/>
    <w:rsid w:val="006D6BCC"/>
    <w:rsid w:val="006D7A3C"/>
    <w:rsid w:val="006E0839"/>
    <w:rsid w:val="006E0892"/>
    <w:rsid w:val="006E129D"/>
    <w:rsid w:val="006E1DB2"/>
    <w:rsid w:val="006E1DD9"/>
    <w:rsid w:val="006E2D6F"/>
    <w:rsid w:val="006E5230"/>
    <w:rsid w:val="006E6F06"/>
    <w:rsid w:val="006E7013"/>
    <w:rsid w:val="006F0515"/>
    <w:rsid w:val="006F0E85"/>
    <w:rsid w:val="006F1D4C"/>
    <w:rsid w:val="006F4F79"/>
    <w:rsid w:val="006F5A7B"/>
    <w:rsid w:val="006F65DB"/>
    <w:rsid w:val="006F70FA"/>
    <w:rsid w:val="00700A9C"/>
    <w:rsid w:val="007048F1"/>
    <w:rsid w:val="00706B71"/>
    <w:rsid w:val="00707C21"/>
    <w:rsid w:val="0071078F"/>
    <w:rsid w:val="00711FC2"/>
    <w:rsid w:val="00714E83"/>
    <w:rsid w:val="00716604"/>
    <w:rsid w:val="00716F88"/>
    <w:rsid w:val="00716F95"/>
    <w:rsid w:val="00717454"/>
    <w:rsid w:val="007202A3"/>
    <w:rsid w:val="007211AE"/>
    <w:rsid w:val="00721671"/>
    <w:rsid w:val="007217F7"/>
    <w:rsid w:val="0072231A"/>
    <w:rsid w:val="00723732"/>
    <w:rsid w:val="00723B1A"/>
    <w:rsid w:val="00723CF7"/>
    <w:rsid w:val="00724405"/>
    <w:rsid w:val="007246D9"/>
    <w:rsid w:val="00724CBF"/>
    <w:rsid w:val="00725B5A"/>
    <w:rsid w:val="0072645E"/>
    <w:rsid w:val="00727846"/>
    <w:rsid w:val="00727E89"/>
    <w:rsid w:val="00730685"/>
    <w:rsid w:val="0073098D"/>
    <w:rsid w:val="00730B8D"/>
    <w:rsid w:val="0073157A"/>
    <w:rsid w:val="007317EB"/>
    <w:rsid w:val="00731A06"/>
    <w:rsid w:val="00733308"/>
    <w:rsid w:val="0073334F"/>
    <w:rsid w:val="007340A8"/>
    <w:rsid w:val="00734301"/>
    <w:rsid w:val="0073709F"/>
    <w:rsid w:val="007405D3"/>
    <w:rsid w:val="00740C94"/>
    <w:rsid w:val="00743B43"/>
    <w:rsid w:val="0074522E"/>
    <w:rsid w:val="00746863"/>
    <w:rsid w:val="007469D7"/>
    <w:rsid w:val="007502D1"/>
    <w:rsid w:val="00750BE2"/>
    <w:rsid w:val="00750CCD"/>
    <w:rsid w:val="0075129D"/>
    <w:rsid w:val="00752E75"/>
    <w:rsid w:val="007535B3"/>
    <w:rsid w:val="007541AD"/>
    <w:rsid w:val="00754CB8"/>
    <w:rsid w:val="0075503F"/>
    <w:rsid w:val="00755347"/>
    <w:rsid w:val="00756BD4"/>
    <w:rsid w:val="0075724C"/>
    <w:rsid w:val="0075749F"/>
    <w:rsid w:val="00762F24"/>
    <w:rsid w:val="00763173"/>
    <w:rsid w:val="00767737"/>
    <w:rsid w:val="00771012"/>
    <w:rsid w:val="007723D6"/>
    <w:rsid w:val="007746B6"/>
    <w:rsid w:val="007752A1"/>
    <w:rsid w:val="007757B0"/>
    <w:rsid w:val="00776027"/>
    <w:rsid w:val="00776337"/>
    <w:rsid w:val="0077693A"/>
    <w:rsid w:val="00777669"/>
    <w:rsid w:val="00777A18"/>
    <w:rsid w:val="00782951"/>
    <w:rsid w:val="007843D7"/>
    <w:rsid w:val="00784D2A"/>
    <w:rsid w:val="0078754D"/>
    <w:rsid w:val="007901BB"/>
    <w:rsid w:val="00790956"/>
    <w:rsid w:val="00790C7D"/>
    <w:rsid w:val="00791194"/>
    <w:rsid w:val="007911FB"/>
    <w:rsid w:val="0079398B"/>
    <w:rsid w:val="00793BCD"/>
    <w:rsid w:val="00793C26"/>
    <w:rsid w:val="007944E2"/>
    <w:rsid w:val="00794543"/>
    <w:rsid w:val="007946E8"/>
    <w:rsid w:val="0079577E"/>
    <w:rsid w:val="00795F60"/>
    <w:rsid w:val="007A081E"/>
    <w:rsid w:val="007A0B32"/>
    <w:rsid w:val="007A0FE7"/>
    <w:rsid w:val="007A1595"/>
    <w:rsid w:val="007A2828"/>
    <w:rsid w:val="007A2862"/>
    <w:rsid w:val="007A3A0A"/>
    <w:rsid w:val="007A3FD8"/>
    <w:rsid w:val="007A4AA5"/>
    <w:rsid w:val="007A520D"/>
    <w:rsid w:val="007A634A"/>
    <w:rsid w:val="007A6605"/>
    <w:rsid w:val="007A6A6F"/>
    <w:rsid w:val="007A72EA"/>
    <w:rsid w:val="007A7C15"/>
    <w:rsid w:val="007B08D0"/>
    <w:rsid w:val="007B0A11"/>
    <w:rsid w:val="007B4EA4"/>
    <w:rsid w:val="007B5C30"/>
    <w:rsid w:val="007B6169"/>
    <w:rsid w:val="007B61BF"/>
    <w:rsid w:val="007B6B07"/>
    <w:rsid w:val="007B71F9"/>
    <w:rsid w:val="007B73DD"/>
    <w:rsid w:val="007B7FD0"/>
    <w:rsid w:val="007C151E"/>
    <w:rsid w:val="007C1AF1"/>
    <w:rsid w:val="007C1C8E"/>
    <w:rsid w:val="007C2046"/>
    <w:rsid w:val="007C255C"/>
    <w:rsid w:val="007C3D50"/>
    <w:rsid w:val="007C4B12"/>
    <w:rsid w:val="007C4F43"/>
    <w:rsid w:val="007C5A79"/>
    <w:rsid w:val="007C5E9F"/>
    <w:rsid w:val="007C6319"/>
    <w:rsid w:val="007C6882"/>
    <w:rsid w:val="007C6DFF"/>
    <w:rsid w:val="007C7122"/>
    <w:rsid w:val="007D15D5"/>
    <w:rsid w:val="007D208B"/>
    <w:rsid w:val="007D2DBD"/>
    <w:rsid w:val="007D2E24"/>
    <w:rsid w:val="007D4956"/>
    <w:rsid w:val="007D5695"/>
    <w:rsid w:val="007E155D"/>
    <w:rsid w:val="007E1D53"/>
    <w:rsid w:val="007E45CA"/>
    <w:rsid w:val="007E532F"/>
    <w:rsid w:val="007E74C8"/>
    <w:rsid w:val="007E7E1E"/>
    <w:rsid w:val="007E7FED"/>
    <w:rsid w:val="007F0827"/>
    <w:rsid w:val="007F08E2"/>
    <w:rsid w:val="007F3651"/>
    <w:rsid w:val="007F3A07"/>
    <w:rsid w:val="007F41B0"/>
    <w:rsid w:val="007F4C66"/>
    <w:rsid w:val="007F7F0F"/>
    <w:rsid w:val="00800359"/>
    <w:rsid w:val="00801D1F"/>
    <w:rsid w:val="00804481"/>
    <w:rsid w:val="00804EEE"/>
    <w:rsid w:val="00805D0C"/>
    <w:rsid w:val="0080606C"/>
    <w:rsid w:val="008071B6"/>
    <w:rsid w:val="008138E7"/>
    <w:rsid w:val="008142A1"/>
    <w:rsid w:val="00817766"/>
    <w:rsid w:val="00820560"/>
    <w:rsid w:val="00820F77"/>
    <w:rsid w:val="00821C6C"/>
    <w:rsid w:val="00821F2A"/>
    <w:rsid w:val="00822C43"/>
    <w:rsid w:val="00823B53"/>
    <w:rsid w:val="00824500"/>
    <w:rsid w:val="00825588"/>
    <w:rsid w:val="0082604B"/>
    <w:rsid w:val="008261B7"/>
    <w:rsid w:val="00826B9E"/>
    <w:rsid w:val="00827665"/>
    <w:rsid w:val="008317E3"/>
    <w:rsid w:val="00834FD8"/>
    <w:rsid w:val="00840254"/>
    <w:rsid w:val="00844915"/>
    <w:rsid w:val="0084499C"/>
    <w:rsid w:val="00844C14"/>
    <w:rsid w:val="00844F9E"/>
    <w:rsid w:val="00845D3E"/>
    <w:rsid w:val="008473E9"/>
    <w:rsid w:val="00853843"/>
    <w:rsid w:val="00853884"/>
    <w:rsid w:val="008570CA"/>
    <w:rsid w:val="008578AB"/>
    <w:rsid w:val="00861201"/>
    <w:rsid w:val="00861A53"/>
    <w:rsid w:val="008627FC"/>
    <w:rsid w:val="00862CF6"/>
    <w:rsid w:val="00863442"/>
    <w:rsid w:val="008662CD"/>
    <w:rsid w:val="008662ED"/>
    <w:rsid w:val="00866FFD"/>
    <w:rsid w:val="00867431"/>
    <w:rsid w:val="00872E9A"/>
    <w:rsid w:val="00874799"/>
    <w:rsid w:val="00875A93"/>
    <w:rsid w:val="00876FB2"/>
    <w:rsid w:val="00880467"/>
    <w:rsid w:val="00880810"/>
    <w:rsid w:val="00880B7D"/>
    <w:rsid w:val="00881ADC"/>
    <w:rsid w:val="00882851"/>
    <w:rsid w:val="00882870"/>
    <w:rsid w:val="008837EE"/>
    <w:rsid w:val="00884267"/>
    <w:rsid w:val="008842E5"/>
    <w:rsid w:val="00885C7F"/>
    <w:rsid w:val="00886569"/>
    <w:rsid w:val="00887D09"/>
    <w:rsid w:val="008902AF"/>
    <w:rsid w:val="00890532"/>
    <w:rsid w:val="00890D9A"/>
    <w:rsid w:val="00894D1D"/>
    <w:rsid w:val="00895023"/>
    <w:rsid w:val="0089611C"/>
    <w:rsid w:val="008963DC"/>
    <w:rsid w:val="00896670"/>
    <w:rsid w:val="008969F8"/>
    <w:rsid w:val="008977D2"/>
    <w:rsid w:val="00897889"/>
    <w:rsid w:val="00897A13"/>
    <w:rsid w:val="008A03FD"/>
    <w:rsid w:val="008A18DF"/>
    <w:rsid w:val="008A299E"/>
    <w:rsid w:val="008A385F"/>
    <w:rsid w:val="008A503E"/>
    <w:rsid w:val="008A7364"/>
    <w:rsid w:val="008A7AEE"/>
    <w:rsid w:val="008B1FB2"/>
    <w:rsid w:val="008B24A4"/>
    <w:rsid w:val="008B4B84"/>
    <w:rsid w:val="008B4E26"/>
    <w:rsid w:val="008B5445"/>
    <w:rsid w:val="008B5C47"/>
    <w:rsid w:val="008B6517"/>
    <w:rsid w:val="008B682A"/>
    <w:rsid w:val="008B6BF4"/>
    <w:rsid w:val="008C0AF3"/>
    <w:rsid w:val="008C10D7"/>
    <w:rsid w:val="008C1A24"/>
    <w:rsid w:val="008C2242"/>
    <w:rsid w:val="008C3530"/>
    <w:rsid w:val="008C43DD"/>
    <w:rsid w:val="008C483F"/>
    <w:rsid w:val="008C601A"/>
    <w:rsid w:val="008C6600"/>
    <w:rsid w:val="008C693B"/>
    <w:rsid w:val="008C762A"/>
    <w:rsid w:val="008D0518"/>
    <w:rsid w:val="008D1CE5"/>
    <w:rsid w:val="008D1E01"/>
    <w:rsid w:val="008D2F53"/>
    <w:rsid w:val="008D4AEA"/>
    <w:rsid w:val="008D5BA1"/>
    <w:rsid w:val="008D5BB8"/>
    <w:rsid w:val="008D60F3"/>
    <w:rsid w:val="008D661E"/>
    <w:rsid w:val="008E1AB1"/>
    <w:rsid w:val="008E3254"/>
    <w:rsid w:val="008E364A"/>
    <w:rsid w:val="008E464D"/>
    <w:rsid w:val="008E4F59"/>
    <w:rsid w:val="008E6347"/>
    <w:rsid w:val="008E6487"/>
    <w:rsid w:val="008E6E9B"/>
    <w:rsid w:val="008E7869"/>
    <w:rsid w:val="008F2739"/>
    <w:rsid w:val="008F3E4C"/>
    <w:rsid w:val="008F4AE8"/>
    <w:rsid w:val="008F6B2C"/>
    <w:rsid w:val="008F7FD2"/>
    <w:rsid w:val="009004DB"/>
    <w:rsid w:val="00900729"/>
    <w:rsid w:val="00900F2E"/>
    <w:rsid w:val="009025B2"/>
    <w:rsid w:val="00902DE7"/>
    <w:rsid w:val="009030F2"/>
    <w:rsid w:val="009051CF"/>
    <w:rsid w:val="00905279"/>
    <w:rsid w:val="00905805"/>
    <w:rsid w:val="0090682A"/>
    <w:rsid w:val="009102D0"/>
    <w:rsid w:val="00916B24"/>
    <w:rsid w:val="00917441"/>
    <w:rsid w:val="00917BAA"/>
    <w:rsid w:val="00922161"/>
    <w:rsid w:val="009222A0"/>
    <w:rsid w:val="009228A2"/>
    <w:rsid w:val="00924DCF"/>
    <w:rsid w:val="00926DEA"/>
    <w:rsid w:val="009278F7"/>
    <w:rsid w:val="009307EF"/>
    <w:rsid w:val="00932843"/>
    <w:rsid w:val="00932A67"/>
    <w:rsid w:val="00935939"/>
    <w:rsid w:val="00935ECB"/>
    <w:rsid w:val="009379EF"/>
    <w:rsid w:val="00937EF1"/>
    <w:rsid w:val="0094091F"/>
    <w:rsid w:val="00940AA6"/>
    <w:rsid w:val="00941550"/>
    <w:rsid w:val="00941685"/>
    <w:rsid w:val="009446A6"/>
    <w:rsid w:val="00945F95"/>
    <w:rsid w:val="009467B2"/>
    <w:rsid w:val="00951EC1"/>
    <w:rsid w:val="00952207"/>
    <w:rsid w:val="00953696"/>
    <w:rsid w:val="00953DED"/>
    <w:rsid w:val="00954FA0"/>
    <w:rsid w:val="009554F4"/>
    <w:rsid w:val="00956885"/>
    <w:rsid w:val="00960574"/>
    <w:rsid w:val="00960B41"/>
    <w:rsid w:val="00960D03"/>
    <w:rsid w:val="00961551"/>
    <w:rsid w:val="00961BB7"/>
    <w:rsid w:val="009621F4"/>
    <w:rsid w:val="00962CB0"/>
    <w:rsid w:val="00963FF2"/>
    <w:rsid w:val="00967997"/>
    <w:rsid w:val="00967A25"/>
    <w:rsid w:val="00967E0B"/>
    <w:rsid w:val="00970C24"/>
    <w:rsid w:val="00970EEB"/>
    <w:rsid w:val="00971D10"/>
    <w:rsid w:val="009720AA"/>
    <w:rsid w:val="009740F3"/>
    <w:rsid w:val="0097549A"/>
    <w:rsid w:val="00975A4F"/>
    <w:rsid w:val="009776D4"/>
    <w:rsid w:val="00977D19"/>
    <w:rsid w:val="009810C0"/>
    <w:rsid w:val="00981E11"/>
    <w:rsid w:val="00982EFD"/>
    <w:rsid w:val="00984562"/>
    <w:rsid w:val="00986E3F"/>
    <w:rsid w:val="00987217"/>
    <w:rsid w:val="00987A73"/>
    <w:rsid w:val="0099108A"/>
    <w:rsid w:val="009927B7"/>
    <w:rsid w:val="00992C2B"/>
    <w:rsid w:val="009932C0"/>
    <w:rsid w:val="00993FB6"/>
    <w:rsid w:val="009947C3"/>
    <w:rsid w:val="00995645"/>
    <w:rsid w:val="009959CC"/>
    <w:rsid w:val="00995A9A"/>
    <w:rsid w:val="00996F55"/>
    <w:rsid w:val="009A10CC"/>
    <w:rsid w:val="009A2136"/>
    <w:rsid w:val="009A3D3E"/>
    <w:rsid w:val="009A4B45"/>
    <w:rsid w:val="009A5F21"/>
    <w:rsid w:val="009A626E"/>
    <w:rsid w:val="009A6821"/>
    <w:rsid w:val="009A6C3A"/>
    <w:rsid w:val="009B121D"/>
    <w:rsid w:val="009B17AA"/>
    <w:rsid w:val="009B2E0E"/>
    <w:rsid w:val="009B6BCA"/>
    <w:rsid w:val="009B788F"/>
    <w:rsid w:val="009C0522"/>
    <w:rsid w:val="009C0D50"/>
    <w:rsid w:val="009C1196"/>
    <w:rsid w:val="009C31F8"/>
    <w:rsid w:val="009C4924"/>
    <w:rsid w:val="009C4ED4"/>
    <w:rsid w:val="009C5CAF"/>
    <w:rsid w:val="009C5F02"/>
    <w:rsid w:val="009C603D"/>
    <w:rsid w:val="009C62A5"/>
    <w:rsid w:val="009C71B9"/>
    <w:rsid w:val="009C7D4F"/>
    <w:rsid w:val="009D07EB"/>
    <w:rsid w:val="009D22FC"/>
    <w:rsid w:val="009D2804"/>
    <w:rsid w:val="009D28E0"/>
    <w:rsid w:val="009D4032"/>
    <w:rsid w:val="009D4234"/>
    <w:rsid w:val="009D4D46"/>
    <w:rsid w:val="009D6AB6"/>
    <w:rsid w:val="009D6ACC"/>
    <w:rsid w:val="009D7594"/>
    <w:rsid w:val="009E1A2F"/>
    <w:rsid w:val="009E22AC"/>
    <w:rsid w:val="009E270B"/>
    <w:rsid w:val="009E3103"/>
    <w:rsid w:val="009E4995"/>
    <w:rsid w:val="009E5245"/>
    <w:rsid w:val="009E52CD"/>
    <w:rsid w:val="009E5665"/>
    <w:rsid w:val="009E6390"/>
    <w:rsid w:val="009E7826"/>
    <w:rsid w:val="009F1D1C"/>
    <w:rsid w:val="009F3BBF"/>
    <w:rsid w:val="009F6659"/>
    <w:rsid w:val="009F673B"/>
    <w:rsid w:val="009F6B14"/>
    <w:rsid w:val="00A01CED"/>
    <w:rsid w:val="00A03D36"/>
    <w:rsid w:val="00A04D39"/>
    <w:rsid w:val="00A05860"/>
    <w:rsid w:val="00A06C17"/>
    <w:rsid w:val="00A07A87"/>
    <w:rsid w:val="00A07A8A"/>
    <w:rsid w:val="00A11AB5"/>
    <w:rsid w:val="00A11B6E"/>
    <w:rsid w:val="00A122B9"/>
    <w:rsid w:val="00A133B0"/>
    <w:rsid w:val="00A13E29"/>
    <w:rsid w:val="00A145B4"/>
    <w:rsid w:val="00A1496B"/>
    <w:rsid w:val="00A1502B"/>
    <w:rsid w:val="00A205D2"/>
    <w:rsid w:val="00A20D1D"/>
    <w:rsid w:val="00A21E7B"/>
    <w:rsid w:val="00A227CB"/>
    <w:rsid w:val="00A234A8"/>
    <w:rsid w:val="00A23F65"/>
    <w:rsid w:val="00A26DA1"/>
    <w:rsid w:val="00A27612"/>
    <w:rsid w:val="00A2778A"/>
    <w:rsid w:val="00A27ABA"/>
    <w:rsid w:val="00A306EF"/>
    <w:rsid w:val="00A30E9B"/>
    <w:rsid w:val="00A325C5"/>
    <w:rsid w:val="00A329AF"/>
    <w:rsid w:val="00A32BAA"/>
    <w:rsid w:val="00A32D94"/>
    <w:rsid w:val="00A33732"/>
    <w:rsid w:val="00A36AE9"/>
    <w:rsid w:val="00A36D2B"/>
    <w:rsid w:val="00A37144"/>
    <w:rsid w:val="00A378E5"/>
    <w:rsid w:val="00A37D21"/>
    <w:rsid w:val="00A37EE0"/>
    <w:rsid w:val="00A4055E"/>
    <w:rsid w:val="00A40847"/>
    <w:rsid w:val="00A4087E"/>
    <w:rsid w:val="00A410D2"/>
    <w:rsid w:val="00A42206"/>
    <w:rsid w:val="00A42BCE"/>
    <w:rsid w:val="00A43891"/>
    <w:rsid w:val="00A44067"/>
    <w:rsid w:val="00A458A1"/>
    <w:rsid w:val="00A505F7"/>
    <w:rsid w:val="00A50BF9"/>
    <w:rsid w:val="00A50EC5"/>
    <w:rsid w:val="00A510BB"/>
    <w:rsid w:val="00A514B7"/>
    <w:rsid w:val="00A52B31"/>
    <w:rsid w:val="00A549B1"/>
    <w:rsid w:val="00A5567C"/>
    <w:rsid w:val="00A557EC"/>
    <w:rsid w:val="00A55AAA"/>
    <w:rsid w:val="00A565E2"/>
    <w:rsid w:val="00A56781"/>
    <w:rsid w:val="00A616FF"/>
    <w:rsid w:val="00A61A52"/>
    <w:rsid w:val="00A61D17"/>
    <w:rsid w:val="00A62C0B"/>
    <w:rsid w:val="00A6437C"/>
    <w:rsid w:val="00A64514"/>
    <w:rsid w:val="00A648E5"/>
    <w:rsid w:val="00A64BFD"/>
    <w:rsid w:val="00A651BC"/>
    <w:rsid w:val="00A65854"/>
    <w:rsid w:val="00A65D1E"/>
    <w:rsid w:val="00A66C29"/>
    <w:rsid w:val="00A66CBC"/>
    <w:rsid w:val="00A66FB3"/>
    <w:rsid w:val="00A673EE"/>
    <w:rsid w:val="00A70BA9"/>
    <w:rsid w:val="00A7136F"/>
    <w:rsid w:val="00A72602"/>
    <w:rsid w:val="00A73F5A"/>
    <w:rsid w:val="00A76DC7"/>
    <w:rsid w:val="00A77A8C"/>
    <w:rsid w:val="00A80F9C"/>
    <w:rsid w:val="00A81450"/>
    <w:rsid w:val="00A830E1"/>
    <w:rsid w:val="00A84E7F"/>
    <w:rsid w:val="00A85A6C"/>
    <w:rsid w:val="00A90A10"/>
    <w:rsid w:val="00A93A25"/>
    <w:rsid w:val="00A94086"/>
    <w:rsid w:val="00A94F20"/>
    <w:rsid w:val="00A962A9"/>
    <w:rsid w:val="00A971F9"/>
    <w:rsid w:val="00AA0ADE"/>
    <w:rsid w:val="00AA1476"/>
    <w:rsid w:val="00AA1939"/>
    <w:rsid w:val="00AA291D"/>
    <w:rsid w:val="00AA393E"/>
    <w:rsid w:val="00AA461E"/>
    <w:rsid w:val="00AA49C2"/>
    <w:rsid w:val="00AB206D"/>
    <w:rsid w:val="00AB47B0"/>
    <w:rsid w:val="00AB47F6"/>
    <w:rsid w:val="00AB4E8F"/>
    <w:rsid w:val="00AB6EAD"/>
    <w:rsid w:val="00AB6F45"/>
    <w:rsid w:val="00AB7D3C"/>
    <w:rsid w:val="00AB7F2D"/>
    <w:rsid w:val="00AC1452"/>
    <w:rsid w:val="00AC247C"/>
    <w:rsid w:val="00AC294F"/>
    <w:rsid w:val="00AC412F"/>
    <w:rsid w:val="00AC53DB"/>
    <w:rsid w:val="00AC5B65"/>
    <w:rsid w:val="00AC64A5"/>
    <w:rsid w:val="00AC68D2"/>
    <w:rsid w:val="00AC7309"/>
    <w:rsid w:val="00AC73D3"/>
    <w:rsid w:val="00AC7616"/>
    <w:rsid w:val="00AD0341"/>
    <w:rsid w:val="00AD11E4"/>
    <w:rsid w:val="00AD180B"/>
    <w:rsid w:val="00AD240B"/>
    <w:rsid w:val="00AD36E3"/>
    <w:rsid w:val="00AD527C"/>
    <w:rsid w:val="00AD5662"/>
    <w:rsid w:val="00AE09A6"/>
    <w:rsid w:val="00AE0EEF"/>
    <w:rsid w:val="00AE18DB"/>
    <w:rsid w:val="00AE21D0"/>
    <w:rsid w:val="00AE4045"/>
    <w:rsid w:val="00AE53C2"/>
    <w:rsid w:val="00AE5F9C"/>
    <w:rsid w:val="00AE66BB"/>
    <w:rsid w:val="00AF08CE"/>
    <w:rsid w:val="00AF1275"/>
    <w:rsid w:val="00AF2C30"/>
    <w:rsid w:val="00AF2C35"/>
    <w:rsid w:val="00AF3B40"/>
    <w:rsid w:val="00AF3EEE"/>
    <w:rsid w:val="00AF4B39"/>
    <w:rsid w:val="00AF5341"/>
    <w:rsid w:val="00AF57A5"/>
    <w:rsid w:val="00AF61C8"/>
    <w:rsid w:val="00AF650F"/>
    <w:rsid w:val="00B00CC5"/>
    <w:rsid w:val="00B037BB"/>
    <w:rsid w:val="00B04E96"/>
    <w:rsid w:val="00B05589"/>
    <w:rsid w:val="00B071CD"/>
    <w:rsid w:val="00B0736D"/>
    <w:rsid w:val="00B07871"/>
    <w:rsid w:val="00B07FBD"/>
    <w:rsid w:val="00B11BB9"/>
    <w:rsid w:val="00B11C90"/>
    <w:rsid w:val="00B136D5"/>
    <w:rsid w:val="00B14B0A"/>
    <w:rsid w:val="00B157A0"/>
    <w:rsid w:val="00B15EA2"/>
    <w:rsid w:val="00B168F7"/>
    <w:rsid w:val="00B16BF0"/>
    <w:rsid w:val="00B17387"/>
    <w:rsid w:val="00B17698"/>
    <w:rsid w:val="00B17A9E"/>
    <w:rsid w:val="00B20D31"/>
    <w:rsid w:val="00B2108E"/>
    <w:rsid w:val="00B21545"/>
    <w:rsid w:val="00B21AAD"/>
    <w:rsid w:val="00B23CF1"/>
    <w:rsid w:val="00B2435E"/>
    <w:rsid w:val="00B243EA"/>
    <w:rsid w:val="00B248E3"/>
    <w:rsid w:val="00B251B5"/>
    <w:rsid w:val="00B2527C"/>
    <w:rsid w:val="00B26C9D"/>
    <w:rsid w:val="00B26EA5"/>
    <w:rsid w:val="00B270F7"/>
    <w:rsid w:val="00B309B7"/>
    <w:rsid w:val="00B31240"/>
    <w:rsid w:val="00B31EA0"/>
    <w:rsid w:val="00B36A61"/>
    <w:rsid w:val="00B37482"/>
    <w:rsid w:val="00B3768D"/>
    <w:rsid w:val="00B42B5C"/>
    <w:rsid w:val="00B43AB9"/>
    <w:rsid w:val="00B44188"/>
    <w:rsid w:val="00B477F7"/>
    <w:rsid w:val="00B515BB"/>
    <w:rsid w:val="00B5170B"/>
    <w:rsid w:val="00B51EA9"/>
    <w:rsid w:val="00B52431"/>
    <w:rsid w:val="00B52467"/>
    <w:rsid w:val="00B53D3B"/>
    <w:rsid w:val="00B5487A"/>
    <w:rsid w:val="00B54B6C"/>
    <w:rsid w:val="00B55644"/>
    <w:rsid w:val="00B55ACA"/>
    <w:rsid w:val="00B56AA6"/>
    <w:rsid w:val="00B6054C"/>
    <w:rsid w:val="00B60579"/>
    <w:rsid w:val="00B60CE6"/>
    <w:rsid w:val="00B61A86"/>
    <w:rsid w:val="00B61E91"/>
    <w:rsid w:val="00B62192"/>
    <w:rsid w:val="00B62556"/>
    <w:rsid w:val="00B62702"/>
    <w:rsid w:val="00B64227"/>
    <w:rsid w:val="00B65991"/>
    <w:rsid w:val="00B67B0D"/>
    <w:rsid w:val="00B70705"/>
    <w:rsid w:val="00B70C8A"/>
    <w:rsid w:val="00B71D5A"/>
    <w:rsid w:val="00B73508"/>
    <w:rsid w:val="00B73944"/>
    <w:rsid w:val="00B75B4A"/>
    <w:rsid w:val="00B7620F"/>
    <w:rsid w:val="00B77DD9"/>
    <w:rsid w:val="00B800B3"/>
    <w:rsid w:val="00B81587"/>
    <w:rsid w:val="00B82BBB"/>
    <w:rsid w:val="00B82E4F"/>
    <w:rsid w:val="00B851A6"/>
    <w:rsid w:val="00B855C0"/>
    <w:rsid w:val="00B85FC2"/>
    <w:rsid w:val="00B90EB4"/>
    <w:rsid w:val="00B924E9"/>
    <w:rsid w:val="00B96AD2"/>
    <w:rsid w:val="00B9701C"/>
    <w:rsid w:val="00BA0A48"/>
    <w:rsid w:val="00BA0EE7"/>
    <w:rsid w:val="00BA21A2"/>
    <w:rsid w:val="00BA29F7"/>
    <w:rsid w:val="00BA4ECE"/>
    <w:rsid w:val="00BA57EE"/>
    <w:rsid w:val="00BA59AD"/>
    <w:rsid w:val="00BA79E5"/>
    <w:rsid w:val="00BB01F9"/>
    <w:rsid w:val="00BB0263"/>
    <w:rsid w:val="00BB1293"/>
    <w:rsid w:val="00BB3B0D"/>
    <w:rsid w:val="00BB4603"/>
    <w:rsid w:val="00BB4CCD"/>
    <w:rsid w:val="00BB4DAB"/>
    <w:rsid w:val="00BB5121"/>
    <w:rsid w:val="00BB5BDC"/>
    <w:rsid w:val="00BB5D41"/>
    <w:rsid w:val="00BB5EB7"/>
    <w:rsid w:val="00BB72E6"/>
    <w:rsid w:val="00BC07D5"/>
    <w:rsid w:val="00BC0C81"/>
    <w:rsid w:val="00BC1346"/>
    <w:rsid w:val="00BC29F9"/>
    <w:rsid w:val="00BC397D"/>
    <w:rsid w:val="00BC4085"/>
    <w:rsid w:val="00BC41A9"/>
    <w:rsid w:val="00BC6080"/>
    <w:rsid w:val="00BC6C66"/>
    <w:rsid w:val="00BC7419"/>
    <w:rsid w:val="00BC7551"/>
    <w:rsid w:val="00BD06E5"/>
    <w:rsid w:val="00BD0DB1"/>
    <w:rsid w:val="00BD200E"/>
    <w:rsid w:val="00BD2C89"/>
    <w:rsid w:val="00BD373A"/>
    <w:rsid w:val="00BD43D5"/>
    <w:rsid w:val="00BD46E0"/>
    <w:rsid w:val="00BD4EC3"/>
    <w:rsid w:val="00BD58A3"/>
    <w:rsid w:val="00BD68CB"/>
    <w:rsid w:val="00BD690A"/>
    <w:rsid w:val="00BD7112"/>
    <w:rsid w:val="00BD7302"/>
    <w:rsid w:val="00BD7BEC"/>
    <w:rsid w:val="00BE0E81"/>
    <w:rsid w:val="00BE12F5"/>
    <w:rsid w:val="00BE1CBE"/>
    <w:rsid w:val="00BE2DC0"/>
    <w:rsid w:val="00BE36CF"/>
    <w:rsid w:val="00BE3F71"/>
    <w:rsid w:val="00BE40B1"/>
    <w:rsid w:val="00BE4DA8"/>
    <w:rsid w:val="00BE5531"/>
    <w:rsid w:val="00BE5DCC"/>
    <w:rsid w:val="00BE6A47"/>
    <w:rsid w:val="00BF234F"/>
    <w:rsid w:val="00BF2829"/>
    <w:rsid w:val="00BF3246"/>
    <w:rsid w:val="00BF34BA"/>
    <w:rsid w:val="00BF3FC5"/>
    <w:rsid w:val="00BF4093"/>
    <w:rsid w:val="00BF4BFF"/>
    <w:rsid w:val="00BF78F0"/>
    <w:rsid w:val="00C000BC"/>
    <w:rsid w:val="00C00DBA"/>
    <w:rsid w:val="00C02A51"/>
    <w:rsid w:val="00C032F3"/>
    <w:rsid w:val="00C03D39"/>
    <w:rsid w:val="00C04D1F"/>
    <w:rsid w:val="00C055B3"/>
    <w:rsid w:val="00C06573"/>
    <w:rsid w:val="00C105F4"/>
    <w:rsid w:val="00C12DC9"/>
    <w:rsid w:val="00C13E7D"/>
    <w:rsid w:val="00C14AC9"/>
    <w:rsid w:val="00C15C25"/>
    <w:rsid w:val="00C161DA"/>
    <w:rsid w:val="00C16C52"/>
    <w:rsid w:val="00C171D4"/>
    <w:rsid w:val="00C20D11"/>
    <w:rsid w:val="00C20DD4"/>
    <w:rsid w:val="00C223BA"/>
    <w:rsid w:val="00C22782"/>
    <w:rsid w:val="00C22A5A"/>
    <w:rsid w:val="00C23637"/>
    <w:rsid w:val="00C25FCA"/>
    <w:rsid w:val="00C27832"/>
    <w:rsid w:val="00C2783D"/>
    <w:rsid w:val="00C27A9F"/>
    <w:rsid w:val="00C27F8C"/>
    <w:rsid w:val="00C301D6"/>
    <w:rsid w:val="00C307EC"/>
    <w:rsid w:val="00C32252"/>
    <w:rsid w:val="00C3293D"/>
    <w:rsid w:val="00C3481F"/>
    <w:rsid w:val="00C369CE"/>
    <w:rsid w:val="00C36B49"/>
    <w:rsid w:val="00C37AEF"/>
    <w:rsid w:val="00C40BC7"/>
    <w:rsid w:val="00C4156D"/>
    <w:rsid w:val="00C417D3"/>
    <w:rsid w:val="00C419DE"/>
    <w:rsid w:val="00C448F4"/>
    <w:rsid w:val="00C47D32"/>
    <w:rsid w:val="00C50103"/>
    <w:rsid w:val="00C507CA"/>
    <w:rsid w:val="00C51526"/>
    <w:rsid w:val="00C52413"/>
    <w:rsid w:val="00C525E7"/>
    <w:rsid w:val="00C52A8F"/>
    <w:rsid w:val="00C53F43"/>
    <w:rsid w:val="00C54196"/>
    <w:rsid w:val="00C55A6A"/>
    <w:rsid w:val="00C56AB4"/>
    <w:rsid w:val="00C60E7F"/>
    <w:rsid w:val="00C65449"/>
    <w:rsid w:val="00C6570E"/>
    <w:rsid w:val="00C6583A"/>
    <w:rsid w:val="00C6601F"/>
    <w:rsid w:val="00C661C2"/>
    <w:rsid w:val="00C66334"/>
    <w:rsid w:val="00C66A7E"/>
    <w:rsid w:val="00C67CCB"/>
    <w:rsid w:val="00C70169"/>
    <w:rsid w:val="00C70CFA"/>
    <w:rsid w:val="00C70DB0"/>
    <w:rsid w:val="00C70F20"/>
    <w:rsid w:val="00C71166"/>
    <w:rsid w:val="00C72ED6"/>
    <w:rsid w:val="00C748D3"/>
    <w:rsid w:val="00C75F62"/>
    <w:rsid w:val="00C76565"/>
    <w:rsid w:val="00C80446"/>
    <w:rsid w:val="00C80DED"/>
    <w:rsid w:val="00C82EE6"/>
    <w:rsid w:val="00C82F50"/>
    <w:rsid w:val="00C83550"/>
    <w:rsid w:val="00C835B3"/>
    <w:rsid w:val="00C836F0"/>
    <w:rsid w:val="00C83AD1"/>
    <w:rsid w:val="00C85726"/>
    <w:rsid w:val="00C85BFE"/>
    <w:rsid w:val="00C875CA"/>
    <w:rsid w:val="00C879B7"/>
    <w:rsid w:val="00C87E19"/>
    <w:rsid w:val="00C87E59"/>
    <w:rsid w:val="00C934A9"/>
    <w:rsid w:val="00C946E7"/>
    <w:rsid w:val="00C94DD4"/>
    <w:rsid w:val="00C956D9"/>
    <w:rsid w:val="00C958AA"/>
    <w:rsid w:val="00C95CDA"/>
    <w:rsid w:val="00C9622A"/>
    <w:rsid w:val="00C96664"/>
    <w:rsid w:val="00C96E6D"/>
    <w:rsid w:val="00C96FA8"/>
    <w:rsid w:val="00C970C4"/>
    <w:rsid w:val="00C97418"/>
    <w:rsid w:val="00CA180E"/>
    <w:rsid w:val="00CA28BF"/>
    <w:rsid w:val="00CA3343"/>
    <w:rsid w:val="00CA3963"/>
    <w:rsid w:val="00CA5422"/>
    <w:rsid w:val="00CA5618"/>
    <w:rsid w:val="00CA57E4"/>
    <w:rsid w:val="00CA5C5A"/>
    <w:rsid w:val="00CA6697"/>
    <w:rsid w:val="00CA6B30"/>
    <w:rsid w:val="00CB016B"/>
    <w:rsid w:val="00CB15C8"/>
    <w:rsid w:val="00CB1688"/>
    <w:rsid w:val="00CB21F6"/>
    <w:rsid w:val="00CB2887"/>
    <w:rsid w:val="00CB3523"/>
    <w:rsid w:val="00CB4160"/>
    <w:rsid w:val="00CB441C"/>
    <w:rsid w:val="00CB513E"/>
    <w:rsid w:val="00CB588A"/>
    <w:rsid w:val="00CB7072"/>
    <w:rsid w:val="00CB7D1D"/>
    <w:rsid w:val="00CB7E87"/>
    <w:rsid w:val="00CC2743"/>
    <w:rsid w:val="00CC380C"/>
    <w:rsid w:val="00CC3B67"/>
    <w:rsid w:val="00CC4F3B"/>
    <w:rsid w:val="00CC5A2E"/>
    <w:rsid w:val="00CC5F90"/>
    <w:rsid w:val="00CC6319"/>
    <w:rsid w:val="00CC7FDE"/>
    <w:rsid w:val="00CD1637"/>
    <w:rsid w:val="00CD1EB0"/>
    <w:rsid w:val="00CD21AF"/>
    <w:rsid w:val="00CD271B"/>
    <w:rsid w:val="00CD4022"/>
    <w:rsid w:val="00CD5331"/>
    <w:rsid w:val="00CD798E"/>
    <w:rsid w:val="00CD7CDE"/>
    <w:rsid w:val="00CE09D5"/>
    <w:rsid w:val="00CE128B"/>
    <w:rsid w:val="00CE1887"/>
    <w:rsid w:val="00CE1B0F"/>
    <w:rsid w:val="00CE25DD"/>
    <w:rsid w:val="00CE29E4"/>
    <w:rsid w:val="00CE31C6"/>
    <w:rsid w:val="00CE379E"/>
    <w:rsid w:val="00CE436F"/>
    <w:rsid w:val="00CE51F8"/>
    <w:rsid w:val="00CE542E"/>
    <w:rsid w:val="00CE59F3"/>
    <w:rsid w:val="00CE70AD"/>
    <w:rsid w:val="00CE7E9A"/>
    <w:rsid w:val="00CF0BC4"/>
    <w:rsid w:val="00CF192A"/>
    <w:rsid w:val="00CF2291"/>
    <w:rsid w:val="00CF339F"/>
    <w:rsid w:val="00CF3D49"/>
    <w:rsid w:val="00CF484A"/>
    <w:rsid w:val="00CF5175"/>
    <w:rsid w:val="00CF623A"/>
    <w:rsid w:val="00D001CC"/>
    <w:rsid w:val="00D003A1"/>
    <w:rsid w:val="00D00A81"/>
    <w:rsid w:val="00D01185"/>
    <w:rsid w:val="00D0571E"/>
    <w:rsid w:val="00D06840"/>
    <w:rsid w:val="00D06CF3"/>
    <w:rsid w:val="00D10327"/>
    <w:rsid w:val="00D105F9"/>
    <w:rsid w:val="00D111F5"/>
    <w:rsid w:val="00D11787"/>
    <w:rsid w:val="00D12F3F"/>
    <w:rsid w:val="00D1343D"/>
    <w:rsid w:val="00D1368A"/>
    <w:rsid w:val="00D1598A"/>
    <w:rsid w:val="00D16A46"/>
    <w:rsid w:val="00D17F9D"/>
    <w:rsid w:val="00D2018F"/>
    <w:rsid w:val="00D20266"/>
    <w:rsid w:val="00D20EE2"/>
    <w:rsid w:val="00D2114A"/>
    <w:rsid w:val="00D21788"/>
    <w:rsid w:val="00D21D05"/>
    <w:rsid w:val="00D2267D"/>
    <w:rsid w:val="00D269B9"/>
    <w:rsid w:val="00D30DC0"/>
    <w:rsid w:val="00D312C9"/>
    <w:rsid w:val="00D3253E"/>
    <w:rsid w:val="00D347FF"/>
    <w:rsid w:val="00D34C78"/>
    <w:rsid w:val="00D35294"/>
    <w:rsid w:val="00D357BA"/>
    <w:rsid w:val="00D36D88"/>
    <w:rsid w:val="00D377FF"/>
    <w:rsid w:val="00D401F3"/>
    <w:rsid w:val="00D411F0"/>
    <w:rsid w:val="00D44E05"/>
    <w:rsid w:val="00D45401"/>
    <w:rsid w:val="00D45783"/>
    <w:rsid w:val="00D45DA5"/>
    <w:rsid w:val="00D50A66"/>
    <w:rsid w:val="00D50D79"/>
    <w:rsid w:val="00D518A5"/>
    <w:rsid w:val="00D52CF4"/>
    <w:rsid w:val="00D53161"/>
    <w:rsid w:val="00D54320"/>
    <w:rsid w:val="00D54F32"/>
    <w:rsid w:val="00D5587D"/>
    <w:rsid w:val="00D55A8D"/>
    <w:rsid w:val="00D605A7"/>
    <w:rsid w:val="00D60B70"/>
    <w:rsid w:val="00D622EA"/>
    <w:rsid w:val="00D626FE"/>
    <w:rsid w:val="00D62CB0"/>
    <w:rsid w:val="00D65D27"/>
    <w:rsid w:val="00D664D7"/>
    <w:rsid w:val="00D66F1D"/>
    <w:rsid w:val="00D67F3F"/>
    <w:rsid w:val="00D7044E"/>
    <w:rsid w:val="00D705A9"/>
    <w:rsid w:val="00D71A73"/>
    <w:rsid w:val="00D71F01"/>
    <w:rsid w:val="00D73BD1"/>
    <w:rsid w:val="00D740FB"/>
    <w:rsid w:val="00D744BB"/>
    <w:rsid w:val="00D74562"/>
    <w:rsid w:val="00D747F6"/>
    <w:rsid w:val="00D75747"/>
    <w:rsid w:val="00D76C3F"/>
    <w:rsid w:val="00D7763C"/>
    <w:rsid w:val="00D77A3D"/>
    <w:rsid w:val="00D80D5E"/>
    <w:rsid w:val="00D82624"/>
    <w:rsid w:val="00D844EE"/>
    <w:rsid w:val="00D85403"/>
    <w:rsid w:val="00D856AD"/>
    <w:rsid w:val="00D866E7"/>
    <w:rsid w:val="00D869FB"/>
    <w:rsid w:val="00D870BA"/>
    <w:rsid w:val="00D90BCC"/>
    <w:rsid w:val="00D90FBD"/>
    <w:rsid w:val="00D92297"/>
    <w:rsid w:val="00D92CE0"/>
    <w:rsid w:val="00D93086"/>
    <w:rsid w:val="00D948EE"/>
    <w:rsid w:val="00D94BCF"/>
    <w:rsid w:val="00D95249"/>
    <w:rsid w:val="00D97252"/>
    <w:rsid w:val="00D972DE"/>
    <w:rsid w:val="00DA05C4"/>
    <w:rsid w:val="00DA13F5"/>
    <w:rsid w:val="00DA24BE"/>
    <w:rsid w:val="00DA29CB"/>
    <w:rsid w:val="00DA2F89"/>
    <w:rsid w:val="00DA30AF"/>
    <w:rsid w:val="00DA3FBD"/>
    <w:rsid w:val="00DA4550"/>
    <w:rsid w:val="00DA4D91"/>
    <w:rsid w:val="00DA4F09"/>
    <w:rsid w:val="00DA6346"/>
    <w:rsid w:val="00DA6EBA"/>
    <w:rsid w:val="00DB07AE"/>
    <w:rsid w:val="00DB0DF4"/>
    <w:rsid w:val="00DB1072"/>
    <w:rsid w:val="00DB14A7"/>
    <w:rsid w:val="00DB16B1"/>
    <w:rsid w:val="00DB2551"/>
    <w:rsid w:val="00DB3B00"/>
    <w:rsid w:val="00DB4A86"/>
    <w:rsid w:val="00DB5DF9"/>
    <w:rsid w:val="00DB5E39"/>
    <w:rsid w:val="00DB6034"/>
    <w:rsid w:val="00DB6BFD"/>
    <w:rsid w:val="00DB798E"/>
    <w:rsid w:val="00DC061C"/>
    <w:rsid w:val="00DC117D"/>
    <w:rsid w:val="00DC2C9A"/>
    <w:rsid w:val="00DC3733"/>
    <w:rsid w:val="00DC515E"/>
    <w:rsid w:val="00DC6650"/>
    <w:rsid w:val="00DD0B82"/>
    <w:rsid w:val="00DD102D"/>
    <w:rsid w:val="00DD3829"/>
    <w:rsid w:val="00DD3B05"/>
    <w:rsid w:val="00DD4A40"/>
    <w:rsid w:val="00DD533A"/>
    <w:rsid w:val="00DE0E7F"/>
    <w:rsid w:val="00DE2456"/>
    <w:rsid w:val="00DE24E7"/>
    <w:rsid w:val="00DE4457"/>
    <w:rsid w:val="00DE5F7C"/>
    <w:rsid w:val="00DE62E5"/>
    <w:rsid w:val="00DF18C3"/>
    <w:rsid w:val="00DF2649"/>
    <w:rsid w:val="00DF2BEC"/>
    <w:rsid w:val="00DF3DB8"/>
    <w:rsid w:val="00DF40ED"/>
    <w:rsid w:val="00DF6A59"/>
    <w:rsid w:val="00DF6F02"/>
    <w:rsid w:val="00DF7666"/>
    <w:rsid w:val="00DF7DEF"/>
    <w:rsid w:val="00E00A69"/>
    <w:rsid w:val="00E0216E"/>
    <w:rsid w:val="00E02275"/>
    <w:rsid w:val="00E028B0"/>
    <w:rsid w:val="00E04897"/>
    <w:rsid w:val="00E05D8B"/>
    <w:rsid w:val="00E073C5"/>
    <w:rsid w:val="00E07D29"/>
    <w:rsid w:val="00E104DD"/>
    <w:rsid w:val="00E10672"/>
    <w:rsid w:val="00E11310"/>
    <w:rsid w:val="00E12CBA"/>
    <w:rsid w:val="00E14753"/>
    <w:rsid w:val="00E205B7"/>
    <w:rsid w:val="00E21043"/>
    <w:rsid w:val="00E21056"/>
    <w:rsid w:val="00E22B51"/>
    <w:rsid w:val="00E22E0C"/>
    <w:rsid w:val="00E22F51"/>
    <w:rsid w:val="00E23325"/>
    <w:rsid w:val="00E233EB"/>
    <w:rsid w:val="00E2380A"/>
    <w:rsid w:val="00E23B22"/>
    <w:rsid w:val="00E25084"/>
    <w:rsid w:val="00E30F9F"/>
    <w:rsid w:val="00E31FD6"/>
    <w:rsid w:val="00E321C9"/>
    <w:rsid w:val="00E33009"/>
    <w:rsid w:val="00E367C5"/>
    <w:rsid w:val="00E40033"/>
    <w:rsid w:val="00E40CB4"/>
    <w:rsid w:val="00E411D1"/>
    <w:rsid w:val="00E413AF"/>
    <w:rsid w:val="00E41553"/>
    <w:rsid w:val="00E42461"/>
    <w:rsid w:val="00E45119"/>
    <w:rsid w:val="00E4690E"/>
    <w:rsid w:val="00E471FE"/>
    <w:rsid w:val="00E474C6"/>
    <w:rsid w:val="00E47685"/>
    <w:rsid w:val="00E51B51"/>
    <w:rsid w:val="00E52595"/>
    <w:rsid w:val="00E53BD7"/>
    <w:rsid w:val="00E54421"/>
    <w:rsid w:val="00E5498C"/>
    <w:rsid w:val="00E577F0"/>
    <w:rsid w:val="00E57B46"/>
    <w:rsid w:val="00E601AF"/>
    <w:rsid w:val="00E60D2B"/>
    <w:rsid w:val="00E6129B"/>
    <w:rsid w:val="00E61919"/>
    <w:rsid w:val="00E62F19"/>
    <w:rsid w:val="00E62F49"/>
    <w:rsid w:val="00E63345"/>
    <w:rsid w:val="00E63D00"/>
    <w:rsid w:val="00E6508F"/>
    <w:rsid w:val="00E70F8F"/>
    <w:rsid w:val="00E713CE"/>
    <w:rsid w:val="00E71F59"/>
    <w:rsid w:val="00E7271D"/>
    <w:rsid w:val="00E72850"/>
    <w:rsid w:val="00E72DDA"/>
    <w:rsid w:val="00E73219"/>
    <w:rsid w:val="00E73E3E"/>
    <w:rsid w:val="00E741F9"/>
    <w:rsid w:val="00E744BD"/>
    <w:rsid w:val="00E74E3C"/>
    <w:rsid w:val="00E7654A"/>
    <w:rsid w:val="00E76B09"/>
    <w:rsid w:val="00E76B76"/>
    <w:rsid w:val="00E823C6"/>
    <w:rsid w:val="00E83A43"/>
    <w:rsid w:val="00E858E7"/>
    <w:rsid w:val="00E85CEC"/>
    <w:rsid w:val="00E902C4"/>
    <w:rsid w:val="00E91134"/>
    <w:rsid w:val="00E94219"/>
    <w:rsid w:val="00E94FBC"/>
    <w:rsid w:val="00E95A08"/>
    <w:rsid w:val="00E95DC1"/>
    <w:rsid w:val="00E96517"/>
    <w:rsid w:val="00EA0B17"/>
    <w:rsid w:val="00EA0E91"/>
    <w:rsid w:val="00EA10C6"/>
    <w:rsid w:val="00EA1E3C"/>
    <w:rsid w:val="00EA28DC"/>
    <w:rsid w:val="00EA2964"/>
    <w:rsid w:val="00EA347A"/>
    <w:rsid w:val="00EA4B78"/>
    <w:rsid w:val="00EA5874"/>
    <w:rsid w:val="00EA5B15"/>
    <w:rsid w:val="00EA7BAE"/>
    <w:rsid w:val="00EA7F19"/>
    <w:rsid w:val="00EB1170"/>
    <w:rsid w:val="00EB249C"/>
    <w:rsid w:val="00EB2C55"/>
    <w:rsid w:val="00EB4C0A"/>
    <w:rsid w:val="00EB4E5C"/>
    <w:rsid w:val="00EB4F98"/>
    <w:rsid w:val="00EB5270"/>
    <w:rsid w:val="00EB58FA"/>
    <w:rsid w:val="00EB623D"/>
    <w:rsid w:val="00EB6E16"/>
    <w:rsid w:val="00EB774B"/>
    <w:rsid w:val="00EB7E63"/>
    <w:rsid w:val="00EB7FBE"/>
    <w:rsid w:val="00EC1019"/>
    <w:rsid w:val="00EC1439"/>
    <w:rsid w:val="00EC1B45"/>
    <w:rsid w:val="00EC3986"/>
    <w:rsid w:val="00EC4822"/>
    <w:rsid w:val="00EC4B8C"/>
    <w:rsid w:val="00EC4CB1"/>
    <w:rsid w:val="00EC63A2"/>
    <w:rsid w:val="00EC685C"/>
    <w:rsid w:val="00EC6FD8"/>
    <w:rsid w:val="00EC7DA4"/>
    <w:rsid w:val="00ED11F4"/>
    <w:rsid w:val="00ED266F"/>
    <w:rsid w:val="00ED385A"/>
    <w:rsid w:val="00ED5E45"/>
    <w:rsid w:val="00ED6446"/>
    <w:rsid w:val="00ED66D4"/>
    <w:rsid w:val="00ED6BFE"/>
    <w:rsid w:val="00ED7A3C"/>
    <w:rsid w:val="00ED7B22"/>
    <w:rsid w:val="00EE2099"/>
    <w:rsid w:val="00EE2ACA"/>
    <w:rsid w:val="00EE3168"/>
    <w:rsid w:val="00EE3294"/>
    <w:rsid w:val="00EE5A0A"/>
    <w:rsid w:val="00EE5A8B"/>
    <w:rsid w:val="00EE6765"/>
    <w:rsid w:val="00EE6ADA"/>
    <w:rsid w:val="00EE6C64"/>
    <w:rsid w:val="00EE76CD"/>
    <w:rsid w:val="00EE76FE"/>
    <w:rsid w:val="00EF0EAB"/>
    <w:rsid w:val="00EF123A"/>
    <w:rsid w:val="00EF12A5"/>
    <w:rsid w:val="00EF207A"/>
    <w:rsid w:val="00EF24BA"/>
    <w:rsid w:val="00EF24ED"/>
    <w:rsid w:val="00EF39E1"/>
    <w:rsid w:val="00EF4E50"/>
    <w:rsid w:val="00EF6067"/>
    <w:rsid w:val="00EF723C"/>
    <w:rsid w:val="00EF7E9B"/>
    <w:rsid w:val="00F00530"/>
    <w:rsid w:val="00F00665"/>
    <w:rsid w:val="00F01304"/>
    <w:rsid w:val="00F01789"/>
    <w:rsid w:val="00F02DD7"/>
    <w:rsid w:val="00F04D2D"/>
    <w:rsid w:val="00F04FA5"/>
    <w:rsid w:val="00F055ED"/>
    <w:rsid w:val="00F114B5"/>
    <w:rsid w:val="00F11824"/>
    <w:rsid w:val="00F11CE6"/>
    <w:rsid w:val="00F11D23"/>
    <w:rsid w:val="00F11DAF"/>
    <w:rsid w:val="00F12082"/>
    <w:rsid w:val="00F12840"/>
    <w:rsid w:val="00F12C63"/>
    <w:rsid w:val="00F12FEB"/>
    <w:rsid w:val="00F137BC"/>
    <w:rsid w:val="00F13926"/>
    <w:rsid w:val="00F16176"/>
    <w:rsid w:val="00F213DC"/>
    <w:rsid w:val="00F218D4"/>
    <w:rsid w:val="00F234A9"/>
    <w:rsid w:val="00F239F8"/>
    <w:rsid w:val="00F248F7"/>
    <w:rsid w:val="00F2567F"/>
    <w:rsid w:val="00F26873"/>
    <w:rsid w:val="00F26C3E"/>
    <w:rsid w:val="00F27A4A"/>
    <w:rsid w:val="00F31884"/>
    <w:rsid w:val="00F31949"/>
    <w:rsid w:val="00F328FA"/>
    <w:rsid w:val="00F337C7"/>
    <w:rsid w:val="00F33FA5"/>
    <w:rsid w:val="00F34226"/>
    <w:rsid w:val="00F3543D"/>
    <w:rsid w:val="00F36998"/>
    <w:rsid w:val="00F374CF"/>
    <w:rsid w:val="00F406CE"/>
    <w:rsid w:val="00F41C63"/>
    <w:rsid w:val="00F41D50"/>
    <w:rsid w:val="00F4210E"/>
    <w:rsid w:val="00F42A6A"/>
    <w:rsid w:val="00F44B25"/>
    <w:rsid w:val="00F457B6"/>
    <w:rsid w:val="00F46935"/>
    <w:rsid w:val="00F4783C"/>
    <w:rsid w:val="00F47C87"/>
    <w:rsid w:val="00F5020C"/>
    <w:rsid w:val="00F51124"/>
    <w:rsid w:val="00F51ABA"/>
    <w:rsid w:val="00F5290F"/>
    <w:rsid w:val="00F52DB9"/>
    <w:rsid w:val="00F53032"/>
    <w:rsid w:val="00F53F1F"/>
    <w:rsid w:val="00F54652"/>
    <w:rsid w:val="00F610E7"/>
    <w:rsid w:val="00F62644"/>
    <w:rsid w:val="00F65AD3"/>
    <w:rsid w:val="00F663C0"/>
    <w:rsid w:val="00F71DCC"/>
    <w:rsid w:val="00F72D2C"/>
    <w:rsid w:val="00F73AD2"/>
    <w:rsid w:val="00F74A95"/>
    <w:rsid w:val="00F74E49"/>
    <w:rsid w:val="00F7513C"/>
    <w:rsid w:val="00F75289"/>
    <w:rsid w:val="00F753A3"/>
    <w:rsid w:val="00F76C8D"/>
    <w:rsid w:val="00F80960"/>
    <w:rsid w:val="00F80E27"/>
    <w:rsid w:val="00F8208E"/>
    <w:rsid w:val="00F829A7"/>
    <w:rsid w:val="00F82CC7"/>
    <w:rsid w:val="00F83046"/>
    <w:rsid w:val="00F8544D"/>
    <w:rsid w:val="00F85EB7"/>
    <w:rsid w:val="00F902D7"/>
    <w:rsid w:val="00F933AA"/>
    <w:rsid w:val="00F958F2"/>
    <w:rsid w:val="00F97A38"/>
    <w:rsid w:val="00F97C65"/>
    <w:rsid w:val="00FA2103"/>
    <w:rsid w:val="00FA2A07"/>
    <w:rsid w:val="00FA2C5A"/>
    <w:rsid w:val="00FA3D19"/>
    <w:rsid w:val="00FA4125"/>
    <w:rsid w:val="00FA5563"/>
    <w:rsid w:val="00FA5CD2"/>
    <w:rsid w:val="00FA652B"/>
    <w:rsid w:val="00FB0617"/>
    <w:rsid w:val="00FB0DBB"/>
    <w:rsid w:val="00FB1035"/>
    <w:rsid w:val="00FB2290"/>
    <w:rsid w:val="00FB2929"/>
    <w:rsid w:val="00FB33C2"/>
    <w:rsid w:val="00FB456C"/>
    <w:rsid w:val="00FB47AD"/>
    <w:rsid w:val="00FB4BDF"/>
    <w:rsid w:val="00FB5113"/>
    <w:rsid w:val="00FB5387"/>
    <w:rsid w:val="00FB6E40"/>
    <w:rsid w:val="00FB7167"/>
    <w:rsid w:val="00FB78E2"/>
    <w:rsid w:val="00FB7B9A"/>
    <w:rsid w:val="00FC1019"/>
    <w:rsid w:val="00FC111F"/>
    <w:rsid w:val="00FC1753"/>
    <w:rsid w:val="00FC1929"/>
    <w:rsid w:val="00FC1EE6"/>
    <w:rsid w:val="00FC297C"/>
    <w:rsid w:val="00FC325E"/>
    <w:rsid w:val="00FC4CA7"/>
    <w:rsid w:val="00FC535A"/>
    <w:rsid w:val="00FC63E7"/>
    <w:rsid w:val="00FC64B9"/>
    <w:rsid w:val="00FC781E"/>
    <w:rsid w:val="00FC7FAE"/>
    <w:rsid w:val="00FD1456"/>
    <w:rsid w:val="00FD146F"/>
    <w:rsid w:val="00FD2078"/>
    <w:rsid w:val="00FD237A"/>
    <w:rsid w:val="00FD41C6"/>
    <w:rsid w:val="00FD4C25"/>
    <w:rsid w:val="00FD4D07"/>
    <w:rsid w:val="00FD5926"/>
    <w:rsid w:val="00FD61CE"/>
    <w:rsid w:val="00FD6299"/>
    <w:rsid w:val="00FD64E0"/>
    <w:rsid w:val="00FD6D2D"/>
    <w:rsid w:val="00FD714D"/>
    <w:rsid w:val="00FD731B"/>
    <w:rsid w:val="00FD76AD"/>
    <w:rsid w:val="00FD780B"/>
    <w:rsid w:val="00FD7A1D"/>
    <w:rsid w:val="00FE10CC"/>
    <w:rsid w:val="00FE1484"/>
    <w:rsid w:val="00FE1BBC"/>
    <w:rsid w:val="00FE2AC3"/>
    <w:rsid w:val="00FE414E"/>
    <w:rsid w:val="00FE416A"/>
    <w:rsid w:val="00FE4592"/>
    <w:rsid w:val="00FE45EB"/>
    <w:rsid w:val="00FE54D9"/>
    <w:rsid w:val="00FE5527"/>
    <w:rsid w:val="00FE5C61"/>
    <w:rsid w:val="00FE719B"/>
    <w:rsid w:val="00FE7D2C"/>
    <w:rsid w:val="00FE7F0D"/>
    <w:rsid w:val="00FF0B3D"/>
    <w:rsid w:val="00FF51B2"/>
    <w:rsid w:val="00FF5DDC"/>
    <w:rsid w:val="00FF65EC"/>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815B496E-ADFE-4E16-AF1B-14353B1B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14A7"/>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445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B51D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6E0892"/>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paragraph" w:customStyle="1" w:styleId="tablecolhead">
    <w:name w:val="table col head"/>
    <w:basedOn w:val="a"/>
    <w:rsid w:val="00C14AC9"/>
    <w:pPr>
      <w:spacing w:after="0" w:line="240" w:lineRule="auto"/>
      <w:jc w:val="center"/>
    </w:pPr>
    <w:rPr>
      <w:rFonts w:ascii="Times New Roman" w:eastAsia="宋体" w:hAnsi="Times New Roman" w:cs="Times New Roman"/>
      <w:b/>
      <w:bCs/>
      <w:sz w:val="16"/>
      <w:szCs w:val="16"/>
      <w:lang w:val="en-US" w:eastAsia="en-US"/>
    </w:rPr>
  </w:style>
  <w:style w:type="paragraph" w:customStyle="1" w:styleId="tablecolsubhead">
    <w:name w:val="table col subhead"/>
    <w:basedOn w:val="tablecolhead"/>
    <w:rsid w:val="00C14AC9"/>
    <w:rPr>
      <w:i/>
      <w:iCs/>
      <w:sz w:val="15"/>
      <w:szCs w:val="15"/>
    </w:rPr>
  </w:style>
  <w:style w:type="paragraph" w:customStyle="1" w:styleId="tablecopy">
    <w:name w:val="table copy"/>
    <w:rsid w:val="00C14AC9"/>
    <w:pPr>
      <w:spacing w:after="0" w:line="240" w:lineRule="auto"/>
      <w:jc w:val="both"/>
    </w:pPr>
    <w:rPr>
      <w:rFonts w:ascii="Times New Roman" w:eastAsia="宋体" w:hAnsi="Times New Roman" w:cs="Times New Roman"/>
      <w:noProof/>
      <w:sz w:val="16"/>
      <w:szCs w:val="16"/>
      <w:lang w:val="en-US" w:eastAsia="en-US"/>
    </w:rPr>
  </w:style>
  <w:style w:type="paragraph" w:styleId="ab">
    <w:name w:val="Body Text"/>
    <w:basedOn w:val="a"/>
    <w:link w:val="ac"/>
    <w:rsid w:val="003F6D59"/>
    <w:pPr>
      <w:tabs>
        <w:tab w:val="left" w:pos="288"/>
      </w:tabs>
      <w:spacing w:after="120" w:line="228" w:lineRule="auto"/>
      <w:ind w:firstLine="288"/>
      <w:jc w:val="both"/>
    </w:pPr>
    <w:rPr>
      <w:rFonts w:ascii="Times New Roman" w:eastAsia="宋体" w:hAnsi="Times New Roman" w:cs="Times New Roman"/>
      <w:spacing w:val="-1"/>
      <w:sz w:val="20"/>
      <w:szCs w:val="20"/>
      <w:lang w:val="x-none" w:eastAsia="x-none"/>
    </w:rPr>
  </w:style>
  <w:style w:type="character" w:customStyle="1" w:styleId="ac">
    <w:name w:val="正文文本 字符"/>
    <w:basedOn w:val="a0"/>
    <w:link w:val="ab"/>
    <w:rsid w:val="003F6D59"/>
    <w:rPr>
      <w:rFonts w:ascii="Times New Roman" w:eastAsia="宋体" w:hAnsi="Times New Roman" w:cs="Times New Roman"/>
      <w:spacing w:val="-1"/>
      <w:sz w:val="20"/>
      <w:szCs w:val="20"/>
      <w:lang w:val="x-none" w:eastAsia="x-none"/>
    </w:rPr>
  </w:style>
  <w:style w:type="paragraph" w:customStyle="1" w:styleId="figurecaption">
    <w:name w:val="figure caption"/>
    <w:rsid w:val="00D71F01"/>
    <w:pPr>
      <w:numPr>
        <w:numId w:val="4"/>
      </w:numPr>
      <w:tabs>
        <w:tab w:val="left" w:pos="533"/>
      </w:tabs>
      <w:spacing w:before="80" w:line="240" w:lineRule="auto"/>
      <w:jc w:val="both"/>
    </w:pPr>
    <w:rPr>
      <w:rFonts w:ascii="Times New Roman" w:eastAsia="宋体" w:hAnsi="Times New Roman" w:cs="Times New Roman"/>
      <w:noProof/>
      <w:sz w:val="16"/>
      <w:szCs w:val="16"/>
      <w:lang w:val="en-US" w:eastAsia="en-US"/>
    </w:rPr>
  </w:style>
  <w:style w:type="paragraph" w:styleId="ad">
    <w:name w:val="List Paragraph"/>
    <w:basedOn w:val="a"/>
    <w:uiPriority w:val="34"/>
    <w:qFormat/>
    <w:rsid w:val="008D0518"/>
    <w:pPr>
      <w:ind w:firstLineChars="200" w:firstLine="420"/>
    </w:pPr>
  </w:style>
  <w:style w:type="character" w:customStyle="1" w:styleId="30">
    <w:name w:val="标题 3 字符"/>
    <w:basedOn w:val="a0"/>
    <w:link w:val="3"/>
    <w:uiPriority w:val="9"/>
    <w:rsid w:val="005F4450"/>
    <w:rPr>
      <w:b/>
      <w:bCs/>
      <w:sz w:val="32"/>
      <w:szCs w:val="32"/>
    </w:rPr>
  </w:style>
  <w:style w:type="paragraph" w:styleId="TOC3">
    <w:name w:val="toc 3"/>
    <w:basedOn w:val="a"/>
    <w:next w:val="a"/>
    <w:autoRedefine/>
    <w:uiPriority w:val="39"/>
    <w:unhideWhenUsed/>
    <w:rsid w:val="00103235"/>
    <w:pPr>
      <w:ind w:leftChars="400" w:left="840"/>
    </w:pPr>
  </w:style>
  <w:style w:type="character" w:styleId="ae">
    <w:name w:val="Placeholder Text"/>
    <w:basedOn w:val="a0"/>
    <w:uiPriority w:val="99"/>
    <w:semiHidden/>
    <w:rsid w:val="008C6600"/>
    <w:rPr>
      <w:color w:val="808080"/>
    </w:rPr>
  </w:style>
  <w:style w:type="character" w:styleId="af">
    <w:name w:val="annotation reference"/>
    <w:basedOn w:val="a0"/>
    <w:uiPriority w:val="99"/>
    <w:semiHidden/>
    <w:unhideWhenUsed/>
    <w:rsid w:val="00CA28BF"/>
    <w:rPr>
      <w:sz w:val="21"/>
      <w:szCs w:val="21"/>
    </w:rPr>
  </w:style>
  <w:style w:type="paragraph" w:styleId="af0">
    <w:name w:val="annotation text"/>
    <w:basedOn w:val="a"/>
    <w:link w:val="af1"/>
    <w:uiPriority w:val="99"/>
    <w:semiHidden/>
    <w:unhideWhenUsed/>
    <w:rsid w:val="00CA28BF"/>
  </w:style>
  <w:style w:type="character" w:customStyle="1" w:styleId="af1">
    <w:name w:val="批注文字 字符"/>
    <w:basedOn w:val="a0"/>
    <w:link w:val="af0"/>
    <w:uiPriority w:val="99"/>
    <w:semiHidden/>
    <w:rsid w:val="00CA28BF"/>
    <w:rPr>
      <w:lang w:val="en-GB"/>
    </w:rPr>
  </w:style>
  <w:style w:type="paragraph" w:styleId="af2">
    <w:name w:val="annotation subject"/>
    <w:basedOn w:val="af0"/>
    <w:next w:val="af0"/>
    <w:link w:val="af3"/>
    <w:uiPriority w:val="99"/>
    <w:semiHidden/>
    <w:unhideWhenUsed/>
    <w:rsid w:val="00CA28BF"/>
    <w:rPr>
      <w:b/>
      <w:bCs/>
    </w:rPr>
  </w:style>
  <w:style w:type="character" w:customStyle="1" w:styleId="af3">
    <w:name w:val="批注主题 字符"/>
    <w:basedOn w:val="af1"/>
    <w:link w:val="af2"/>
    <w:uiPriority w:val="99"/>
    <w:semiHidden/>
    <w:rsid w:val="00CA28BF"/>
    <w:rPr>
      <w:b/>
      <w:bCs/>
      <w:lang w:val="en-GB"/>
    </w:rPr>
  </w:style>
  <w:style w:type="paragraph" w:customStyle="1" w:styleId="tablehead">
    <w:name w:val="table head"/>
    <w:rsid w:val="005603C6"/>
    <w:pPr>
      <w:numPr>
        <w:numId w:val="9"/>
      </w:numPr>
      <w:spacing w:before="240" w:after="120" w:line="216" w:lineRule="auto"/>
      <w:jc w:val="center"/>
    </w:pPr>
    <w:rPr>
      <w:rFonts w:ascii="Times New Roman" w:eastAsia="宋体" w:hAnsi="Times New Roman" w:cs="Times New Roman"/>
      <w:smallCaps/>
      <w:noProof/>
      <w:sz w:val="16"/>
      <w:szCs w:val="16"/>
      <w:lang w:val="en-US" w:eastAsia="en-US"/>
    </w:rPr>
  </w:style>
  <w:style w:type="character" w:customStyle="1" w:styleId="40">
    <w:name w:val="标题 4 字符"/>
    <w:basedOn w:val="a0"/>
    <w:link w:val="4"/>
    <w:uiPriority w:val="9"/>
    <w:rsid w:val="000B51D7"/>
    <w:rPr>
      <w:rFonts w:asciiTheme="majorHAnsi" w:eastAsiaTheme="majorEastAsia" w:hAnsiTheme="majorHAnsi" w:cstheme="majorBidi"/>
      <w:b/>
      <w:bCs/>
      <w:sz w:val="28"/>
      <w:szCs w:val="28"/>
      <w:lang w:val="en-GB"/>
    </w:rPr>
  </w:style>
  <w:style w:type="paragraph" w:styleId="af4">
    <w:name w:val="Title"/>
    <w:basedOn w:val="a"/>
    <w:next w:val="a"/>
    <w:link w:val="af5"/>
    <w:uiPriority w:val="10"/>
    <w:qFormat/>
    <w:rsid w:val="00B62556"/>
    <w:pPr>
      <w:spacing w:before="240" w:after="60"/>
      <w:jc w:val="center"/>
      <w:outlineLvl w:val="0"/>
    </w:pPr>
    <w:rPr>
      <w:rFonts w:asciiTheme="majorHAnsi" w:eastAsiaTheme="majorEastAsia" w:hAnsiTheme="majorHAnsi" w:cstheme="majorBidi"/>
      <w:b/>
      <w:bCs/>
      <w:sz w:val="32"/>
      <w:szCs w:val="32"/>
    </w:rPr>
  </w:style>
  <w:style w:type="character" w:customStyle="1" w:styleId="af5">
    <w:name w:val="标题 字符"/>
    <w:basedOn w:val="a0"/>
    <w:link w:val="af4"/>
    <w:uiPriority w:val="10"/>
    <w:rsid w:val="00B62556"/>
    <w:rPr>
      <w:rFonts w:asciiTheme="majorHAnsi" w:eastAsiaTheme="majorEastAsia" w:hAnsiTheme="majorHAnsi" w:cstheme="majorBidi"/>
      <w:b/>
      <w:bCs/>
      <w:sz w:val="32"/>
      <w:szCs w:val="32"/>
      <w:lang w:val="en-GB"/>
    </w:rPr>
  </w:style>
  <w:style w:type="paragraph" w:styleId="af6">
    <w:name w:val="Date"/>
    <w:basedOn w:val="a"/>
    <w:next w:val="a"/>
    <w:link w:val="af7"/>
    <w:uiPriority w:val="99"/>
    <w:semiHidden/>
    <w:unhideWhenUsed/>
    <w:rsid w:val="00507D1A"/>
    <w:pPr>
      <w:ind w:leftChars="2500" w:left="100"/>
    </w:pPr>
  </w:style>
  <w:style w:type="character" w:customStyle="1" w:styleId="af7">
    <w:name w:val="日期 字符"/>
    <w:basedOn w:val="a0"/>
    <w:link w:val="af6"/>
    <w:uiPriority w:val="99"/>
    <w:semiHidden/>
    <w:rsid w:val="00507D1A"/>
    <w:rPr>
      <w:lang w:val="en-GB"/>
    </w:rPr>
  </w:style>
  <w:style w:type="paragraph" w:styleId="af8">
    <w:name w:val="footnote text"/>
    <w:basedOn w:val="a"/>
    <w:link w:val="af9"/>
    <w:uiPriority w:val="99"/>
    <w:semiHidden/>
    <w:unhideWhenUsed/>
    <w:rsid w:val="00CB21F6"/>
    <w:pPr>
      <w:snapToGrid w:val="0"/>
    </w:pPr>
    <w:rPr>
      <w:sz w:val="18"/>
      <w:szCs w:val="18"/>
    </w:rPr>
  </w:style>
  <w:style w:type="character" w:customStyle="1" w:styleId="af9">
    <w:name w:val="脚注文本 字符"/>
    <w:basedOn w:val="a0"/>
    <w:link w:val="af8"/>
    <w:uiPriority w:val="99"/>
    <w:semiHidden/>
    <w:rsid w:val="00CB21F6"/>
    <w:rPr>
      <w:sz w:val="18"/>
      <w:szCs w:val="18"/>
      <w:lang w:val="en-GB"/>
    </w:rPr>
  </w:style>
  <w:style w:type="character" w:styleId="afa">
    <w:name w:val="footnote reference"/>
    <w:basedOn w:val="a0"/>
    <w:uiPriority w:val="99"/>
    <w:semiHidden/>
    <w:unhideWhenUsed/>
    <w:rsid w:val="00CB21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4643">
      <w:bodyDiv w:val="1"/>
      <w:marLeft w:val="0"/>
      <w:marRight w:val="0"/>
      <w:marTop w:val="0"/>
      <w:marBottom w:val="0"/>
      <w:divBdr>
        <w:top w:val="none" w:sz="0" w:space="0" w:color="auto"/>
        <w:left w:val="none" w:sz="0" w:space="0" w:color="auto"/>
        <w:bottom w:val="none" w:sz="0" w:space="0" w:color="auto"/>
        <w:right w:val="none" w:sz="0" w:space="0" w:color="auto"/>
      </w:divBdr>
    </w:div>
    <w:div w:id="318506461">
      <w:bodyDiv w:val="1"/>
      <w:marLeft w:val="0"/>
      <w:marRight w:val="0"/>
      <w:marTop w:val="0"/>
      <w:marBottom w:val="0"/>
      <w:divBdr>
        <w:top w:val="none" w:sz="0" w:space="0" w:color="auto"/>
        <w:left w:val="none" w:sz="0" w:space="0" w:color="auto"/>
        <w:bottom w:val="none" w:sz="0" w:space="0" w:color="auto"/>
        <w:right w:val="none" w:sz="0" w:space="0" w:color="auto"/>
      </w:divBdr>
    </w:div>
    <w:div w:id="410204749">
      <w:bodyDiv w:val="1"/>
      <w:marLeft w:val="0"/>
      <w:marRight w:val="0"/>
      <w:marTop w:val="0"/>
      <w:marBottom w:val="0"/>
      <w:divBdr>
        <w:top w:val="none" w:sz="0" w:space="0" w:color="auto"/>
        <w:left w:val="none" w:sz="0" w:space="0" w:color="auto"/>
        <w:bottom w:val="none" w:sz="0" w:space="0" w:color="auto"/>
        <w:right w:val="none" w:sz="0" w:space="0" w:color="auto"/>
      </w:divBdr>
    </w:div>
    <w:div w:id="558367914">
      <w:bodyDiv w:val="1"/>
      <w:marLeft w:val="0"/>
      <w:marRight w:val="0"/>
      <w:marTop w:val="0"/>
      <w:marBottom w:val="0"/>
      <w:divBdr>
        <w:top w:val="none" w:sz="0" w:space="0" w:color="auto"/>
        <w:left w:val="none" w:sz="0" w:space="0" w:color="auto"/>
        <w:bottom w:val="none" w:sz="0" w:space="0" w:color="auto"/>
        <w:right w:val="none" w:sz="0" w:space="0" w:color="auto"/>
      </w:divBdr>
    </w:div>
    <w:div w:id="570426243">
      <w:bodyDiv w:val="1"/>
      <w:marLeft w:val="0"/>
      <w:marRight w:val="0"/>
      <w:marTop w:val="0"/>
      <w:marBottom w:val="0"/>
      <w:divBdr>
        <w:top w:val="none" w:sz="0" w:space="0" w:color="auto"/>
        <w:left w:val="none" w:sz="0" w:space="0" w:color="auto"/>
        <w:bottom w:val="none" w:sz="0" w:space="0" w:color="auto"/>
        <w:right w:val="none" w:sz="0" w:space="0" w:color="auto"/>
      </w:divBdr>
    </w:div>
    <w:div w:id="591550452">
      <w:bodyDiv w:val="1"/>
      <w:marLeft w:val="0"/>
      <w:marRight w:val="0"/>
      <w:marTop w:val="0"/>
      <w:marBottom w:val="0"/>
      <w:divBdr>
        <w:top w:val="none" w:sz="0" w:space="0" w:color="auto"/>
        <w:left w:val="none" w:sz="0" w:space="0" w:color="auto"/>
        <w:bottom w:val="none" w:sz="0" w:space="0" w:color="auto"/>
        <w:right w:val="none" w:sz="0" w:space="0" w:color="auto"/>
      </w:divBdr>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1104619150">
      <w:bodyDiv w:val="1"/>
      <w:marLeft w:val="0"/>
      <w:marRight w:val="0"/>
      <w:marTop w:val="0"/>
      <w:marBottom w:val="0"/>
      <w:divBdr>
        <w:top w:val="none" w:sz="0" w:space="0" w:color="auto"/>
        <w:left w:val="none" w:sz="0" w:space="0" w:color="auto"/>
        <w:bottom w:val="none" w:sz="0" w:space="0" w:color="auto"/>
        <w:right w:val="none" w:sz="0" w:space="0" w:color="auto"/>
      </w:divBdr>
    </w:div>
    <w:div w:id="1133328736">
      <w:bodyDiv w:val="1"/>
      <w:marLeft w:val="0"/>
      <w:marRight w:val="0"/>
      <w:marTop w:val="0"/>
      <w:marBottom w:val="0"/>
      <w:divBdr>
        <w:top w:val="none" w:sz="0" w:space="0" w:color="auto"/>
        <w:left w:val="none" w:sz="0" w:space="0" w:color="auto"/>
        <w:bottom w:val="none" w:sz="0" w:space="0" w:color="auto"/>
        <w:right w:val="none" w:sz="0" w:space="0" w:color="auto"/>
      </w:divBdr>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 w:id="1514875923">
      <w:bodyDiv w:val="1"/>
      <w:marLeft w:val="0"/>
      <w:marRight w:val="0"/>
      <w:marTop w:val="0"/>
      <w:marBottom w:val="0"/>
      <w:divBdr>
        <w:top w:val="none" w:sz="0" w:space="0" w:color="auto"/>
        <w:left w:val="none" w:sz="0" w:space="0" w:color="auto"/>
        <w:bottom w:val="none" w:sz="0" w:space="0" w:color="auto"/>
        <w:right w:val="none" w:sz="0" w:space="0" w:color="auto"/>
      </w:divBdr>
    </w:div>
    <w:div w:id="1610895472">
      <w:bodyDiv w:val="1"/>
      <w:marLeft w:val="0"/>
      <w:marRight w:val="0"/>
      <w:marTop w:val="0"/>
      <w:marBottom w:val="0"/>
      <w:divBdr>
        <w:top w:val="none" w:sz="0" w:space="0" w:color="auto"/>
        <w:left w:val="none" w:sz="0" w:space="0" w:color="auto"/>
        <w:bottom w:val="none" w:sz="0" w:space="0" w:color="auto"/>
        <w:right w:val="none" w:sz="0" w:space="0" w:color="auto"/>
      </w:divBdr>
    </w:div>
    <w:div w:id="1737898363">
      <w:bodyDiv w:val="1"/>
      <w:marLeft w:val="0"/>
      <w:marRight w:val="0"/>
      <w:marTop w:val="0"/>
      <w:marBottom w:val="0"/>
      <w:divBdr>
        <w:top w:val="none" w:sz="0" w:space="0" w:color="auto"/>
        <w:left w:val="none" w:sz="0" w:space="0" w:color="auto"/>
        <w:bottom w:val="none" w:sz="0" w:space="0" w:color="auto"/>
        <w:right w:val="none" w:sz="0" w:space="0" w:color="auto"/>
      </w:divBdr>
    </w:div>
    <w:div w:id="1758477197">
      <w:bodyDiv w:val="1"/>
      <w:marLeft w:val="0"/>
      <w:marRight w:val="0"/>
      <w:marTop w:val="0"/>
      <w:marBottom w:val="0"/>
      <w:divBdr>
        <w:top w:val="none" w:sz="0" w:space="0" w:color="auto"/>
        <w:left w:val="none" w:sz="0" w:space="0" w:color="auto"/>
        <w:bottom w:val="none" w:sz="0" w:space="0" w:color="auto"/>
        <w:right w:val="none" w:sz="0" w:space="0" w:color="auto"/>
      </w:divBdr>
    </w:div>
    <w:div w:id="1894802727">
      <w:bodyDiv w:val="1"/>
      <w:marLeft w:val="0"/>
      <w:marRight w:val="0"/>
      <w:marTop w:val="0"/>
      <w:marBottom w:val="0"/>
      <w:divBdr>
        <w:top w:val="none" w:sz="0" w:space="0" w:color="auto"/>
        <w:left w:val="none" w:sz="0" w:space="0" w:color="auto"/>
        <w:bottom w:val="none" w:sz="0" w:space="0" w:color="auto"/>
        <w:right w:val="none" w:sz="0" w:space="0" w:color="auto"/>
      </w:divBdr>
    </w:div>
    <w:div w:id="2010214757">
      <w:bodyDiv w:val="1"/>
      <w:marLeft w:val="0"/>
      <w:marRight w:val="0"/>
      <w:marTop w:val="0"/>
      <w:marBottom w:val="0"/>
      <w:divBdr>
        <w:top w:val="none" w:sz="0" w:space="0" w:color="auto"/>
        <w:left w:val="none" w:sz="0" w:space="0" w:color="auto"/>
        <w:bottom w:val="none" w:sz="0" w:space="0" w:color="auto"/>
        <w:right w:val="none" w:sz="0" w:space="0" w:color="auto"/>
      </w:divBdr>
    </w:div>
    <w:div w:id="2020112658">
      <w:bodyDiv w:val="1"/>
      <w:marLeft w:val="0"/>
      <w:marRight w:val="0"/>
      <w:marTop w:val="0"/>
      <w:marBottom w:val="0"/>
      <w:divBdr>
        <w:top w:val="none" w:sz="0" w:space="0" w:color="auto"/>
        <w:left w:val="none" w:sz="0" w:space="0" w:color="auto"/>
        <w:bottom w:val="none" w:sz="0" w:space="0" w:color="auto"/>
        <w:right w:val="none" w:sz="0" w:space="0" w:color="auto"/>
      </w:divBdr>
    </w:div>
    <w:div w:id="2086949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774145-66E3-4A6A-9187-B9B112909F59}">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20</Pages>
  <Words>4177</Words>
  <Characters>22933</Characters>
  <Application>Microsoft Office Word</Application>
  <DocSecurity>0</DocSecurity>
  <Lines>521</Lines>
  <Paragraphs>1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许 墨</cp:lastModifiedBy>
  <cp:revision>1274</cp:revision>
  <dcterms:created xsi:type="dcterms:W3CDTF">2021-11-11T09:51:00Z</dcterms:created>
  <dcterms:modified xsi:type="dcterms:W3CDTF">2022-02-18T03:55:00Z</dcterms:modified>
</cp:coreProperties>
</file>